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62925C" w14:textId="77777777" w:rsidR="00AA06E4" w:rsidRPr="003A10EC" w:rsidRDefault="00AA06E4" w:rsidP="00AA06E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auto"/>
        </w:rPr>
      </w:pPr>
      <w:r w:rsidRPr="003A10EC">
        <w:rPr>
          <w:rFonts w:asciiTheme="minorHAnsi" w:hAnsiTheme="minorHAnsi" w:cstheme="minorHAnsi"/>
          <w:b/>
          <w:bCs/>
          <w:color w:val="auto"/>
        </w:rPr>
        <w:t>TITLE:</w:t>
      </w:r>
      <w:r w:rsidRPr="003A10EC">
        <w:rPr>
          <w:rFonts w:asciiTheme="minorHAnsi" w:hAnsiTheme="minorHAnsi" w:cstheme="minorHAnsi"/>
          <w:color w:val="auto"/>
        </w:rPr>
        <w:t xml:space="preserve"> </w:t>
      </w:r>
    </w:p>
    <w:p w14:paraId="5F959A27" w14:textId="77777777" w:rsidR="00AA06E4" w:rsidRPr="003A10EC" w:rsidRDefault="00AA06E4" w:rsidP="00AA06E4">
      <w:pPr>
        <w:rPr>
          <w:rFonts w:cstheme="minorHAnsi"/>
        </w:rPr>
      </w:pPr>
      <w:r w:rsidRPr="003A10EC">
        <w:rPr>
          <w:rFonts w:cstheme="minorHAnsi"/>
        </w:rPr>
        <w:t>Vibrational Spectra of an N719-chromophore/titania interface from empirical-potential molecular-dynamics simulation, solvated by a room-temperature ionic liquid</w:t>
      </w:r>
    </w:p>
    <w:p w14:paraId="0947B5FE" w14:textId="77777777" w:rsidR="00AA06E4" w:rsidRPr="003A10EC" w:rsidRDefault="00AA06E4" w:rsidP="00AA06E4">
      <w:pPr>
        <w:rPr>
          <w:rFonts w:cstheme="minorHAnsi"/>
        </w:rPr>
      </w:pPr>
    </w:p>
    <w:p w14:paraId="1F1D935D" w14:textId="77777777" w:rsidR="00AA06E4" w:rsidRPr="003A10EC" w:rsidRDefault="00AA06E4" w:rsidP="00AA06E4">
      <w:pPr>
        <w:rPr>
          <w:rFonts w:cstheme="minorHAnsi"/>
        </w:rPr>
      </w:pPr>
      <w:r w:rsidRPr="003A10EC">
        <w:rPr>
          <w:rFonts w:cstheme="minorHAnsi"/>
          <w:b/>
          <w:bCs/>
        </w:rPr>
        <w:t>AUTHORS AND AFFILIATIONS:</w:t>
      </w:r>
      <w:r w:rsidRPr="003A10EC">
        <w:rPr>
          <w:rFonts w:cstheme="minorHAnsi"/>
        </w:rPr>
        <w:t xml:space="preserve"> </w:t>
      </w:r>
    </w:p>
    <w:p w14:paraId="4CAB1234" w14:textId="77777777" w:rsidR="00AA06E4" w:rsidRPr="003A10EC" w:rsidRDefault="00AA06E4" w:rsidP="00AA06E4">
      <w:pPr>
        <w:rPr>
          <w:rFonts w:cstheme="minorHAnsi"/>
          <w:vertAlign w:val="superscript"/>
        </w:rPr>
      </w:pPr>
      <w:r w:rsidRPr="003A10EC">
        <w:rPr>
          <w:rFonts w:cstheme="minorHAnsi"/>
        </w:rPr>
        <w:t>Yogeshwaran Krishnan</w:t>
      </w:r>
      <w:r w:rsidRPr="003A10EC">
        <w:rPr>
          <w:rFonts w:cstheme="minorHAnsi"/>
          <w:vertAlign w:val="superscript"/>
        </w:rPr>
        <w:t>1</w:t>
      </w:r>
      <w:r w:rsidRPr="003A10EC">
        <w:rPr>
          <w:rFonts w:cstheme="minorHAnsi"/>
        </w:rPr>
        <w:t>, Aaron Byrne</w:t>
      </w:r>
      <w:r w:rsidRPr="003A10EC">
        <w:rPr>
          <w:rFonts w:cstheme="minorHAnsi"/>
          <w:vertAlign w:val="superscript"/>
        </w:rPr>
        <w:t>1</w:t>
      </w:r>
      <w:r w:rsidRPr="003A10EC">
        <w:rPr>
          <w:rFonts w:cstheme="minorHAnsi"/>
        </w:rPr>
        <w:t xml:space="preserve">, Niall J. English </w:t>
      </w:r>
      <w:r w:rsidRPr="003A10EC">
        <w:rPr>
          <w:rFonts w:cstheme="minorHAnsi"/>
          <w:vertAlign w:val="superscript"/>
        </w:rPr>
        <w:t>1</w:t>
      </w:r>
    </w:p>
    <w:p w14:paraId="59E6304D" w14:textId="77777777" w:rsidR="00AA06E4" w:rsidRPr="003A10EC" w:rsidRDefault="00AA06E4" w:rsidP="00AA06E4">
      <w:pPr>
        <w:pStyle w:val="MDPI16affiliation"/>
        <w:spacing w:line="240" w:lineRule="auto"/>
        <w:ind w:left="0" w:firstLine="0"/>
        <w:jc w:val="both"/>
        <w:rPr>
          <w:rFonts w:asciiTheme="minorHAnsi" w:hAnsiTheme="minorHAnsi" w:cstheme="minorHAnsi"/>
          <w:color w:val="auto"/>
          <w:sz w:val="24"/>
          <w:szCs w:val="24"/>
          <w:lang w:val="en-IE"/>
        </w:rPr>
      </w:pPr>
      <w:r w:rsidRPr="003A10EC">
        <w:rPr>
          <w:rFonts w:asciiTheme="minorHAnsi" w:hAnsiTheme="minorHAnsi" w:cstheme="minorHAnsi"/>
          <w:color w:val="auto"/>
          <w:sz w:val="24"/>
          <w:szCs w:val="24"/>
          <w:vertAlign w:val="superscript"/>
          <w:lang w:val="en-IE"/>
        </w:rPr>
        <w:t>1</w:t>
      </w:r>
      <w:r w:rsidRPr="003A10EC">
        <w:rPr>
          <w:rFonts w:asciiTheme="minorHAnsi" w:hAnsiTheme="minorHAnsi" w:cstheme="minorHAnsi"/>
          <w:color w:val="auto"/>
          <w:sz w:val="24"/>
          <w:szCs w:val="24"/>
          <w:lang w:val="en-IE"/>
        </w:rPr>
        <w:tab/>
        <w:t>School of Chemical and Bioprocess Engineering, University College Dublin, Belfield, Dublin, Ireland</w:t>
      </w:r>
    </w:p>
    <w:p w14:paraId="6ED7EAE3" w14:textId="77777777" w:rsidR="00AA06E4" w:rsidRPr="003A10EC" w:rsidRDefault="00AA06E4" w:rsidP="00AA06E4">
      <w:pPr>
        <w:rPr>
          <w:rFonts w:cstheme="minorHAnsi"/>
        </w:rPr>
      </w:pPr>
    </w:p>
    <w:p w14:paraId="6C5AFC66" w14:textId="77777777" w:rsidR="00AA06E4" w:rsidRPr="003A10EC" w:rsidRDefault="00AA06E4" w:rsidP="00AA06E4">
      <w:pPr>
        <w:rPr>
          <w:rFonts w:cstheme="minorHAnsi"/>
        </w:rPr>
      </w:pPr>
      <w:r w:rsidRPr="003A10EC">
        <w:rPr>
          <w:rFonts w:cstheme="minorHAnsi"/>
        </w:rPr>
        <w:t xml:space="preserve">Corresponding Author: </w:t>
      </w:r>
    </w:p>
    <w:p w14:paraId="7991D1A8" w14:textId="77777777" w:rsidR="00AA06E4" w:rsidRPr="003A10EC" w:rsidRDefault="00AA06E4" w:rsidP="00AA06E4">
      <w:pPr>
        <w:rPr>
          <w:rFonts w:cstheme="minorHAnsi"/>
        </w:rPr>
      </w:pPr>
      <w:r w:rsidRPr="003A10EC">
        <w:rPr>
          <w:rFonts w:cstheme="minorHAnsi"/>
        </w:rPr>
        <w:t xml:space="preserve">niall.english@ucd.ie </w:t>
      </w:r>
    </w:p>
    <w:p w14:paraId="022DA925" w14:textId="146016C2" w:rsidR="00AA06E4" w:rsidRDefault="00AA06E4" w:rsidP="00AA06E4">
      <w:pPr>
        <w:ind w:left="360"/>
      </w:pPr>
      <w:r>
        <w:t>Supporting Information</w:t>
      </w:r>
    </w:p>
    <w:p w14:paraId="21FFDB76" w14:textId="2EC459DE" w:rsidR="00AA06E4" w:rsidRDefault="00AA06E4" w:rsidP="00AA06E4">
      <w:pPr>
        <w:ind w:left="360"/>
      </w:pPr>
      <w:r>
        <w:t xml:space="preserve">To run </w:t>
      </w:r>
      <w:r w:rsidR="00F53ECE">
        <w:t xml:space="preserve">the </w:t>
      </w:r>
      <w:r>
        <w:t>DL-POLY program</w:t>
      </w:r>
      <w:r w:rsidR="005E3B46">
        <w:t>,</w:t>
      </w:r>
      <w:r>
        <w:t xml:space="preserve"> three input files are needed</w:t>
      </w:r>
      <w:r w:rsidR="005E3B46">
        <w:t xml:space="preserve"> -</w:t>
      </w:r>
      <w:r>
        <w:t xml:space="preserve"> namely CONTROL, FIELD and CONFIG</w:t>
      </w:r>
      <w:r w:rsidR="005E3B46">
        <w:t xml:space="preserve">. The contents of </w:t>
      </w:r>
      <w:r>
        <w:t>these files are given below.</w:t>
      </w:r>
      <w:r w:rsidR="00FD0587">
        <w:t xml:space="preserve"> To run </w:t>
      </w:r>
      <w:r w:rsidR="005E3B46">
        <w:t xml:space="preserve">MPI-enabled </w:t>
      </w:r>
      <w:r w:rsidR="00FD0587">
        <w:t>DL-POLY on terminal</w:t>
      </w:r>
      <w:r w:rsidR="005E3B46">
        <w:t>,</w:t>
      </w:r>
      <w:r w:rsidR="00FD0587">
        <w:t xml:space="preserve"> please</w:t>
      </w:r>
      <w:r w:rsidR="00FD0587" w:rsidRPr="00FD0587">
        <w:t xml:space="preserve"> use</w:t>
      </w:r>
      <w:r w:rsidR="00FD0587" w:rsidRPr="00FD0587">
        <w:rPr>
          <w:b/>
          <w:bCs/>
        </w:rPr>
        <w:t xml:space="preserve"> nohup mpirun -np #</w:t>
      </w:r>
      <w:r w:rsidR="00FD0587">
        <w:t xml:space="preserve"> </w:t>
      </w:r>
      <w:r w:rsidR="00FD0587" w:rsidRPr="00FD0587">
        <w:rPr>
          <w:b/>
          <w:bCs/>
        </w:rPr>
        <w:t>DL_POLY.X &amp;</w:t>
      </w:r>
      <w:r w:rsidR="00FD0587">
        <w:rPr>
          <w:b/>
          <w:bCs/>
        </w:rPr>
        <w:t xml:space="preserve"> </w:t>
      </w:r>
      <w:r w:rsidR="00FD0587">
        <w:t xml:space="preserve">on </w:t>
      </w:r>
      <w:r w:rsidR="00F53ECE">
        <w:t xml:space="preserve">a </w:t>
      </w:r>
      <w:r w:rsidR="00FD0587">
        <w:t>terminal.</w:t>
      </w:r>
    </w:p>
    <w:p w14:paraId="194E0E37" w14:textId="04B9F4EB" w:rsidR="00FD0587" w:rsidRDefault="00FD0587" w:rsidP="00AA06E4">
      <w:pPr>
        <w:ind w:left="360"/>
      </w:pPr>
      <w:r>
        <w:t xml:space="preserve"># is </w:t>
      </w:r>
      <w:r w:rsidR="00F53ECE">
        <w:t xml:space="preserve">the </w:t>
      </w:r>
      <w:r>
        <w:t>number of processor</w:t>
      </w:r>
      <w:r w:rsidR="00F53ECE">
        <w:t>s</w:t>
      </w:r>
      <w:r>
        <w:t xml:space="preserve"> required.</w:t>
      </w:r>
    </w:p>
    <w:p w14:paraId="75A746B8" w14:textId="77777777" w:rsidR="00DA6236" w:rsidRPr="00FD0587" w:rsidRDefault="00DA6236" w:rsidP="00AA06E4">
      <w:pPr>
        <w:ind w:left="360"/>
      </w:pPr>
    </w:p>
    <w:p w14:paraId="7F4413C3" w14:textId="10A863F3" w:rsidR="00894B32" w:rsidRDefault="008C53E4" w:rsidP="00AA06E4">
      <w:pPr>
        <w:pStyle w:val="ListParagraph"/>
        <w:numPr>
          <w:ilvl w:val="0"/>
          <w:numId w:val="2"/>
        </w:numPr>
      </w:pPr>
      <w:r>
        <w:t>CONTROL file</w:t>
      </w:r>
    </w:p>
    <w:p w14:paraId="1A229E89" w14:textId="77777777" w:rsidR="00894B32" w:rsidRDefault="00894B32" w:rsidP="00894B32"/>
    <w:p w14:paraId="36213AFD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DL_POLY DSSC with RTIL bmim[I]</w:t>
      </w:r>
    </w:p>
    <w:p w14:paraId="33E0CE55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52586539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#l_scr</w:t>
      </w:r>
    </w:p>
    <w:p w14:paraId="24302D73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#nfold 1 1 1</w:t>
      </w:r>
    </w:p>
    <w:p w14:paraId="674C6446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 Define the State Point</w:t>
      </w:r>
    </w:p>
    <w:p w14:paraId="78AFC6EA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emperature       3.00E+02</w:t>
      </w:r>
    </w:p>
    <w:p w14:paraId="0A6EF805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ressure          1.00E-03</w:t>
      </w:r>
    </w:p>
    <w:p w14:paraId="5E2D98C7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pressure is in kbar</w:t>
      </w:r>
    </w:p>
    <w:p w14:paraId="164AF6A4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temperature is in kelvin</w:t>
      </w:r>
    </w:p>
    <w:p w14:paraId="54E4BE14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65CF090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 Simulation Timesteps and Equilibration</w:t>
      </w:r>
    </w:p>
    <w:p w14:paraId="1685A25A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teps                  200000000       #total number of steps e.g 120000</w:t>
      </w:r>
    </w:p>
    <w:p w14:paraId="1FB2089A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equilibration          100000        #equilibrate for this many</w:t>
      </w:r>
    </w:p>
    <w:p w14:paraId="0C00AE60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cale</w:t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  <w:t xml:space="preserve">   5        #rescale atomic velocities every m steps</w:t>
      </w:r>
    </w:p>
    <w:p w14:paraId="112E55B8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variable timestep          1.000E-03        #in ps   </w:t>
      </w:r>
    </w:p>
    <w:p w14:paraId="399B3A34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mult</w:t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  <w:t xml:space="preserve">   1</w:t>
      </w:r>
      <w:r>
        <w:rPr>
          <w:rFonts w:ascii="Courier New" w:hAnsi="Courier New" w:cs="Courier New"/>
          <w:lang w:val="en-US"/>
        </w:rPr>
        <w:tab/>
        <w:t xml:space="preserve">    #multi-step interval</w:t>
      </w:r>
    </w:p>
    <w:p w14:paraId="1314A5E0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1A2C32B5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2CA2034D" w14:textId="77777777" w:rsidR="008C53E4" w:rsidRPr="005E3B46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proofErr w:type="gramStart"/>
      <w:r w:rsidRPr="005E3B46">
        <w:rPr>
          <w:rFonts w:ascii="Courier New" w:hAnsi="Courier New" w:cs="Courier New"/>
          <w:lang w:val="fr-FR"/>
        </w:rPr>
        <w:t>restart</w:t>
      </w:r>
      <w:proofErr w:type="gramEnd"/>
    </w:p>
    <w:p w14:paraId="5E6567A1" w14:textId="77777777" w:rsidR="008C53E4" w:rsidRPr="005E3B46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</w:p>
    <w:p w14:paraId="73457057" w14:textId="77777777" w:rsidR="008C53E4" w:rsidRPr="005E3B46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</w:p>
    <w:p w14:paraId="49F3A62D" w14:textId="77777777" w:rsidR="008C53E4" w:rsidRPr="005E3B46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# Ensemble Options</w:t>
      </w:r>
    </w:p>
    <w:p w14:paraId="233AEDD5" w14:textId="1D03D795" w:rsidR="008C53E4" w:rsidRPr="005E3B46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proofErr w:type="gramStart"/>
      <w:r w:rsidRPr="005E3B46">
        <w:rPr>
          <w:rFonts w:ascii="Courier New" w:hAnsi="Courier New" w:cs="Courier New"/>
          <w:lang w:val="fr-FR"/>
        </w:rPr>
        <w:t>ensemble</w:t>
      </w:r>
      <w:proofErr w:type="gramEnd"/>
      <w:r w:rsidRPr="005E3B46">
        <w:rPr>
          <w:rFonts w:ascii="Courier New" w:hAnsi="Courier New" w:cs="Courier New"/>
          <w:lang w:val="fr-FR"/>
        </w:rPr>
        <w:t xml:space="preserve"> nvt hoover   1.0   </w:t>
      </w:r>
    </w:p>
    <w:p w14:paraId="26C2C3EC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</w:t>
      </w:r>
      <w:r>
        <w:rPr>
          <w:rFonts w:ascii="Courier New" w:hAnsi="Courier New" w:cs="Courier New"/>
          <w:lang w:val="en-US"/>
        </w:rPr>
        <w:tab/>
        <w:t xml:space="preserve">             </w:t>
      </w:r>
      <w:proofErr w:type="gramStart"/>
      <w:r>
        <w:rPr>
          <w:rFonts w:ascii="Courier New" w:hAnsi="Courier New" w:cs="Courier New"/>
          <w:lang w:val="en-US"/>
        </w:rPr>
        <w:t>thermostat</w:t>
      </w:r>
      <w:proofErr w:type="gramEnd"/>
      <w:r>
        <w:rPr>
          <w:rFonts w:ascii="Courier New" w:hAnsi="Courier New" w:cs="Courier New"/>
          <w:lang w:val="en-US"/>
        </w:rPr>
        <w:t xml:space="preserve">   barostat relaxation time in ps</w:t>
      </w:r>
      <w:r>
        <w:rPr>
          <w:rFonts w:ascii="Courier New" w:hAnsi="Courier New" w:cs="Courier New"/>
          <w:lang w:val="en-US"/>
        </w:rPr>
        <w:tab/>
      </w:r>
    </w:p>
    <w:p w14:paraId="18E2E969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54212F38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 Specify Cut-Offs</w:t>
      </w:r>
    </w:p>
    <w:p w14:paraId="181D5B87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utoff            1.000E+01          #angstrom forces cutoff e.g 9A cutoff</w:t>
      </w:r>
    </w:p>
    <w:p w14:paraId="394CF7E6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rvdw              0.9000E+01          #short range cutoff (A) </w:t>
      </w:r>
    </w:p>
    <w:p w14:paraId="58CF12B0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delr              5.0000E-01</w:t>
      </w:r>
      <w:r>
        <w:rPr>
          <w:rFonts w:ascii="Courier New" w:hAnsi="Courier New" w:cs="Courier New"/>
          <w:lang w:val="en-US"/>
        </w:rPr>
        <w:tab/>
        <w:t xml:space="preserve">      #verlet neighbour list shell (A)</w:t>
      </w:r>
      <w:r>
        <w:rPr>
          <w:rFonts w:ascii="Courier New" w:hAnsi="Courier New" w:cs="Courier New"/>
          <w:lang w:val="en-US"/>
        </w:rPr>
        <w:tab/>
      </w:r>
    </w:p>
    <w:p w14:paraId="1B0CC581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540197FD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 RDF Options</w:t>
      </w:r>
    </w:p>
    <w:p w14:paraId="5C30B29B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rint                    1000          #print system data every n timesteps</w:t>
      </w:r>
    </w:p>
    <w:p w14:paraId="5340BB26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rdf</w:t>
      </w:r>
      <w:proofErr w:type="gramEnd"/>
      <w:r>
        <w:rPr>
          <w:rFonts w:ascii="Courier New" w:hAnsi="Courier New" w:cs="Courier New"/>
          <w:lang w:val="en-US"/>
        </w:rPr>
        <w:t xml:space="preserve"> 100000         #calculate rdf every n steps </w:t>
      </w:r>
    </w:p>
    <w:p w14:paraId="75588EA6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zden </w:t>
      </w:r>
      <w:r>
        <w:rPr>
          <w:rFonts w:ascii="Courier New" w:hAnsi="Courier New" w:cs="Courier New"/>
          <w:lang w:val="en-US"/>
        </w:rPr>
        <w:tab/>
        <w:t xml:space="preserve">         </w:t>
      </w:r>
    </w:p>
    <w:p w14:paraId="61655B15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           #calculate zdensity profile</w:t>
      </w:r>
    </w:p>
    <w:p w14:paraId="08641A4F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rint rdf                            #print radial dist. function</w:t>
      </w:r>
    </w:p>
    <w:p w14:paraId="03520ED6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7E0FDBD0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ob time           259200           #wall time</w:t>
      </w:r>
    </w:p>
    <w:p w14:paraId="4170C3FC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ose time         3.0000E+02       #job closure time</w:t>
      </w:r>
    </w:p>
    <w:p w14:paraId="1E1B6A0C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1CC01D7C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1137F0B2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 Forces Options</w:t>
      </w:r>
    </w:p>
    <w:p w14:paraId="2A199D8E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pme precision    1.0000E-06        </w:t>
      </w:r>
    </w:p>
    <w:p w14:paraId="33BE0F9A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smooth particle mesh ewald precision</w:t>
      </w:r>
    </w:p>
    <w:p w14:paraId="1D695792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D514099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 Statistics Options</w:t>
      </w:r>
    </w:p>
    <w:p w14:paraId="61280F23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tats                    1000000      #colect stats every n timesteps</w:t>
      </w:r>
    </w:p>
    <w:p w14:paraId="58D99EBC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tack                    1000000      #rolling average stack</w:t>
      </w:r>
    </w:p>
    <w:p w14:paraId="2FAB7727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006D960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shake</w:t>
      </w:r>
      <w:proofErr w:type="gramEnd"/>
      <w:r>
        <w:rPr>
          <w:rFonts w:ascii="Courier New" w:hAnsi="Courier New" w:cs="Courier New"/>
          <w:lang w:val="en-US"/>
        </w:rPr>
        <w:t xml:space="preserve">             0.0001     #shake tolerance   (default 1.000E-8)</w:t>
      </w:r>
    </w:p>
    <w:p w14:paraId="01CE1949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5AACBE17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30055785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teps 200000000</w:t>
      </w:r>
    </w:p>
    <w:p w14:paraId="57FB47A8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no vdw</w:t>
      </w:r>
    </w:p>
    <w:p w14:paraId="5DF8D6AA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no elec</w:t>
      </w:r>
    </w:p>
    <w:p w14:paraId="2E502168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531E70F7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51E099EF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307E3660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 Trajectory Controls</w:t>
      </w:r>
    </w:p>
    <w:p w14:paraId="74F8BE77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rajectory 1 100000 2     </w:t>
      </w:r>
    </w:p>
    <w:p w14:paraId="05AFC0E9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#start at 1,   1 between,     </w:t>
      </w:r>
    </w:p>
    <w:p w14:paraId="428870DA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keytraj   -- file output type 1 = coord only, 2=coord +vel, 3=coord+vel+force</w:t>
      </w:r>
    </w:p>
    <w:p w14:paraId="075E3C9B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</w:t>
      </w:r>
    </w:p>
    <w:p w14:paraId="4547BEE1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C729CE5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03F9F142" w14:textId="77777777" w:rsidR="008C53E4" w:rsidRDefault="008C53E4" w:rsidP="008C53E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inish</w:t>
      </w:r>
    </w:p>
    <w:p w14:paraId="1C4FD0BB" w14:textId="2CE02A29" w:rsidR="00894B32" w:rsidRDefault="00894B32" w:rsidP="00894B32"/>
    <w:p w14:paraId="2EBE2EFA" w14:textId="511CFC9E" w:rsidR="008C53E4" w:rsidRDefault="008C53E4" w:rsidP="00894B32"/>
    <w:p w14:paraId="60142465" w14:textId="77777777" w:rsidR="008C53E4" w:rsidRDefault="008C53E4" w:rsidP="00894B32"/>
    <w:p w14:paraId="06E0522A" w14:textId="433FA90F" w:rsidR="00894B32" w:rsidRDefault="00894B32" w:rsidP="008C53E4">
      <w:pPr>
        <w:pStyle w:val="ListParagraph"/>
        <w:numPr>
          <w:ilvl w:val="0"/>
          <w:numId w:val="1"/>
        </w:numPr>
      </w:pPr>
      <w:r>
        <w:t>FIELD file</w:t>
      </w:r>
    </w:p>
    <w:p w14:paraId="7C458F98" w14:textId="7004B885" w:rsidR="00A87B8F" w:rsidRDefault="00A87B8F" w:rsidP="00A87B8F"/>
    <w:p w14:paraId="50BDF90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bmim [NTf2] with anatase (MA) surface and N719 dye (GAFF &amp; AMBER99) + two surface protons</w:t>
      </w:r>
    </w:p>
    <w:p w14:paraId="23079F6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UNITS kcal                                                                      </w:t>
      </w:r>
    </w:p>
    <w:p w14:paraId="767B9AD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lecules 6</w:t>
      </w:r>
    </w:p>
    <w:p w14:paraId="7EF03B8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itanium</w:t>
      </w:r>
    </w:p>
    <w:p w14:paraId="61290CB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nummols 96</w:t>
      </w:r>
    </w:p>
    <w:p w14:paraId="7ED91AB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</w:t>
      </w:r>
      <w:proofErr w:type="gramStart"/>
      <w:r>
        <w:rPr>
          <w:rFonts w:ascii="Courier New" w:hAnsi="Courier New" w:cs="Courier New"/>
          <w:lang w:val="en-US"/>
        </w:rPr>
        <w:t>atoms  1</w:t>
      </w:r>
      <w:proofErr w:type="gramEnd"/>
    </w:p>
    <w:p w14:paraId="69E21F8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</w:t>
      </w:r>
      <w:proofErr w:type="gramStart"/>
      <w:r>
        <w:rPr>
          <w:rFonts w:ascii="Courier New" w:hAnsi="Courier New" w:cs="Courier New"/>
          <w:lang w:val="en-US"/>
        </w:rPr>
        <w:t>Ti  47.8670</w:t>
      </w:r>
      <w:proofErr w:type="gramEnd"/>
      <w:r>
        <w:rPr>
          <w:rFonts w:ascii="Courier New" w:hAnsi="Courier New" w:cs="Courier New"/>
          <w:lang w:val="en-US"/>
        </w:rPr>
        <w:t xml:space="preserve">  2.196    1       0       1       1       TI      Ti      und</w:t>
      </w:r>
    </w:p>
    <w:p w14:paraId="22E0DB2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INISH</w:t>
      </w:r>
    </w:p>
    <w:p w14:paraId="2744683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xygen</w:t>
      </w:r>
    </w:p>
    <w:p w14:paraId="065E17C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nummols 190</w:t>
      </w:r>
    </w:p>
    <w:p w14:paraId="62C2664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</w:t>
      </w:r>
      <w:proofErr w:type="gramStart"/>
      <w:r>
        <w:rPr>
          <w:rFonts w:ascii="Courier New" w:hAnsi="Courier New" w:cs="Courier New"/>
          <w:lang w:val="en-US"/>
        </w:rPr>
        <w:t>atoms  1</w:t>
      </w:r>
      <w:proofErr w:type="gramEnd"/>
    </w:p>
    <w:p w14:paraId="56D9EAA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O   </w:t>
      </w:r>
      <w:proofErr w:type="gramStart"/>
      <w:r>
        <w:rPr>
          <w:rFonts w:ascii="Courier New" w:hAnsi="Courier New" w:cs="Courier New"/>
          <w:lang w:val="en-US"/>
        </w:rPr>
        <w:t>15.9994  -</w:t>
      </w:r>
      <w:proofErr w:type="gramEnd"/>
      <w:r>
        <w:rPr>
          <w:rFonts w:ascii="Courier New" w:hAnsi="Courier New" w:cs="Courier New"/>
          <w:lang w:val="en-US"/>
        </w:rPr>
        <w:t>1.098   1       0       1       1       O       O       und</w:t>
      </w:r>
    </w:p>
    <w:p w14:paraId="010D2D5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INISH</w:t>
      </w:r>
    </w:p>
    <w:p w14:paraId="71904BE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719</w:t>
      </w:r>
    </w:p>
    <w:p w14:paraId="47BD923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nummols 1</w:t>
      </w:r>
    </w:p>
    <w:p w14:paraId="4E9F72E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atoms 57</w:t>
      </w:r>
    </w:p>
    <w:p w14:paraId="56077B0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1      16.0000 -0.6164 1      0        1       1       O1      O       und</w:t>
      </w:r>
    </w:p>
    <w:p w14:paraId="7807B27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O      </w:t>
      </w:r>
      <w:proofErr w:type="gramStart"/>
      <w:r>
        <w:rPr>
          <w:rFonts w:ascii="Courier New" w:hAnsi="Courier New" w:cs="Courier New"/>
          <w:lang w:val="en-US"/>
        </w:rPr>
        <w:t>1.0080  0.4536</w:t>
      </w:r>
      <w:proofErr w:type="gramEnd"/>
      <w:r>
        <w:rPr>
          <w:rFonts w:ascii="Courier New" w:hAnsi="Courier New" w:cs="Courier New"/>
          <w:lang w:val="en-US"/>
        </w:rPr>
        <w:t xml:space="preserve">  1      0        1       2       HO      H       und</w:t>
      </w:r>
    </w:p>
    <w:p w14:paraId="5A55F01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       12.0010 </w:t>
      </w:r>
      <w:proofErr w:type="gramStart"/>
      <w:r>
        <w:rPr>
          <w:rFonts w:ascii="Courier New" w:hAnsi="Courier New" w:cs="Courier New"/>
          <w:lang w:val="en-US"/>
        </w:rPr>
        <w:t>0.5874  1</w:t>
      </w:r>
      <w:proofErr w:type="gramEnd"/>
      <w:r>
        <w:rPr>
          <w:rFonts w:ascii="Courier New" w:hAnsi="Courier New" w:cs="Courier New"/>
          <w:lang w:val="en-US"/>
        </w:rPr>
        <w:t xml:space="preserve">      0        1       3       C       C       und</w:t>
      </w:r>
    </w:p>
    <w:p w14:paraId="2DE8AE8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H      16.0000 -0.6964 1      0        1       4       OH      O       und</w:t>
      </w:r>
    </w:p>
    <w:p w14:paraId="527D04E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12.0010 </w:t>
      </w:r>
      <w:proofErr w:type="gramStart"/>
      <w:r>
        <w:rPr>
          <w:rFonts w:ascii="Courier New" w:hAnsi="Courier New" w:cs="Courier New"/>
          <w:lang w:val="en-US"/>
        </w:rPr>
        <w:t>0.0398  1</w:t>
      </w:r>
      <w:proofErr w:type="gramEnd"/>
      <w:r>
        <w:rPr>
          <w:rFonts w:ascii="Courier New" w:hAnsi="Courier New" w:cs="Courier New"/>
          <w:lang w:val="en-US"/>
        </w:rPr>
        <w:t xml:space="preserve">      0        1       5       CA      C       und</w:t>
      </w:r>
    </w:p>
    <w:p w14:paraId="2132F0A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A      12.0010 -0.1964 1      0        1       6       CA      C       und</w:t>
      </w:r>
    </w:p>
    <w:p w14:paraId="3A4740D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      </w:t>
      </w:r>
      <w:proofErr w:type="gramStart"/>
      <w:r>
        <w:rPr>
          <w:rFonts w:ascii="Courier New" w:hAnsi="Courier New" w:cs="Courier New"/>
          <w:lang w:val="en-US"/>
        </w:rPr>
        <w:t>1.0080  0.1036</w:t>
      </w:r>
      <w:proofErr w:type="gramEnd"/>
      <w:r>
        <w:rPr>
          <w:rFonts w:ascii="Courier New" w:hAnsi="Courier New" w:cs="Courier New"/>
          <w:lang w:val="en-US"/>
        </w:rPr>
        <w:t xml:space="preserve">  1      0        1       7       HA      H       und</w:t>
      </w:r>
    </w:p>
    <w:p w14:paraId="5A8F297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12.0010 </w:t>
      </w:r>
      <w:proofErr w:type="gramStart"/>
      <w:r>
        <w:rPr>
          <w:rFonts w:ascii="Courier New" w:hAnsi="Courier New" w:cs="Courier New"/>
          <w:lang w:val="en-US"/>
        </w:rPr>
        <w:t>0.1136  1</w:t>
      </w:r>
      <w:proofErr w:type="gramEnd"/>
      <w:r>
        <w:rPr>
          <w:rFonts w:ascii="Courier New" w:hAnsi="Courier New" w:cs="Courier New"/>
          <w:lang w:val="en-US"/>
        </w:rPr>
        <w:t xml:space="preserve">      0        1       8       CA      C       und</w:t>
      </w:r>
    </w:p>
    <w:p w14:paraId="4137486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6      </w:t>
      </w:r>
      <w:proofErr w:type="gramStart"/>
      <w:r>
        <w:rPr>
          <w:rFonts w:ascii="Courier New" w:hAnsi="Courier New" w:cs="Courier New"/>
          <w:lang w:val="en-US"/>
        </w:rPr>
        <w:t>1.0080  0.1036</w:t>
      </w:r>
      <w:proofErr w:type="gramEnd"/>
      <w:r>
        <w:rPr>
          <w:rFonts w:ascii="Courier New" w:hAnsi="Courier New" w:cs="Courier New"/>
          <w:lang w:val="en-US"/>
        </w:rPr>
        <w:t xml:space="preserve">  1      0        1       9       H6      H       und</w:t>
      </w:r>
    </w:p>
    <w:p w14:paraId="00E230E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C      14.0100 -0.6664 1      0        1       10      NC      N       und</w:t>
      </w:r>
    </w:p>
    <w:p w14:paraId="007BB7D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12.0010 </w:t>
      </w:r>
      <w:proofErr w:type="gramStart"/>
      <w:r>
        <w:rPr>
          <w:rFonts w:ascii="Courier New" w:hAnsi="Courier New" w:cs="Courier New"/>
          <w:lang w:val="en-US"/>
        </w:rPr>
        <w:t>0.2636  1</w:t>
      </w:r>
      <w:proofErr w:type="gramEnd"/>
      <w:r>
        <w:rPr>
          <w:rFonts w:ascii="Courier New" w:hAnsi="Courier New" w:cs="Courier New"/>
          <w:lang w:val="en-US"/>
        </w:rPr>
        <w:t xml:space="preserve">      0        1       11      CA      C       und</w:t>
      </w:r>
    </w:p>
    <w:p w14:paraId="2548480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A      12.0010 -0.1964 1      0        1       12      CA      C       und</w:t>
      </w:r>
    </w:p>
    <w:p w14:paraId="60FF741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      </w:t>
      </w:r>
      <w:proofErr w:type="gramStart"/>
      <w:r>
        <w:rPr>
          <w:rFonts w:ascii="Courier New" w:hAnsi="Courier New" w:cs="Courier New"/>
          <w:lang w:val="en-US"/>
        </w:rPr>
        <w:t>1.0080  0.1036</w:t>
      </w:r>
      <w:proofErr w:type="gramEnd"/>
      <w:r>
        <w:rPr>
          <w:rFonts w:ascii="Courier New" w:hAnsi="Courier New" w:cs="Courier New"/>
          <w:lang w:val="en-US"/>
        </w:rPr>
        <w:t xml:space="preserve">  1      0        1       13      HA      H       und</w:t>
      </w:r>
    </w:p>
    <w:p w14:paraId="43147A9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12.0010 </w:t>
      </w:r>
      <w:proofErr w:type="gramStart"/>
      <w:r>
        <w:rPr>
          <w:rFonts w:ascii="Courier New" w:hAnsi="Courier New" w:cs="Courier New"/>
          <w:lang w:val="en-US"/>
        </w:rPr>
        <w:t>0.2636  1</w:t>
      </w:r>
      <w:proofErr w:type="gramEnd"/>
      <w:r>
        <w:rPr>
          <w:rFonts w:ascii="Courier New" w:hAnsi="Courier New" w:cs="Courier New"/>
          <w:lang w:val="en-US"/>
        </w:rPr>
        <w:t xml:space="preserve">      0        1       14      CA      C       und</w:t>
      </w:r>
    </w:p>
    <w:p w14:paraId="03B0D7A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A      12.0010 -0.1964 1      0        1       15      CA      C       und</w:t>
      </w:r>
    </w:p>
    <w:p w14:paraId="324E6D8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      </w:t>
      </w:r>
      <w:proofErr w:type="gramStart"/>
      <w:r>
        <w:rPr>
          <w:rFonts w:ascii="Courier New" w:hAnsi="Courier New" w:cs="Courier New"/>
          <w:lang w:val="en-US"/>
        </w:rPr>
        <w:t>1.0080  0.1036</w:t>
      </w:r>
      <w:proofErr w:type="gramEnd"/>
      <w:r>
        <w:rPr>
          <w:rFonts w:ascii="Courier New" w:hAnsi="Courier New" w:cs="Courier New"/>
          <w:lang w:val="en-US"/>
        </w:rPr>
        <w:t xml:space="preserve">  1      0        1       16      HA      H       und</w:t>
      </w:r>
    </w:p>
    <w:p w14:paraId="05CD771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A      12.0010 -0.2254 1      0        1       17      CA      C       und</w:t>
      </w:r>
    </w:p>
    <w:p w14:paraId="365D8D8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       12.0010 </w:t>
      </w:r>
      <w:proofErr w:type="gramStart"/>
      <w:r>
        <w:rPr>
          <w:rFonts w:ascii="Courier New" w:hAnsi="Courier New" w:cs="Courier New"/>
          <w:lang w:val="en-US"/>
        </w:rPr>
        <w:t>0.9326  1</w:t>
      </w:r>
      <w:proofErr w:type="gramEnd"/>
      <w:r>
        <w:rPr>
          <w:rFonts w:ascii="Courier New" w:hAnsi="Courier New" w:cs="Courier New"/>
          <w:lang w:val="en-US"/>
        </w:rPr>
        <w:t xml:space="preserve">      0        1       18      C       C       und</w:t>
      </w:r>
    </w:p>
    <w:p w14:paraId="3E0B89C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O2      16.0000 -0.9464 1      0        1       19      O2      O       und</w:t>
      </w:r>
    </w:p>
    <w:p w14:paraId="5BB0617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2      16.0000 -0.9464 1      0        1       20      O2      O       und</w:t>
      </w:r>
    </w:p>
    <w:p w14:paraId="18970BF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A      12.0010 -0.1964 1      0        1       21      CA      C       und</w:t>
      </w:r>
    </w:p>
    <w:p w14:paraId="75B2A30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      </w:t>
      </w:r>
      <w:proofErr w:type="gramStart"/>
      <w:r>
        <w:rPr>
          <w:rFonts w:ascii="Courier New" w:hAnsi="Courier New" w:cs="Courier New"/>
          <w:lang w:val="en-US"/>
        </w:rPr>
        <w:t>1.0080  0.1036</w:t>
      </w:r>
      <w:proofErr w:type="gramEnd"/>
      <w:r>
        <w:rPr>
          <w:rFonts w:ascii="Courier New" w:hAnsi="Courier New" w:cs="Courier New"/>
          <w:lang w:val="en-US"/>
        </w:rPr>
        <w:t xml:space="preserve">  1      0        1       22      HA      H       und</w:t>
      </w:r>
    </w:p>
    <w:p w14:paraId="6125020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12.0010 </w:t>
      </w:r>
      <w:proofErr w:type="gramStart"/>
      <w:r>
        <w:rPr>
          <w:rFonts w:ascii="Courier New" w:hAnsi="Courier New" w:cs="Courier New"/>
          <w:lang w:val="en-US"/>
        </w:rPr>
        <w:t>0.1136  1</w:t>
      </w:r>
      <w:proofErr w:type="gramEnd"/>
      <w:r>
        <w:rPr>
          <w:rFonts w:ascii="Courier New" w:hAnsi="Courier New" w:cs="Courier New"/>
          <w:lang w:val="en-US"/>
        </w:rPr>
        <w:t xml:space="preserve">      0        1       23      CA      C       und</w:t>
      </w:r>
    </w:p>
    <w:p w14:paraId="63CBD9A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6      </w:t>
      </w:r>
      <w:proofErr w:type="gramStart"/>
      <w:r>
        <w:rPr>
          <w:rFonts w:ascii="Courier New" w:hAnsi="Courier New" w:cs="Courier New"/>
          <w:lang w:val="en-US"/>
        </w:rPr>
        <w:t>1.0080  0.1036</w:t>
      </w:r>
      <w:proofErr w:type="gramEnd"/>
      <w:r>
        <w:rPr>
          <w:rFonts w:ascii="Courier New" w:hAnsi="Courier New" w:cs="Courier New"/>
          <w:lang w:val="en-US"/>
        </w:rPr>
        <w:t xml:space="preserve">  1      0        1       24      H6      H       und</w:t>
      </w:r>
    </w:p>
    <w:p w14:paraId="1E68BE7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C      14.0100 -0.6664 1      0        1       25      NC      N       und</w:t>
      </w:r>
    </w:p>
    <w:p w14:paraId="335FD84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Ru      </w:t>
      </w:r>
      <w:proofErr w:type="gramStart"/>
      <w:r>
        <w:rPr>
          <w:rFonts w:ascii="Courier New" w:hAnsi="Courier New" w:cs="Courier New"/>
          <w:lang w:val="en-US"/>
        </w:rPr>
        <w:t>101.07  2.0000</w:t>
      </w:r>
      <w:proofErr w:type="gramEnd"/>
      <w:r>
        <w:rPr>
          <w:rFonts w:ascii="Courier New" w:hAnsi="Courier New" w:cs="Courier New"/>
          <w:lang w:val="en-US"/>
        </w:rPr>
        <w:t xml:space="preserve">  1      0        1       26      Ru      Ru      und</w:t>
      </w:r>
    </w:p>
    <w:p w14:paraId="7EF9486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2      14.0100 -0.0994 1      0        1       27      N2      N       und</w:t>
      </w:r>
    </w:p>
    <w:p w14:paraId="3C5C6A9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Z      12.0010 </w:t>
      </w:r>
      <w:proofErr w:type="gramStart"/>
      <w:r>
        <w:rPr>
          <w:rFonts w:ascii="Courier New" w:hAnsi="Courier New" w:cs="Courier New"/>
          <w:lang w:val="en-US"/>
        </w:rPr>
        <w:t>0.8866  1</w:t>
      </w:r>
      <w:proofErr w:type="gramEnd"/>
      <w:r>
        <w:rPr>
          <w:rFonts w:ascii="Courier New" w:hAnsi="Courier New" w:cs="Courier New"/>
          <w:lang w:val="en-US"/>
        </w:rPr>
        <w:t xml:space="preserve">      0        1       28      CZ      C       und</w:t>
      </w:r>
    </w:p>
    <w:p w14:paraId="4073145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H      32.0600 </w:t>
      </w:r>
      <w:proofErr w:type="gramStart"/>
      <w:r>
        <w:rPr>
          <w:rFonts w:ascii="Courier New" w:hAnsi="Courier New" w:cs="Courier New"/>
          <w:lang w:val="en-US"/>
        </w:rPr>
        <w:t>0.0736  1</w:t>
      </w:r>
      <w:proofErr w:type="gramEnd"/>
      <w:r>
        <w:rPr>
          <w:rFonts w:ascii="Courier New" w:hAnsi="Courier New" w:cs="Courier New"/>
          <w:lang w:val="en-US"/>
        </w:rPr>
        <w:t xml:space="preserve">      0        1       29      SH      S       und</w:t>
      </w:r>
    </w:p>
    <w:p w14:paraId="19DFA7B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2      14.0100 -0.0994 1      0        1       30      N2      N       und</w:t>
      </w:r>
    </w:p>
    <w:p w14:paraId="34310E9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Z      12.0010 </w:t>
      </w:r>
      <w:proofErr w:type="gramStart"/>
      <w:r>
        <w:rPr>
          <w:rFonts w:ascii="Courier New" w:hAnsi="Courier New" w:cs="Courier New"/>
          <w:lang w:val="en-US"/>
        </w:rPr>
        <w:t>0.8866  1</w:t>
      </w:r>
      <w:proofErr w:type="gramEnd"/>
      <w:r>
        <w:rPr>
          <w:rFonts w:ascii="Courier New" w:hAnsi="Courier New" w:cs="Courier New"/>
          <w:lang w:val="en-US"/>
        </w:rPr>
        <w:t xml:space="preserve">      0        1       31      CZ      C       und</w:t>
      </w:r>
    </w:p>
    <w:p w14:paraId="59096FC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H      32.0600 </w:t>
      </w:r>
      <w:proofErr w:type="gramStart"/>
      <w:r>
        <w:rPr>
          <w:rFonts w:ascii="Courier New" w:hAnsi="Courier New" w:cs="Courier New"/>
          <w:lang w:val="en-US"/>
        </w:rPr>
        <w:t>0.0736  1</w:t>
      </w:r>
      <w:proofErr w:type="gramEnd"/>
      <w:r>
        <w:rPr>
          <w:rFonts w:ascii="Courier New" w:hAnsi="Courier New" w:cs="Courier New"/>
          <w:lang w:val="en-US"/>
        </w:rPr>
        <w:t xml:space="preserve">      0        1       32      SH      S       und</w:t>
      </w:r>
    </w:p>
    <w:p w14:paraId="5A12E71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C      14.0100 -0.6664 1      0        1       33      NC      N       und</w:t>
      </w:r>
    </w:p>
    <w:p w14:paraId="2238FCA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12.0010 </w:t>
      </w:r>
      <w:proofErr w:type="gramStart"/>
      <w:r>
        <w:rPr>
          <w:rFonts w:ascii="Courier New" w:hAnsi="Courier New" w:cs="Courier New"/>
          <w:lang w:val="en-US"/>
        </w:rPr>
        <w:t>0.1136  1</w:t>
      </w:r>
      <w:proofErr w:type="gramEnd"/>
      <w:r>
        <w:rPr>
          <w:rFonts w:ascii="Courier New" w:hAnsi="Courier New" w:cs="Courier New"/>
          <w:lang w:val="en-US"/>
        </w:rPr>
        <w:t xml:space="preserve">      0        1       34      CA      C       und</w:t>
      </w:r>
    </w:p>
    <w:p w14:paraId="7F40960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6      </w:t>
      </w:r>
      <w:proofErr w:type="gramStart"/>
      <w:r>
        <w:rPr>
          <w:rFonts w:ascii="Courier New" w:hAnsi="Courier New" w:cs="Courier New"/>
          <w:lang w:val="en-US"/>
        </w:rPr>
        <w:t>1.0080  0.1036</w:t>
      </w:r>
      <w:proofErr w:type="gramEnd"/>
      <w:r>
        <w:rPr>
          <w:rFonts w:ascii="Courier New" w:hAnsi="Courier New" w:cs="Courier New"/>
          <w:lang w:val="en-US"/>
        </w:rPr>
        <w:t xml:space="preserve">  1      0        1       35      H6      H       und</w:t>
      </w:r>
    </w:p>
    <w:p w14:paraId="6BC9BB0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A      12.0010 -0.1964 1      0        1       36      CA      C       und</w:t>
      </w:r>
    </w:p>
    <w:p w14:paraId="3518E5D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      </w:t>
      </w:r>
      <w:proofErr w:type="gramStart"/>
      <w:r>
        <w:rPr>
          <w:rFonts w:ascii="Courier New" w:hAnsi="Courier New" w:cs="Courier New"/>
          <w:lang w:val="en-US"/>
        </w:rPr>
        <w:t>1.0080  0.1036</w:t>
      </w:r>
      <w:proofErr w:type="gramEnd"/>
      <w:r>
        <w:rPr>
          <w:rFonts w:ascii="Courier New" w:hAnsi="Courier New" w:cs="Courier New"/>
          <w:lang w:val="en-US"/>
        </w:rPr>
        <w:t xml:space="preserve">  1      0        1       37      HA      H       und</w:t>
      </w:r>
    </w:p>
    <w:p w14:paraId="173745E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A      12.0010 -0.2254 1      0        1       38      CA      C       und</w:t>
      </w:r>
    </w:p>
    <w:p w14:paraId="3E8150A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       12.0010 </w:t>
      </w:r>
      <w:proofErr w:type="gramStart"/>
      <w:r>
        <w:rPr>
          <w:rFonts w:ascii="Courier New" w:hAnsi="Courier New" w:cs="Courier New"/>
          <w:lang w:val="en-US"/>
        </w:rPr>
        <w:t>0.9326  1</w:t>
      </w:r>
      <w:proofErr w:type="gramEnd"/>
      <w:r>
        <w:rPr>
          <w:rFonts w:ascii="Courier New" w:hAnsi="Courier New" w:cs="Courier New"/>
          <w:lang w:val="en-US"/>
        </w:rPr>
        <w:t xml:space="preserve">      0        1       39      C       C       und</w:t>
      </w:r>
    </w:p>
    <w:p w14:paraId="01FF4D0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2      16.0000 -0.9464 1      0        1       40      O2      O       und</w:t>
      </w:r>
    </w:p>
    <w:p w14:paraId="3A3A571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O      </w:t>
      </w:r>
      <w:proofErr w:type="gramStart"/>
      <w:r>
        <w:rPr>
          <w:rFonts w:ascii="Courier New" w:hAnsi="Courier New" w:cs="Courier New"/>
          <w:lang w:val="en-US"/>
        </w:rPr>
        <w:t>1.0080  0.4536</w:t>
      </w:r>
      <w:proofErr w:type="gramEnd"/>
      <w:r>
        <w:rPr>
          <w:rFonts w:ascii="Courier New" w:hAnsi="Courier New" w:cs="Courier New"/>
          <w:lang w:val="en-US"/>
        </w:rPr>
        <w:t xml:space="preserve">  1      0        1       41      HO      H       und</w:t>
      </w:r>
    </w:p>
    <w:p w14:paraId="6B2BCF8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2      16.0000 -0.9464 1      0        1       42      O2      O       und</w:t>
      </w:r>
    </w:p>
    <w:p w14:paraId="0AC4FAB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A      12.0010 -0.1964 1      0        1       43      CA      C       und</w:t>
      </w:r>
    </w:p>
    <w:p w14:paraId="41D2C00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      </w:t>
      </w:r>
      <w:proofErr w:type="gramStart"/>
      <w:r>
        <w:rPr>
          <w:rFonts w:ascii="Courier New" w:hAnsi="Courier New" w:cs="Courier New"/>
          <w:lang w:val="en-US"/>
        </w:rPr>
        <w:t>1.0080  0.1036</w:t>
      </w:r>
      <w:proofErr w:type="gramEnd"/>
      <w:r>
        <w:rPr>
          <w:rFonts w:ascii="Courier New" w:hAnsi="Courier New" w:cs="Courier New"/>
          <w:lang w:val="en-US"/>
        </w:rPr>
        <w:t xml:space="preserve">  1      0        1       44      HA      H       und</w:t>
      </w:r>
    </w:p>
    <w:p w14:paraId="4D1EABC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12.0010 </w:t>
      </w:r>
      <w:proofErr w:type="gramStart"/>
      <w:r>
        <w:rPr>
          <w:rFonts w:ascii="Courier New" w:hAnsi="Courier New" w:cs="Courier New"/>
          <w:lang w:val="en-US"/>
        </w:rPr>
        <w:t>0.2636  1</w:t>
      </w:r>
      <w:proofErr w:type="gramEnd"/>
      <w:r>
        <w:rPr>
          <w:rFonts w:ascii="Courier New" w:hAnsi="Courier New" w:cs="Courier New"/>
          <w:lang w:val="en-US"/>
        </w:rPr>
        <w:t xml:space="preserve">      0        1       45      CA      C       und</w:t>
      </w:r>
    </w:p>
    <w:p w14:paraId="2CB1EC0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12.0010 </w:t>
      </w:r>
      <w:proofErr w:type="gramStart"/>
      <w:r>
        <w:rPr>
          <w:rFonts w:ascii="Courier New" w:hAnsi="Courier New" w:cs="Courier New"/>
          <w:lang w:val="en-US"/>
        </w:rPr>
        <w:t>0.2636  1</w:t>
      </w:r>
      <w:proofErr w:type="gramEnd"/>
      <w:r>
        <w:rPr>
          <w:rFonts w:ascii="Courier New" w:hAnsi="Courier New" w:cs="Courier New"/>
          <w:lang w:val="en-US"/>
        </w:rPr>
        <w:t xml:space="preserve">      0        1       46      CA      C       und</w:t>
      </w:r>
    </w:p>
    <w:p w14:paraId="40B9B65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CA      12.0010 -0.1964 1      0        1       47      CA      C       und</w:t>
      </w:r>
    </w:p>
    <w:p w14:paraId="2F951EF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      </w:t>
      </w:r>
      <w:proofErr w:type="gramStart"/>
      <w:r>
        <w:rPr>
          <w:rFonts w:ascii="Courier New" w:hAnsi="Courier New" w:cs="Courier New"/>
          <w:lang w:val="en-US"/>
        </w:rPr>
        <w:t>1.0080  0.1036</w:t>
      </w:r>
      <w:proofErr w:type="gramEnd"/>
      <w:r>
        <w:rPr>
          <w:rFonts w:ascii="Courier New" w:hAnsi="Courier New" w:cs="Courier New"/>
          <w:lang w:val="en-US"/>
        </w:rPr>
        <w:t xml:space="preserve">  1      0        1       48      HA      H       und</w:t>
      </w:r>
    </w:p>
    <w:p w14:paraId="06D1D12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12.0010 </w:t>
      </w:r>
      <w:proofErr w:type="gramStart"/>
      <w:r>
        <w:rPr>
          <w:rFonts w:ascii="Courier New" w:hAnsi="Courier New" w:cs="Courier New"/>
          <w:lang w:val="en-US"/>
        </w:rPr>
        <w:t>0.0398  1</w:t>
      </w:r>
      <w:proofErr w:type="gramEnd"/>
      <w:r>
        <w:rPr>
          <w:rFonts w:ascii="Courier New" w:hAnsi="Courier New" w:cs="Courier New"/>
          <w:lang w:val="en-US"/>
        </w:rPr>
        <w:t xml:space="preserve">      0        1       49      CA      C       und</w:t>
      </w:r>
    </w:p>
    <w:p w14:paraId="3A50D24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       12.0010 </w:t>
      </w:r>
      <w:proofErr w:type="gramStart"/>
      <w:r>
        <w:rPr>
          <w:rFonts w:ascii="Courier New" w:hAnsi="Courier New" w:cs="Courier New"/>
          <w:lang w:val="en-US"/>
        </w:rPr>
        <w:t>0.5874  1</w:t>
      </w:r>
      <w:proofErr w:type="gramEnd"/>
      <w:r>
        <w:rPr>
          <w:rFonts w:ascii="Courier New" w:hAnsi="Courier New" w:cs="Courier New"/>
          <w:lang w:val="en-US"/>
        </w:rPr>
        <w:t xml:space="preserve">      0        1       50      C       C       und</w:t>
      </w:r>
    </w:p>
    <w:p w14:paraId="49A0C2B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1      16.0000 -0.6164 1      0        1       51      O1      O       und</w:t>
      </w:r>
    </w:p>
    <w:p w14:paraId="375AD22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H      16.0000 -0.6964 1      0        1       52      OH      O       und</w:t>
      </w:r>
    </w:p>
    <w:p w14:paraId="323CFCA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A      12.0010 -0.1964 1      0        1       53      CA      C       und</w:t>
      </w:r>
    </w:p>
    <w:p w14:paraId="68B6893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      </w:t>
      </w:r>
      <w:proofErr w:type="gramStart"/>
      <w:r>
        <w:rPr>
          <w:rFonts w:ascii="Courier New" w:hAnsi="Courier New" w:cs="Courier New"/>
          <w:lang w:val="en-US"/>
        </w:rPr>
        <w:t>1.0080  0.1036</w:t>
      </w:r>
      <w:proofErr w:type="gramEnd"/>
      <w:r>
        <w:rPr>
          <w:rFonts w:ascii="Courier New" w:hAnsi="Courier New" w:cs="Courier New"/>
          <w:lang w:val="en-US"/>
        </w:rPr>
        <w:t xml:space="preserve">  1      0        1       54      HA      H       und</w:t>
      </w:r>
    </w:p>
    <w:p w14:paraId="3DBB9D7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12.0010 </w:t>
      </w:r>
      <w:proofErr w:type="gramStart"/>
      <w:r>
        <w:rPr>
          <w:rFonts w:ascii="Courier New" w:hAnsi="Courier New" w:cs="Courier New"/>
          <w:lang w:val="en-US"/>
        </w:rPr>
        <w:t>0.1136  1</w:t>
      </w:r>
      <w:proofErr w:type="gramEnd"/>
      <w:r>
        <w:rPr>
          <w:rFonts w:ascii="Courier New" w:hAnsi="Courier New" w:cs="Courier New"/>
          <w:lang w:val="en-US"/>
        </w:rPr>
        <w:t xml:space="preserve">      0        1       55      CA      C       und</w:t>
      </w:r>
    </w:p>
    <w:p w14:paraId="6194897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6      </w:t>
      </w:r>
      <w:proofErr w:type="gramStart"/>
      <w:r>
        <w:rPr>
          <w:rFonts w:ascii="Courier New" w:hAnsi="Courier New" w:cs="Courier New"/>
          <w:lang w:val="en-US"/>
        </w:rPr>
        <w:t>1.0080  0.1036</w:t>
      </w:r>
      <w:proofErr w:type="gramEnd"/>
      <w:r>
        <w:rPr>
          <w:rFonts w:ascii="Courier New" w:hAnsi="Courier New" w:cs="Courier New"/>
          <w:lang w:val="en-US"/>
        </w:rPr>
        <w:t xml:space="preserve">  1      0        1       56      H6      H       und</w:t>
      </w:r>
    </w:p>
    <w:p w14:paraId="1A6A6CA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C      14.0100 -0.6664 1      0        1       57      NC      N       und</w:t>
      </w:r>
    </w:p>
    <w:p w14:paraId="7FD7150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bonds 62</w:t>
      </w:r>
    </w:p>
    <w:p w14:paraId="794E05D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       3       1140    1.229   1</w:t>
      </w:r>
    </w:p>
    <w:p w14:paraId="41428C0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       5       938     1.409   2</w:t>
      </w:r>
    </w:p>
    <w:p w14:paraId="3102C5A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       4       900     1.364   3</w:t>
      </w:r>
    </w:p>
    <w:p w14:paraId="5266759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5       6       938     1.4     4</w:t>
      </w:r>
    </w:p>
    <w:p w14:paraId="3FB9B90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5       12      938     1.4     5</w:t>
      </w:r>
    </w:p>
    <w:p w14:paraId="52FB606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6       8       938     1.4     6</w:t>
      </w:r>
    </w:p>
    <w:p w14:paraId="10AF72F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8       10      880     1.34    7</w:t>
      </w:r>
    </w:p>
    <w:p w14:paraId="35D9619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0      11      880     1.34    8</w:t>
      </w:r>
    </w:p>
    <w:p w14:paraId="6F82AA9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1      12      938     1.4     9</w:t>
      </w:r>
    </w:p>
    <w:p w14:paraId="02D8161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1      14      938     1.4     10</w:t>
      </w:r>
    </w:p>
    <w:p w14:paraId="36D3332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4      15      938     1.4     11</w:t>
      </w:r>
    </w:p>
    <w:p w14:paraId="5F5E937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4      25      880     1.34    12</w:t>
      </w:r>
    </w:p>
    <w:p w14:paraId="4A4B6E4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5      17      938     1.4     13</w:t>
      </w:r>
    </w:p>
    <w:p w14:paraId="4AD383C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7      21      938     1.4     14</w:t>
      </w:r>
    </w:p>
    <w:p w14:paraId="2F7309D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7      18      938     1.409   15</w:t>
      </w:r>
    </w:p>
    <w:p w14:paraId="6B4C43F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8      19      1312    1.25    16</w:t>
      </w:r>
    </w:p>
    <w:p w14:paraId="67D7EE3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8      20      1312    1.25    17</w:t>
      </w:r>
    </w:p>
    <w:p w14:paraId="61DA702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1      23      938     1.4     18</w:t>
      </w:r>
    </w:p>
    <w:p w14:paraId="140D362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3      25      880     1.34    19</w:t>
      </w:r>
    </w:p>
    <w:p w14:paraId="59E4240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7      28      923.036 1.359   20</w:t>
      </w:r>
    </w:p>
    <w:p w14:paraId="2048006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8      29      727.824 1.642   21</w:t>
      </w:r>
    </w:p>
    <w:p w14:paraId="05446F0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0      31      923.036 1.359   22</w:t>
      </w:r>
    </w:p>
    <w:p w14:paraId="2D63F97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1      32      727.824 1.642   23</w:t>
      </w:r>
    </w:p>
    <w:p w14:paraId="6F66449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3      34      880     1.34    24</w:t>
      </w:r>
    </w:p>
    <w:p w14:paraId="4162201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3      45      880     1.34    25</w:t>
      </w:r>
    </w:p>
    <w:p w14:paraId="6C75AD8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4      36      938     1.4     26</w:t>
      </w:r>
    </w:p>
    <w:p w14:paraId="798FF7F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6      38      938     1.4     27</w:t>
      </w:r>
    </w:p>
    <w:p w14:paraId="23281DB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8      43      938     1.4     28</w:t>
      </w:r>
    </w:p>
    <w:p w14:paraId="5507BEE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8      39      938     1.409   29</w:t>
      </w:r>
    </w:p>
    <w:p w14:paraId="2532A4B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9      42      1312    1.25    30</w:t>
      </w:r>
    </w:p>
    <w:p w14:paraId="22E4E3C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9      40      1312    1.25    31</w:t>
      </w:r>
    </w:p>
    <w:p w14:paraId="420436F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43      45      938     1.4     32</w:t>
      </w:r>
    </w:p>
    <w:p w14:paraId="36BCA4F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45      46      938     1.4     33</w:t>
      </w:r>
    </w:p>
    <w:p w14:paraId="7E11D41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harm    46      47      938     1.4     34</w:t>
      </w:r>
    </w:p>
    <w:p w14:paraId="0D02B5A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46      57      880     1.34    35</w:t>
      </w:r>
    </w:p>
    <w:p w14:paraId="3BFF70C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47      49      938     1.4     36</w:t>
      </w:r>
    </w:p>
    <w:p w14:paraId="51975DF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49      53      938     1.4     37</w:t>
      </w:r>
    </w:p>
    <w:p w14:paraId="36FC790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49      50      938     1.409   38</w:t>
      </w:r>
    </w:p>
    <w:p w14:paraId="0EBB4F5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50      52      900     1.364   39</w:t>
      </w:r>
    </w:p>
    <w:p w14:paraId="42DFA1F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50      51      1140    1.229   40</w:t>
      </w:r>
    </w:p>
    <w:p w14:paraId="1856112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53      55      938     1.4     41</w:t>
      </w:r>
    </w:p>
    <w:p w14:paraId="38DD898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55      57      880     1.34    42</w:t>
      </w:r>
    </w:p>
    <w:p w14:paraId="25F27B0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6      10      360     1.96    43</w:t>
      </w:r>
    </w:p>
    <w:p w14:paraId="62678E9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6      25      360     1.96    44</w:t>
      </w:r>
    </w:p>
    <w:p w14:paraId="39D6342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6      27      360     1.96    45</w:t>
      </w:r>
    </w:p>
    <w:p w14:paraId="699AF12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6      30      360     1.96    46</w:t>
      </w:r>
    </w:p>
    <w:p w14:paraId="7822B8E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6      33      360     1.96    47</w:t>
      </w:r>
    </w:p>
    <w:p w14:paraId="671CCEF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6      57      360     1.96    48</w:t>
      </w:r>
    </w:p>
    <w:p w14:paraId="573D7BA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rm    2       4       1106    0.96    49 </w:t>
      </w:r>
    </w:p>
    <w:p w14:paraId="6CBCA06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6       7       734     1.08    50</w:t>
      </w:r>
    </w:p>
    <w:p w14:paraId="1B62BC9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8       9       734     1.08    51</w:t>
      </w:r>
    </w:p>
    <w:p w14:paraId="35E94AE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2      13      734     1.08    52</w:t>
      </w:r>
    </w:p>
    <w:p w14:paraId="51EBC1F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5      16      734     1.08    53</w:t>
      </w:r>
    </w:p>
    <w:p w14:paraId="5C7DA54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1      22      734     1.08    54</w:t>
      </w:r>
    </w:p>
    <w:p w14:paraId="5B399E1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3      24      734     1.08    55</w:t>
      </w:r>
    </w:p>
    <w:p w14:paraId="4C73567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4      35      734     1.08    56</w:t>
      </w:r>
    </w:p>
    <w:p w14:paraId="7FC7DE5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6      37      734     1.08    57</w:t>
      </w:r>
    </w:p>
    <w:p w14:paraId="31AA107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41      52      1106    0.96    58</w:t>
      </w:r>
    </w:p>
    <w:p w14:paraId="6446831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43      44      734     1.08    59</w:t>
      </w:r>
    </w:p>
    <w:p w14:paraId="0020E03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47      48      734     1.08    60</w:t>
      </w:r>
    </w:p>
    <w:p w14:paraId="0846F21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53      54      734     1.08    61</w:t>
      </w:r>
    </w:p>
    <w:p w14:paraId="24C2B1E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55      56      734     1.08    62</w:t>
      </w:r>
    </w:p>
    <w:p w14:paraId="5C2FC6B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angles 98</w:t>
      </w:r>
    </w:p>
    <w:p w14:paraId="2FE678D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4       3       5       140     120.00  1</w:t>
      </w:r>
    </w:p>
    <w:p w14:paraId="37B5932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       3       5       140     120.00  2</w:t>
      </w:r>
    </w:p>
    <w:p w14:paraId="4BDA7BC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       3       4       160     120.00  3</w:t>
      </w:r>
    </w:p>
    <w:p w14:paraId="17CC82B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2       4       3       100     113.00  4</w:t>
      </w:r>
    </w:p>
    <w:p w14:paraId="1BBFDAD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6       5       12      126     120.00  5</w:t>
      </w:r>
    </w:p>
    <w:p w14:paraId="2A3AFF3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       5       6       126     120.00  6</w:t>
      </w:r>
    </w:p>
    <w:p w14:paraId="345E832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       5       12      126     120.00  7</w:t>
      </w:r>
    </w:p>
    <w:p w14:paraId="28DB422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7       6       8       100     120.00  8</w:t>
      </w:r>
    </w:p>
    <w:p w14:paraId="7E85556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5       6       7       100     120.00  9</w:t>
      </w:r>
    </w:p>
    <w:p w14:paraId="5C29AFE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5       6       8       126     120.00  10</w:t>
      </w:r>
    </w:p>
    <w:p w14:paraId="464DEAF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9       8       10      140     120.00  11</w:t>
      </w:r>
    </w:p>
    <w:p w14:paraId="363CBCF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6       8       9       100     120.00  12</w:t>
      </w:r>
    </w:p>
    <w:p w14:paraId="532AD78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6       8       10      140     120.00  13</w:t>
      </w:r>
    </w:p>
    <w:p w14:paraId="2D9C2B6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8       10      11      140     120.00  14</w:t>
      </w:r>
    </w:p>
    <w:p w14:paraId="5B3A70A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2      11      14      126     120.00  15</w:t>
      </w:r>
    </w:p>
    <w:p w14:paraId="6BFF924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0      11      12      140     120.00  16</w:t>
      </w:r>
    </w:p>
    <w:p w14:paraId="469B73B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0      11      14      140     120.00  17</w:t>
      </w:r>
    </w:p>
    <w:p w14:paraId="54B2860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5       12      13      100     120.00  18</w:t>
      </w:r>
    </w:p>
    <w:p w14:paraId="5FCB7E0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5       12      11      126     120.00  19</w:t>
      </w:r>
    </w:p>
    <w:p w14:paraId="1CAE85B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1      12      13      100     120.00  20</w:t>
      </w:r>
    </w:p>
    <w:p w14:paraId="6E4CC00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5      14      25      140     120.00  21</w:t>
      </w:r>
    </w:p>
    <w:p w14:paraId="116ED03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1      14      15      126     120.00  22</w:t>
      </w:r>
    </w:p>
    <w:p w14:paraId="633780F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1      14      25      140     120.00  23</w:t>
      </w:r>
    </w:p>
    <w:p w14:paraId="635B3E2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6      15      17      100     120.00  24</w:t>
      </w:r>
    </w:p>
    <w:p w14:paraId="3E6D11E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4      15      16      100     120.00  25</w:t>
      </w:r>
    </w:p>
    <w:p w14:paraId="79547E5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4      15      17      126     120.00  26</w:t>
      </w:r>
    </w:p>
    <w:p w14:paraId="397EDA7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lastRenderedPageBreak/>
        <w:t>harm</w:t>
      </w:r>
      <w:proofErr w:type="gramEnd"/>
      <w:r>
        <w:rPr>
          <w:rFonts w:ascii="Courier New" w:hAnsi="Courier New" w:cs="Courier New"/>
          <w:lang w:val="en-US"/>
        </w:rPr>
        <w:t xml:space="preserve">    15      17      21      126     120.00  27</w:t>
      </w:r>
    </w:p>
    <w:p w14:paraId="5290F15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5      17      18      126     120.00  28</w:t>
      </w:r>
    </w:p>
    <w:p w14:paraId="1D882B3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8      17      21      126     120.00  29</w:t>
      </w:r>
    </w:p>
    <w:p w14:paraId="0BEFB4A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7      18      19      140     120.00  30</w:t>
      </w:r>
    </w:p>
    <w:p w14:paraId="05F331C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7      18      20      140     120.00  31</w:t>
      </w:r>
    </w:p>
    <w:p w14:paraId="5DCA875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9      18      20      160     126.00  32</w:t>
      </w:r>
    </w:p>
    <w:p w14:paraId="3DB64CA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22      21      23      100     120.00  33</w:t>
      </w:r>
    </w:p>
    <w:p w14:paraId="15A8544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7      21      22      100     120.00  34</w:t>
      </w:r>
    </w:p>
    <w:p w14:paraId="75B6E47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7      21      23      126     120.00  35</w:t>
      </w:r>
    </w:p>
    <w:p w14:paraId="04668E0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24      23      25      140     120.00  36</w:t>
      </w:r>
    </w:p>
    <w:p w14:paraId="6D64822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21      23      24      100     120.00  37</w:t>
      </w:r>
    </w:p>
    <w:p w14:paraId="43E3096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21      23      25      140     120.00  38</w:t>
      </w:r>
    </w:p>
    <w:p w14:paraId="77ECCDC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4      25      23      140     120.00  39</w:t>
      </w:r>
    </w:p>
    <w:p w14:paraId="529FDDF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27      28      29      34.902  180.00  40</w:t>
      </w:r>
    </w:p>
    <w:p w14:paraId="5A13BC2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0      31      32      34.902  180.00  41</w:t>
      </w:r>
    </w:p>
    <w:p w14:paraId="4224FE9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4      33      45      140     120.00  42</w:t>
      </w:r>
    </w:p>
    <w:p w14:paraId="20473D4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5      34      36      100     120.00  43</w:t>
      </w:r>
    </w:p>
    <w:p w14:paraId="6806612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3      34      35      140     120.00  44</w:t>
      </w:r>
    </w:p>
    <w:p w14:paraId="57CABE6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3      34      36      140     120.00  45</w:t>
      </w:r>
    </w:p>
    <w:p w14:paraId="17F78B6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7      36      38      100     120.00  46</w:t>
      </w:r>
    </w:p>
    <w:p w14:paraId="0EACA0C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4      36      37      100     120.00  47</w:t>
      </w:r>
    </w:p>
    <w:p w14:paraId="0FA1A7E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4      36      38      126     120.00  48</w:t>
      </w:r>
    </w:p>
    <w:p w14:paraId="47B2EAB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6      38      43      126     120.00  49</w:t>
      </w:r>
    </w:p>
    <w:p w14:paraId="35E31EE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6      38      39      126     120.00  50</w:t>
      </w:r>
    </w:p>
    <w:p w14:paraId="6524AAF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9      38      43      126     120.00  51</w:t>
      </w:r>
    </w:p>
    <w:p w14:paraId="4AC021B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8      39      42      140     120.00  52</w:t>
      </w:r>
    </w:p>
    <w:p w14:paraId="47DA751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8      39      40      140     120.00  53</w:t>
      </w:r>
    </w:p>
    <w:p w14:paraId="22CA1C9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40      39      42      160     126.00  54</w:t>
      </w:r>
    </w:p>
    <w:p w14:paraId="3EB799A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44      43      45      100     120.00  55</w:t>
      </w:r>
    </w:p>
    <w:p w14:paraId="248EA2D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8      43      44      100     120.00  56</w:t>
      </w:r>
    </w:p>
    <w:p w14:paraId="0F09DFA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8      43      45      126     120.00  57</w:t>
      </w:r>
    </w:p>
    <w:p w14:paraId="08D609C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43      45      46      126     120.00  58</w:t>
      </w:r>
    </w:p>
    <w:p w14:paraId="1642A1D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3      45      43      140     120.00  59</w:t>
      </w:r>
    </w:p>
    <w:p w14:paraId="1546861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3      45      46      140     120.00  60</w:t>
      </w:r>
    </w:p>
    <w:p w14:paraId="4D9254C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47      46      57      140     120.00  61</w:t>
      </w:r>
    </w:p>
    <w:p w14:paraId="01CA3F6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45      46      47      126     120.00  62</w:t>
      </w:r>
    </w:p>
    <w:p w14:paraId="46EE998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45      46      57      140     120.00  63</w:t>
      </w:r>
    </w:p>
    <w:p w14:paraId="4A856ED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48      47      49      100     120.00  64</w:t>
      </w:r>
    </w:p>
    <w:p w14:paraId="7BFB37C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46      47      48      100     120.00  65</w:t>
      </w:r>
    </w:p>
    <w:p w14:paraId="6F97B42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46      47      49      126     120.00  66</w:t>
      </w:r>
    </w:p>
    <w:p w14:paraId="29E7BE9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47      49      53      126     120.00  67</w:t>
      </w:r>
    </w:p>
    <w:p w14:paraId="3A87B97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47      49      50      126     120.00  68</w:t>
      </w:r>
    </w:p>
    <w:p w14:paraId="03E3DC5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50      49      53      126     120.00  69</w:t>
      </w:r>
    </w:p>
    <w:p w14:paraId="57878BC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49      50      52      140     120.00  70</w:t>
      </w:r>
    </w:p>
    <w:p w14:paraId="060948C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49      50      51      140     120.00  71</w:t>
      </w:r>
    </w:p>
    <w:p w14:paraId="2D39AFB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51      50      52      160     120.00  72</w:t>
      </w:r>
    </w:p>
    <w:p w14:paraId="1916ECE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41      52      50      100     113.00  73</w:t>
      </w:r>
    </w:p>
    <w:p w14:paraId="1F8A2EB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54      53      55      100     120.00  74</w:t>
      </w:r>
    </w:p>
    <w:p w14:paraId="132EADB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49      53      54      100     120.00  75</w:t>
      </w:r>
    </w:p>
    <w:p w14:paraId="00CB4F2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49      53      55      126     120.00  76</w:t>
      </w:r>
    </w:p>
    <w:p w14:paraId="12A74BF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56      55      57      140     120.00  77</w:t>
      </w:r>
    </w:p>
    <w:p w14:paraId="3719948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53      55      56      100     120.00  78</w:t>
      </w:r>
    </w:p>
    <w:p w14:paraId="6B62D51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53      55      57      140     120.00  79</w:t>
      </w:r>
    </w:p>
    <w:p w14:paraId="4994D82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46      57      55      140     120.00  80</w:t>
      </w:r>
    </w:p>
    <w:p w14:paraId="6E35F88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3      26      30      32.8    180.00  81</w:t>
      </w:r>
    </w:p>
    <w:p w14:paraId="278B7BF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25      26      27      32.8    180.00  82</w:t>
      </w:r>
    </w:p>
    <w:p w14:paraId="2D1FFD4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lastRenderedPageBreak/>
        <w:t>harm</w:t>
      </w:r>
      <w:proofErr w:type="gramEnd"/>
      <w:r>
        <w:rPr>
          <w:rFonts w:ascii="Courier New" w:hAnsi="Courier New" w:cs="Courier New"/>
          <w:lang w:val="en-US"/>
        </w:rPr>
        <w:t xml:space="preserve">    57      26      10      32.8    180.00  83</w:t>
      </w:r>
    </w:p>
    <w:p w14:paraId="3F43CC3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3      26      10      104.8   91.00   84</w:t>
      </w:r>
    </w:p>
    <w:p w14:paraId="26FDD11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3      26      25      104.8   91.00   85</w:t>
      </w:r>
    </w:p>
    <w:p w14:paraId="724A3B6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57      26      25      104.8   91.00   87</w:t>
      </w:r>
    </w:p>
    <w:p w14:paraId="24D61AD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0      26      30      104.8   91.00   88</w:t>
      </w:r>
    </w:p>
    <w:p w14:paraId="44D1638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5      26      30      104.8   91.00   89</w:t>
      </w:r>
    </w:p>
    <w:p w14:paraId="2FE42AA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3      26      27      104.8   91.00   90</w:t>
      </w:r>
    </w:p>
    <w:p w14:paraId="5F46199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7      26      27      104.8   91.00   91</w:t>
      </w:r>
    </w:p>
    <w:p w14:paraId="1F51BC6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26      10      8       133.8   123.00  92</w:t>
      </w:r>
    </w:p>
    <w:p w14:paraId="1DB4CA5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26      10      11      133.8   123.00  93</w:t>
      </w:r>
    </w:p>
    <w:p w14:paraId="3BC3B4D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26      25      23      133.8   123.00  94</w:t>
      </w:r>
    </w:p>
    <w:p w14:paraId="5DFE57C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26      25      14      133.8   123.00  95</w:t>
      </w:r>
    </w:p>
    <w:p w14:paraId="017A50C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26      33      45      133.8   123.00  96</w:t>
      </w:r>
    </w:p>
    <w:p w14:paraId="4C7A845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26      33      34      133.8   123.00  97</w:t>
      </w:r>
    </w:p>
    <w:p w14:paraId="1333DC7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26      57      55      133.8   123.00  98</w:t>
      </w:r>
    </w:p>
    <w:p w14:paraId="479DA4E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26      57      46      133.8   123.00  99</w:t>
      </w:r>
    </w:p>
    <w:p w14:paraId="05CB624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dihedrals 176</w:t>
      </w:r>
    </w:p>
    <w:p w14:paraId="6685C7A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       3       5       6       3.63    180     1.00    0.50    0.50</w:t>
      </w:r>
    </w:p>
    <w:p w14:paraId="354A5D8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       3       5       12      3.63    180     1.00    0.50    0.50</w:t>
      </w:r>
    </w:p>
    <w:p w14:paraId="00F25BB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       3       5       6       3.63    180     1.00    0.50    0.50</w:t>
      </w:r>
    </w:p>
    <w:p w14:paraId="6CB5F96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       3       5       12      3.63    180     1.00    0.50    0.50</w:t>
      </w:r>
    </w:p>
    <w:p w14:paraId="1C2E213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5       3       4       2       2.3     180     1.00    0.50    0.50</w:t>
      </w:r>
    </w:p>
    <w:p w14:paraId="30BDFC5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       3       4       2       2.3     180     1.00    0.50    0.50</w:t>
      </w:r>
    </w:p>
    <w:p w14:paraId="0386BE5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2      5       6       7       3.63    180     1.00    0.50    0.50</w:t>
      </w:r>
    </w:p>
    <w:p w14:paraId="634111E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2      5       6       8       3.63    180     1.00    0.50    0.50</w:t>
      </w:r>
    </w:p>
    <w:p w14:paraId="5258C64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       5       6       7       3.63    180     1.00    0.50    0.50</w:t>
      </w:r>
    </w:p>
    <w:p w14:paraId="32BA5E5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       5       6       8       3.63    180     1.00    0.50    0.50</w:t>
      </w:r>
    </w:p>
    <w:p w14:paraId="32C2085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6       5       12      13      3.63    180     1.00    0.50    0.50</w:t>
      </w:r>
    </w:p>
    <w:p w14:paraId="58C60E0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6       5       12      11      3.63    180     1.00    0.00    0.00</w:t>
      </w:r>
    </w:p>
    <w:p w14:paraId="4114ED0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       5       12      13      3.63    180     1.00    0.50    0.50</w:t>
      </w:r>
    </w:p>
    <w:p w14:paraId="5AD5C7C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       5       12      11      3.63    180     1.00    0.50    0.50</w:t>
      </w:r>
    </w:p>
    <w:p w14:paraId="565E443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7       6       8       9       3.63    180     1.00    0.50    0.50</w:t>
      </w:r>
    </w:p>
    <w:p w14:paraId="796C7FF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7       6       8       10      3.63    180     1.00    0.50    0.50</w:t>
      </w:r>
    </w:p>
    <w:p w14:paraId="5275521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5       6       8       9       3.63    180     1.00    0.50    0.50</w:t>
      </w:r>
    </w:p>
    <w:p w14:paraId="79DA000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5       6       8       10      3.63    180     1.00    0.50    0.50</w:t>
      </w:r>
    </w:p>
    <w:p w14:paraId="3B412DE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9       8       10      11      4.8     180     1.00    0.50    0.50</w:t>
      </w:r>
    </w:p>
    <w:p w14:paraId="4E8A7A2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cos     6       8       10      11      4.8     180     1.00    0.00    0.00</w:t>
      </w:r>
    </w:p>
    <w:p w14:paraId="317C89A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8       10      11      12      4.8     180     1.00    0.00    0.00</w:t>
      </w:r>
    </w:p>
    <w:p w14:paraId="11B9859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8       10      11      14      4.8     180     1.00    0.50    0.50</w:t>
      </w:r>
    </w:p>
    <w:p w14:paraId="1546B4F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4      11      12      13      3.63    180     1.00    0.50    0.50</w:t>
      </w:r>
    </w:p>
    <w:p w14:paraId="549A448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4      11      12      5       3.63    180     1.00    0.50    0.50</w:t>
      </w:r>
    </w:p>
    <w:p w14:paraId="3D4390C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0      11      12      13      3.63    180     1.00    0.50    0.50</w:t>
      </w:r>
    </w:p>
    <w:p w14:paraId="641558A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0      11      12      5       3.63    180     1.00    0.00    0.00</w:t>
      </w:r>
    </w:p>
    <w:p w14:paraId="21F6503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2      11      14      15      3.63    180     1.00    0.50    0.50</w:t>
      </w:r>
    </w:p>
    <w:p w14:paraId="0170102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2      11      14      25      3.63    180     1.00    0.50    0.50</w:t>
      </w:r>
    </w:p>
    <w:p w14:paraId="43281DD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0      11      14      15      3.63    180     1.00    0.50    0.50</w:t>
      </w:r>
    </w:p>
    <w:p w14:paraId="750D254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0      11      14      25      3.63    180     1.00    0.50    0.50</w:t>
      </w:r>
    </w:p>
    <w:p w14:paraId="145D1E1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1      14      15      16      3.63    180     1.00    0.50    0.50</w:t>
      </w:r>
    </w:p>
    <w:p w14:paraId="535842D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1      14      15      17      3.63    180     1.00    0.50    0.50</w:t>
      </w:r>
    </w:p>
    <w:p w14:paraId="7C089D1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25      14      15      16      3.63    180     1.00    0.50    0.50</w:t>
      </w:r>
    </w:p>
    <w:p w14:paraId="7180B3D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25      14      15      17      3.63    180     1.00    0.50    0.50</w:t>
      </w:r>
    </w:p>
    <w:p w14:paraId="7180D3A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5      14      25      23      4.8     180     1.00    0.00    0.00</w:t>
      </w:r>
    </w:p>
    <w:p w14:paraId="76450B6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1      14      25      23      4.8     180     1.00    0.50    0.50</w:t>
      </w:r>
    </w:p>
    <w:p w14:paraId="51D2745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6      15      17      21      3.63    180     1.00    0.50    0.50</w:t>
      </w:r>
    </w:p>
    <w:p w14:paraId="11C6CB7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6      15      17      18      3.63    180     1.00    0.50    0.50</w:t>
      </w:r>
    </w:p>
    <w:p w14:paraId="12781FC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4      15      17      21      3.63    180     1.00    0.50    0.50</w:t>
      </w:r>
    </w:p>
    <w:p w14:paraId="2567A15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4      15      17      18      3.63    180     1.00    0.50    0.50</w:t>
      </w:r>
    </w:p>
    <w:p w14:paraId="13A6034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5      17      21      22      3.63    180     1.00    0.50    0.50</w:t>
      </w:r>
    </w:p>
    <w:p w14:paraId="62D80E0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5      17      21      23      3.63    180     1.00    0.00    0.00</w:t>
      </w:r>
    </w:p>
    <w:p w14:paraId="15A044C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8      17      21      22      3.63    180     1.00    0.50    0.50</w:t>
      </w:r>
    </w:p>
    <w:p w14:paraId="407BF67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8      17      21      23      3.63    180     1.00    0.50    0.50</w:t>
      </w:r>
    </w:p>
    <w:p w14:paraId="6EAA069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21      17      18      19      3.63    180     1.00    0.50    0.50</w:t>
      </w:r>
    </w:p>
    <w:p w14:paraId="0BCBE23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21      17      18      20      3.63    180     1.00    0.50    0.50</w:t>
      </w:r>
    </w:p>
    <w:p w14:paraId="27B3231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5      17      18      19      3.63    180     1.00    0.50    0.50</w:t>
      </w:r>
    </w:p>
    <w:p w14:paraId="1E55F68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cos     15      17      18      20      3.63    180     1.00    0.50    0.50</w:t>
      </w:r>
    </w:p>
    <w:p w14:paraId="62DF9CB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22      21      23      24      3.63    180     1.00    0.50    0.50</w:t>
      </w:r>
    </w:p>
    <w:p w14:paraId="378B119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22      21      23      25      3.63    180     1.00    0.50    0.50</w:t>
      </w:r>
    </w:p>
    <w:p w14:paraId="6D2F694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7      21      23      24      3.63    180     1.00    0.50    0.50</w:t>
      </w:r>
    </w:p>
    <w:p w14:paraId="4EE7DB2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7      21      23      25      3.63    180     1.00    0.00    0.00</w:t>
      </w:r>
    </w:p>
    <w:p w14:paraId="2FCF774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24      23      25      14      4.8     180     1.00    0.50    0.50</w:t>
      </w:r>
    </w:p>
    <w:p w14:paraId="451EDDC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21      23      25      14      4.8     180     1.00    0.00    0.00</w:t>
      </w:r>
    </w:p>
    <w:p w14:paraId="4C2E8A4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5      33      34      35      4.8     180     1.00    0.50    0.50</w:t>
      </w:r>
    </w:p>
    <w:p w14:paraId="307BE37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5      33      34      36      4.8     180     1.00    0.50    0.50</w:t>
      </w:r>
    </w:p>
    <w:p w14:paraId="1BD1467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4      33      45      43      4.8     180     1.00    0.50    0.50</w:t>
      </w:r>
    </w:p>
    <w:p w14:paraId="4689D41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4      33      45      46      4.8     180     1.00    0.50    0.50</w:t>
      </w:r>
    </w:p>
    <w:p w14:paraId="309B714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5      34      36      37      3.63    180     1.00    0.50    0.50</w:t>
      </w:r>
    </w:p>
    <w:p w14:paraId="56552CE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5      34      36      38      3.63    180     1.00    0.50    0.50</w:t>
      </w:r>
    </w:p>
    <w:p w14:paraId="1CA83C5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3      34      36      37      3.63    180     1.00    0.50    0.50</w:t>
      </w:r>
    </w:p>
    <w:p w14:paraId="7D1E8AD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3      34      36      38      3.63    180     1.00    0.50    0.50</w:t>
      </w:r>
    </w:p>
    <w:p w14:paraId="17C1931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7      36      38      43      3.63    180     1.00    0.50    0.50</w:t>
      </w:r>
    </w:p>
    <w:p w14:paraId="7835386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7      36      38      39      3.63    180     1.00    0.50    0.50</w:t>
      </w:r>
    </w:p>
    <w:p w14:paraId="2CC230E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4      36      38      43      3.63    180     1.00    0.00    0.00</w:t>
      </w:r>
    </w:p>
    <w:p w14:paraId="30DA9AB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4      36      38      39      3.63    180     1.00    0.50    0.50</w:t>
      </w:r>
    </w:p>
    <w:p w14:paraId="4D6ED41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6      38      43      44      3.63    180     1.00    0.50    0.50</w:t>
      </w:r>
    </w:p>
    <w:p w14:paraId="2FCB869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6      38      43      45      3.63    180     1.00    0.00    0.00</w:t>
      </w:r>
    </w:p>
    <w:p w14:paraId="2DF741F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9      38      43      44      3.63    180     1.00    0.50    0.50</w:t>
      </w:r>
    </w:p>
    <w:p w14:paraId="01A9BAC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9      38      43      45      3.63    180     1.00    0.50    0.50</w:t>
      </w:r>
    </w:p>
    <w:p w14:paraId="676E4FC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6      38      39      42      3.63    180     1.00    0.50    0.50</w:t>
      </w:r>
    </w:p>
    <w:p w14:paraId="0DF7AB6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6      38      39      40      3.63    180     1.00    0.50    0.50</w:t>
      </w:r>
    </w:p>
    <w:p w14:paraId="7177B4D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3      38      39      42      3.63    180     1.00    0.50    0.50</w:t>
      </w:r>
    </w:p>
    <w:p w14:paraId="1861397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3      38      39      40      3.63    180     1.00    0.50    0.50</w:t>
      </w:r>
    </w:p>
    <w:p w14:paraId="64E6DEF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4      43      45      46      3.63    180     1.00    0.50    0.50</w:t>
      </w:r>
    </w:p>
    <w:p w14:paraId="0804041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cos     44      43      45      33      3.63    180     1.00    0.50    0.50</w:t>
      </w:r>
    </w:p>
    <w:p w14:paraId="1D1EC5B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8      43      45      46      3.63    180     1.00    0.50    0.50</w:t>
      </w:r>
    </w:p>
    <w:p w14:paraId="40930C7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8      43      45      33      3.63    180     1.00    0.00    0.00</w:t>
      </w:r>
    </w:p>
    <w:p w14:paraId="6452F48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3      45      46      47      3.63    180     1.00    0.50    0.50</w:t>
      </w:r>
    </w:p>
    <w:p w14:paraId="5D7C703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3      45      46      57      3.63    180     1.00    0.50    0.50</w:t>
      </w:r>
    </w:p>
    <w:p w14:paraId="09EA6B5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3      45      46      47      3.63    180     1.00    0.50    0.50</w:t>
      </w:r>
    </w:p>
    <w:p w14:paraId="0123BAC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3      45      46      57      3.63    180     1.00    0.50    0.50</w:t>
      </w:r>
    </w:p>
    <w:p w14:paraId="52C1082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5      46      47      48      3.63    180     1.00    0.50    0.50</w:t>
      </w:r>
    </w:p>
    <w:p w14:paraId="5263CD2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5      46      47      49      3.63    180     1.00    0.50    0.50</w:t>
      </w:r>
    </w:p>
    <w:p w14:paraId="59C1A9C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57      46      47      48      3.63    180     1.00    0.50    0.50</w:t>
      </w:r>
    </w:p>
    <w:p w14:paraId="759A3C7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57      46      47      49      3.63    180     1.00    0.50    0.50</w:t>
      </w:r>
    </w:p>
    <w:p w14:paraId="390F460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7      46      57      55      4.8     180     1.00    0.50    0.50</w:t>
      </w:r>
    </w:p>
    <w:p w14:paraId="19FF34D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5      46      57      55      4.8     180     1.00    0.50    0.50</w:t>
      </w:r>
    </w:p>
    <w:p w14:paraId="6E9C01D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8      47      49      53      3.63    180     1.00    0.50    0.50</w:t>
      </w:r>
    </w:p>
    <w:p w14:paraId="71FE683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8      47      49      50      3.63    180     1.00    0.50    0.50</w:t>
      </w:r>
    </w:p>
    <w:p w14:paraId="47F2111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6      47      49      53      3.63    180     1.00    0.50    0.50</w:t>
      </w:r>
    </w:p>
    <w:p w14:paraId="2C85FE2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6      47      49      50      3.63    180     1.00    0.50    0.50</w:t>
      </w:r>
    </w:p>
    <w:p w14:paraId="2B74593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7      49      53      54      3.63    180     1.00    0.50    0.50</w:t>
      </w:r>
    </w:p>
    <w:p w14:paraId="298E6EA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7      49      53      55      3.63    180     1.00    0.00    0.00</w:t>
      </w:r>
    </w:p>
    <w:p w14:paraId="58383CA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50      49      53      54      3.63    180     1.00    0.50    0.50</w:t>
      </w:r>
    </w:p>
    <w:p w14:paraId="007AFAA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50      49      53      55      3.63    180     1.00    0.50    0.50</w:t>
      </w:r>
    </w:p>
    <w:p w14:paraId="08EDBBE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53      49      50      52      3.63    180     1.00    0.50    0.50</w:t>
      </w:r>
    </w:p>
    <w:p w14:paraId="234F008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53      49      50      51      3.63    180     1.00    0.50    0.50</w:t>
      </w:r>
    </w:p>
    <w:p w14:paraId="28D3744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7      49      50      52      3.63    180     1.00    0.50    0.50</w:t>
      </w:r>
    </w:p>
    <w:p w14:paraId="532078F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7      49      50      51      3.63    180     1.00    0.50    0.50</w:t>
      </w:r>
    </w:p>
    <w:p w14:paraId="1FCE2BA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9      50      52      41      2.3     180     1.00    0.50    0.50</w:t>
      </w:r>
    </w:p>
    <w:p w14:paraId="436EA95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51      50      52      41      2.3     180     1.00    0.50    0.50</w:t>
      </w:r>
    </w:p>
    <w:p w14:paraId="07638DD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54      53      55      56      3.63    180     1.00    0.50    0.50</w:t>
      </w:r>
    </w:p>
    <w:p w14:paraId="1144D75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cos     54      53      55      57      3.63    180     1.00    0.50    0.50</w:t>
      </w:r>
    </w:p>
    <w:p w14:paraId="19059F2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9      53      55      56      3.63    180     1.00    0.50    0.50</w:t>
      </w:r>
    </w:p>
    <w:p w14:paraId="07B6D19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9      53      55      57      3.63    180     1.00    0.00    0.00</w:t>
      </w:r>
    </w:p>
    <w:p w14:paraId="0B93597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56      55      57      46      4.8     180     1.00    0.50    0.50</w:t>
      </w:r>
    </w:p>
    <w:p w14:paraId="2EDBC1E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53      55      57      46      4.8     180     1.00    0.00    0.00</w:t>
      </w:r>
    </w:p>
    <w:p w14:paraId="3FAACA6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26      27      28      29      2.41    180     1.00    0.50    0.50</w:t>
      </w:r>
    </w:p>
    <w:p w14:paraId="1623CB8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26      30      31      32      2.41    180     1.00    0.50    0.50</w:t>
      </w:r>
    </w:p>
    <w:p w14:paraId="7644BCE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26      10      8       6       2.81    180     1.00    0.50    0.50</w:t>
      </w:r>
    </w:p>
    <w:p w14:paraId="4610049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26      10      11      12      2.81    180     1.00    0.50    0.50</w:t>
      </w:r>
    </w:p>
    <w:p w14:paraId="6F8C2B4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26      25      23      21      2.81    180     1.00    0.50    0.50</w:t>
      </w:r>
    </w:p>
    <w:p w14:paraId="6F65459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26      25      14      15      2.81    180     1.00    0.50    0.50</w:t>
      </w:r>
    </w:p>
    <w:p w14:paraId="1B2C9DE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26      33      45      43      2.81    180     1.00    0.50    0.50</w:t>
      </w:r>
    </w:p>
    <w:p w14:paraId="19B3A41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26      33      34      36      2.81    180     1.00    0.50    0.50</w:t>
      </w:r>
    </w:p>
    <w:p w14:paraId="1BAA6D5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26      57      55      53      2.81    180     1.00    0.50    0.50</w:t>
      </w:r>
    </w:p>
    <w:p w14:paraId="7431161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26      57      46      47      2.81    180     1.00    0.50    0.50</w:t>
      </w:r>
    </w:p>
    <w:p w14:paraId="1A2963B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6      10      8       9       0.00    180     1.00    0.00    0.00                            </w:t>
      </w:r>
    </w:p>
    <w:p w14:paraId="40E465B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6      10      11      14      0.00    180     1.00    0.00    0.00                            </w:t>
      </w:r>
    </w:p>
    <w:p w14:paraId="151FC4D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6      25      14      11      0.00    180     1.00    0.00    0.00                            </w:t>
      </w:r>
    </w:p>
    <w:p w14:paraId="7ECF93B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6      25      23      24      0.00    180     1.00    0.00    0.00                            </w:t>
      </w:r>
    </w:p>
    <w:p w14:paraId="7C62E05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6      57      55      56      0.00    180     1.00    0.00    0.00                            </w:t>
      </w:r>
    </w:p>
    <w:p w14:paraId="78457C6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6      57      46      45      0.00    180     1.00    0.00    0.00                            </w:t>
      </w:r>
    </w:p>
    <w:p w14:paraId="1CC1DBE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6      33      45      46      0.00    180     1.00    0.00    0.00                            </w:t>
      </w:r>
    </w:p>
    <w:p w14:paraId="541CE83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6      33      34      35      0.00    180     1.00    0.00    0.00                            </w:t>
      </w:r>
    </w:p>
    <w:p w14:paraId="740600B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10      26      27      28      0.00    90      1.00    0.00    0.00                            </w:t>
      </w:r>
    </w:p>
    <w:p w14:paraId="2555574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10      26      25      14      0.00    180     1.00    0.00    0.00                            </w:t>
      </w:r>
    </w:p>
    <w:p w14:paraId="5602E61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10      26      25      23      0.00    180     1.00    0.00    0.00                            </w:t>
      </w:r>
    </w:p>
    <w:p w14:paraId="4841ADE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10      26      30      31      0.00    90      1.00    0.00    0.00                            </w:t>
      </w:r>
    </w:p>
    <w:p w14:paraId="1AB9AE4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10      26      33      45      0.00    90      1.00    0.00    0.00                            </w:t>
      </w:r>
    </w:p>
    <w:p w14:paraId="605F52C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cos     10      26      33      34      0.00    90      1.00    0.00    0.00                            </w:t>
      </w:r>
    </w:p>
    <w:p w14:paraId="43F666B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10      26      57      55      0.00    90      1.00    0.00    0.00                            </w:t>
      </w:r>
    </w:p>
    <w:p w14:paraId="5ED05C7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10      26      57      46      0.00    90      1.00    0.00    0.00                            </w:t>
      </w:r>
    </w:p>
    <w:p w14:paraId="7A77379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5      26      27      28      0.00    180     1.00    0.00    0.00                            </w:t>
      </w:r>
    </w:p>
    <w:p w14:paraId="4A9C5BD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5      26      30      31      0.00    90      1.00    0.00    0.00                            </w:t>
      </w:r>
    </w:p>
    <w:p w14:paraId="6B7C4C1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5      26      10      11      0.00    180     1.00    0.00    0.00                            </w:t>
      </w:r>
    </w:p>
    <w:p w14:paraId="1A806B1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5      26      10      8       0.00    180     1.00    0.00    0.00                            </w:t>
      </w:r>
    </w:p>
    <w:p w14:paraId="4B99560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5      26      57      46      0.00    90      1.00    0.00    0.00                            </w:t>
      </w:r>
    </w:p>
    <w:p w14:paraId="548724D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5      26      57      55      0.00    90      1.00    0.00    0.00                            </w:t>
      </w:r>
    </w:p>
    <w:p w14:paraId="5F9DFA9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5      26      33      34      0.00    90      1.00    0.00    0.00                            </w:t>
      </w:r>
    </w:p>
    <w:p w14:paraId="4AA3578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5      26      33      45      0.00    90      1.00    0.00    0.00                            </w:t>
      </w:r>
    </w:p>
    <w:p w14:paraId="7762E79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33      26      30      31      0.00    180     1.00    0.00    0.00                            </w:t>
      </w:r>
    </w:p>
    <w:p w14:paraId="285B28C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33      26      27      28      0.00    90      1.00    0.00    0.00                            </w:t>
      </w:r>
    </w:p>
    <w:p w14:paraId="4C3838A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33      26      57      55      0.00    180     1.00    0.00    0.00                            </w:t>
      </w:r>
    </w:p>
    <w:p w14:paraId="23E1464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33      26      57      46      0.00    180     1.00    0.00    0.00                            </w:t>
      </w:r>
    </w:p>
    <w:p w14:paraId="1451670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33      26      10      8       0.00    90      1.00    0.00    0.00                            </w:t>
      </w:r>
    </w:p>
    <w:p w14:paraId="11E99C6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33      26      10      11      0.00    90      1.00    0.00    0.00                            </w:t>
      </w:r>
    </w:p>
    <w:p w14:paraId="4A23069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33      26      25      14      0.00    90      1.00    0.00    0.00                            </w:t>
      </w:r>
    </w:p>
    <w:p w14:paraId="3CC0DED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33      26      25      23      0.00    90      1.00    0.00    0.00                            </w:t>
      </w:r>
    </w:p>
    <w:p w14:paraId="4E32C8D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57      26      30      31      0.00    180     1.00    0.00    0.00                            </w:t>
      </w:r>
    </w:p>
    <w:p w14:paraId="0D4F799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57      26      27      28      0.00    90      1.00    0.00    0.00                            </w:t>
      </w:r>
    </w:p>
    <w:p w14:paraId="3CF819A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57      26      10      8       0.00    90      1.00    0.00    0.00                            </w:t>
      </w:r>
    </w:p>
    <w:p w14:paraId="14FDE5C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57      26      10      11      0.00    90      1.00    0.00    0.00                            </w:t>
      </w:r>
    </w:p>
    <w:p w14:paraId="6B65CF2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57      26      25      23      0.00    90      1.00    0.00    0.00                            </w:t>
      </w:r>
    </w:p>
    <w:p w14:paraId="3BC8D14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57      26      25      14      0.00    90      1.00    0.00    0.00                            </w:t>
      </w:r>
    </w:p>
    <w:p w14:paraId="2212516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57      26      33      45      0.00    180     1.00    0.00    0.00                            </w:t>
      </w:r>
    </w:p>
    <w:p w14:paraId="33CA0C3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57      26      33      34      0.00    180     1.00    0.00    0.00                            </w:t>
      </w:r>
    </w:p>
    <w:p w14:paraId="6942DF4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30      26      27      28      0.00    90      1.00    0.00    0.00                            </w:t>
      </w:r>
    </w:p>
    <w:p w14:paraId="457DD14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cos     30      26      25      14      0.00    90      1.00    0.00    0.00                            </w:t>
      </w:r>
    </w:p>
    <w:p w14:paraId="06D2B37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30      26      25      23      0.00    90      1.00    0.00    0.00                            </w:t>
      </w:r>
    </w:p>
    <w:p w14:paraId="5C3B9CD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30      26      33      34      0.00    180     1.00    0.00    0.00                            </w:t>
      </w:r>
    </w:p>
    <w:p w14:paraId="75FBEDC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30      26      33      45      0.00    180     1.00    0.00    0.00                            </w:t>
      </w:r>
    </w:p>
    <w:p w14:paraId="5CDE65D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30      26      57      55      0.00    180     1.00    0.00    0.00                            </w:t>
      </w:r>
    </w:p>
    <w:p w14:paraId="5AF6459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30      26      57      46      0.00    180     1.00    0.00    0.00                            </w:t>
      </w:r>
    </w:p>
    <w:p w14:paraId="34D9AE0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30      26      10      11      0.00    90      1.00    0.00    0.00                            </w:t>
      </w:r>
    </w:p>
    <w:p w14:paraId="1DF6A83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30      26      10      8       0.00    90      1.00    0.00    0.00                            </w:t>
      </w:r>
    </w:p>
    <w:p w14:paraId="1A9F7BF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7      26      30      31      0.00    90      1.00    0.00    0.00                            </w:t>
      </w:r>
    </w:p>
    <w:p w14:paraId="736307C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7      26      25      14      0.00    180     1.00    0.00    0.00                            </w:t>
      </w:r>
    </w:p>
    <w:p w14:paraId="392EF3E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7      26      25      23      0.00    180     1.00    0.00    0.00                            </w:t>
      </w:r>
    </w:p>
    <w:p w14:paraId="594EBF6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7      26      33      34      0.00    90      1.00    0.00    0.00                            </w:t>
      </w:r>
    </w:p>
    <w:p w14:paraId="3D11A2E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7      26      33      45      0.00    90      1.00    0.00    0.00                            </w:t>
      </w:r>
    </w:p>
    <w:p w14:paraId="68A2E1D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7      26      57      55      0.00    90      1.00    0.00    0.00                            </w:t>
      </w:r>
    </w:p>
    <w:p w14:paraId="4BBDD25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7      26      57      46      0.00    90      1.00    0.00    0.00                            </w:t>
      </w:r>
    </w:p>
    <w:p w14:paraId="4C3BFF8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7      26      10      8       0.00    180     1.00    0.00    0.00                            </w:t>
      </w:r>
    </w:p>
    <w:p w14:paraId="34C7557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     27      26      10      11      0.00    180     1.00    0.00    0.00                            </w:t>
      </w:r>
    </w:p>
    <w:p w14:paraId="5E263AC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VERSIONS   24</w:t>
      </w:r>
    </w:p>
    <w:p w14:paraId="7BAAA76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5 6 10 26      40.000000 0.00000000</w:t>
      </w:r>
    </w:p>
    <w:p w14:paraId="5CE43D6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34 36 33 26      40.000000 0.00000000</w:t>
      </w:r>
    </w:p>
    <w:p w14:paraId="3B15954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6 5 8 3      40.000000 0.00000000</w:t>
      </w:r>
    </w:p>
    <w:p w14:paraId="460CA95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36 34 38 35      40.000000 0.00000000</w:t>
      </w:r>
    </w:p>
    <w:p w14:paraId="6EC98C0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8 6 11 7      40.000000 0.00000000</w:t>
      </w:r>
    </w:p>
    <w:p w14:paraId="450DDA6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38 36 43 37      40.000000 0.00000000</w:t>
      </w:r>
    </w:p>
    <w:p w14:paraId="3F81B1C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11 8 12 14      40.000000 0.00000000</w:t>
      </w:r>
    </w:p>
    <w:p w14:paraId="6D8D4CB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43 38 48 46      40.000000 0.00000000</w:t>
      </w:r>
    </w:p>
    <w:p w14:paraId="60C5289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12 11 10 9      40.000000 0.00000000</w:t>
      </w:r>
    </w:p>
    <w:p w14:paraId="06B37C3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48 43 33 39      40.000000 0.00000000</w:t>
      </w:r>
    </w:p>
    <w:p w14:paraId="2EB1A69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10 12 5 13      40.000000 0.00000000</w:t>
      </w:r>
    </w:p>
    <w:p w14:paraId="704FFF4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33 48 34 44      40.000000 0.00000000</w:t>
      </w:r>
    </w:p>
    <w:p w14:paraId="480181F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14 15 11 25       40.000000 0.00000000</w:t>
      </w:r>
    </w:p>
    <w:p w14:paraId="7CE3B0A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46 47 43 57      40.000000 0.00000000</w:t>
      </w:r>
    </w:p>
    <w:p w14:paraId="45FDD5C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15 14 17 16      40.000000 0.00000000</w:t>
      </w:r>
    </w:p>
    <w:p w14:paraId="35FF3A1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47 46 49 48      40.000000 0.00000000</w:t>
      </w:r>
    </w:p>
    <w:p w14:paraId="1B64556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17 15 21 18      40.000000 0.00000000</w:t>
      </w:r>
    </w:p>
    <w:p w14:paraId="732E24F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49 47 53 50      40.000000 0.00000000</w:t>
      </w:r>
    </w:p>
    <w:p w14:paraId="4C4D06E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21 17 23 22      40.000000 0.00000000</w:t>
      </w:r>
    </w:p>
    <w:p w14:paraId="420F7AD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53 49 55 54      40.000000 0.00000000</w:t>
      </w:r>
    </w:p>
    <w:p w14:paraId="66E8E55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23 21 25 24      40.000000 0.00000000</w:t>
      </w:r>
    </w:p>
    <w:p w14:paraId="0FB34D3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plan 55 53 57 56      40.000000 0.00000000</w:t>
      </w:r>
    </w:p>
    <w:p w14:paraId="6CA7090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25 23 14 26      40.000000 0.00000000</w:t>
      </w:r>
    </w:p>
    <w:p w14:paraId="5F134D8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57 55 46 26      40.000000 0.00000000</w:t>
      </w:r>
    </w:p>
    <w:p w14:paraId="02912B9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INISH</w:t>
      </w:r>
    </w:p>
    <w:p w14:paraId="16426F5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rotons</w:t>
      </w:r>
    </w:p>
    <w:p w14:paraId="0DB61F8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nummols 2</w:t>
      </w:r>
    </w:p>
    <w:p w14:paraId="1EE403A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atoms 2</w:t>
      </w:r>
    </w:p>
    <w:p w14:paraId="2C6D5C2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</w:t>
      </w:r>
      <w:proofErr w:type="gramStart"/>
      <w:r>
        <w:rPr>
          <w:rFonts w:ascii="Courier New" w:hAnsi="Courier New" w:cs="Courier New"/>
          <w:lang w:val="en-US"/>
        </w:rPr>
        <w:t>HS  1.0080</w:t>
      </w:r>
      <w:proofErr w:type="gramEnd"/>
      <w:r>
        <w:rPr>
          <w:rFonts w:ascii="Courier New" w:hAnsi="Courier New" w:cs="Courier New"/>
          <w:lang w:val="en-US"/>
        </w:rPr>
        <w:t xml:space="preserve">  0.2992       1       0       1       1       HS      H       und </w:t>
      </w:r>
    </w:p>
    <w:p w14:paraId="7A747A3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</w:t>
      </w:r>
      <w:proofErr w:type="gramStart"/>
      <w:r>
        <w:rPr>
          <w:rFonts w:ascii="Courier New" w:hAnsi="Courier New" w:cs="Courier New"/>
          <w:lang w:val="en-US"/>
        </w:rPr>
        <w:t>OS  15.9994</w:t>
      </w:r>
      <w:proofErr w:type="gramEnd"/>
      <w:r>
        <w:rPr>
          <w:rFonts w:ascii="Courier New" w:hAnsi="Courier New" w:cs="Courier New"/>
          <w:lang w:val="en-US"/>
        </w:rPr>
        <w:t xml:space="preserve">  -1.098   1       0       1       2       OS      O       und</w:t>
      </w:r>
    </w:p>
    <w:p w14:paraId="61815F1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nstraints 1</w:t>
      </w:r>
    </w:p>
    <w:p w14:paraId="3B2A617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1       2       0.96</w:t>
      </w:r>
    </w:p>
    <w:p w14:paraId="63E9866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INISH</w:t>
      </w:r>
    </w:p>
    <w:p w14:paraId="10D58FB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bmim</w:t>
      </w:r>
    </w:p>
    <w:p w14:paraId="6BF6E36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</w:t>
      </w:r>
      <w:proofErr w:type="gramStart"/>
      <w:r>
        <w:rPr>
          <w:rFonts w:ascii="Courier New" w:hAnsi="Courier New" w:cs="Courier New"/>
          <w:lang w:val="en-US"/>
        </w:rPr>
        <w:t>nummols  12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</w:p>
    <w:p w14:paraId="797DC4C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</w:t>
      </w:r>
      <w:proofErr w:type="gramStart"/>
      <w:r>
        <w:rPr>
          <w:rFonts w:ascii="Courier New" w:hAnsi="Courier New" w:cs="Courier New"/>
          <w:lang w:val="en-US"/>
        </w:rPr>
        <w:t>atoms  25</w:t>
      </w:r>
      <w:proofErr w:type="gramEnd"/>
    </w:p>
    <w:p w14:paraId="68F3A7B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N*     14.01   -</w:t>
      </w:r>
      <w:proofErr w:type="gramStart"/>
      <w:r>
        <w:rPr>
          <w:rFonts w:ascii="Courier New" w:hAnsi="Courier New" w:cs="Courier New"/>
          <w:lang w:val="en-US"/>
        </w:rPr>
        <w:t>0.764  1</w:t>
      </w:r>
      <w:proofErr w:type="gramEnd"/>
      <w:r>
        <w:rPr>
          <w:rFonts w:ascii="Courier New" w:hAnsi="Courier New" w:cs="Courier New"/>
          <w:lang w:val="en-US"/>
        </w:rPr>
        <w:t xml:space="preserve">       0       1       1       N*      N       und</w:t>
      </w:r>
    </w:p>
    <w:p w14:paraId="6676F19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c2     </w:t>
      </w:r>
      <w:proofErr w:type="gramStart"/>
      <w:r>
        <w:rPr>
          <w:rFonts w:ascii="Courier New" w:hAnsi="Courier New" w:cs="Courier New"/>
          <w:lang w:val="en-US"/>
        </w:rPr>
        <w:t>12.001  0.65</w:t>
      </w:r>
      <w:proofErr w:type="gramEnd"/>
      <w:r>
        <w:rPr>
          <w:rFonts w:ascii="Courier New" w:hAnsi="Courier New" w:cs="Courier New"/>
          <w:lang w:val="en-US"/>
        </w:rPr>
        <w:t xml:space="preserve">    1       0       1       2       c2      C       und</w:t>
      </w:r>
    </w:p>
    <w:p w14:paraId="7C1E6E2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N*     14.01   -</w:t>
      </w:r>
      <w:proofErr w:type="gramStart"/>
      <w:r>
        <w:rPr>
          <w:rFonts w:ascii="Courier New" w:hAnsi="Courier New" w:cs="Courier New"/>
          <w:lang w:val="en-US"/>
        </w:rPr>
        <w:t>0.764  1</w:t>
      </w:r>
      <w:proofErr w:type="gramEnd"/>
      <w:r>
        <w:rPr>
          <w:rFonts w:ascii="Courier New" w:hAnsi="Courier New" w:cs="Courier New"/>
          <w:lang w:val="en-US"/>
        </w:rPr>
        <w:t xml:space="preserve">       0       1       3       N*      N       und</w:t>
      </w:r>
    </w:p>
    <w:p w14:paraId="3675325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c2     </w:t>
      </w:r>
      <w:proofErr w:type="gramStart"/>
      <w:r>
        <w:rPr>
          <w:rFonts w:ascii="Courier New" w:hAnsi="Courier New" w:cs="Courier New"/>
          <w:lang w:val="en-US"/>
        </w:rPr>
        <w:t>12.001  0.2</w:t>
      </w:r>
      <w:proofErr w:type="gramEnd"/>
      <w:r>
        <w:rPr>
          <w:rFonts w:ascii="Courier New" w:hAnsi="Courier New" w:cs="Courier New"/>
          <w:lang w:val="en-US"/>
        </w:rPr>
        <w:t xml:space="preserve">     1       0       1       4       c2      C       und</w:t>
      </w:r>
    </w:p>
    <w:p w14:paraId="491877B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c2     </w:t>
      </w:r>
      <w:proofErr w:type="gramStart"/>
      <w:r>
        <w:rPr>
          <w:rFonts w:ascii="Courier New" w:hAnsi="Courier New" w:cs="Courier New"/>
          <w:lang w:val="en-US"/>
        </w:rPr>
        <w:t>12.001  0.2</w:t>
      </w:r>
      <w:proofErr w:type="gramEnd"/>
      <w:r>
        <w:rPr>
          <w:rFonts w:ascii="Courier New" w:hAnsi="Courier New" w:cs="Courier New"/>
          <w:lang w:val="en-US"/>
        </w:rPr>
        <w:t xml:space="preserve">     1       0       1       5       c2      C       und</w:t>
      </w:r>
    </w:p>
    <w:p w14:paraId="4AB6627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CT     </w:t>
      </w:r>
      <w:proofErr w:type="gramStart"/>
      <w:r>
        <w:rPr>
          <w:rFonts w:ascii="Courier New" w:hAnsi="Courier New" w:cs="Courier New"/>
          <w:lang w:val="en-US"/>
        </w:rPr>
        <w:t>12.001  0.274</w:t>
      </w:r>
      <w:proofErr w:type="gramEnd"/>
      <w:r>
        <w:rPr>
          <w:rFonts w:ascii="Courier New" w:hAnsi="Courier New" w:cs="Courier New"/>
          <w:lang w:val="en-US"/>
        </w:rPr>
        <w:t xml:space="preserve">   1       0       1       6       CT      C       und</w:t>
      </w:r>
    </w:p>
    <w:p w14:paraId="51ECD3D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H5     1.008   0.15    1       0       1       7       H5      H       und</w:t>
      </w:r>
    </w:p>
    <w:p w14:paraId="058799B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CT     </w:t>
      </w:r>
      <w:proofErr w:type="gramStart"/>
      <w:r>
        <w:rPr>
          <w:rFonts w:ascii="Courier New" w:hAnsi="Courier New" w:cs="Courier New"/>
          <w:lang w:val="en-US"/>
        </w:rPr>
        <w:t>12.001  0.354</w:t>
      </w:r>
      <w:proofErr w:type="gramEnd"/>
      <w:r>
        <w:rPr>
          <w:rFonts w:ascii="Courier New" w:hAnsi="Courier New" w:cs="Courier New"/>
          <w:lang w:val="en-US"/>
        </w:rPr>
        <w:t xml:space="preserve">   1       0       1       8       CT      C       und</w:t>
      </w:r>
    </w:p>
    <w:p w14:paraId="3E20438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H4     1.008   0.15    1       0       1       9       H4      H       und</w:t>
      </w:r>
    </w:p>
    <w:p w14:paraId="76CAF07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H4     1.008   0.15    1       0       1       10      H4      H       und</w:t>
      </w:r>
    </w:p>
    <w:p w14:paraId="627843C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H1     1.008   0.08    1       0       1       11      H1      H       und</w:t>
      </w:r>
    </w:p>
    <w:p w14:paraId="3ACCD97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H1     1.008   0.08    1       0       1       12      H1      H       und</w:t>
      </w:r>
    </w:p>
    <w:p w14:paraId="5FBFC8E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H1     1.008   0.08    1       0       1       13      H1      H       und</w:t>
      </w:r>
    </w:p>
    <w:p w14:paraId="5B8C215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2C     </w:t>
      </w:r>
      <w:proofErr w:type="gramStart"/>
      <w:r>
        <w:rPr>
          <w:rFonts w:ascii="Courier New" w:hAnsi="Courier New" w:cs="Courier New"/>
          <w:lang w:val="en-US"/>
        </w:rPr>
        <w:t>12.001  -</w:t>
      </w:r>
      <w:proofErr w:type="gramEnd"/>
      <w:r>
        <w:rPr>
          <w:rFonts w:ascii="Courier New" w:hAnsi="Courier New" w:cs="Courier New"/>
          <w:lang w:val="en-US"/>
        </w:rPr>
        <w:t>0.16   1       0       1       14      2C      C       und</w:t>
      </w:r>
    </w:p>
    <w:p w14:paraId="29E8AA8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H1     1.008   0.08    1       0       1       15      H1      H       und</w:t>
      </w:r>
    </w:p>
    <w:p w14:paraId="5DE2CA4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H1     1.008   0.08    1       0       1       16      H1      H       und</w:t>
      </w:r>
    </w:p>
    <w:p w14:paraId="6077838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2C     </w:t>
      </w:r>
      <w:proofErr w:type="gramStart"/>
      <w:r>
        <w:rPr>
          <w:rFonts w:ascii="Courier New" w:hAnsi="Courier New" w:cs="Courier New"/>
          <w:lang w:val="en-US"/>
        </w:rPr>
        <w:t>12.001  -</w:t>
      </w:r>
      <w:proofErr w:type="gramEnd"/>
      <w:r>
        <w:rPr>
          <w:rFonts w:ascii="Courier New" w:hAnsi="Courier New" w:cs="Courier New"/>
          <w:lang w:val="en-US"/>
        </w:rPr>
        <w:t>0.16   1       0       1       17      2C      C       und</w:t>
      </w:r>
    </w:p>
    <w:p w14:paraId="63FCA0B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HC     1.008   0.08    1       0       1       18      HC      H       und</w:t>
      </w:r>
    </w:p>
    <w:p w14:paraId="6DAD5BF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HC     1.008   0.08    1       0       1       19      HC      H       und</w:t>
      </w:r>
    </w:p>
    <w:p w14:paraId="2EAD553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 CT     </w:t>
      </w:r>
      <w:proofErr w:type="gramStart"/>
      <w:r>
        <w:rPr>
          <w:rFonts w:ascii="Courier New" w:hAnsi="Courier New" w:cs="Courier New"/>
          <w:lang w:val="en-US"/>
        </w:rPr>
        <w:t>12.001  -</w:t>
      </w:r>
      <w:proofErr w:type="gramEnd"/>
      <w:r>
        <w:rPr>
          <w:rFonts w:ascii="Courier New" w:hAnsi="Courier New" w:cs="Courier New"/>
          <w:lang w:val="en-US"/>
        </w:rPr>
        <w:t>0.24   1       0       1       20      CT      C       und</w:t>
      </w:r>
    </w:p>
    <w:p w14:paraId="4AAAF40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HC     1.008   0.08    1       0       1       21      HC      H       und</w:t>
      </w:r>
    </w:p>
    <w:p w14:paraId="1B606A3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HC     1.008   0.08    1       0       1       22      HC      H       und</w:t>
      </w:r>
    </w:p>
    <w:p w14:paraId="5CD87AC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HC     1.008   0.08    1       0       1       23      HC      H       und</w:t>
      </w:r>
    </w:p>
    <w:p w14:paraId="77EA1AB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HC     1.008   0.08    1       0       1       24      HC      H       und</w:t>
      </w:r>
    </w:p>
    <w:p w14:paraId="6B10188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HC     1.008   0.08    1       0       1       25      HC      H       und     </w:t>
      </w:r>
    </w:p>
    <w:p w14:paraId="6389CD7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</w:t>
      </w:r>
      <w:proofErr w:type="gramStart"/>
      <w:r>
        <w:rPr>
          <w:rFonts w:ascii="Courier New" w:hAnsi="Courier New" w:cs="Courier New"/>
          <w:lang w:val="en-US"/>
        </w:rPr>
        <w:t>bonds  25</w:t>
      </w:r>
      <w:proofErr w:type="gramEnd"/>
    </w:p>
    <w:p w14:paraId="389CCAD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       6       674     1.475   1</w:t>
      </w:r>
    </w:p>
    <w:p w14:paraId="721D735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       5       613.69  1.385   2</w:t>
      </w:r>
    </w:p>
    <w:p w14:paraId="6EDDB78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       2       700.762 1.345   3</w:t>
      </w:r>
    </w:p>
    <w:p w14:paraId="4AD68C6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2       3       700.83  1.345   4</w:t>
      </w:r>
    </w:p>
    <w:p w14:paraId="23D668C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       8       674     1.475   5</w:t>
      </w:r>
    </w:p>
    <w:p w14:paraId="737F383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       4       613.706 1.385   6</w:t>
      </w:r>
    </w:p>
    <w:p w14:paraId="729C9B9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4       5       736.148 1.33    7</w:t>
      </w:r>
    </w:p>
    <w:p w14:paraId="7D09518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8       14      620     1.526   8</w:t>
      </w:r>
    </w:p>
    <w:p w14:paraId="6988D2D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4      17      620     1.526   9</w:t>
      </w:r>
    </w:p>
    <w:p w14:paraId="410DBAF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7      20      620     1.526   10</w:t>
      </w:r>
    </w:p>
    <w:p w14:paraId="46CA009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       7       659     1.09    11</w:t>
      </w:r>
    </w:p>
    <w:p w14:paraId="4E85E53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4       9       659     1.09    12</w:t>
      </w:r>
    </w:p>
    <w:p w14:paraId="01B8587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5       10      659     1.09    13</w:t>
      </w:r>
    </w:p>
    <w:p w14:paraId="18257D2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6       11      659     1.09    14</w:t>
      </w:r>
    </w:p>
    <w:p w14:paraId="713F316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6       12      659     1.09    15</w:t>
      </w:r>
    </w:p>
    <w:p w14:paraId="20577DB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6       13      659     1.09    16</w:t>
      </w:r>
    </w:p>
    <w:p w14:paraId="577F610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8       15      659     1.09    17</w:t>
      </w:r>
    </w:p>
    <w:p w14:paraId="4CBAFBB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8       16      659     1.09    18</w:t>
      </w:r>
    </w:p>
    <w:p w14:paraId="3C56E2E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4      18      659     1.09    19</w:t>
      </w:r>
    </w:p>
    <w:p w14:paraId="6C4BD92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4      19      659     1.09    20</w:t>
      </w:r>
    </w:p>
    <w:p w14:paraId="34D6F5E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7      21      659     1.09    21</w:t>
      </w:r>
    </w:p>
    <w:p w14:paraId="35A46A1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7      22      659     1.09    22</w:t>
      </w:r>
    </w:p>
    <w:p w14:paraId="7F86157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0      23      659     1.09    23</w:t>
      </w:r>
    </w:p>
    <w:p w14:paraId="55F384A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0      24      659     1.09    24</w:t>
      </w:r>
    </w:p>
    <w:p w14:paraId="7A33BFB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0      25      659     1.09    25</w:t>
      </w:r>
    </w:p>
    <w:p w14:paraId="2E4EEEA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</w:t>
      </w:r>
      <w:proofErr w:type="gramStart"/>
      <w:r>
        <w:rPr>
          <w:rFonts w:ascii="Courier New" w:hAnsi="Courier New" w:cs="Courier New"/>
          <w:lang w:val="en-US"/>
        </w:rPr>
        <w:t>angles  45</w:t>
      </w:r>
      <w:proofErr w:type="gramEnd"/>
    </w:p>
    <w:p w14:paraId="252568D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5       1       6       112.296 119.881 1</w:t>
      </w:r>
    </w:p>
    <w:p w14:paraId="2733A51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       1       6       130.654 118.729 2</w:t>
      </w:r>
    </w:p>
    <w:p w14:paraId="035265C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2       1       5       164.162 121.39  3</w:t>
      </w:r>
    </w:p>
    <w:p w14:paraId="0B16B8F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       2       7       130.654 121.401 4</w:t>
      </w:r>
    </w:p>
    <w:p w14:paraId="01C2AE6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       2       3       182.526 117.199 5</w:t>
      </w:r>
    </w:p>
    <w:p w14:paraId="24A8971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       2       7       130.66  121.4   6</w:t>
      </w:r>
    </w:p>
    <w:p w14:paraId="72BA4D5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4       3       8       112.298 119.881 7</w:t>
      </w:r>
    </w:p>
    <w:p w14:paraId="70350A3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2       3       8       130.66  118.729 8</w:t>
      </w:r>
    </w:p>
    <w:p w14:paraId="3DD4FE0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2       3       4       164.17  121.39  9</w:t>
      </w:r>
    </w:p>
    <w:p w14:paraId="2F23032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5       4       9       146.448 125.52  10</w:t>
      </w:r>
    </w:p>
    <w:p w14:paraId="6D3BCA9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       4       9       112.298 114.326 11</w:t>
      </w:r>
    </w:p>
    <w:p w14:paraId="29D93A7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       4       5       179.96  120.154 12</w:t>
      </w:r>
    </w:p>
    <w:p w14:paraId="0DA48EB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4       5       10      146.448 125.52  13</w:t>
      </w:r>
    </w:p>
    <w:p w14:paraId="7D03F81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       5       10      112.296 114.326 14</w:t>
      </w:r>
    </w:p>
    <w:p w14:paraId="1C52777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       5       4       179.958 120.154 15</w:t>
      </w:r>
    </w:p>
    <w:p w14:paraId="22BE88C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1      6       12      70      109.5   16</w:t>
      </w:r>
    </w:p>
    <w:p w14:paraId="0291B44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1      6       13      70      109.5   17</w:t>
      </w:r>
    </w:p>
    <w:p w14:paraId="2ABEB36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harm    12      6       13      70      109.5   18</w:t>
      </w:r>
    </w:p>
    <w:p w14:paraId="70F66B6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       6       11      100     109.5   19</w:t>
      </w:r>
    </w:p>
    <w:p w14:paraId="388393E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       6       12      100     109.5   20</w:t>
      </w:r>
    </w:p>
    <w:p w14:paraId="2ACEE3C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       6       13      100     109.5   21</w:t>
      </w:r>
    </w:p>
    <w:p w14:paraId="5E06479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5      8       16      70      109.5   22</w:t>
      </w:r>
    </w:p>
    <w:p w14:paraId="31F4C84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4      8       15      103.41  109.471 23</w:t>
      </w:r>
    </w:p>
    <w:p w14:paraId="16B3A7D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4      8       16      103.41  109.471 24</w:t>
      </w:r>
    </w:p>
    <w:p w14:paraId="053A42A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       8       15      100     109.5   25</w:t>
      </w:r>
    </w:p>
    <w:p w14:paraId="271C34A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       8       16      100     109.5   26</w:t>
      </w:r>
    </w:p>
    <w:p w14:paraId="001C835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3       8       14      157.916 104.954 27</w:t>
      </w:r>
    </w:p>
    <w:p w14:paraId="60E6B16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8      14      19      70      109.5   28</w:t>
      </w:r>
    </w:p>
    <w:p w14:paraId="0D30F41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7      14      18      100     109.5   29</w:t>
      </w:r>
    </w:p>
    <w:p w14:paraId="2A10201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7      14      19      100     109.5   30</w:t>
      </w:r>
    </w:p>
    <w:p w14:paraId="47AD06F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8       14      18      100     109.5   31</w:t>
      </w:r>
    </w:p>
    <w:p w14:paraId="53F163C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8       14      19      100     109.5   32</w:t>
      </w:r>
    </w:p>
    <w:p w14:paraId="6E8CF97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8       14      17      143.156 104.954 33</w:t>
      </w:r>
    </w:p>
    <w:p w14:paraId="314C45D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1      17      22      70      109.5   34</w:t>
      </w:r>
    </w:p>
    <w:p w14:paraId="561F444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0      17      21      100     109.5   35</w:t>
      </w:r>
    </w:p>
    <w:p w14:paraId="088A6FF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0      17      22      100     109.5   36</w:t>
      </w:r>
    </w:p>
    <w:p w14:paraId="41F553D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4      17      21      100     109.5   37</w:t>
      </w:r>
    </w:p>
    <w:p w14:paraId="7B9DDFB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4      17      22      100     109.5   38</w:t>
      </w:r>
    </w:p>
    <w:p w14:paraId="729BE79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4      17      20      143.792 104.954 39</w:t>
      </w:r>
    </w:p>
    <w:p w14:paraId="6211492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3      20      24      70      109.5   40</w:t>
      </w:r>
    </w:p>
    <w:p w14:paraId="4C3126C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3      20      25      70      109.5   41</w:t>
      </w:r>
    </w:p>
    <w:p w14:paraId="14A97B8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4      20      25      70      109.5   42</w:t>
      </w:r>
    </w:p>
    <w:p w14:paraId="44F5D99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7      20      23      100     109.5   43</w:t>
      </w:r>
    </w:p>
    <w:p w14:paraId="26A8677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7      20      24      100     109.5   44</w:t>
      </w:r>
    </w:p>
    <w:p w14:paraId="2597221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7      20      25      100     109.5   45</w:t>
      </w:r>
    </w:p>
    <w:p w14:paraId="3204AE7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</w:t>
      </w:r>
      <w:proofErr w:type="gramStart"/>
      <w:r>
        <w:rPr>
          <w:rFonts w:ascii="Courier New" w:hAnsi="Courier New" w:cs="Courier New"/>
          <w:lang w:val="en-US"/>
        </w:rPr>
        <w:t>dihedrals  59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</w:p>
    <w:p w14:paraId="78A5F5B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7       4       5       9       0       10.75   0       0.5     0.5</w:t>
      </w:r>
    </w:p>
    <w:p w14:paraId="11CFD88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7       4       5       3       0       10.75   0       0.0     0.0</w:t>
      </w:r>
    </w:p>
    <w:p w14:paraId="6DB185B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1       4       5       9       0       10.75   0       0.5     0.5</w:t>
      </w:r>
    </w:p>
    <w:p w14:paraId="4E6451F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1       4       5       3       0       10.75   0       0.0     0.0</w:t>
      </w:r>
    </w:p>
    <w:p w14:paraId="79A9547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7       4       1       6       0       3       0       0.5     0.5</w:t>
      </w:r>
    </w:p>
    <w:p w14:paraId="701A03A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7       4       1       2       0       3       0       0.0     0.0</w:t>
      </w:r>
    </w:p>
    <w:p w14:paraId="310A7D3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5       4       1       6       0       3       0       0.0     0.0</w:t>
      </w:r>
    </w:p>
    <w:p w14:paraId="7A72DB0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5       4       1       2       0       3       0       0.0     0.0</w:t>
      </w:r>
    </w:p>
    <w:p w14:paraId="2349AE4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9       5       3       8       0       3       0       0.5     0.5</w:t>
      </w:r>
    </w:p>
    <w:p w14:paraId="5CAEC04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9       5       3       2       0       3       0       0.5     0.5</w:t>
      </w:r>
    </w:p>
    <w:p w14:paraId="3712C39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4       5       3       8       0       3       0       0.0     0.0</w:t>
      </w:r>
    </w:p>
    <w:p w14:paraId="65E5B43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4       5       3       2       0       3       0       0.0     0.0</w:t>
      </w:r>
    </w:p>
    <w:p w14:paraId="383EBB2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4       1       6       11      0       0       </w:t>
      </w:r>
      <w:proofErr w:type="gramStart"/>
      <w:r>
        <w:rPr>
          <w:rFonts w:ascii="Courier New" w:hAnsi="Courier New" w:cs="Courier New"/>
          <w:lang w:val="en-US"/>
        </w:rPr>
        <w:t>0.1314  0.5</w:t>
      </w:r>
      <w:proofErr w:type="gramEnd"/>
      <w:r>
        <w:rPr>
          <w:rFonts w:ascii="Courier New" w:hAnsi="Courier New" w:cs="Courier New"/>
          <w:lang w:val="en-US"/>
        </w:rPr>
        <w:t xml:space="preserve">     0.5</w:t>
      </w:r>
    </w:p>
    <w:p w14:paraId="599FA57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cos3    4       1       6       12      0       0       </w:t>
      </w:r>
      <w:proofErr w:type="gramStart"/>
      <w:r>
        <w:rPr>
          <w:rFonts w:ascii="Courier New" w:hAnsi="Courier New" w:cs="Courier New"/>
          <w:lang w:val="en-US"/>
        </w:rPr>
        <w:t>0.1314  0.5</w:t>
      </w:r>
      <w:proofErr w:type="gramEnd"/>
      <w:r>
        <w:rPr>
          <w:rFonts w:ascii="Courier New" w:hAnsi="Courier New" w:cs="Courier New"/>
          <w:lang w:val="en-US"/>
        </w:rPr>
        <w:t xml:space="preserve">     0.5</w:t>
      </w:r>
    </w:p>
    <w:p w14:paraId="5C9B59D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4       1       6       13      0       0       </w:t>
      </w:r>
      <w:proofErr w:type="gramStart"/>
      <w:r>
        <w:rPr>
          <w:rFonts w:ascii="Courier New" w:hAnsi="Courier New" w:cs="Courier New"/>
          <w:lang w:val="en-US"/>
        </w:rPr>
        <w:t>0.1314  0.5</w:t>
      </w:r>
      <w:proofErr w:type="gramEnd"/>
      <w:r>
        <w:rPr>
          <w:rFonts w:ascii="Courier New" w:hAnsi="Courier New" w:cs="Courier New"/>
          <w:lang w:val="en-US"/>
        </w:rPr>
        <w:t xml:space="preserve">     0.5</w:t>
      </w:r>
    </w:p>
    <w:p w14:paraId="4ED33D6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2       1       6       11      0       0       0       0.5     0.5</w:t>
      </w:r>
    </w:p>
    <w:p w14:paraId="18E6F17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2       1       6       12      0       0       0       0.5     0.5</w:t>
      </w:r>
    </w:p>
    <w:p w14:paraId="6EC9DDF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2       1       6       13      0       0       0       0.5     0.5</w:t>
      </w:r>
    </w:p>
    <w:p w14:paraId="5154F2A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6       1       2       10      0       4.649   0       0.5     0.5</w:t>
      </w:r>
    </w:p>
    <w:p w14:paraId="42ED7A7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6       1       2       3       0       4.649   0       0.5     0.5</w:t>
      </w:r>
    </w:p>
    <w:p w14:paraId="2B80B90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4       1       2       10      0       4.649   0       0.0     0.0</w:t>
      </w:r>
    </w:p>
    <w:p w14:paraId="0446C3B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4       1       2       3       0       4.649   0       0.0     0.0</w:t>
      </w:r>
    </w:p>
    <w:p w14:paraId="29CF279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5       3       8       15      0       0       </w:t>
      </w:r>
      <w:proofErr w:type="gramStart"/>
      <w:r>
        <w:rPr>
          <w:rFonts w:ascii="Courier New" w:hAnsi="Courier New" w:cs="Courier New"/>
          <w:lang w:val="en-US"/>
        </w:rPr>
        <w:t>0.1314  0.5</w:t>
      </w:r>
      <w:proofErr w:type="gramEnd"/>
      <w:r>
        <w:rPr>
          <w:rFonts w:ascii="Courier New" w:hAnsi="Courier New" w:cs="Courier New"/>
          <w:lang w:val="en-US"/>
        </w:rPr>
        <w:t xml:space="preserve">     0.5</w:t>
      </w:r>
    </w:p>
    <w:p w14:paraId="0B2E72B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5       3       8       16      0       0       </w:t>
      </w:r>
      <w:proofErr w:type="gramStart"/>
      <w:r>
        <w:rPr>
          <w:rFonts w:ascii="Courier New" w:hAnsi="Courier New" w:cs="Courier New"/>
          <w:lang w:val="en-US"/>
        </w:rPr>
        <w:t>0.1314  0.5</w:t>
      </w:r>
      <w:proofErr w:type="gramEnd"/>
      <w:r>
        <w:rPr>
          <w:rFonts w:ascii="Courier New" w:hAnsi="Courier New" w:cs="Courier New"/>
          <w:lang w:val="en-US"/>
        </w:rPr>
        <w:t xml:space="preserve">     0.5</w:t>
      </w:r>
    </w:p>
    <w:p w14:paraId="0FF4C74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5       3       8       14      -1.3758 </w:t>
      </w:r>
      <w:proofErr w:type="gramStart"/>
      <w:r>
        <w:rPr>
          <w:rFonts w:ascii="Courier New" w:hAnsi="Courier New" w:cs="Courier New"/>
          <w:lang w:val="en-US"/>
        </w:rPr>
        <w:t>1.0581  0.2095</w:t>
      </w:r>
      <w:proofErr w:type="gramEnd"/>
      <w:r>
        <w:rPr>
          <w:rFonts w:ascii="Courier New" w:hAnsi="Courier New" w:cs="Courier New"/>
          <w:lang w:val="en-US"/>
        </w:rPr>
        <w:t xml:space="preserve">  0.5     0.5</w:t>
      </w:r>
    </w:p>
    <w:p w14:paraId="3C8DC9F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2       3       8       15      0       0       0       0.5     0.5</w:t>
      </w:r>
    </w:p>
    <w:p w14:paraId="268A7E3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2       3       8       16      0       0       0       0.5     0.5</w:t>
      </w:r>
    </w:p>
    <w:p w14:paraId="2A18201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2       3       8       14      -0.7715 0       0       0.5     0.5</w:t>
      </w:r>
    </w:p>
    <w:p w14:paraId="7A945A6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8       3       2       10      0       4.649   0       0.5     0.5</w:t>
      </w:r>
    </w:p>
    <w:p w14:paraId="285D6D9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8       3       2       1       0       4.649   0       0.5     0.5</w:t>
      </w:r>
    </w:p>
    <w:p w14:paraId="23425F6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5       3       2       10      0       4.649   0       0.0     0.0</w:t>
      </w:r>
    </w:p>
    <w:p w14:paraId="4451A2B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5       3       2       1       0       4.649   0       0.0     0.0</w:t>
      </w:r>
    </w:p>
    <w:p w14:paraId="0ADC333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15      8       14      23      0       0       </w:t>
      </w:r>
      <w:proofErr w:type="gramStart"/>
      <w:r>
        <w:rPr>
          <w:rFonts w:ascii="Courier New" w:hAnsi="Courier New" w:cs="Courier New"/>
          <w:lang w:val="en-US"/>
        </w:rPr>
        <w:t>0.3179  0.5</w:t>
      </w:r>
      <w:proofErr w:type="gramEnd"/>
      <w:r>
        <w:rPr>
          <w:rFonts w:ascii="Courier New" w:hAnsi="Courier New" w:cs="Courier New"/>
          <w:lang w:val="en-US"/>
        </w:rPr>
        <w:t xml:space="preserve">     0.5</w:t>
      </w:r>
    </w:p>
    <w:p w14:paraId="3CA51AD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15      8       14      25      0       0       </w:t>
      </w:r>
      <w:proofErr w:type="gramStart"/>
      <w:r>
        <w:rPr>
          <w:rFonts w:ascii="Courier New" w:hAnsi="Courier New" w:cs="Courier New"/>
          <w:lang w:val="en-US"/>
        </w:rPr>
        <w:t>0.3179  0.5</w:t>
      </w:r>
      <w:proofErr w:type="gramEnd"/>
      <w:r>
        <w:rPr>
          <w:rFonts w:ascii="Courier New" w:hAnsi="Courier New" w:cs="Courier New"/>
          <w:lang w:val="en-US"/>
        </w:rPr>
        <w:t xml:space="preserve">     0.5</w:t>
      </w:r>
    </w:p>
    <w:p w14:paraId="2504B3B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15      8       14      17      0       0       </w:t>
      </w:r>
      <w:proofErr w:type="gramStart"/>
      <w:r>
        <w:rPr>
          <w:rFonts w:ascii="Courier New" w:hAnsi="Courier New" w:cs="Courier New"/>
          <w:lang w:val="en-US"/>
        </w:rPr>
        <w:t>0.3657  0.5</w:t>
      </w:r>
      <w:proofErr w:type="gramEnd"/>
      <w:r>
        <w:rPr>
          <w:rFonts w:ascii="Courier New" w:hAnsi="Courier New" w:cs="Courier New"/>
          <w:lang w:val="en-US"/>
        </w:rPr>
        <w:t xml:space="preserve">     0.5</w:t>
      </w:r>
    </w:p>
    <w:p w14:paraId="406EE04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16      8       14      24      0       0       </w:t>
      </w:r>
      <w:proofErr w:type="gramStart"/>
      <w:r>
        <w:rPr>
          <w:rFonts w:ascii="Courier New" w:hAnsi="Courier New" w:cs="Courier New"/>
          <w:lang w:val="en-US"/>
        </w:rPr>
        <w:t>0.3179  0.5</w:t>
      </w:r>
      <w:proofErr w:type="gramEnd"/>
      <w:r>
        <w:rPr>
          <w:rFonts w:ascii="Courier New" w:hAnsi="Courier New" w:cs="Courier New"/>
          <w:lang w:val="en-US"/>
        </w:rPr>
        <w:t xml:space="preserve">     0.5</w:t>
      </w:r>
    </w:p>
    <w:p w14:paraId="789FB0A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16      8       14      25      0       0       </w:t>
      </w:r>
      <w:proofErr w:type="gramStart"/>
      <w:r>
        <w:rPr>
          <w:rFonts w:ascii="Courier New" w:hAnsi="Courier New" w:cs="Courier New"/>
          <w:lang w:val="en-US"/>
        </w:rPr>
        <w:t>0.3179  0.5</w:t>
      </w:r>
      <w:proofErr w:type="gramEnd"/>
      <w:r>
        <w:rPr>
          <w:rFonts w:ascii="Courier New" w:hAnsi="Courier New" w:cs="Courier New"/>
          <w:lang w:val="en-US"/>
        </w:rPr>
        <w:t xml:space="preserve">     0.5</w:t>
      </w:r>
    </w:p>
    <w:p w14:paraId="2147F55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16      8       14      17      0       0       </w:t>
      </w:r>
      <w:proofErr w:type="gramStart"/>
      <w:r>
        <w:rPr>
          <w:rFonts w:ascii="Courier New" w:hAnsi="Courier New" w:cs="Courier New"/>
          <w:lang w:val="en-US"/>
        </w:rPr>
        <w:t>0.3657  0.5</w:t>
      </w:r>
      <w:proofErr w:type="gramEnd"/>
      <w:r>
        <w:rPr>
          <w:rFonts w:ascii="Courier New" w:hAnsi="Courier New" w:cs="Courier New"/>
          <w:lang w:val="en-US"/>
        </w:rPr>
        <w:t xml:space="preserve">     0.5</w:t>
      </w:r>
    </w:p>
    <w:p w14:paraId="609BF75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3       8       14      24      0       0       0       0.5     0.5</w:t>
      </w:r>
    </w:p>
    <w:p w14:paraId="5A6C1A7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3    3       8       14      25      0       0       0       0.5     0.5</w:t>
      </w:r>
    </w:p>
    <w:p w14:paraId="004150D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3       8       14      17      </w:t>
      </w:r>
      <w:proofErr w:type="gramStart"/>
      <w:r>
        <w:rPr>
          <w:rFonts w:ascii="Courier New" w:hAnsi="Courier New" w:cs="Courier New"/>
          <w:lang w:val="en-US"/>
        </w:rPr>
        <w:t>0.1763  -</w:t>
      </w:r>
      <w:proofErr w:type="gramEnd"/>
      <w:r>
        <w:rPr>
          <w:rFonts w:ascii="Courier New" w:hAnsi="Courier New" w:cs="Courier New"/>
          <w:lang w:val="en-US"/>
        </w:rPr>
        <w:t>0.16265 0.24362 0.5     0.5</w:t>
      </w:r>
    </w:p>
    <w:p w14:paraId="64C6B4E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cos3    24      14      17      22      0       0       </w:t>
      </w:r>
      <w:proofErr w:type="gramStart"/>
      <w:r>
        <w:rPr>
          <w:rFonts w:ascii="Courier New" w:hAnsi="Courier New" w:cs="Courier New"/>
          <w:lang w:val="en-US"/>
        </w:rPr>
        <w:t>0.3179  0.5</w:t>
      </w:r>
      <w:proofErr w:type="gramEnd"/>
      <w:r>
        <w:rPr>
          <w:rFonts w:ascii="Courier New" w:hAnsi="Courier New" w:cs="Courier New"/>
          <w:lang w:val="en-US"/>
        </w:rPr>
        <w:t xml:space="preserve">     0.5</w:t>
      </w:r>
    </w:p>
    <w:p w14:paraId="3617AEC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24      14      17      23      0       0       </w:t>
      </w:r>
      <w:proofErr w:type="gramStart"/>
      <w:r>
        <w:rPr>
          <w:rFonts w:ascii="Courier New" w:hAnsi="Courier New" w:cs="Courier New"/>
          <w:lang w:val="en-US"/>
        </w:rPr>
        <w:t>0.3179  0.0</w:t>
      </w:r>
      <w:proofErr w:type="gramEnd"/>
      <w:r>
        <w:rPr>
          <w:rFonts w:ascii="Courier New" w:hAnsi="Courier New" w:cs="Courier New"/>
          <w:lang w:val="en-US"/>
        </w:rPr>
        <w:t xml:space="preserve">     0.0</w:t>
      </w:r>
    </w:p>
    <w:p w14:paraId="4598155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24      14      17      20      0       0       </w:t>
      </w:r>
      <w:proofErr w:type="gramStart"/>
      <w:r>
        <w:rPr>
          <w:rFonts w:ascii="Courier New" w:hAnsi="Courier New" w:cs="Courier New"/>
          <w:lang w:val="en-US"/>
        </w:rPr>
        <w:t>0.3657  0.0</w:t>
      </w:r>
      <w:proofErr w:type="gramEnd"/>
      <w:r>
        <w:rPr>
          <w:rFonts w:ascii="Courier New" w:hAnsi="Courier New" w:cs="Courier New"/>
          <w:lang w:val="en-US"/>
        </w:rPr>
        <w:t xml:space="preserve">     0.0</w:t>
      </w:r>
    </w:p>
    <w:p w14:paraId="7678057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25      14      17      22      0       0       </w:t>
      </w:r>
      <w:proofErr w:type="gramStart"/>
      <w:r>
        <w:rPr>
          <w:rFonts w:ascii="Courier New" w:hAnsi="Courier New" w:cs="Courier New"/>
          <w:lang w:val="en-US"/>
        </w:rPr>
        <w:t>0.3179  0.5</w:t>
      </w:r>
      <w:proofErr w:type="gramEnd"/>
      <w:r>
        <w:rPr>
          <w:rFonts w:ascii="Courier New" w:hAnsi="Courier New" w:cs="Courier New"/>
          <w:lang w:val="en-US"/>
        </w:rPr>
        <w:t xml:space="preserve">     0.5</w:t>
      </w:r>
    </w:p>
    <w:p w14:paraId="7576BC6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25      14      17      23      0       0       </w:t>
      </w:r>
      <w:proofErr w:type="gramStart"/>
      <w:r>
        <w:rPr>
          <w:rFonts w:ascii="Courier New" w:hAnsi="Courier New" w:cs="Courier New"/>
          <w:lang w:val="en-US"/>
        </w:rPr>
        <w:t>0.3179  0.0</w:t>
      </w:r>
      <w:proofErr w:type="gramEnd"/>
      <w:r>
        <w:rPr>
          <w:rFonts w:ascii="Courier New" w:hAnsi="Courier New" w:cs="Courier New"/>
          <w:lang w:val="en-US"/>
        </w:rPr>
        <w:t xml:space="preserve">     0.0</w:t>
      </w:r>
    </w:p>
    <w:p w14:paraId="6725FC1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25      14      17      20      0       0       </w:t>
      </w:r>
      <w:proofErr w:type="gramStart"/>
      <w:r>
        <w:rPr>
          <w:rFonts w:ascii="Courier New" w:hAnsi="Courier New" w:cs="Courier New"/>
          <w:lang w:val="en-US"/>
        </w:rPr>
        <w:t>0.3657  0.0</w:t>
      </w:r>
      <w:proofErr w:type="gramEnd"/>
      <w:r>
        <w:rPr>
          <w:rFonts w:ascii="Courier New" w:hAnsi="Courier New" w:cs="Courier New"/>
          <w:lang w:val="en-US"/>
        </w:rPr>
        <w:t xml:space="preserve">     0.0</w:t>
      </w:r>
    </w:p>
    <w:p w14:paraId="37455F1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8       14      17      22      0       0       </w:t>
      </w:r>
      <w:proofErr w:type="gramStart"/>
      <w:r>
        <w:rPr>
          <w:rFonts w:ascii="Courier New" w:hAnsi="Courier New" w:cs="Courier New"/>
          <w:lang w:val="en-US"/>
        </w:rPr>
        <w:t>0.3657  0.5</w:t>
      </w:r>
      <w:proofErr w:type="gramEnd"/>
      <w:r>
        <w:rPr>
          <w:rFonts w:ascii="Courier New" w:hAnsi="Courier New" w:cs="Courier New"/>
          <w:lang w:val="en-US"/>
        </w:rPr>
        <w:t xml:space="preserve">     0.5</w:t>
      </w:r>
    </w:p>
    <w:p w14:paraId="7B5CDF0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8       14      17      23      0       0       </w:t>
      </w:r>
      <w:proofErr w:type="gramStart"/>
      <w:r>
        <w:rPr>
          <w:rFonts w:ascii="Courier New" w:hAnsi="Courier New" w:cs="Courier New"/>
          <w:lang w:val="en-US"/>
        </w:rPr>
        <w:t>0.3657  0.0</w:t>
      </w:r>
      <w:proofErr w:type="gramEnd"/>
      <w:r>
        <w:rPr>
          <w:rFonts w:ascii="Courier New" w:hAnsi="Courier New" w:cs="Courier New"/>
          <w:lang w:val="en-US"/>
        </w:rPr>
        <w:t xml:space="preserve">     0.0</w:t>
      </w:r>
    </w:p>
    <w:p w14:paraId="34E5C15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8       14      17      20      </w:t>
      </w:r>
      <w:proofErr w:type="gramStart"/>
      <w:r>
        <w:rPr>
          <w:rFonts w:ascii="Courier New" w:hAnsi="Courier New" w:cs="Courier New"/>
          <w:lang w:val="en-US"/>
        </w:rPr>
        <w:t>0.1738  0.1569</w:t>
      </w:r>
      <w:proofErr w:type="gramEnd"/>
      <w:r>
        <w:rPr>
          <w:rFonts w:ascii="Courier New" w:hAnsi="Courier New" w:cs="Courier New"/>
          <w:lang w:val="en-US"/>
        </w:rPr>
        <w:t xml:space="preserve">  0.2787  0.5     0.5</w:t>
      </w:r>
    </w:p>
    <w:p w14:paraId="6D3671A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22      17      20      18      0       0       </w:t>
      </w:r>
      <w:proofErr w:type="gramStart"/>
      <w:r>
        <w:rPr>
          <w:rFonts w:ascii="Courier New" w:hAnsi="Courier New" w:cs="Courier New"/>
          <w:lang w:val="en-US"/>
        </w:rPr>
        <w:t>0.3179  0.5</w:t>
      </w:r>
      <w:proofErr w:type="gramEnd"/>
      <w:r>
        <w:rPr>
          <w:rFonts w:ascii="Courier New" w:hAnsi="Courier New" w:cs="Courier New"/>
          <w:lang w:val="en-US"/>
        </w:rPr>
        <w:t xml:space="preserve">     0.5</w:t>
      </w:r>
    </w:p>
    <w:p w14:paraId="5CB21D9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22      17      20      19      0       0       </w:t>
      </w:r>
      <w:proofErr w:type="gramStart"/>
      <w:r>
        <w:rPr>
          <w:rFonts w:ascii="Courier New" w:hAnsi="Courier New" w:cs="Courier New"/>
          <w:lang w:val="en-US"/>
        </w:rPr>
        <w:t>0.3179  0.5</w:t>
      </w:r>
      <w:proofErr w:type="gramEnd"/>
      <w:r>
        <w:rPr>
          <w:rFonts w:ascii="Courier New" w:hAnsi="Courier New" w:cs="Courier New"/>
          <w:lang w:val="en-US"/>
        </w:rPr>
        <w:t xml:space="preserve">     0.5</w:t>
      </w:r>
    </w:p>
    <w:p w14:paraId="3825ACC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22      17      20      21      0       0       </w:t>
      </w:r>
      <w:proofErr w:type="gramStart"/>
      <w:r>
        <w:rPr>
          <w:rFonts w:ascii="Courier New" w:hAnsi="Courier New" w:cs="Courier New"/>
          <w:lang w:val="en-US"/>
        </w:rPr>
        <w:t>0.3179  0.0</w:t>
      </w:r>
      <w:proofErr w:type="gramEnd"/>
      <w:r>
        <w:rPr>
          <w:rFonts w:ascii="Courier New" w:hAnsi="Courier New" w:cs="Courier New"/>
          <w:lang w:val="en-US"/>
        </w:rPr>
        <w:t xml:space="preserve">     0.0</w:t>
      </w:r>
    </w:p>
    <w:p w14:paraId="18622B5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23      17      20      18      0       0       </w:t>
      </w:r>
      <w:proofErr w:type="gramStart"/>
      <w:r>
        <w:rPr>
          <w:rFonts w:ascii="Courier New" w:hAnsi="Courier New" w:cs="Courier New"/>
          <w:lang w:val="en-US"/>
        </w:rPr>
        <w:t>0.3179  0.5</w:t>
      </w:r>
      <w:proofErr w:type="gramEnd"/>
      <w:r>
        <w:rPr>
          <w:rFonts w:ascii="Courier New" w:hAnsi="Courier New" w:cs="Courier New"/>
          <w:lang w:val="en-US"/>
        </w:rPr>
        <w:t xml:space="preserve">     0.5</w:t>
      </w:r>
    </w:p>
    <w:p w14:paraId="09260C7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23      17      20      19      0       0       </w:t>
      </w:r>
      <w:proofErr w:type="gramStart"/>
      <w:r>
        <w:rPr>
          <w:rFonts w:ascii="Courier New" w:hAnsi="Courier New" w:cs="Courier New"/>
          <w:lang w:val="en-US"/>
        </w:rPr>
        <w:t>0.3179  0.5</w:t>
      </w:r>
      <w:proofErr w:type="gramEnd"/>
      <w:r>
        <w:rPr>
          <w:rFonts w:ascii="Courier New" w:hAnsi="Courier New" w:cs="Courier New"/>
          <w:lang w:val="en-US"/>
        </w:rPr>
        <w:t xml:space="preserve">     0.5</w:t>
      </w:r>
    </w:p>
    <w:p w14:paraId="13B8F2D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23      17      20      21      0       0       </w:t>
      </w:r>
      <w:proofErr w:type="gramStart"/>
      <w:r>
        <w:rPr>
          <w:rFonts w:ascii="Courier New" w:hAnsi="Courier New" w:cs="Courier New"/>
          <w:lang w:val="en-US"/>
        </w:rPr>
        <w:t>0.3179  0.5</w:t>
      </w:r>
      <w:proofErr w:type="gramEnd"/>
      <w:r>
        <w:rPr>
          <w:rFonts w:ascii="Courier New" w:hAnsi="Courier New" w:cs="Courier New"/>
          <w:lang w:val="en-US"/>
        </w:rPr>
        <w:t xml:space="preserve">     0.5</w:t>
      </w:r>
    </w:p>
    <w:p w14:paraId="394A0CF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14      17      20      18      0       0       </w:t>
      </w:r>
      <w:proofErr w:type="gramStart"/>
      <w:r>
        <w:rPr>
          <w:rFonts w:ascii="Courier New" w:hAnsi="Courier New" w:cs="Courier New"/>
          <w:lang w:val="en-US"/>
        </w:rPr>
        <w:t>0.3657  0.0</w:t>
      </w:r>
      <w:proofErr w:type="gramEnd"/>
      <w:r>
        <w:rPr>
          <w:rFonts w:ascii="Courier New" w:hAnsi="Courier New" w:cs="Courier New"/>
          <w:lang w:val="en-US"/>
        </w:rPr>
        <w:t xml:space="preserve">     0.0</w:t>
      </w:r>
    </w:p>
    <w:p w14:paraId="68E0ED5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14      17      20      19      0       0       </w:t>
      </w:r>
      <w:proofErr w:type="gramStart"/>
      <w:r>
        <w:rPr>
          <w:rFonts w:ascii="Courier New" w:hAnsi="Courier New" w:cs="Courier New"/>
          <w:lang w:val="en-US"/>
        </w:rPr>
        <w:t>0.3657  0.0</w:t>
      </w:r>
      <w:proofErr w:type="gramEnd"/>
      <w:r>
        <w:rPr>
          <w:rFonts w:ascii="Courier New" w:hAnsi="Courier New" w:cs="Courier New"/>
          <w:lang w:val="en-US"/>
        </w:rPr>
        <w:t xml:space="preserve">     0.0</w:t>
      </w:r>
    </w:p>
    <w:p w14:paraId="17FD517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os3    14      17      20      21      0       0       </w:t>
      </w:r>
      <w:proofErr w:type="gramStart"/>
      <w:r>
        <w:rPr>
          <w:rFonts w:ascii="Courier New" w:hAnsi="Courier New" w:cs="Courier New"/>
          <w:lang w:val="en-US"/>
        </w:rPr>
        <w:t>0.3657  0.0</w:t>
      </w:r>
      <w:proofErr w:type="gramEnd"/>
      <w:r>
        <w:rPr>
          <w:rFonts w:ascii="Courier New" w:hAnsi="Courier New" w:cs="Courier New"/>
          <w:lang w:val="en-US"/>
        </w:rPr>
        <w:t xml:space="preserve">     0.0</w:t>
      </w:r>
    </w:p>
    <w:p w14:paraId="6C2ADA3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VERSIONS   5</w:t>
      </w:r>
    </w:p>
    <w:p w14:paraId="430201E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  1   2   5   6    40.000000 0.00000000</w:t>
      </w:r>
    </w:p>
    <w:p w14:paraId="3F0F4B3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  2   3   1   7    40.000000 0.00000000</w:t>
      </w:r>
    </w:p>
    <w:p w14:paraId="48C4559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  3   4   2   8    40.000000 0.00000000</w:t>
      </w:r>
    </w:p>
    <w:p w14:paraId="2F1463F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  4   3   5   9    40.000000 0.00000000</w:t>
      </w:r>
    </w:p>
    <w:p w14:paraId="3C4ABF1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an   5   1   4   10   40.000000 0.00000000</w:t>
      </w:r>
    </w:p>
    <w:p w14:paraId="1A92759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inish</w:t>
      </w:r>
    </w:p>
    <w:p w14:paraId="7FB68C6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Tf2</w:t>
      </w:r>
    </w:p>
    <w:p w14:paraId="1934539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nummols  12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</w:p>
    <w:p w14:paraId="0778509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atoms  15</w:t>
      </w:r>
      <w:proofErr w:type="gramEnd"/>
    </w:p>
    <w:p w14:paraId="2DB80D7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</w:t>
      </w:r>
      <w:proofErr w:type="gramStart"/>
      <w:r>
        <w:rPr>
          <w:rFonts w:ascii="Courier New" w:hAnsi="Courier New" w:cs="Courier New"/>
          <w:lang w:val="en-US"/>
        </w:rPr>
        <w:t>n</w:t>
      </w:r>
      <w:proofErr w:type="gramEnd"/>
      <w:r>
        <w:rPr>
          <w:rFonts w:ascii="Courier New" w:hAnsi="Courier New" w:cs="Courier New"/>
          <w:lang w:val="en-US"/>
        </w:rPr>
        <w:t xml:space="preserve">      14.01   -0.368  1       0       1       1        n      N       und</w:t>
      </w:r>
    </w:p>
    <w:p w14:paraId="08EA587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</w:t>
      </w:r>
      <w:proofErr w:type="gramStart"/>
      <w:r>
        <w:rPr>
          <w:rFonts w:ascii="Courier New" w:hAnsi="Courier New" w:cs="Courier New"/>
          <w:lang w:val="en-US"/>
        </w:rPr>
        <w:t>s</w:t>
      </w:r>
      <w:proofErr w:type="gramEnd"/>
      <w:r>
        <w:rPr>
          <w:rFonts w:ascii="Courier New" w:hAnsi="Courier New" w:cs="Courier New"/>
          <w:lang w:val="en-US"/>
        </w:rPr>
        <w:t xml:space="preserve">      32.06   1.3113  1       0       1       2        s      S       und</w:t>
      </w:r>
    </w:p>
    <w:p w14:paraId="214FAD5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o=     16      -</w:t>
      </w:r>
      <w:proofErr w:type="gramStart"/>
      <w:r>
        <w:rPr>
          <w:rFonts w:ascii="Courier New" w:hAnsi="Courier New" w:cs="Courier New"/>
          <w:lang w:val="en-US"/>
        </w:rPr>
        <w:t>0.717  1</w:t>
      </w:r>
      <w:proofErr w:type="gramEnd"/>
      <w:r>
        <w:rPr>
          <w:rFonts w:ascii="Courier New" w:hAnsi="Courier New" w:cs="Courier New"/>
          <w:lang w:val="en-US"/>
        </w:rPr>
        <w:t xml:space="preserve">       0       1       3        o=     O       und</w:t>
      </w:r>
    </w:p>
    <w:p w14:paraId="08B97E4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o=     16      -</w:t>
      </w:r>
      <w:proofErr w:type="gramStart"/>
      <w:r>
        <w:rPr>
          <w:rFonts w:ascii="Courier New" w:hAnsi="Courier New" w:cs="Courier New"/>
          <w:lang w:val="en-US"/>
        </w:rPr>
        <w:t>0.717  1</w:t>
      </w:r>
      <w:proofErr w:type="gramEnd"/>
      <w:r>
        <w:rPr>
          <w:rFonts w:ascii="Courier New" w:hAnsi="Courier New" w:cs="Courier New"/>
          <w:lang w:val="en-US"/>
        </w:rPr>
        <w:t xml:space="preserve">       0       1       4        o=     O       und</w:t>
      </w:r>
    </w:p>
    <w:p w14:paraId="4F2D5E6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c3     </w:t>
      </w:r>
      <w:proofErr w:type="gramStart"/>
      <w:r>
        <w:rPr>
          <w:rFonts w:ascii="Courier New" w:hAnsi="Courier New" w:cs="Courier New"/>
          <w:lang w:val="en-US"/>
        </w:rPr>
        <w:t>12.001  1.0898</w:t>
      </w:r>
      <w:proofErr w:type="gramEnd"/>
      <w:r>
        <w:rPr>
          <w:rFonts w:ascii="Courier New" w:hAnsi="Courier New" w:cs="Courier New"/>
          <w:lang w:val="en-US"/>
        </w:rPr>
        <w:t xml:space="preserve">  1       0       1       5        c3     C       und</w:t>
      </w:r>
    </w:p>
    <w:p w14:paraId="1A8C5B2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 F      19      -0.4277 1       0       1       6        F      F       und</w:t>
      </w:r>
    </w:p>
    <w:p w14:paraId="1590F18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F      19      -0.4277 1       0       1       7        F      F       und</w:t>
      </w:r>
    </w:p>
    <w:p w14:paraId="748EC18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F      19      -0.4277 1       0       1       8        F      F       und</w:t>
      </w:r>
    </w:p>
    <w:p w14:paraId="23A2363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</w:t>
      </w:r>
      <w:proofErr w:type="gramStart"/>
      <w:r>
        <w:rPr>
          <w:rFonts w:ascii="Courier New" w:hAnsi="Courier New" w:cs="Courier New"/>
          <w:lang w:val="en-US"/>
        </w:rPr>
        <w:t>s</w:t>
      </w:r>
      <w:proofErr w:type="gramEnd"/>
      <w:r>
        <w:rPr>
          <w:rFonts w:ascii="Courier New" w:hAnsi="Courier New" w:cs="Courier New"/>
          <w:lang w:val="en-US"/>
        </w:rPr>
        <w:t xml:space="preserve">      32.06   1.3113  1       0       1       9        s      S       und</w:t>
      </w:r>
    </w:p>
    <w:p w14:paraId="21060F2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o=     16      -</w:t>
      </w:r>
      <w:proofErr w:type="gramStart"/>
      <w:r>
        <w:rPr>
          <w:rFonts w:ascii="Courier New" w:hAnsi="Courier New" w:cs="Courier New"/>
          <w:lang w:val="en-US"/>
        </w:rPr>
        <w:t>0.717  1</w:t>
      </w:r>
      <w:proofErr w:type="gramEnd"/>
      <w:r>
        <w:rPr>
          <w:rFonts w:ascii="Courier New" w:hAnsi="Courier New" w:cs="Courier New"/>
          <w:lang w:val="en-US"/>
        </w:rPr>
        <w:t xml:space="preserve">       0       1       10       o=     O       und</w:t>
      </w:r>
    </w:p>
    <w:p w14:paraId="00812A9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o=     16      -</w:t>
      </w:r>
      <w:proofErr w:type="gramStart"/>
      <w:r>
        <w:rPr>
          <w:rFonts w:ascii="Courier New" w:hAnsi="Courier New" w:cs="Courier New"/>
          <w:lang w:val="en-US"/>
        </w:rPr>
        <w:t>0.717  1</w:t>
      </w:r>
      <w:proofErr w:type="gramEnd"/>
      <w:r>
        <w:rPr>
          <w:rFonts w:ascii="Courier New" w:hAnsi="Courier New" w:cs="Courier New"/>
          <w:lang w:val="en-US"/>
        </w:rPr>
        <w:t xml:space="preserve">       0       1       11       o=     O       und</w:t>
      </w:r>
    </w:p>
    <w:p w14:paraId="764B6BE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c3     </w:t>
      </w:r>
      <w:proofErr w:type="gramStart"/>
      <w:r>
        <w:rPr>
          <w:rFonts w:ascii="Courier New" w:hAnsi="Courier New" w:cs="Courier New"/>
          <w:lang w:val="en-US"/>
        </w:rPr>
        <w:t>12.001  1.0898</w:t>
      </w:r>
      <w:proofErr w:type="gramEnd"/>
      <w:r>
        <w:rPr>
          <w:rFonts w:ascii="Courier New" w:hAnsi="Courier New" w:cs="Courier New"/>
          <w:lang w:val="en-US"/>
        </w:rPr>
        <w:t xml:space="preserve">  1       0       1       12       c3     C       und</w:t>
      </w:r>
    </w:p>
    <w:p w14:paraId="467815C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F      19      -0.4277 1       0       1       13       F      F       und</w:t>
      </w:r>
    </w:p>
    <w:p w14:paraId="07E7440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F      19      -0.4277 1       0       1       14       F      F       und</w:t>
      </w:r>
    </w:p>
    <w:p w14:paraId="4E29EC9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F      19      -0.4277 1       0       1       15       F      F       und</w:t>
      </w:r>
    </w:p>
    <w:p w14:paraId="3965C56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</w:t>
      </w:r>
      <w:proofErr w:type="gramStart"/>
      <w:r>
        <w:rPr>
          <w:rFonts w:ascii="Courier New" w:hAnsi="Courier New" w:cs="Courier New"/>
          <w:lang w:val="en-US"/>
        </w:rPr>
        <w:t>bonds  14</w:t>
      </w:r>
      <w:proofErr w:type="gramEnd"/>
    </w:p>
    <w:p w14:paraId="1052DFE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       2       449.074 1.596   1               224.537</w:t>
      </w:r>
    </w:p>
    <w:p w14:paraId="56637DF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       9       449.074 1.596   2               224.537</w:t>
      </w:r>
    </w:p>
    <w:p w14:paraId="41E3AA7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2       5       285.92  1.764   3               142.96</w:t>
      </w:r>
    </w:p>
    <w:p w14:paraId="56108E1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       3       731.254 1.432   4               365.627</w:t>
      </w:r>
    </w:p>
    <w:p w14:paraId="5428254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2       4       731.254 1.432   5               365.627</w:t>
      </w:r>
    </w:p>
    <w:p w14:paraId="232A161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5       6       659.596 1.363   6               329.798</w:t>
      </w:r>
    </w:p>
    <w:p w14:paraId="209E444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5       7       659.596 1.363   7               329.798</w:t>
      </w:r>
    </w:p>
    <w:p w14:paraId="72AE1C0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5       8       659.596 1.363   8               329.798</w:t>
      </w:r>
    </w:p>
    <w:p w14:paraId="1C770AC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9       12      285.92  1.764   9               142.96</w:t>
      </w:r>
    </w:p>
    <w:p w14:paraId="1DE4FEB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9       10      731.254 1.432   10              365.627</w:t>
      </w:r>
    </w:p>
    <w:p w14:paraId="750C491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9       11      731.254 1.432   11              365.627</w:t>
      </w:r>
    </w:p>
    <w:p w14:paraId="735D8B7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2      13      659.596 1.363   12              329.798</w:t>
      </w:r>
    </w:p>
    <w:p w14:paraId="66BC3B6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2      14      659.596 1.363   13              329.798</w:t>
      </w:r>
    </w:p>
    <w:p w14:paraId="5E3FE34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rm    12      15      659.596 1.363   14              329.798</w:t>
      </w:r>
    </w:p>
    <w:p w14:paraId="53FE836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</w:t>
      </w:r>
      <w:proofErr w:type="gramStart"/>
      <w:r>
        <w:rPr>
          <w:rFonts w:ascii="Courier New" w:hAnsi="Courier New" w:cs="Courier New"/>
          <w:lang w:val="en-US"/>
        </w:rPr>
        <w:t>angles  25</w:t>
      </w:r>
      <w:proofErr w:type="gramEnd"/>
    </w:p>
    <w:p w14:paraId="66045FE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rm    2    1          9       136.424 119.753 1              </w:t>
      </w:r>
    </w:p>
    <w:p w14:paraId="50E1394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    2          5       177.112 112.27  2      </w:t>
      </w:r>
    </w:p>
    <w:p w14:paraId="6B5F306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    2          3       249.56  117.054 3      </w:t>
      </w:r>
    </w:p>
    <w:p w14:paraId="3DD0066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    2          4       249.56  117.054 4      </w:t>
      </w:r>
    </w:p>
    <w:p w14:paraId="70927F5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rm    3    2          5       198.624 115.756 5      </w:t>
      </w:r>
    </w:p>
    <w:p w14:paraId="3F2C62A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3    2          4       280.48  122.877 6      </w:t>
      </w:r>
    </w:p>
    <w:p w14:paraId="24D2960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rm    4    2          5       198.624 115.756 7      </w:t>
      </w:r>
    </w:p>
    <w:p w14:paraId="3DD2B58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6    5          7       225.98  110.826 8      </w:t>
      </w:r>
    </w:p>
    <w:p w14:paraId="578AE93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6    5          8       225.98  110.826 9      </w:t>
      </w:r>
    </w:p>
    <w:p w14:paraId="0721AF6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7    5          8       225.98  110.826 10     </w:t>
      </w:r>
    </w:p>
    <w:p w14:paraId="32530D1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rm    2    5          6       140.968 119.923 11     </w:t>
      </w:r>
    </w:p>
    <w:p w14:paraId="372ACD5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rm    2    5          7       140.968 119.923 12     </w:t>
      </w:r>
    </w:p>
    <w:p w14:paraId="0013E76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rm    2    5          8       140.968 119.923 13     </w:t>
      </w:r>
    </w:p>
    <w:p w14:paraId="16A15D1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    9          12      177.112 112.27  14     </w:t>
      </w:r>
    </w:p>
    <w:p w14:paraId="477D332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    9          10      249.56  117.054 15     </w:t>
      </w:r>
    </w:p>
    <w:p w14:paraId="2920CAC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    9          11      249.56  117.054 16     </w:t>
      </w:r>
    </w:p>
    <w:p w14:paraId="6A0F6FC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rm    10   9          12      198.624 115.756 17     </w:t>
      </w:r>
    </w:p>
    <w:p w14:paraId="6D41314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0   9          11      280.48  122.877 18     </w:t>
      </w:r>
    </w:p>
    <w:p w14:paraId="790CBC9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rm    11   9          12      198.624 115.756 19     </w:t>
      </w:r>
    </w:p>
    <w:p w14:paraId="78AC15D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3   12         14      225.98  110.826 20     </w:t>
      </w:r>
    </w:p>
    <w:p w14:paraId="7CCDE3D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lastRenderedPageBreak/>
        <w:t>harm</w:t>
      </w:r>
      <w:proofErr w:type="gramEnd"/>
      <w:r>
        <w:rPr>
          <w:rFonts w:ascii="Courier New" w:hAnsi="Courier New" w:cs="Courier New"/>
          <w:lang w:val="en-US"/>
        </w:rPr>
        <w:t xml:space="preserve">    13   12         15      225.98  110.826 21     </w:t>
      </w:r>
    </w:p>
    <w:p w14:paraId="01AAA51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harm</w:t>
      </w:r>
      <w:proofErr w:type="gramEnd"/>
      <w:r>
        <w:rPr>
          <w:rFonts w:ascii="Courier New" w:hAnsi="Courier New" w:cs="Courier New"/>
          <w:lang w:val="en-US"/>
        </w:rPr>
        <w:t xml:space="preserve">    14   12         15      225.98  110.826 22     </w:t>
      </w:r>
    </w:p>
    <w:p w14:paraId="0A8D4D0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rm    9    12         13      140.968 119.923 23     </w:t>
      </w:r>
    </w:p>
    <w:p w14:paraId="69D123A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rm    9    12         14      140.968 119.923 24     </w:t>
      </w:r>
    </w:p>
    <w:p w14:paraId="1751457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rm    9    12         15      140.968 119.923 25     </w:t>
      </w:r>
    </w:p>
    <w:p w14:paraId="23E2398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dihedrals 24</w:t>
      </w:r>
    </w:p>
    <w:p w14:paraId="38C4AC7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9       1       2       5       4.57    0       1.00    0.50    0.50</w:t>
      </w:r>
    </w:p>
    <w:p w14:paraId="6C19C16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9       1       2       3       7.12    180     1.00    0.50    0.50</w:t>
      </w:r>
    </w:p>
    <w:p w14:paraId="331C5FC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9       1       2       4       7.12    180     1.00    0.50    0.50</w:t>
      </w:r>
    </w:p>
    <w:p w14:paraId="629368A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2       1       9       12      4.57    0       1.00    0.50    0.50</w:t>
      </w:r>
    </w:p>
    <w:p w14:paraId="4C2399B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2       1       9       10      7.12    180     1.00    0.50    0.50</w:t>
      </w:r>
    </w:p>
    <w:p w14:paraId="0CCC549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2       1       9       11      7.12    180     1.00    0.50    0.50</w:t>
      </w:r>
    </w:p>
    <w:p w14:paraId="15D652F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       2       5       6       0.49    0       1.00    0.50    0.50</w:t>
      </w:r>
    </w:p>
    <w:p w14:paraId="5A3A92D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       2       5       7       0.49    0       1.00    0.50    0.50</w:t>
      </w:r>
    </w:p>
    <w:p w14:paraId="142047A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       2       5       8       0.49    0       1.00    0.50    0.50</w:t>
      </w:r>
    </w:p>
    <w:p w14:paraId="3568B93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       2       5       6       0.64    0       1.00    0.50    0.50</w:t>
      </w:r>
    </w:p>
    <w:p w14:paraId="0D954E2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       2       5       7       0.64    0       1.00    0.50    0.50</w:t>
      </w:r>
    </w:p>
    <w:p w14:paraId="33E37D8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3       2       5       8       0.64    0       1.00    0.50    0.50</w:t>
      </w:r>
    </w:p>
    <w:p w14:paraId="3953F56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       2       5       6       0.64    0       1.00    0.50    0.50</w:t>
      </w:r>
    </w:p>
    <w:p w14:paraId="64F9EA7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       2       5       7       0.64    0       1.00    0.50    0.50</w:t>
      </w:r>
    </w:p>
    <w:p w14:paraId="62A5FCE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4       2       5       8       0.64    0       1.00    0.50    0.50</w:t>
      </w:r>
    </w:p>
    <w:p w14:paraId="14E4F46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       9       12      13      0.49    0       1.00    0.50    0.50</w:t>
      </w:r>
    </w:p>
    <w:p w14:paraId="2E81DBC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       9       12      14      0.49    0       1.00    0.50    0.50</w:t>
      </w:r>
    </w:p>
    <w:p w14:paraId="46D8530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       9       12      15      0.49    0       1.00    0.50    0.50</w:t>
      </w:r>
    </w:p>
    <w:p w14:paraId="73F529A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0      9       12      13      0.64    0       1.00    0.50    0.50</w:t>
      </w:r>
    </w:p>
    <w:p w14:paraId="1F4CA34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0      9       12      14      0.64    0       1.00    0.50    0.50</w:t>
      </w:r>
    </w:p>
    <w:p w14:paraId="5A215F2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0      9       12      15      0.64    0       1.00    0.50    0.50</w:t>
      </w:r>
    </w:p>
    <w:p w14:paraId="4D4CD62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1      9       12      13      0.64    0       1.00    0.50    0.50</w:t>
      </w:r>
    </w:p>
    <w:p w14:paraId="17C1693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1      9       12      14      0.64    0       1.00    0.50    0.50</w:t>
      </w:r>
    </w:p>
    <w:p w14:paraId="71EE604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s     11      9       12      15      0.64    0       1.00    0.50    0.50</w:t>
      </w:r>
    </w:p>
    <w:p w14:paraId="60EFB8C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finish</w:t>
      </w:r>
    </w:p>
    <w:p w14:paraId="6790FE1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vdw 465 </w:t>
      </w:r>
    </w:p>
    <w:p w14:paraId="40718B7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n       n       lj      0.17            3.257142883</w:t>
      </w:r>
    </w:p>
    <w:p w14:paraId="5F00CB9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s       lj      0.206155281     3.414285742</w:t>
      </w:r>
    </w:p>
    <w:p w14:paraId="3C8E6A5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o=      lj      0.188944436     3.111785739</w:t>
      </w:r>
    </w:p>
    <w:p w14:paraId="3E93792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c3      lj      0.136374484     3.332142884</w:t>
      </w:r>
    </w:p>
    <w:p w14:paraId="3A9CBC2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F       lj      0.101833197     3.191071454</w:t>
      </w:r>
    </w:p>
    <w:p w14:paraId="29EB8B0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N*      lj      0.17            3.257142883</w:t>
      </w:r>
    </w:p>
    <w:p w14:paraId="4C41310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c2      lj      0.120913192     3.332142884</w:t>
      </w:r>
    </w:p>
    <w:p w14:paraId="7C01ECA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CT      lj      0.136374484     3.332142884</w:t>
      </w:r>
    </w:p>
    <w:p w14:paraId="70E15F3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H5      lj      0.050497525     2.841964308</w:t>
      </w:r>
    </w:p>
    <w:p w14:paraId="110FC8E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H4      lj      0.050497525     2.886607166</w:t>
      </w:r>
    </w:p>
    <w:p w14:paraId="259C329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H1      lj      0.051662365     3.214928592</w:t>
      </w:r>
    </w:p>
    <w:p w14:paraId="744DCCC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2C      lj      0.136374484     3.332142884</w:t>
      </w:r>
    </w:p>
    <w:p w14:paraId="67B5ED2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HC      lj      0.051662365     2.956250024</w:t>
      </w:r>
    </w:p>
    <w:p w14:paraId="4957923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s       lj      0.25            3.5714286</w:t>
      </w:r>
    </w:p>
    <w:p w14:paraId="3F90FF6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o=      lj      0.229128785     3.268928598</w:t>
      </w:r>
    </w:p>
    <w:p w14:paraId="38A3E25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c3      lj      0.165378354     3.489285742</w:t>
      </w:r>
    </w:p>
    <w:p w14:paraId="022E48F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F       lj      0.12349089      3.348214313</w:t>
      </w:r>
    </w:p>
    <w:p w14:paraId="44B127A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N*      lj      0.206155281     3.414285742</w:t>
      </w:r>
    </w:p>
    <w:p w14:paraId="5B4A42C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c2      lj      0.146628783     3.489285742</w:t>
      </w:r>
    </w:p>
    <w:p w14:paraId="4AF09D5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CT      lj      0.165378354     3.489285742</w:t>
      </w:r>
    </w:p>
    <w:p w14:paraId="0BD1E72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H5      lj      0.061237244     2.999107167</w:t>
      </w:r>
    </w:p>
    <w:p w14:paraId="0E9DB25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H4      lj      0.061237244     3.043750024</w:t>
      </w:r>
    </w:p>
    <w:p w14:paraId="52D0628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H1      lj      0.06264982      3.37207145</w:t>
      </w:r>
    </w:p>
    <w:p w14:paraId="1F61304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2C      lj      0.165378354     3.489285742</w:t>
      </w:r>
    </w:p>
    <w:p w14:paraId="6E86266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HC      lj      0.06264982      3.113392882</w:t>
      </w:r>
    </w:p>
    <w:p w14:paraId="2B7D0F7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o=      lj      0.21            2.966428595</w:t>
      </w:r>
    </w:p>
    <w:p w14:paraId="77C8443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c3      lj      0.151571765     3.18678574</w:t>
      </w:r>
    </w:p>
    <w:p w14:paraId="58ECE97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F       lj      0.113181271     3.04571431</w:t>
      </w:r>
    </w:p>
    <w:p w14:paraId="13C52FC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N*      lj      0.188944436     3.111785739</w:t>
      </w:r>
    </w:p>
    <w:p w14:paraId="0EC7C6C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c2      lj      0.134387499     3.18678574</w:t>
      </w:r>
    </w:p>
    <w:p w14:paraId="2122A5E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CT      lj      0.151571765     3.18678574</w:t>
      </w:r>
    </w:p>
    <w:p w14:paraId="49444DD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H5      lj      0.056124861     2.696607164</w:t>
      </w:r>
    </w:p>
    <w:p w14:paraId="5C6A00C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H4      lj      0.056124861     2.741250022</w:t>
      </w:r>
    </w:p>
    <w:p w14:paraId="69AD82F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H1      lj      0.057419509     3.069571448</w:t>
      </w:r>
    </w:p>
    <w:p w14:paraId="4085933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2C      lj      0.151571765     3.18678574</w:t>
      </w:r>
    </w:p>
    <w:p w14:paraId="5F6EB21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HC      lj      0.057419509     2.81089288</w:t>
      </w:r>
    </w:p>
    <w:p w14:paraId="34B35D9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3      c3      lj      0.1094          3.407142884</w:t>
      </w:r>
    </w:p>
    <w:p w14:paraId="601A7B5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3      F       lj      0.081690881     3.266071455</w:t>
      </w:r>
    </w:p>
    <w:p w14:paraId="72FB953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3      N*      lj      0.136374484     3.332142884</w:t>
      </w:r>
    </w:p>
    <w:p w14:paraId="3899726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3      c2      lj      0.096996907     3.407142884</w:t>
      </w:r>
    </w:p>
    <w:p w14:paraId="71C664B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3      CT      lj      0.1094          3.407142884</w:t>
      </w:r>
    </w:p>
    <w:p w14:paraId="6313442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3      H5      lj      0.040509258     2.916964309</w:t>
      </w:r>
    </w:p>
    <w:p w14:paraId="752B886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3      H4      lj      0.040509258     2.961607167</w:t>
      </w:r>
    </w:p>
    <w:p w14:paraId="221DB72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3      H1      lj      0.041443697     3.289928592</w:t>
      </w:r>
    </w:p>
    <w:p w14:paraId="69075EC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3      2C      lj      0.1094          3.407142884</w:t>
      </w:r>
    </w:p>
    <w:p w14:paraId="5ACCDB4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3      HC      lj      0.041443697     3.031250024</w:t>
      </w:r>
    </w:p>
    <w:p w14:paraId="00060A5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       F       lj      0.061           3.125000025</w:t>
      </w:r>
    </w:p>
    <w:p w14:paraId="02C77EA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       N*      lj      0.101833197     3.191071454</w:t>
      </w:r>
    </w:p>
    <w:p w14:paraId="3A51A3D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       c2      lj      0.072429276     3.266071455</w:t>
      </w:r>
    </w:p>
    <w:p w14:paraId="6907E6F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       CT      lj      0.081690881     3.266071455</w:t>
      </w:r>
    </w:p>
    <w:p w14:paraId="6F3544C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       H5      lj      0.030248967     2.775892879</w:t>
      </w:r>
    </w:p>
    <w:p w14:paraId="699CBAC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       H4      lj      0.030248967     2.820535737</w:t>
      </w:r>
    </w:p>
    <w:p w14:paraId="3CB6ED9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       H1      lj      0.030946728     3.148857163</w:t>
      </w:r>
    </w:p>
    <w:p w14:paraId="50C6812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       2C      lj      0.081690881     3.266071455</w:t>
      </w:r>
    </w:p>
    <w:p w14:paraId="6A552B8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       HC      lj      0.030946728     2.890178595</w:t>
      </w:r>
    </w:p>
    <w:p w14:paraId="6072BD2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*      N*      lj      0.17            3.257142883</w:t>
      </w:r>
    </w:p>
    <w:p w14:paraId="2CCF00A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N*      c2      lj      0.120913192     3.332142884</w:t>
      </w:r>
    </w:p>
    <w:p w14:paraId="1C58895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*      CT      lj      0.136374484     3.332142884</w:t>
      </w:r>
    </w:p>
    <w:p w14:paraId="0B9AA34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*      H5      lj      0.050497525     2.841964308</w:t>
      </w:r>
    </w:p>
    <w:p w14:paraId="4677BE1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*      H4      lj      0.050497525     2.886607166</w:t>
      </w:r>
    </w:p>
    <w:p w14:paraId="7AC4D25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*      H1      lj      0.051662365     3.214928592</w:t>
      </w:r>
    </w:p>
    <w:p w14:paraId="6BC57CB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*      2C      lj      0.136374484     3.332142884</w:t>
      </w:r>
    </w:p>
    <w:p w14:paraId="124D512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*      HC      lj      0.051662365     2.956250024</w:t>
      </w:r>
    </w:p>
    <w:p w14:paraId="3B2FA16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2      c2      lj      0.086           3.407142884</w:t>
      </w:r>
    </w:p>
    <w:p w14:paraId="2D4F005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2      CT      lj      0.096996907     3.407142884</w:t>
      </w:r>
    </w:p>
    <w:p w14:paraId="4ACE193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2      H5      lj      0.03591657      2.916964309</w:t>
      </w:r>
    </w:p>
    <w:p w14:paraId="5FA9877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2      H4      lj      0.03591657      2.961607167</w:t>
      </w:r>
    </w:p>
    <w:p w14:paraId="05BE436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2      H1      lj      0.036745068     3.289928592</w:t>
      </w:r>
    </w:p>
    <w:p w14:paraId="6F2BE30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2      2C      lj      0.096996907     3.407142884</w:t>
      </w:r>
    </w:p>
    <w:p w14:paraId="01B2BC3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2      HC      lj      0.036745068     3.031250024</w:t>
      </w:r>
    </w:p>
    <w:p w14:paraId="40EAACD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T      CT      lj      0.1094          3.407142884</w:t>
      </w:r>
    </w:p>
    <w:p w14:paraId="05F5BCC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T      H5      lj      0.040509258     2.916964309</w:t>
      </w:r>
    </w:p>
    <w:p w14:paraId="3F57F4C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T      H4      lj      0.040509258     2.961607167</w:t>
      </w:r>
    </w:p>
    <w:p w14:paraId="2C55A7D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T      H1      lj      0.041443697     3.289928592</w:t>
      </w:r>
    </w:p>
    <w:p w14:paraId="6D14DC7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T      2C      lj      0.1094          3.407142884</w:t>
      </w:r>
    </w:p>
    <w:p w14:paraId="545B8B2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T      HC      lj      0.041443697     3.031250024</w:t>
      </w:r>
    </w:p>
    <w:p w14:paraId="56F5B4E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5      H5      lj      0.015           2.426785734</w:t>
      </w:r>
    </w:p>
    <w:p w14:paraId="2B2AC19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5      H4      lj      0.015           2.471428591</w:t>
      </w:r>
    </w:p>
    <w:p w14:paraId="2250868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5      H1      lj      0.015346009     2.799750017</w:t>
      </w:r>
    </w:p>
    <w:p w14:paraId="0644F0D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5      2C      lj      0.040509258     2.916964309</w:t>
      </w:r>
    </w:p>
    <w:p w14:paraId="1DD8F44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5      HC      lj      0.015346009     2.541071449</w:t>
      </w:r>
    </w:p>
    <w:p w14:paraId="271FFEC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4      H4      lj      0.015           2.516071449</w:t>
      </w:r>
    </w:p>
    <w:p w14:paraId="117E71A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4      H1      lj      0.015346009     2.844392874</w:t>
      </w:r>
    </w:p>
    <w:p w14:paraId="3ADB37E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4      2C      lj      0.040509258     2.961607167</w:t>
      </w:r>
    </w:p>
    <w:p w14:paraId="06FCC57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4      HC      lj      0.015346009     2.585714306</w:t>
      </w:r>
    </w:p>
    <w:p w14:paraId="2A30BF6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1      H1      lj      0.0157          3.1727143</w:t>
      </w:r>
    </w:p>
    <w:p w14:paraId="2B2A887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1      2C      lj      0.041443697     3.289928592</w:t>
      </w:r>
    </w:p>
    <w:p w14:paraId="19C2E93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1      HC      lj      0.0157          2.914035732</w:t>
      </w:r>
    </w:p>
    <w:p w14:paraId="657AD47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2C      2C      lj      0.1094          3.407142884</w:t>
      </w:r>
    </w:p>
    <w:p w14:paraId="3435335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2C      HC      lj      0.041443697     3.031250024</w:t>
      </w:r>
    </w:p>
    <w:p w14:paraId="77FE87B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C      HC      lj      0.0157          2.655357164</w:t>
      </w:r>
    </w:p>
    <w:p w14:paraId="7AA9306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i      Ti      buck    717647.4   0.154   121.0676</w:t>
      </w:r>
    </w:p>
    <w:p w14:paraId="47B3A13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i      O       buck    391049.1   0.194   290.3317</w:t>
      </w:r>
    </w:p>
    <w:p w14:paraId="513D5A5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i      n       lj      0.3805387       2.5426884</w:t>
      </w:r>
    </w:p>
    <w:p w14:paraId="39BF390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i      s       lj      0.461471        2.6998313</w:t>
      </w:r>
    </w:p>
    <w:p w14:paraId="77FCC78B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Ti      o=      lj      0.4229452       2.3973313</w:t>
      </w:r>
    </w:p>
    <w:p w14:paraId="37800A32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Ti      c3      lj      0.3052693       2.6176884</w:t>
      </w:r>
    </w:p>
    <w:p w14:paraId="4613ECD1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Ti      F       lj      0.2279499       2.476617</w:t>
      </w:r>
    </w:p>
    <w:p w14:paraId="0570E0CD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Ti      N*      lj      0.3805387       2.5426884</w:t>
      </w:r>
    </w:p>
    <w:p w14:paraId="566CC7E7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Ti      c2      lj      0.2706597       2.6176884</w:t>
      </w:r>
    </w:p>
    <w:p w14:paraId="263DC1E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i      CT      lj      0.3052693       2.6176884</w:t>
      </w:r>
    </w:p>
    <w:p w14:paraId="2A45BF9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i      H5      lj      0.1130369       2.1275099</w:t>
      </w:r>
    </w:p>
    <w:p w14:paraId="50D3246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H4      lj      0.1130369       2.1721527   </w:t>
      </w:r>
    </w:p>
    <w:p w14:paraId="4F28272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i      H1      lj      0.1156443       2.5004742</w:t>
      </w:r>
    </w:p>
    <w:p w14:paraId="52731C05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Ti      2C      lj      0.3052693       2.6176884</w:t>
      </w:r>
    </w:p>
    <w:p w14:paraId="2506DAA3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Ti      HC      lj      0.1156443       2.2417956</w:t>
      </w:r>
    </w:p>
    <w:p w14:paraId="12FE6B7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O       buck    271716.3   0.234   696.8883</w:t>
      </w:r>
    </w:p>
    <w:p w14:paraId="456E972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n       lj      0.2120703       3.0809979</w:t>
      </w:r>
    </w:p>
    <w:p w14:paraId="3EAA10A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s       lj      0.257173        3.2381408 </w:t>
      </w:r>
    </w:p>
    <w:p w14:paraId="1D4DD42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o=      lj      0.2357029       2.9356408</w:t>
      </w:r>
    </w:p>
    <w:p w14:paraId="4DD17F5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c3      lj      0.1701234       3.1559979</w:t>
      </w:r>
    </w:p>
    <w:p w14:paraId="790F00E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F       lj      0.1270341       3.0149265</w:t>
      </w:r>
    </w:p>
    <w:p w14:paraId="4FA25EA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O       N*      lj      0.2120703       3.0809979</w:t>
      </w:r>
    </w:p>
    <w:p w14:paraId="23162A7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c2      lj      0.1508359       3.1559979</w:t>
      </w:r>
    </w:p>
    <w:p w14:paraId="24683CD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CT      lj      0.1701234       3.1559979</w:t>
      </w:r>
    </w:p>
    <w:p w14:paraId="4DF22E7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H5      lj      0.0629943       2.6658194</w:t>
      </w:r>
    </w:p>
    <w:p w14:paraId="5EED4D7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H4      lj      0.0629943       2.7104622</w:t>
      </w:r>
    </w:p>
    <w:p w14:paraId="50C1BDF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H1      lj      0.0644474       3.0387837</w:t>
      </w:r>
    </w:p>
    <w:p w14:paraId="33A0E67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2C      lj      0.1701234       3.1559979</w:t>
      </w:r>
    </w:p>
    <w:p w14:paraId="3EB5951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HC      lj      0.0644474       2.7801051</w:t>
      </w:r>
    </w:p>
    <w:p w14:paraId="57250F2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O1      lj      0.188944436     3.111785739</w:t>
      </w:r>
    </w:p>
    <w:p w14:paraId="43C36B2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O1      lj      0.229128785     3.268928598</w:t>
      </w:r>
    </w:p>
    <w:p w14:paraId="3AF2165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O1      lj      0.21            2.966428595</w:t>
      </w:r>
    </w:p>
    <w:p w14:paraId="74503F1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3      O1      lj      0.151571765     3.18678574</w:t>
      </w:r>
    </w:p>
    <w:p w14:paraId="4591C26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       O1      lj      0.113181271     3.04571431</w:t>
      </w:r>
    </w:p>
    <w:p w14:paraId="03DCC4B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*      O1      lj      0.188944436     3.111785739</w:t>
      </w:r>
    </w:p>
    <w:p w14:paraId="4773504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2      O1      lj      0.134387499     3.18678574</w:t>
      </w:r>
    </w:p>
    <w:p w14:paraId="2DDBD60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T      O1      lj      0.151571765     3.18678574</w:t>
      </w:r>
    </w:p>
    <w:p w14:paraId="65AE149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5      O1      lj      0.056124861     2.696607164</w:t>
      </w:r>
    </w:p>
    <w:p w14:paraId="6258ED7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4      O1      lj      0.056124861     2.741250022</w:t>
      </w:r>
    </w:p>
    <w:p w14:paraId="089A33A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1      O1      lj      0.057419509     3.069571448</w:t>
      </w:r>
    </w:p>
    <w:p w14:paraId="1EBBCC6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2C      O1      lj      0.151571765     3.18678574</w:t>
      </w:r>
    </w:p>
    <w:p w14:paraId="259D839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C      O1      lj      0.057419509     2.81089288</w:t>
      </w:r>
    </w:p>
    <w:p w14:paraId="26CE924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i      O1      lj      0.422945174     2.397331298</w:t>
      </w:r>
    </w:p>
    <w:p w14:paraId="5DCE4D6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O1      lj      0.235702944     2.935640798</w:t>
      </w:r>
    </w:p>
    <w:p w14:paraId="4E7CA80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HO      lj      0               2.521428592</w:t>
      </w:r>
    </w:p>
    <w:p w14:paraId="1F46400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HO      lj      0               2.67857145</w:t>
      </w:r>
    </w:p>
    <w:p w14:paraId="6513043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HO      lj      0               2.376071448</w:t>
      </w:r>
    </w:p>
    <w:p w14:paraId="25958A3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3      HO      lj      0               2.596428592</w:t>
      </w:r>
    </w:p>
    <w:p w14:paraId="74E56BA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       HO      lj      0               2.455357163</w:t>
      </w:r>
    </w:p>
    <w:p w14:paraId="2060AF0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*      HO      lj      0               2.521428592</w:t>
      </w:r>
    </w:p>
    <w:p w14:paraId="3828727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2      HO      lj      0               2.596428592</w:t>
      </w:r>
    </w:p>
    <w:p w14:paraId="02BB486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T      HO      lj      0               2.596428592</w:t>
      </w:r>
    </w:p>
    <w:p w14:paraId="65D5216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5      HO      lj      0               2.106250017</w:t>
      </w:r>
    </w:p>
    <w:p w14:paraId="3C6E8C8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4      HO      lj      0               2.150892874</w:t>
      </w:r>
    </w:p>
    <w:p w14:paraId="78115B3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1      HO      lj      0               2.4792143</w:t>
      </w:r>
    </w:p>
    <w:p w14:paraId="4CE6820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2C      HO      lj      0               2.596428592</w:t>
      </w:r>
    </w:p>
    <w:p w14:paraId="421780B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C      HO      lj      0               2.220535732</w:t>
      </w:r>
    </w:p>
    <w:p w14:paraId="1AB2BAF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i      HO      lj      0               1.80697415</w:t>
      </w:r>
    </w:p>
    <w:p w14:paraId="55BB433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HO      lj      0               2.34528365</w:t>
      </w:r>
    </w:p>
    <w:p w14:paraId="0C0E524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C       lj      0.120913192     3.332142884</w:t>
      </w:r>
    </w:p>
    <w:p w14:paraId="1C77113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C       lj      0.146628783     3.489285742</w:t>
      </w:r>
    </w:p>
    <w:p w14:paraId="1EDD016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C       lj      0.134387499     3.18678574</w:t>
      </w:r>
    </w:p>
    <w:p w14:paraId="1F8C187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3      C       lj      0.096996907     3.407142884</w:t>
      </w:r>
    </w:p>
    <w:p w14:paraId="5C92BE8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       C       lj      0.072429276     3.266071455</w:t>
      </w:r>
    </w:p>
    <w:p w14:paraId="04A5321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*      C       lj      0.120913192     3.332142884</w:t>
      </w:r>
    </w:p>
    <w:p w14:paraId="507E7FE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2      C       lj      0.086           3.407142884</w:t>
      </w:r>
    </w:p>
    <w:p w14:paraId="1FFDB6E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T      C       lj      0.096996907     3.407142884</w:t>
      </w:r>
    </w:p>
    <w:p w14:paraId="635FA58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5      C       lj      0.03591657      2.916964309</w:t>
      </w:r>
    </w:p>
    <w:p w14:paraId="675DD01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4      C       lj      0.03591657      2.961607167</w:t>
      </w:r>
    </w:p>
    <w:p w14:paraId="15049DA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1      C       lj      0.036745068     3.289928592</w:t>
      </w:r>
    </w:p>
    <w:p w14:paraId="6D2007D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2C      C       lj      0.096996907     3.407142884</w:t>
      </w:r>
    </w:p>
    <w:p w14:paraId="00D8F76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C      C       lj      0.036745068     3.031250024</w:t>
      </w:r>
    </w:p>
    <w:p w14:paraId="1E98FF6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i      C       lj      0.270659735     2.617688442</w:t>
      </w:r>
    </w:p>
    <w:p w14:paraId="6E8B782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C       lj      0.150835854     3.155997942</w:t>
      </w:r>
    </w:p>
    <w:p w14:paraId="778D2BB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OH      lj      0.189124298     3.165178597</w:t>
      </w:r>
    </w:p>
    <w:p w14:paraId="7DD244D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OH      lj      0.229346899     3.322321455</w:t>
      </w:r>
    </w:p>
    <w:p w14:paraId="06A7218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OH      lj      0.210199905     3.019821453</w:t>
      </w:r>
    </w:p>
    <w:p w14:paraId="54BF026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c3      OH      lj      0.151716051     3.240178597</w:t>
      </w:r>
    </w:p>
    <w:p w14:paraId="3ECBFDA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       OH      lj      0.113289011     3.099107168</w:t>
      </w:r>
    </w:p>
    <w:p w14:paraId="32CE365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*      OH      lj      0.189124298     3.165178597</w:t>
      </w:r>
    </w:p>
    <w:p w14:paraId="2C07CFE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2      OH      lj      0.134515427     3.240178597</w:t>
      </w:r>
    </w:p>
    <w:p w14:paraId="42BF5CA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T      OH      lj      0.151716051     3.240178597</w:t>
      </w:r>
    </w:p>
    <w:p w14:paraId="42536CE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5      OH      lj      0.056178288     2.750000022</w:t>
      </w:r>
    </w:p>
    <w:p w14:paraId="1585D72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4      OH      lj      0.056178288     2.79464288</w:t>
      </w:r>
    </w:p>
    <w:p w14:paraId="4A9AAE1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1      OH      lj      0.057474168     3.122964305</w:t>
      </w:r>
    </w:p>
    <w:p w14:paraId="2B16269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2C      OH      lj      0.151716051     3.240178597</w:t>
      </w:r>
    </w:p>
    <w:p w14:paraId="0BD32E1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C      OH      lj      0.057474168     2.864285737</w:t>
      </w:r>
    </w:p>
    <w:p w14:paraId="3F9C343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i      OH      lj      0.423347787     2.450724155</w:t>
      </w:r>
    </w:p>
    <w:p w14:paraId="668D337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OH      lj      0.235927317     2.989033655</w:t>
      </w:r>
    </w:p>
    <w:p w14:paraId="51FB7F1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CA      lj      0.120913192     3.332142884</w:t>
      </w:r>
    </w:p>
    <w:p w14:paraId="38479E0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CA      lj      0.146628783     3.489285742</w:t>
      </w:r>
    </w:p>
    <w:p w14:paraId="2E86320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CA      lj      0.134387499     3.18678574</w:t>
      </w:r>
    </w:p>
    <w:p w14:paraId="6D394AC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3      CA      lj      0.096996907     3.407142884</w:t>
      </w:r>
    </w:p>
    <w:p w14:paraId="49F7464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       CA      lj      0.072429276     3.266071455</w:t>
      </w:r>
    </w:p>
    <w:p w14:paraId="2E51023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*      CA      lj      0.120913192     3.332142884</w:t>
      </w:r>
    </w:p>
    <w:p w14:paraId="74CED6B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2      CA      lj      0.086           3.407142884</w:t>
      </w:r>
    </w:p>
    <w:p w14:paraId="3E0F0E8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T      CA      lj      0.096996907     3.407142884</w:t>
      </w:r>
    </w:p>
    <w:p w14:paraId="62AE37B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5      CA      lj      0.03591657      2.916964309</w:t>
      </w:r>
    </w:p>
    <w:p w14:paraId="509CA1C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4      CA      lj      0.03591657      2.961607167</w:t>
      </w:r>
    </w:p>
    <w:p w14:paraId="23F6320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1      CA      lj      0.036745068     3.289928592</w:t>
      </w:r>
    </w:p>
    <w:p w14:paraId="36E9B98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2C      CA      lj      0.096996907     3.407142884</w:t>
      </w:r>
    </w:p>
    <w:p w14:paraId="3F7FC72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C      CA      lj      0.036745068     3.031250024</w:t>
      </w:r>
    </w:p>
    <w:p w14:paraId="24085C8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i      CA      lj      0.270659735     2.617688442</w:t>
      </w:r>
    </w:p>
    <w:p w14:paraId="6FD3028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CA      lj      0.150835854     3.155997942</w:t>
      </w:r>
    </w:p>
    <w:p w14:paraId="0D14100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HA      lj      0.050497525     2.931250023</w:t>
      </w:r>
    </w:p>
    <w:p w14:paraId="55B82F2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HA      lj      0.061237244     3.088392882</w:t>
      </w:r>
    </w:p>
    <w:p w14:paraId="15F64EC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HA      lj      0.056124861     2.785892879</w:t>
      </w:r>
    </w:p>
    <w:p w14:paraId="2539E19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3      HA      lj      0.040509258     3.006250024</w:t>
      </w:r>
    </w:p>
    <w:p w14:paraId="388F626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       HA      lj      0.030248967     2.865178594</w:t>
      </w:r>
    </w:p>
    <w:p w14:paraId="6FBDC986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N*      HA      lj      0.050497525     2.931250023</w:t>
      </w:r>
    </w:p>
    <w:p w14:paraId="5EE912EA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proofErr w:type="gramStart"/>
      <w:r w:rsidRPr="005E3B46">
        <w:rPr>
          <w:rFonts w:ascii="Courier New" w:hAnsi="Courier New" w:cs="Courier New"/>
          <w:lang w:val="fr-FR"/>
        </w:rPr>
        <w:t>c2</w:t>
      </w:r>
      <w:proofErr w:type="gramEnd"/>
      <w:r w:rsidRPr="005E3B46">
        <w:rPr>
          <w:rFonts w:ascii="Courier New" w:hAnsi="Courier New" w:cs="Courier New"/>
          <w:lang w:val="fr-FR"/>
        </w:rPr>
        <w:t xml:space="preserve">      HA      lj      0.03591657      3.006250024</w:t>
      </w:r>
    </w:p>
    <w:p w14:paraId="2E8770F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T      HA      lj      0.040509258     3.006250024</w:t>
      </w:r>
    </w:p>
    <w:p w14:paraId="1D05013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5      HA      lj      0.015           2.516071449</w:t>
      </w:r>
    </w:p>
    <w:p w14:paraId="640CFDF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4      HA      lj      0.015           2.560714306</w:t>
      </w:r>
    </w:p>
    <w:p w14:paraId="6176C14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1      HA      lj      0.015346009     2.889035732</w:t>
      </w:r>
    </w:p>
    <w:p w14:paraId="23E243A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2C      HA      lj      0.040509258     3.006250024</w:t>
      </w:r>
    </w:p>
    <w:p w14:paraId="3A4AE6C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C      HA      lj      0.015346009     2.630357164</w:t>
      </w:r>
    </w:p>
    <w:p w14:paraId="6683B96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i      HA      lj      0.113036852     2.216795582</w:t>
      </w:r>
    </w:p>
    <w:p w14:paraId="666C9A3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HA      lj      0.062994262     2.755105082</w:t>
      </w:r>
    </w:p>
    <w:p w14:paraId="6F64AB6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H6      lj      0.050497525     2.886607166</w:t>
      </w:r>
    </w:p>
    <w:p w14:paraId="0410B1E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H6      lj      0.061237244     3.043750024</w:t>
      </w:r>
    </w:p>
    <w:p w14:paraId="0F861EA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H6      lj      0.056124861     2.741250022</w:t>
      </w:r>
    </w:p>
    <w:p w14:paraId="27537CF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3      H6      lj      0.040509258     2.961607167</w:t>
      </w:r>
    </w:p>
    <w:p w14:paraId="48ED9FF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       H6      lj      0.030248967     2.820535737</w:t>
      </w:r>
    </w:p>
    <w:p w14:paraId="5F1F96B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*      H6      lj      0.050497525     2.886607166</w:t>
      </w:r>
    </w:p>
    <w:p w14:paraId="59E589E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2      H6      lj      0.03591657      2.961607167</w:t>
      </w:r>
    </w:p>
    <w:p w14:paraId="55E7345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T      H6      lj      0.040509258     2.961607167</w:t>
      </w:r>
    </w:p>
    <w:p w14:paraId="21CF988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5      H6      lj      0.015           2.471428591</w:t>
      </w:r>
    </w:p>
    <w:p w14:paraId="341BC30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4      H6      lj      0.015           2.516071449</w:t>
      </w:r>
    </w:p>
    <w:p w14:paraId="28165FD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1      H6      lj      0.015346009     2.844392874</w:t>
      </w:r>
    </w:p>
    <w:p w14:paraId="7D6711E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2C      H6      lj      0.040509258     2.961607167</w:t>
      </w:r>
    </w:p>
    <w:p w14:paraId="76265BC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C      H6      lj      0.015346009     2.585714306</w:t>
      </w:r>
    </w:p>
    <w:p w14:paraId="389BB63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i      H6      lj      0.113036852     2.172152724</w:t>
      </w:r>
    </w:p>
    <w:p w14:paraId="48A921A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O       H6      lj      0.062994262     2.710462224</w:t>
      </w:r>
    </w:p>
    <w:p w14:paraId="1B7C27A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NC      lj      0.17            3.257142883</w:t>
      </w:r>
    </w:p>
    <w:p w14:paraId="050A2FC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NC      lj      0.206155281     3.414285742</w:t>
      </w:r>
    </w:p>
    <w:p w14:paraId="72D78D4D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proofErr w:type="gramStart"/>
      <w:r w:rsidRPr="005E3B46">
        <w:rPr>
          <w:rFonts w:ascii="Courier New" w:hAnsi="Courier New" w:cs="Courier New"/>
          <w:lang w:val="fr-FR"/>
        </w:rPr>
        <w:t>o</w:t>
      </w:r>
      <w:proofErr w:type="gramEnd"/>
      <w:r w:rsidRPr="005E3B46">
        <w:rPr>
          <w:rFonts w:ascii="Courier New" w:hAnsi="Courier New" w:cs="Courier New"/>
          <w:lang w:val="fr-FR"/>
        </w:rPr>
        <w:t>=      NC      lj      0.188944436     3.111785739</w:t>
      </w:r>
    </w:p>
    <w:p w14:paraId="5254C306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proofErr w:type="gramStart"/>
      <w:r w:rsidRPr="005E3B46">
        <w:rPr>
          <w:rFonts w:ascii="Courier New" w:hAnsi="Courier New" w:cs="Courier New"/>
          <w:lang w:val="fr-FR"/>
        </w:rPr>
        <w:t>c3</w:t>
      </w:r>
      <w:proofErr w:type="gramEnd"/>
      <w:r w:rsidRPr="005E3B46">
        <w:rPr>
          <w:rFonts w:ascii="Courier New" w:hAnsi="Courier New" w:cs="Courier New"/>
          <w:lang w:val="fr-FR"/>
        </w:rPr>
        <w:t xml:space="preserve">      NC      lj      0.136374484     3.332142884</w:t>
      </w:r>
    </w:p>
    <w:p w14:paraId="18CAA75B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F       NC      lj      0.101833197     3.191071454</w:t>
      </w:r>
    </w:p>
    <w:p w14:paraId="3183104C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N*      NC      lj      0.17            3.257142883</w:t>
      </w:r>
    </w:p>
    <w:p w14:paraId="0C14FCF8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proofErr w:type="gramStart"/>
      <w:r w:rsidRPr="005E3B46">
        <w:rPr>
          <w:rFonts w:ascii="Courier New" w:hAnsi="Courier New" w:cs="Courier New"/>
          <w:lang w:val="fr-FR"/>
        </w:rPr>
        <w:t>c2</w:t>
      </w:r>
      <w:proofErr w:type="gramEnd"/>
      <w:r w:rsidRPr="005E3B46">
        <w:rPr>
          <w:rFonts w:ascii="Courier New" w:hAnsi="Courier New" w:cs="Courier New"/>
          <w:lang w:val="fr-FR"/>
        </w:rPr>
        <w:t xml:space="preserve">      NC      lj      0.120913192     3.332142884</w:t>
      </w:r>
    </w:p>
    <w:p w14:paraId="1C3962E7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CT      NC      lj      0.136374484     3.332142884</w:t>
      </w:r>
    </w:p>
    <w:p w14:paraId="60940338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H5      NC      lj      0.050497525     2.841964308</w:t>
      </w:r>
    </w:p>
    <w:p w14:paraId="294C6A3D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H4      NC      lj      0.050497525     2.886607166</w:t>
      </w:r>
    </w:p>
    <w:p w14:paraId="73947967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H1      NC      lj      0.051662365     3.214928592</w:t>
      </w:r>
    </w:p>
    <w:p w14:paraId="22025D0E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2C      NC      lj      0.136374484     3.332142884</w:t>
      </w:r>
    </w:p>
    <w:p w14:paraId="4FB8A6A5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HC      NC      lj      0.051662365     2.956250024</w:t>
      </w:r>
    </w:p>
    <w:p w14:paraId="79DDE97F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Ti      NC      lj      0.38053875      2.542688442</w:t>
      </w:r>
    </w:p>
    <w:p w14:paraId="51539A02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O       NC      lj      0.212070286     3.080997942</w:t>
      </w:r>
    </w:p>
    <w:p w14:paraId="0F4815B9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proofErr w:type="gramStart"/>
      <w:r w:rsidRPr="005E3B46">
        <w:rPr>
          <w:rFonts w:ascii="Courier New" w:hAnsi="Courier New" w:cs="Courier New"/>
          <w:lang w:val="fr-FR"/>
        </w:rPr>
        <w:t>n</w:t>
      </w:r>
      <w:proofErr w:type="gramEnd"/>
      <w:r w:rsidRPr="005E3B46">
        <w:rPr>
          <w:rFonts w:ascii="Courier New" w:hAnsi="Courier New" w:cs="Courier New"/>
          <w:lang w:val="fr-FR"/>
        </w:rPr>
        <w:t xml:space="preserve">       Ru      lj      0.272873597     2.798571442</w:t>
      </w:r>
    </w:p>
    <w:p w14:paraId="5B76094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s</w:t>
      </w:r>
      <w:proofErr w:type="gramEnd"/>
      <w:r>
        <w:rPr>
          <w:rFonts w:ascii="Courier New" w:hAnsi="Courier New" w:cs="Courier New"/>
          <w:lang w:val="en-US"/>
        </w:rPr>
        <w:t xml:space="preserve">       Ru      lj      0.330907842     2.9557143</w:t>
      </w:r>
    </w:p>
    <w:p w14:paraId="5A4E2BE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Ru      lj      0.303282047     2.653214298</w:t>
      </w:r>
    </w:p>
    <w:p w14:paraId="03F616BB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proofErr w:type="gramStart"/>
      <w:r w:rsidRPr="005E3B46">
        <w:rPr>
          <w:rFonts w:ascii="Courier New" w:hAnsi="Courier New" w:cs="Courier New"/>
          <w:lang w:val="fr-FR"/>
        </w:rPr>
        <w:t>c3</w:t>
      </w:r>
      <w:proofErr w:type="gramEnd"/>
      <w:r w:rsidRPr="005E3B46">
        <w:rPr>
          <w:rFonts w:ascii="Courier New" w:hAnsi="Courier New" w:cs="Courier New"/>
          <w:lang w:val="fr-FR"/>
        </w:rPr>
        <w:t xml:space="preserve">      Ru      lj      0.218899977     2.873571442</w:t>
      </w:r>
    </w:p>
    <w:p w14:paraId="12D2BC0F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F       Ru      lj      0.163456416     2.732500013</w:t>
      </w:r>
    </w:p>
    <w:p w14:paraId="398540CD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N*      Ru      lj      0.272873597     2.798571442</w:t>
      </w:r>
    </w:p>
    <w:p w14:paraId="4813B889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proofErr w:type="gramStart"/>
      <w:r w:rsidRPr="005E3B46">
        <w:rPr>
          <w:rFonts w:ascii="Courier New" w:hAnsi="Courier New" w:cs="Courier New"/>
          <w:lang w:val="fr-FR"/>
        </w:rPr>
        <w:t>c2</w:t>
      </w:r>
      <w:proofErr w:type="gramEnd"/>
      <w:r w:rsidRPr="005E3B46">
        <w:rPr>
          <w:rFonts w:ascii="Courier New" w:hAnsi="Courier New" w:cs="Courier New"/>
          <w:lang w:val="fr-FR"/>
        </w:rPr>
        <w:t xml:space="preserve">      Ru      lj      0.194082457     2.873571442</w:t>
      </w:r>
    </w:p>
    <w:p w14:paraId="379B453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T      Ru      lj      0.218899977     2.873571442</w:t>
      </w:r>
    </w:p>
    <w:p w14:paraId="5ABB734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5      Ru      lj      0.081055537     2.383392867</w:t>
      </w:r>
    </w:p>
    <w:p w14:paraId="6443116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4      Ru      lj      0.081055537     2.428035724</w:t>
      </w:r>
    </w:p>
    <w:p w14:paraId="7BFFCB1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1      Ru      lj      0.082925268     2.75635715</w:t>
      </w:r>
    </w:p>
    <w:p w14:paraId="1F1E814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2C      Ru      lj      0.218899977     2.873571442</w:t>
      </w:r>
    </w:p>
    <w:p w14:paraId="70515D12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HC      Ru      lj      0.082925268     2.497678582</w:t>
      </w:r>
    </w:p>
    <w:p w14:paraId="7C6C8029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Ti      Ru      lj      0.610817514     2.084117</w:t>
      </w:r>
    </w:p>
    <w:p w14:paraId="697D923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Ru      lj      0.340402245     2.6224265</w:t>
      </w:r>
    </w:p>
    <w:p w14:paraId="115F226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N2      lj      0.17            3.257142883</w:t>
      </w:r>
    </w:p>
    <w:p w14:paraId="09B845E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N2      lj      0.206155281     3.414285742</w:t>
      </w:r>
    </w:p>
    <w:p w14:paraId="7D5F73E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N2      lj      0.188944436     3.111785739</w:t>
      </w:r>
    </w:p>
    <w:p w14:paraId="51ED765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3      N2      lj      0.136374484     3.332142884</w:t>
      </w:r>
    </w:p>
    <w:p w14:paraId="1DE1241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       N2      lj      0.101833197     3.191071454</w:t>
      </w:r>
    </w:p>
    <w:p w14:paraId="613293A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*      N2      lj      0.17            3.257142883</w:t>
      </w:r>
    </w:p>
    <w:p w14:paraId="6C57F6F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2      N2      lj      0.120913192     3.332142884</w:t>
      </w:r>
    </w:p>
    <w:p w14:paraId="05AB290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T      N2      lj      0.136374484     3.332142884</w:t>
      </w:r>
    </w:p>
    <w:p w14:paraId="125167E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5      N2      lj      0.050497525     2.841964308</w:t>
      </w:r>
    </w:p>
    <w:p w14:paraId="580AEC0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4      N2      lj      0.050497525     2.886607166</w:t>
      </w:r>
    </w:p>
    <w:p w14:paraId="360D480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1      N2      lj      0.051662365     3.214928592</w:t>
      </w:r>
    </w:p>
    <w:p w14:paraId="3690B73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2C      N2      lj      0.136374484     3.332142884</w:t>
      </w:r>
    </w:p>
    <w:p w14:paraId="68D28DA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C      N2      lj      0.051662365     2.956250024</w:t>
      </w:r>
    </w:p>
    <w:p w14:paraId="709222F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i      N2      lj      0.38053875      2.542688442</w:t>
      </w:r>
    </w:p>
    <w:p w14:paraId="3154B7B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N2      lj      0.212070286     3.080997942</w:t>
      </w:r>
    </w:p>
    <w:p w14:paraId="1A1810A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CZ      lj      0.120913192     3.332142884</w:t>
      </w:r>
    </w:p>
    <w:p w14:paraId="2843296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CZ      lj      0.146628783     3.489285742</w:t>
      </w:r>
    </w:p>
    <w:p w14:paraId="3398861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CZ      lj      0.134387499     3.18678574</w:t>
      </w:r>
    </w:p>
    <w:p w14:paraId="7D5C541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3      CZ      lj      0.096996907     3.407142884</w:t>
      </w:r>
    </w:p>
    <w:p w14:paraId="5A12608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       CZ      lj      0.072429276     3.266071455</w:t>
      </w:r>
    </w:p>
    <w:p w14:paraId="0E0EE09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*      CZ      lj      0.120913192     3.332142884</w:t>
      </w:r>
    </w:p>
    <w:p w14:paraId="6BCB7CE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2      CZ      lj      0.086           3.407142884</w:t>
      </w:r>
    </w:p>
    <w:p w14:paraId="7883F85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T      CZ      lj      0.096996907     3.407142884</w:t>
      </w:r>
    </w:p>
    <w:p w14:paraId="79DB31F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5      CZ      lj      0.03591657      2.916964309</w:t>
      </w:r>
    </w:p>
    <w:p w14:paraId="6919B80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4      CZ      lj      0.03591657      2.961607167</w:t>
      </w:r>
    </w:p>
    <w:p w14:paraId="1AB523B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H1      CZ      lj      0.036745068     3.289928592</w:t>
      </w:r>
    </w:p>
    <w:p w14:paraId="3228923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2C      CZ      lj      0.096996907     3.407142884</w:t>
      </w:r>
    </w:p>
    <w:p w14:paraId="597DA37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C      CZ      lj      0.036745068     3.031250024</w:t>
      </w:r>
    </w:p>
    <w:p w14:paraId="43F5E10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i      CZ      lj      0.270659735     2.617688442</w:t>
      </w:r>
    </w:p>
    <w:p w14:paraId="4AC5C11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CZ      lj      0.150835854     3.155997942</w:t>
      </w:r>
    </w:p>
    <w:p w14:paraId="1F8DBED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SH      lj      0.206155281     3.414285742</w:t>
      </w:r>
    </w:p>
    <w:p w14:paraId="1BDF010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SH      lj      0.25            3.5714286</w:t>
      </w:r>
    </w:p>
    <w:p w14:paraId="5536D82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SH      lj      0.229128785     3.268928598</w:t>
      </w:r>
    </w:p>
    <w:p w14:paraId="340F715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3      SH      lj      0.165378354     3.489285742</w:t>
      </w:r>
    </w:p>
    <w:p w14:paraId="4F7BE54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       SH      lj      0.12349089      3.348214313</w:t>
      </w:r>
    </w:p>
    <w:p w14:paraId="5F17CA5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*      SH      lj      0.206155281     3.414285742</w:t>
      </w:r>
    </w:p>
    <w:p w14:paraId="2EBADEA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2      SH      lj      0.146628783     3.489285742</w:t>
      </w:r>
    </w:p>
    <w:p w14:paraId="51FD4F9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T      SH      lj      0.165378354     3.489285742</w:t>
      </w:r>
    </w:p>
    <w:p w14:paraId="7DE41FC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5      SH      lj      0.061237244     2.999107167</w:t>
      </w:r>
    </w:p>
    <w:p w14:paraId="33A4557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4      SH      lj      0.061237244     3.043750024</w:t>
      </w:r>
    </w:p>
    <w:p w14:paraId="42704C7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1      SH      lj      0.06264982      3.37207145</w:t>
      </w:r>
    </w:p>
    <w:p w14:paraId="69314F1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2C      SH      lj      0.165378354     3.489285742</w:t>
      </w:r>
    </w:p>
    <w:p w14:paraId="23B3D62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C      SH      lj      0.06264982      3.113392882</w:t>
      </w:r>
    </w:p>
    <w:p w14:paraId="452AB9B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i      SH      lj      0.461471018     2.6998313</w:t>
      </w:r>
    </w:p>
    <w:p w14:paraId="1323290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SH      lj      0.257172996     3.2381408</w:t>
      </w:r>
    </w:p>
    <w:p w14:paraId="46EA987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O2      lj      0.188944436     3.111785739</w:t>
      </w:r>
    </w:p>
    <w:p w14:paraId="30E7BE4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O2      lj      0.229128785     3.268928598</w:t>
      </w:r>
    </w:p>
    <w:p w14:paraId="457CB59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O2      lj      0.21            2.966428595</w:t>
      </w:r>
    </w:p>
    <w:p w14:paraId="5C4E3F7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3      O2      lj      0.151571765     3.18678574</w:t>
      </w:r>
    </w:p>
    <w:p w14:paraId="40E660A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       O2      lj      0.113181271     3.04571431</w:t>
      </w:r>
    </w:p>
    <w:p w14:paraId="611689A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*      O2      lj      0.188944436     3.111785739</w:t>
      </w:r>
    </w:p>
    <w:p w14:paraId="38ABEB9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2      O2      lj      0.134387499     3.18678574</w:t>
      </w:r>
    </w:p>
    <w:p w14:paraId="3678E4F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T      O2      lj      0.151571765     3.18678574</w:t>
      </w:r>
    </w:p>
    <w:p w14:paraId="56F539B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5      O2      lj      0.056124861     2.696607164</w:t>
      </w:r>
    </w:p>
    <w:p w14:paraId="18B3F4B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4      O2      lj      0.056124861     2.741250022</w:t>
      </w:r>
    </w:p>
    <w:p w14:paraId="4AC055D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1      O2      lj      0.057419509     3.069571448</w:t>
      </w:r>
    </w:p>
    <w:p w14:paraId="4FAA03E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2C      O2      lj      0.151571765     3.18678574</w:t>
      </w:r>
    </w:p>
    <w:p w14:paraId="4863A25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C      O2      lj      0.057419509     2.81089288</w:t>
      </w:r>
    </w:p>
    <w:p w14:paraId="3158722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i      O2      lj      0.422945174     2.397331298</w:t>
      </w:r>
    </w:p>
    <w:p w14:paraId="2920D82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O2      lj      0.235702944     2.935640798</w:t>
      </w:r>
    </w:p>
    <w:p w14:paraId="6C1125A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S      Ti      buck    391049.1   0.194   290.3317</w:t>
      </w:r>
    </w:p>
    <w:p w14:paraId="68DEA7E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S      OS      buck    271716.3   0.234   696.8883</w:t>
      </w:r>
    </w:p>
    <w:p w14:paraId="40DC04C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S      O       buck    271716.3   0.234   696.8883 </w:t>
      </w:r>
    </w:p>
    <w:p w14:paraId="53B071E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S      n       lj      0.2120703       3.0809979 </w:t>
      </w:r>
    </w:p>
    <w:p w14:paraId="330D9CE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S      s       lj      0.257173        3.2381408  </w:t>
      </w:r>
    </w:p>
    <w:p w14:paraId="2C4A284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S      o=      lj      0.2357029       2.9356408 </w:t>
      </w:r>
    </w:p>
    <w:p w14:paraId="33F8397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S      c3      lj      0.1701234       3.1559979 </w:t>
      </w:r>
    </w:p>
    <w:p w14:paraId="54C2100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S      F       lj      0.1270341       3.0149265 </w:t>
      </w:r>
    </w:p>
    <w:p w14:paraId="33EDCF69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 xml:space="preserve">OS      N*      lj      0.2120703       3.0809979 </w:t>
      </w:r>
    </w:p>
    <w:p w14:paraId="453AB414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 xml:space="preserve">OS      c2      lj      0.1508359       3.1559979 </w:t>
      </w:r>
    </w:p>
    <w:p w14:paraId="781B414C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 xml:space="preserve">OS      CT      lj      0.1701234       3.1559979 </w:t>
      </w:r>
    </w:p>
    <w:p w14:paraId="48A4FF3D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OS      H5      lj      0.0629943       2.6658194</w:t>
      </w:r>
    </w:p>
    <w:p w14:paraId="7CE0A019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OS      H4      lj      0.0629943       2.7104622</w:t>
      </w:r>
    </w:p>
    <w:p w14:paraId="506AD03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S      H1      lj      0.0644474       3.0387837</w:t>
      </w:r>
    </w:p>
    <w:p w14:paraId="2CC2FF5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S      2C      lj      0.1701234       3.1559979</w:t>
      </w:r>
    </w:p>
    <w:p w14:paraId="4FCA5DE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S      HC      lj      0.0644474       2.7801051</w:t>
      </w:r>
    </w:p>
    <w:p w14:paraId="21817B0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S      O1      lj      0.235702944     2.935640798</w:t>
      </w:r>
    </w:p>
    <w:p w14:paraId="7F5A7F8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S      HO      lj      0               2.34528365</w:t>
      </w:r>
    </w:p>
    <w:p w14:paraId="4DDB6E2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S      C       lj      0.150835854     3.155997942</w:t>
      </w:r>
    </w:p>
    <w:p w14:paraId="761CCD3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S      OH      lj      0.235927317     2.989033655</w:t>
      </w:r>
    </w:p>
    <w:p w14:paraId="49F9A00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S      CA      lj      0.150835854     3.155997942</w:t>
      </w:r>
    </w:p>
    <w:p w14:paraId="087D1FD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OS      HA      lj      0.062994262     2.755105082</w:t>
      </w:r>
    </w:p>
    <w:p w14:paraId="433C034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S      H6      lj      0.062994262     2.710462224</w:t>
      </w:r>
    </w:p>
    <w:p w14:paraId="70578CA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S      NC      lj      0.212070286     3.080997942</w:t>
      </w:r>
    </w:p>
    <w:p w14:paraId="69BB7074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OS      Ru      lj      0.340402245     2.6224265</w:t>
      </w:r>
    </w:p>
    <w:p w14:paraId="56D5FC2A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OS      N2      lj      0.212070286     3.080997942</w:t>
      </w:r>
    </w:p>
    <w:p w14:paraId="6A37B1E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S      CZ      lj      0.150835854     3.155997942</w:t>
      </w:r>
    </w:p>
    <w:p w14:paraId="75B17C5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S      SH      lj      0.257172996     3.2381408</w:t>
      </w:r>
    </w:p>
    <w:p w14:paraId="34FB9B4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S      O2      lj      0.235702944     2.935640798</w:t>
      </w:r>
    </w:p>
    <w:p w14:paraId="3381AB5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      HS      lj      0.058309519     2.519471442</w:t>
      </w:r>
    </w:p>
    <w:p w14:paraId="1096342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       HS      lj      0.070710678     2.6766143</w:t>
      </w:r>
    </w:p>
    <w:p w14:paraId="6D5C251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=      HS      lj      0.064807407     2.374114298</w:t>
      </w:r>
    </w:p>
    <w:p w14:paraId="0308E56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3      HS      lj      0.046776062     2.594471442</w:t>
      </w:r>
    </w:p>
    <w:p w14:paraId="0754D99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       HS      lj      0.034928498     2.453400013</w:t>
      </w:r>
    </w:p>
    <w:p w14:paraId="5D2D1CE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*      HS      lj      0.058309519     2.519471442</w:t>
      </w:r>
    </w:p>
    <w:p w14:paraId="26BB861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2      HS      lj      0.041472883     2.594471442</w:t>
      </w:r>
    </w:p>
    <w:p w14:paraId="0314987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T      HS      lj      0.046776062     2.594471442</w:t>
      </w:r>
    </w:p>
    <w:p w14:paraId="482910B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5      HS      lj      0.017320508     2.104292867</w:t>
      </w:r>
    </w:p>
    <w:p w14:paraId="6A72813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4      HS      lj      0.017320508     2.148935724</w:t>
      </w:r>
    </w:p>
    <w:p w14:paraId="45D3F1D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1      HS      lj      0.017720045     2.47725715</w:t>
      </w:r>
    </w:p>
    <w:p w14:paraId="6EF0F32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2C      HS      lj      0.046776062     2.594471442</w:t>
      </w:r>
    </w:p>
    <w:p w14:paraId="2CAC442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C      HS      lj      0.017720045     2.218578582</w:t>
      </w:r>
    </w:p>
    <w:p w14:paraId="67BE8BA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i      HS      lj      0.130523714     1.805017</w:t>
      </w:r>
    </w:p>
    <w:p w14:paraId="1400E54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       HS      lj      0.072739508     2.3433265</w:t>
      </w:r>
    </w:p>
    <w:p w14:paraId="0167C90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1      HS      lj      0.064807407     2.374114298</w:t>
      </w:r>
    </w:p>
    <w:p w14:paraId="0598DAC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O      HS      lj      0.0             1.78375715</w:t>
      </w:r>
    </w:p>
    <w:p w14:paraId="540DE31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       HS      lj      0.041472883     2.594471442</w:t>
      </w:r>
    </w:p>
    <w:p w14:paraId="33CD52F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H      HS      lj      0.064869099     2.427507155</w:t>
      </w:r>
    </w:p>
    <w:p w14:paraId="66F56A8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A      HS      lj      0.041472883     2.594471442</w:t>
      </w:r>
    </w:p>
    <w:p w14:paraId="7004CD3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      HS      lj      0.017320508     2.193578582</w:t>
      </w:r>
    </w:p>
    <w:p w14:paraId="0341300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6      HS      lj      0.017320508     2.148935724</w:t>
      </w:r>
    </w:p>
    <w:p w14:paraId="76DBC11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C      HS      lj      0.058309519     2.519471442</w:t>
      </w:r>
    </w:p>
    <w:p w14:paraId="678CC0E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Ru      HS      lj      0.093594872     2.0609</w:t>
      </w:r>
    </w:p>
    <w:p w14:paraId="1DD0DAB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2      HS      lj      0.058309519     2.519471442</w:t>
      </w:r>
    </w:p>
    <w:p w14:paraId="7062BFC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Z      HS      lj      0.041472883     2.594471442</w:t>
      </w:r>
    </w:p>
    <w:p w14:paraId="1763D1F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H      HS      lj      0.070710678     2.6766143</w:t>
      </w:r>
    </w:p>
    <w:p w14:paraId="6B7BC6A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2      HS      lj      0.064807407     2.374114298</w:t>
      </w:r>
    </w:p>
    <w:p w14:paraId="067FE1A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S      HS      lj      0.072739508     2.3433265</w:t>
      </w:r>
    </w:p>
    <w:p w14:paraId="7300DBD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S      HS      lj      0.02            1.7818</w:t>
      </w:r>
    </w:p>
    <w:p w14:paraId="02FEEA4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1      O1      lj      0.21            2.966428595</w:t>
      </w:r>
    </w:p>
    <w:p w14:paraId="086F572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O      O1      lj      0               2.376071448</w:t>
      </w:r>
    </w:p>
    <w:p w14:paraId="326E479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       O1      lj      0.134387499     3.18678574</w:t>
      </w:r>
    </w:p>
    <w:p w14:paraId="4BBD119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H      O1      lj      0.210199905     3.019821453</w:t>
      </w:r>
    </w:p>
    <w:p w14:paraId="2F596D3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A      O1      lj      0.134387499     3.18678574</w:t>
      </w:r>
    </w:p>
    <w:p w14:paraId="14C0C45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      O1      lj      0.056124861     2.785892879</w:t>
      </w:r>
    </w:p>
    <w:p w14:paraId="4238BE6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6      O1      lj      0.056124861     2.741250022</w:t>
      </w:r>
    </w:p>
    <w:p w14:paraId="15EE5BB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C      O1      lj      0.188944436     3.111785739</w:t>
      </w:r>
    </w:p>
    <w:p w14:paraId="7441B94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Ru      O1      lj      0.303282047     2.653214298</w:t>
      </w:r>
    </w:p>
    <w:p w14:paraId="186D8FF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2      O1      lj      0.188944436     3.111785739</w:t>
      </w:r>
    </w:p>
    <w:p w14:paraId="3E37DE6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Z      O1      lj      0.134387499     3.18678574</w:t>
      </w:r>
    </w:p>
    <w:p w14:paraId="005BE4B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H      O1      lj      0.229128785     3.268928598</w:t>
      </w:r>
    </w:p>
    <w:p w14:paraId="60613AE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2      O1      lj      0.21            2.966428595</w:t>
      </w:r>
    </w:p>
    <w:p w14:paraId="0D1CCF1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O      HO      lj      0               1.7857143</w:t>
      </w:r>
    </w:p>
    <w:p w14:paraId="254259B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       HO      lj      0               2.596428592</w:t>
      </w:r>
    </w:p>
    <w:p w14:paraId="7D7779B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H      HO      lj      0               2.429464305</w:t>
      </w:r>
    </w:p>
    <w:p w14:paraId="6B857E4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A      HO      lj      0               2.596428592</w:t>
      </w:r>
    </w:p>
    <w:p w14:paraId="7B4B56E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      HO      lj      0               2.195535732</w:t>
      </w:r>
    </w:p>
    <w:p w14:paraId="1452547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H6      HO      lj      0               2.150892874</w:t>
      </w:r>
    </w:p>
    <w:p w14:paraId="357ED35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C      HO      lj      0               2.521428592</w:t>
      </w:r>
    </w:p>
    <w:p w14:paraId="5D7D707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Ru      HO      lj      0               2.06285715</w:t>
      </w:r>
    </w:p>
    <w:p w14:paraId="30514FB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2      HO      lj      0               2.521428592</w:t>
      </w:r>
    </w:p>
    <w:p w14:paraId="3A6CE7D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Z      HO      lj      0               2.596428592</w:t>
      </w:r>
    </w:p>
    <w:p w14:paraId="7F0614D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H      HO      lj      0               2.67857145</w:t>
      </w:r>
    </w:p>
    <w:p w14:paraId="2759723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2      HO      lj      0               2.376071448</w:t>
      </w:r>
    </w:p>
    <w:p w14:paraId="2D805F9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       C       lj      0.086           3.407142884</w:t>
      </w:r>
    </w:p>
    <w:p w14:paraId="30E0A82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H      C       lj      0.134515427     3.240178597</w:t>
      </w:r>
    </w:p>
    <w:p w14:paraId="359FE11F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A      C       lj      0.086           3.407142884</w:t>
      </w:r>
    </w:p>
    <w:p w14:paraId="518C2CE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      C       lj      0.03591657      3.006250024</w:t>
      </w:r>
    </w:p>
    <w:p w14:paraId="09A2FD6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6      C       lj      0.03591657      2.961607167</w:t>
      </w:r>
    </w:p>
    <w:p w14:paraId="4CDEF77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C      C       lj      0.120913192     3.332142884</w:t>
      </w:r>
    </w:p>
    <w:p w14:paraId="20C91EF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Ru      C       lj      0.194082457     2.873571442</w:t>
      </w:r>
    </w:p>
    <w:p w14:paraId="5EB50E0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2      C       lj      0.120913192     3.332142884</w:t>
      </w:r>
    </w:p>
    <w:p w14:paraId="62E7A31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Z      C       lj      0.086           3.407142884</w:t>
      </w:r>
    </w:p>
    <w:p w14:paraId="6B67A76D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H      C       lj      0.146628783     3.489285742</w:t>
      </w:r>
    </w:p>
    <w:p w14:paraId="028F022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2      C       lj      0.134387499     3.18678574</w:t>
      </w:r>
    </w:p>
    <w:p w14:paraId="435247E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H      OH      lj      0.2104          3.07321431</w:t>
      </w:r>
    </w:p>
    <w:p w14:paraId="469CD8B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A      OH      lj      0.134515427     3.240178597</w:t>
      </w:r>
    </w:p>
    <w:p w14:paraId="0A338C2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      OH      lj      0.056178288     2.839285737</w:t>
      </w:r>
    </w:p>
    <w:p w14:paraId="76945E3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6      OH      lj      0.056178288     2.79464288</w:t>
      </w:r>
    </w:p>
    <w:p w14:paraId="34EEC6E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C      OH      lj      0.189124298     3.165178597</w:t>
      </w:r>
    </w:p>
    <w:p w14:paraId="4751A03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Ru      OH      lj      0.30357075      2.706607155</w:t>
      </w:r>
    </w:p>
    <w:p w14:paraId="217BB04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2      OH      lj      0.189124298     3.165178597</w:t>
      </w:r>
    </w:p>
    <w:p w14:paraId="21264EE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Z      OH      lj      0.134515427     3.240178597</w:t>
      </w:r>
    </w:p>
    <w:p w14:paraId="55AE268C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H      OH      lj      0.229346899     3.322321455</w:t>
      </w:r>
    </w:p>
    <w:p w14:paraId="1509A3E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2      OH      lj      0.210199905     3.019821453</w:t>
      </w:r>
    </w:p>
    <w:p w14:paraId="2DE17CA2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A      CA      lj      0.086           3.407142884</w:t>
      </w:r>
    </w:p>
    <w:p w14:paraId="3E7710A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      CA      lj      0.03591657      3.006250024</w:t>
      </w:r>
    </w:p>
    <w:p w14:paraId="78C7445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6      CA      lj      0.03591657      2.961607167</w:t>
      </w:r>
    </w:p>
    <w:p w14:paraId="0F959DBE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C      CA      lj      0.120913192     3.332142884</w:t>
      </w:r>
    </w:p>
    <w:p w14:paraId="79D1374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Ru      CA      lj      0.194082457     2.873571442</w:t>
      </w:r>
    </w:p>
    <w:p w14:paraId="6A433E11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2      CA      lj      0.120913192     3.332142884</w:t>
      </w:r>
    </w:p>
    <w:p w14:paraId="30B0FBE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Z      CA      lj      0.086           3.407142884</w:t>
      </w:r>
    </w:p>
    <w:p w14:paraId="10BC8BB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H      CA      lj      0.146628783     3.489285742</w:t>
      </w:r>
    </w:p>
    <w:p w14:paraId="2C4880D6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2      CA      lj      0.134387499     3.18678574</w:t>
      </w:r>
    </w:p>
    <w:p w14:paraId="748362A9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A      HA      lj      0.015           2.605357164</w:t>
      </w:r>
    </w:p>
    <w:p w14:paraId="6F6CF43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6      HA      lj      0.015           2.560714306</w:t>
      </w:r>
    </w:p>
    <w:p w14:paraId="41E0CCF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C      HA      lj      0.050497525     2.931250023</w:t>
      </w:r>
    </w:p>
    <w:p w14:paraId="68235553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Ru      HA      lj      0.081055537     2.472678582</w:t>
      </w:r>
    </w:p>
    <w:p w14:paraId="2E8D4332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N2      HA      lj      0.050497525     2.931250023</w:t>
      </w:r>
    </w:p>
    <w:p w14:paraId="7C579A2B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CZ      HA      lj      0.03591657      3.006250024</w:t>
      </w:r>
    </w:p>
    <w:p w14:paraId="47C26EFD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SH      HA      lj      0.061237244     3.088392882</w:t>
      </w:r>
    </w:p>
    <w:p w14:paraId="0928B40F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O2      HA      lj      0.056124861     2.785892879</w:t>
      </w:r>
    </w:p>
    <w:p w14:paraId="7990563F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H6      H6      lj      0.015           2.516071449</w:t>
      </w:r>
    </w:p>
    <w:p w14:paraId="3149B4EF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NC      H6      lj      0.050497525     2.886607166</w:t>
      </w:r>
    </w:p>
    <w:p w14:paraId="73AF0D03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Ru      H6      lj      0.081055537     2.428035724</w:t>
      </w:r>
    </w:p>
    <w:p w14:paraId="1D932447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N2      H6      lj      0.050497525     2.886607166</w:t>
      </w:r>
    </w:p>
    <w:p w14:paraId="30E378C2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CZ      H6      lj      0.03591657      2.961607167</w:t>
      </w:r>
    </w:p>
    <w:p w14:paraId="219C7076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SH      H6      lj      0.061237244     3.043750024</w:t>
      </w:r>
    </w:p>
    <w:p w14:paraId="09932B5F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O2      H6      lj      0.056124861     2.741250022</w:t>
      </w:r>
    </w:p>
    <w:p w14:paraId="6DF3A071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NC      NC      lj      0.17            3.257142883</w:t>
      </w:r>
    </w:p>
    <w:p w14:paraId="365F1373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Ru      NC      lj      0.272873597     2.798571442</w:t>
      </w:r>
    </w:p>
    <w:p w14:paraId="7879FB1D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N2      NC      lj      0.17            3.257142883</w:t>
      </w:r>
    </w:p>
    <w:p w14:paraId="7AA38DA7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CZ      NC      lj      0.120913192     3.332142884</w:t>
      </w:r>
    </w:p>
    <w:p w14:paraId="6F7E4543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lastRenderedPageBreak/>
        <w:t>SH      NC      lj      0.206155281     3.414285742</w:t>
      </w:r>
    </w:p>
    <w:p w14:paraId="5A341672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O2      NC      lj      0.188944436     3.111785739</w:t>
      </w:r>
    </w:p>
    <w:p w14:paraId="1B4DFE0A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Ru      Ru      lj      0.438           2.34</w:t>
      </w:r>
    </w:p>
    <w:p w14:paraId="1A178B52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N2      Ru      lj      0.272873597     2.798571442</w:t>
      </w:r>
    </w:p>
    <w:p w14:paraId="1448796C" w14:textId="77777777" w:rsidR="00A87B8F" w:rsidRPr="005E3B46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>CZ      Ru      lj      0.194082457     2.873571442</w:t>
      </w:r>
    </w:p>
    <w:p w14:paraId="3B66D34A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H      Ru      lj      0.330907842     2.9557143</w:t>
      </w:r>
    </w:p>
    <w:p w14:paraId="72C49A6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2      Ru      lj      0.303282047     2.653214298</w:t>
      </w:r>
    </w:p>
    <w:p w14:paraId="7B64E138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2      N2      lj      0.17            3.257142883</w:t>
      </w:r>
    </w:p>
    <w:p w14:paraId="68212657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Z      N2      lj      0.120913192     3.332142884</w:t>
      </w:r>
    </w:p>
    <w:p w14:paraId="5AC8C15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H      N2      lj      0.206155281     3.414285742</w:t>
      </w:r>
    </w:p>
    <w:p w14:paraId="62AD98AB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2      N2      lj      0.188944436     3.111785739</w:t>
      </w:r>
    </w:p>
    <w:p w14:paraId="38C6BA3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Z      CZ      lj      0.086           3.407142884</w:t>
      </w:r>
    </w:p>
    <w:p w14:paraId="3AE22DD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H      CZ      lj      0.146628783     3.489285742</w:t>
      </w:r>
    </w:p>
    <w:p w14:paraId="1204650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2      CZ      lj      0.134387499     3.18678574</w:t>
      </w:r>
    </w:p>
    <w:p w14:paraId="4DA35BB5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H      SH      lj      0.25            3.5714286</w:t>
      </w:r>
    </w:p>
    <w:p w14:paraId="0F021D2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2      SH      lj      0.229128785     3.268928598</w:t>
      </w:r>
    </w:p>
    <w:p w14:paraId="5F241D74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O2      O2      lj      0.21            2.966428595</w:t>
      </w:r>
    </w:p>
    <w:p w14:paraId="078ADA43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ose</w:t>
      </w:r>
    </w:p>
    <w:p w14:paraId="74E3FE20" w14:textId="77777777" w:rsidR="00A87B8F" w:rsidRDefault="00A87B8F" w:rsidP="00A87B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0027ABA0" w14:textId="1124B0D4" w:rsidR="00A87B8F" w:rsidRDefault="00A87B8F" w:rsidP="00A87B8F"/>
    <w:p w14:paraId="47A07887" w14:textId="723C9FC4" w:rsidR="00311ECF" w:rsidRDefault="00311ECF" w:rsidP="00A87B8F"/>
    <w:p w14:paraId="1ACA2268" w14:textId="5796C187" w:rsidR="00311ECF" w:rsidRDefault="00311ECF" w:rsidP="00A87B8F"/>
    <w:p w14:paraId="4D8B3866" w14:textId="70FF9185" w:rsidR="00311ECF" w:rsidRDefault="00311ECF" w:rsidP="00A87B8F"/>
    <w:p w14:paraId="6226B9DD" w14:textId="01F65566" w:rsidR="00311ECF" w:rsidRDefault="00311ECF" w:rsidP="00311ECF">
      <w:pPr>
        <w:pStyle w:val="ListParagraph"/>
        <w:numPr>
          <w:ilvl w:val="0"/>
          <w:numId w:val="1"/>
        </w:numPr>
      </w:pPr>
      <w:r>
        <w:t>CONFIG file</w:t>
      </w:r>
    </w:p>
    <w:p w14:paraId="6236CBEC" w14:textId="48F75CB7" w:rsidR="00311ECF" w:rsidRDefault="00311ECF" w:rsidP="00311ECF"/>
    <w:p w14:paraId="73A0A63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DSSC with rtil simulation                                               </w:t>
      </w:r>
    </w:p>
    <w:p w14:paraId="7514C5D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 2         2       </w:t>
      </w:r>
      <w:proofErr w:type="gramStart"/>
      <w:r>
        <w:rPr>
          <w:rFonts w:ascii="Courier New" w:hAnsi="Courier New" w:cs="Courier New"/>
          <w:lang w:val="en-US"/>
        </w:rPr>
        <w:t>827  71842000</w:t>
      </w:r>
      <w:proofErr w:type="gramEnd"/>
      <w:r>
        <w:rPr>
          <w:rFonts w:ascii="Courier New" w:hAnsi="Courier New" w:cs="Courier New"/>
          <w:lang w:val="en-US"/>
        </w:rPr>
        <w:t xml:space="preserve">   8.7875782E-04   6.8356027E+04</w:t>
      </w:r>
    </w:p>
    <w:p w14:paraId="38F6EF1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22.6900000000        0.0000000000        0.0000000000            </w:t>
      </w:r>
    </w:p>
    <w:p w14:paraId="743E6C4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0.0000000000       20.4500000000        0.0000000000            </w:t>
      </w:r>
    </w:p>
    <w:p w14:paraId="19CC47A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0.0000000000        0.0000000000       25.9270000000            </w:t>
      </w:r>
    </w:p>
    <w:p w14:paraId="4CE6326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 1                                                      </w:t>
      </w:r>
    </w:p>
    <w:p w14:paraId="3627831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23524645        -4.631967404       -0.3117410309                </w:t>
      </w:r>
    </w:p>
    <w:p w14:paraId="24DDBB2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2797015417       -0.7498814284         2.114235601                </w:t>
      </w:r>
    </w:p>
    <w:p w14:paraId="6961121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2786.34108        -7258.806832        -6503.002720                </w:t>
      </w:r>
    </w:p>
    <w:p w14:paraId="4C00F20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 2                                                      </w:t>
      </w:r>
    </w:p>
    <w:p w14:paraId="5B51A3F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55515807        -9.614306396       -0.7586300826                </w:t>
      </w:r>
    </w:p>
    <w:p w14:paraId="660B7DF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862359999        -2.218725792        -3.230265053                </w:t>
      </w:r>
    </w:p>
    <w:p w14:paraId="61EC3AA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278.318109        -1070.000289        -2054.569024                </w:t>
      </w:r>
    </w:p>
    <w:p w14:paraId="3E93154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 3                                                      </w:t>
      </w:r>
    </w:p>
    <w:p w14:paraId="2BA3FAE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471478607        -4.436229832       -0.4560190618                </w:t>
      </w:r>
    </w:p>
    <w:p w14:paraId="4CDCDC3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415159922        0.7793618825        -1.192388845                </w:t>
      </w:r>
    </w:p>
    <w:p w14:paraId="4FF8E63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817.094210        -7234.649523        -14727.22235                </w:t>
      </w:r>
    </w:p>
    <w:p w14:paraId="1AA4F40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 4                                                      </w:t>
      </w:r>
    </w:p>
    <w:p w14:paraId="453333F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302760103        -9.630627131       -0.5691916399                </w:t>
      </w:r>
    </w:p>
    <w:p w14:paraId="585C9E9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5231097085        -1.766825314        0.8431885100                </w:t>
      </w:r>
    </w:p>
    <w:p w14:paraId="743D9C6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983.226674         8562.271482        -1954.565515                </w:t>
      </w:r>
    </w:p>
    <w:p w14:paraId="7AA57A5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 5                                                      </w:t>
      </w:r>
    </w:p>
    <w:p w14:paraId="39548AD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66526678        -4.564378424       -0.5111436645                </w:t>
      </w:r>
    </w:p>
    <w:p w14:paraId="7B5E5AF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364345434        0.5913987828         3.460826947                </w:t>
      </w:r>
    </w:p>
    <w:p w14:paraId="6DD4131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115.469079        -3390.583366        -1841.814193                </w:t>
      </w:r>
    </w:p>
    <w:p w14:paraId="7BEE1CA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Ti               6                                                      </w:t>
      </w:r>
    </w:p>
    <w:p w14:paraId="78CEC3E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573216852        -9.734985957       -0.4068745364                </w:t>
      </w:r>
    </w:p>
    <w:p w14:paraId="2F3F6C6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9883780733       -0.6033794509        -1.191307006                </w:t>
      </w:r>
    </w:p>
    <w:p w14:paraId="2F2DCD3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006.510119         15168.91408        -1254.508418                </w:t>
      </w:r>
    </w:p>
    <w:p w14:paraId="0B27444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 7                                                      </w:t>
      </w:r>
    </w:p>
    <w:p w14:paraId="7C73043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226530370        -4.494531659       -0.5492154220                </w:t>
      </w:r>
    </w:p>
    <w:p w14:paraId="6375F3E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1907985258        -1.566507096        -3.613590472                </w:t>
      </w:r>
    </w:p>
    <w:p w14:paraId="3F1A755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4134.86492        -4726.183602        -159.9446044                </w:t>
      </w:r>
    </w:p>
    <w:p w14:paraId="7513E8E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 8                                                      </w:t>
      </w:r>
    </w:p>
    <w:p w14:paraId="17DA305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705844682        -9.675792241       -0.5366108299                </w:t>
      </w:r>
    </w:p>
    <w:p w14:paraId="287D7EC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9767300375        -2.154699428         3.754166780                </w:t>
      </w:r>
    </w:p>
    <w:p w14:paraId="7174835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345.709097        -8138.435880        -8351.409497                </w:t>
      </w:r>
    </w:p>
    <w:p w14:paraId="1DDF503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 9                                                      </w:t>
      </w:r>
    </w:p>
    <w:p w14:paraId="1B14021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937555286        -4.588803274       -0.5335691542                </w:t>
      </w:r>
    </w:p>
    <w:p w14:paraId="69A16FE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611713215       -0.4344669905        -2.741202808                </w:t>
      </w:r>
    </w:p>
    <w:p w14:paraId="714F675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571.153564         8349.393533         9585.885399                </w:t>
      </w:r>
    </w:p>
    <w:p w14:paraId="0E3CF7D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10                                                      </w:t>
      </w:r>
    </w:p>
    <w:p w14:paraId="53FD78A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024332381        -9.670540352       -0.6023640394                </w:t>
      </w:r>
    </w:p>
    <w:p w14:paraId="3E0B892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8277525976         1.156512301         2.060535687                </w:t>
      </w:r>
    </w:p>
    <w:p w14:paraId="5B9A2E4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623.227966        -1186.655522         3284.200339                </w:t>
      </w:r>
    </w:p>
    <w:p w14:paraId="44EE5D1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11                                                      </w:t>
      </w:r>
    </w:p>
    <w:p w14:paraId="0775380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786843659        -4.691859291       -0.3333450019                </w:t>
      </w:r>
    </w:p>
    <w:p w14:paraId="36F26E9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494106669       -0.6711423247       -0.3749515911                </w:t>
      </w:r>
    </w:p>
    <w:p w14:paraId="0D8A0DE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322.753934        -2742.985967         3977.406899                </w:t>
      </w:r>
    </w:p>
    <w:p w14:paraId="0443DF0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12                                                      </w:t>
      </w:r>
    </w:p>
    <w:p w14:paraId="3ACF413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690433129        -9.729117530       -0.7768123231                </w:t>
      </w:r>
    </w:p>
    <w:p w14:paraId="3C06C87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903531577        0.4897504320        0.3617672879                </w:t>
      </w:r>
    </w:p>
    <w:p w14:paraId="6B45F22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1909.59406         8821.146828        -1017.806817                </w:t>
      </w:r>
    </w:p>
    <w:p w14:paraId="7568538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13                                                      </w:t>
      </w:r>
    </w:p>
    <w:p w14:paraId="3E586DA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18929871        -3.237973140        -3.952392940                </w:t>
      </w:r>
    </w:p>
    <w:p w14:paraId="617482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2754858660E-01     1.581523387        -2.399632084                </w:t>
      </w:r>
    </w:p>
    <w:p w14:paraId="4DC8F81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964.136664         70.19126622         2593.773228                </w:t>
      </w:r>
    </w:p>
    <w:p w14:paraId="31E232E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14                                                      </w:t>
      </w:r>
    </w:p>
    <w:p w14:paraId="4DC738E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07035378         8.504484730        -1.268481771                </w:t>
      </w:r>
    </w:p>
    <w:p w14:paraId="6EDFF61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600817908        -1.756714231        0.8397535345                </w:t>
      </w:r>
    </w:p>
    <w:p w14:paraId="20F01B2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9141.23310         8598.328171        -5510.288036                </w:t>
      </w:r>
    </w:p>
    <w:p w14:paraId="364EA8D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15                                                      </w:t>
      </w:r>
    </w:p>
    <w:p w14:paraId="02B1369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60674552        -8.246189247        -4.354262430                </w:t>
      </w:r>
    </w:p>
    <w:p w14:paraId="63885F4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870318146       -0.8353019465E-01   -0.4038307708                </w:t>
      </w:r>
    </w:p>
    <w:p w14:paraId="01BBFC8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563.818385        -6367.378971         10300.12616                </w:t>
      </w:r>
    </w:p>
    <w:p w14:paraId="23D316A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16                                                      </w:t>
      </w:r>
    </w:p>
    <w:p w14:paraId="74185E6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64466196        -6.736506889        -1.613147365                </w:t>
      </w:r>
    </w:p>
    <w:p w14:paraId="65E9A70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5579329031        0.4076943332        -5.646122386                </w:t>
      </w:r>
    </w:p>
    <w:p w14:paraId="4FBA624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334.712947        -6877.312463        -4110.408594                </w:t>
      </w:r>
    </w:p>
    <w:p w14:paraId="3C5945B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17                                                      </w:t>
      </w:r>
    </w:p>
    <w:p w14:paraId="47D443F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468602350        -3.134534212        -4.038483532                </w:t>
      </w:r>
    </w:p>
    <w:p w14:paraId="354117D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213593264        -1.953624557         4.315203391                </w:t>
      </w:r>
    </w:p>
    <w:p w14:paraId="1D3BEE7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649.66370        -1891.132808         8900.764879                </w:t>
      </w:r>
    </w:p>
    <w:p w14:paraId="1F382BE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18                                                      </w:t>
      </w:r>
    </w:p>
    <w:p w14:paraId="48F8897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382177490         8.578632695        -1.496405301                </w:t>
      </w:r>
    </w:p>
    <w:p w14:paraId="01BD961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816392251         2.277908775         2.283388343                </w:t>
      </w:r>
    </w:p>
    <w:p w14:paraId="6132876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332.626233        -8171.103422         225.6870271                </w:t>
      </w:r>
    </w:p>
    <w:p w14:paraId="6A815EF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19                                                      </w:t>
      </w:r>
    </w:p>
    <w:p w14:paraId="00255E2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338004100        -8.205683355        -4.111474607                </w:t>
      </w:r>
    </w:p>
    <w:p w14:paraId="349A0D5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306364576       -0.5162512356E-02   -0.8714334885                </w:t>
      </w:r>
    </w:p>
    <w:p w14:paraId="14FF3A5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658.661114        -13151.97484        -2804.812554                </w:t>
      </w:r>
    </w:p>
    <w:p w14:paraId="1E6D30F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Ti              20                                                      </w:t>
      </w:r>
    </w:p>
    <w:p w14:paraId="5DFCFB2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283274733        -6.727553041        -1.408959229                </w:t>
      </w:r>
    </w:p>
    <w:p w14:paraId="4D3CE01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591098665       -0.2900206968         3.080320280                </w:t>
      </w:r>
    </w:p>
    <w:p w14:paraId="336CA32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163.426489        -8596.181350         7660.627565                </w:t>
      </w:r>
    </w:p>
    <w:p w14:paraId="69BCB54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21                                                      </w:t>
      </w:r>
    </w:p>
    <w:p w14:paraId="0782A2D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60055948        -3.148315579        -4.026525936                </w:t>
      </w:r>
    </w:p>
    <w:p w14:paraId="39AE8B6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291593676        0.2030006277        0.5399432947                </w:t>
      </w:r>
    </w:p>
    <w:p w14:paraId="7826616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658.044791         5574.011214         3097.713959                </w:t>
      </w:r>
    </w:p>
    <w:p w14:paraId="7372AF3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22                                                      </w:t>
      </w:r>
    </w:p>
    <w:p w14:paraId="11B896E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690552791         8.591290093        -1.470327965                </w:t>
      </w:r>
    </w:p>
    <w:p w14:paraId="71816E6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493435972         1.296650312         2.131557388                </w:t>
      </w:r>
    </w:p>
    <w:p w14:paraId="0D768EB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303.689242        -4192.692337         3297.940533                </w:t>
      </w:r>
    </w:p>
    <w:p w14:paraId="184DB5A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23                                                      </w:t>
      </w:r>
    </w:p>
    <w:p w14:paraId="783ECA3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604506912        -8.238035557        -4.011724721                </w:t>
      </w:r>
    </w:p>
    <w:p w14:paraId="1BDFA3A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863243986        -5.695102268        -2.192282315                </w:t>
      </w:r>
    </w:p>
    <w:p w14:paraId="6D96F0A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980.47477        -13442.44820        -5663.009449                </w:t>
      </w:r>
    </w:p>
    <w:p w14:paraId="529AF11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24                                                      </w:t>
      </w:r>
    </w:p>
    <w:p w14:paraId="1D20B31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510183808        -6.787194542        -1.362349734                </w:t>
      </w:r>
    </w:p>
    <w:p w14:paraId="0A832CC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779205486         1.667075197        0.4692409210                </w:t>
      </w:r>
    </w:p>
    <w:p w14:paraId="6558D92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460.874356        -2805.287266        -2309.918020                </w:t>
      </w:r>
    </w:p>
    <w:p w14:paraId="1C90973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25                                                      </w:t>
      </w:r>
    </w:p>
    <w:p w14:paraId="7206338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194459573        -3.104482337        -4.105147159                </w:t>
      </w:r>
    </w:p>
    <w:p w14:paraId="72F4C43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368263651        0.7621885219        0.3464643620                </w:t>
      </w:r>
    </w:p>
    <w:p w14:paraId="33189F7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519.297660         5793.482756        -220.6986945                </w:t>
      </w:r>
    </w:p>
    <w:p w14:paraId="52A978B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26                                                      </w:t>
      </w:r>
    </w:p>
    <w:p w14:paraId="4A889C9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071882805         8.600824258        -1.491873994                </w:t>
      </w:r>
    </w:p>
    <w:p w14:paraId="75ECD2E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819401323        0.2105425900         1.393297635                </w:t>
      </w:r>
    </w:p>
    <w:p w14:paraId="1962E32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0.4629721        -4177.324982        -15391.82004                </w:t>
      </w:r>
    </w:p>
    <w:p w14:paraId="01B0E16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27                                                      </w:t>
      </w:r>
    </w:p>
    <w:p w14:paraId="79C2FF0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570948262        -8.293646048        -4.058900759                </w:t>
      </w:r>
    </w:p>
    <w:p w14:paraId="48BEC9F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647619649        -3.571263734        -1.133128493                </w:t>
      </w:r>
    </w:p>
    <w:p w14:paraId="5A572DC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580.936029         2264.270017        -20160.29412                </w:t>
      </w:r>
    </w:p>
    <w:p w14:paraId="5D84CAD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28                                                      </w:t>
      </w:r>
    </w:p>
    <w:p w14:paraId="4A6785B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128067530        -6.822820760        -1.345453817                </w:t>
      </w:r>
    </w:p>
    <w:p w14:paraId="0082440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550067132        -3.594053125        0.5517748429                </w:t>
      </w:r>
    </w:p>
    <w:p w14:paraId="2078AC5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04.1577884        -1062.221874         2467.554812                </w:t>
      </w:r>
    </w:p>
    <w:p w14:paraId="5079543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29                                                      </w:t>
      </w:r>
    </w:p>
    <w:p w14:paraId="59A16F1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957030425        -3.079714277        -4.072281092                </w:t>
      </w:r>
    </w:p>
    <w:p w14:paraId="212F3C5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425870055        -2.034235203        -1.230958954                </w:t>
      </w:r>
    </w:p>
    <w:p w14:paraId="2C2B9D6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616.338031        -482.3830497        -26.04586079                </w:t>
      </w:r>
    </w:p>
    <w:p w14:paraId="2042DF5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30                                                      </w:t>
      </w:r>
    </w:p>
    <w:p w14:paraId="407F2C2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831960873         8.538529353        -1.415906799                </w:t>
      </w:r>
    </w:p>
    <w:p w14:paraId="69CCBCD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403425546         3.461613705        -2.559789938                </w:t>
      </w:r>
    </w:p>
    <w:p w14:paraId="6E7454B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339.05180        -9028.487271         1546.735880                </w:t>
      </w:r>
    </w:p>
    <w:p w14:paraId="7FE2286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31                                                      </w:t>
      </w:r>
    </w:p>
    <w:p w14:paraId="2234B51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023758654        -8.179079386        -4.218653770                </w:t>
      </w:r>
    </w:p>
    <w:p w14:paraId="5B13D35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6834653600        -1.833841563         1.246331371                </w:t>
      </w:r>
    </w:p>
    <w:p w14:paraId="229FECA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93.9603854        -10913.32756         5954.832286                </w:t>
      </w:r>
    </w:p>
    <w:p w14:paraId="6C477F8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32                                                      </w:t>
      </w:r>
    </w:p>
    <w:p w14:paraId="0DF4B10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020124145        -6.788528516        -1.334280072                </w:t>
      </w:r>
    </w:p>
    <w:p w14:paraId="7F38B9A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912657913        -1.488716786        -1.758010189                </w:t>
      </w:r>
    </w:p>
    <w:p w14:paraId="3E37208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500.809363        -3404.956137        -6548.510001                </w:t>
      </w:r>
    </w:p>
    <w:p w14:paraId="63E77B0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33                                                      </w:t>
      </w:r>
    </w:p>
    <w:p w14:paraId="4267F79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762164073        -3.227775072        -3.932739019                </w:t>
      </w:r>
    </w:p>
    <w:p w14:paraId="299318B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958392835        0.7696698465        -1.377043788                </w:t>
      </w:r>
    </w:p>
    <w:p w14:paraId="0B28777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6975.48607        -15400.66286         5783.147742                </w:t>
      </w:r>
    </w:p>
    <w:p w14:paraId="2A7C705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Ti              34                                                      </w:t>
      </w:r>
    </w:p>
    <w:p w14:paraId="02EE9E7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735444232         8.577721371        -1.437693346                </w:t>
      </w:r>
    </w:p>
    <w:p w14:paraId="1741DB1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856268998        -2.550585408         1.203717735                </w:t>
      </w:r>
    </w:p>
    <w:p w14:paraId="547E494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840.944092        -7790.093227         7972.927445                </w:t>
      </w:r>
    </w:p>
    <w:p w14:paraId="0BCF51A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35                                                      </w:t>
      </w:r>
    </w:p>
    <w:p w14:paraId="2B7BB04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828112572        -8.258384907        -4.306174430                </w:t>
      </w:r>
    </w:p>
    <w:p w14:paraId="4327953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269028113         3.546146178         1.674464111                </w:t>
      </w:r>
    </w:p>
    <w:p w14:paraId="6094935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55.9515152         4739.708094         2291.909579                </w:t>
      </w:r>
    </w:p>
    <w:p w14:paraId="3EE505B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36                                                      </w:t>
      </w:r>
    </w:p>
    <w:p w14:paraId="7319DFA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815518956        -6.815862137        -1.474315529                </w:t>
      </w:r>
    </w:p>
    <w:p w14:paraId="42A6DCA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841735858        -2.427446751       -0.5483185953                </w:t>
      </w:r>
    </w:p>
    <w:p w14:paraId="166B75E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686481283         1889.876202        -8445.567720                </w:t>
      </w:r>
    </w:p>
    <w:p w14:paraId="33967E6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37                                                      </w:t>
      </w:r>
    </w:p>
    <w:p w14:paraId="2F7BEF5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15642470         9.879880429        -4.865739749                </w:t>
      </w:r>
    </w:p>
    <w:p w14:paraId="40999FB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261312493         1.106568529        -5.869640669                </w:t>
      </w:r>
    </w:p>
    <w:p w14:paraId="60920C4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335.228078        -3892.999675         5953.825396                </w:t>
      </w:r>
    </w:p>
    <w:p w14:paraId="5DEDA18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38                                                      </w:t>
      </w:r>
    </w:p>
    <w:p w14:paraId="0059EE6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61336940        -5.353534764        -5.015779330                </w:t>
      </w:r>
    </w:p>
    <w:p w14:paraId="151B36F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1971063689        0.8019113325         3.389162954                </w:t>
      </w:r>
    </w:p>
    <w:p w14:paraId="501863E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308.574057        -11838.76311        -6297.868155                </w:t>
      </w:r>
    </w:p>
    <w:p w14:paraId="52BD18F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39                                                      </w:t>
      </w:r>
    </w:p>
    <w:p w14:paraId="3B72D64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395844622         9.894424142        -5.080489925                </w:t>
      </w:r>
    </w:p>
    <w:p w14:paraId="3F933DE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6858368241E-01    0.9002750436E-01     2.389820770                </w:t>
      </w:r>
    </w:p>
    <w:p w14:paraId="0EB9C3A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82.8191240        -8259.417320         15721.31072                </w:t>
      </w:r>
    </w:p>
    <w:p w14:paraId="079361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40                                                      </w:t>
      </w:r>
    </w:p>
    <w:p w14:paraId="3C1B5BD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268156915        -5.354341795        -4.972909754                </w:t>
      </w:r>
    </w:p>
    <w:p w14:paraId="009F690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899155916         3.237384467         1.173358539                </w:t>
      </w:r>
    </w:p>
    <w:p w14:paraId="7E8CF92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473.493188        -8595.177023         8241.857417                </w:t>
      </w:r>
    </w:p>
    <w:p w14:paraId="013FFFB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41                                                      </w:t>
      </w:r>
    </w:p>
    <w:p w14:paraId="0F415F0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682372363         10.00542570        -5.009737471                </w:t>
      </w:r>
    </w:p>
    <w:p w14:paraId="59E66F3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2473889613        -2.536587891        -2.429371649                </w:t>
      </w:r>
    </w:p>
    <w:p w14:paraId="7844C19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219.187297         3766.647243        -267.6729825                </w:t>
      </w:r>
    </w:p>
    <w:p w14:paraId="00C3C01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42                                                      </w:t>
      </w:r>
    </w:p>
    <w:p w14:paraId="70ACB3C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447182467        -5.398118556        -4.958475742                </w:t>
      </w:r>
    </w:p>
    <w:p w14:paraId="2C79C47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4907596516E-01   -0.5882958109        0.3993744345                </w:t>
      </w:r>
    </w:p>
    <w:p w14:paraId="5671FEB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463.09040        -4041.659598         10291.28892                </w:t>
      </w:r>
    </w:p>
    <w:p w14:paraId="6E44856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43                                                      </w:t>
      </w:r>
    </w:p>
    <w:p w14:paraId="55BE5D4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101433305         9.865846783        -4.995740803                </w:t>
      </w:r>
    </w:p>
    <w:p w14:paraId="030CD10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219699636        -2.787519486         1.433383949                </w:t>
      </w:r>
    </w:p>
    <w:p w14:paraId="1DBA919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136.062855        -2515.844232        -4309.350100                </w:t>
      </w:r>
    </w:p>
    <w:p w14:paraId="196F33B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44                                                      </w:t>
      </w:r>
    </w:p>
    <w:p w14:paraId="5A20656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6981198694        -5.417229663        -4.870765927                </w:t>
      </w:r>
    </w:p>
    <w:p w14:paraId="27DFCDE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638738922        0.9364014746E-01    0.4250021718                </w:t>
      </w:r>
    </w:p>
    <w:p w14:paraId="4FEBFA4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141.628412         9976.199332         10120.44258                </w:t>
      </w:r>
    </w:p>
    <w:p w14:paraId="2AEE49D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45                                                      </w:t>
      </w:r>
    </w:p>
    <w:p w14:paraId="1292BBB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927329028         9.939048810        -5.028381262                </w:t>
      </w:r>
    </w:p>
    <w:p w14:paraId="2237CDF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015972865        -1.638949885        -2.096288264                </w:t>
      </w:r>
    </w:p>
    <w:p w14:paraId="51E66EC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953.065185        -21721.77616        -3172.009990                </w:t>
      </w:r>
    </w:p>
    <w:p w14:paraId="10358D0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46                                                      </w:t>
      </w:r>
    </w:p>
    <w:p w14:paraId="71704E9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076371306        -5.342283378        -4.936862515                </w:t>
      </w:r>
    </w:p>
    <w:p w14:paraId="7C83B2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4004330596        0.4238553364        0.8059431700                </w:t>
      </w:r>
    </w:p>
    <w:p w14:paraId="636F21E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478.695322        -6198.836567        -139.3118069                </w:t>
      </w:r>
    </w:p>
    <w:p w14:paraId="3975C85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47                                                      </w:t>
      </w:r>
    </w:p>
    <w:p w14:paraId="76933E0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756382324         9.887917126        -5.020321839                </w:t>
      </w:r>
    </w:p>
    <w:p w14:paraId="09C00BA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654949912        -1.306104430         3.888971913                </w:t>
      </w:r>
    </w:p>
    <w:p w14:paraId="278CEA6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03.8661768         15563.23632         11222.94203                </w:t>
      </w:r>
    </w:p>
    <w:p w14:paraId="6409433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Ti              48                                                      </w:t>
      </w:r>
    </w:p>
    <w:p w14:paraId="5265627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790212236        -5.339364501        -4.968965946                </w:t>
      </w:r>
    </w:p>
    <w:p w14:paraId="16801B6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1298182293         1.432890011         3.843143565                </w:t>
      </w:r>
    </w:p>
    <w:p w14:paraId="4BA7BE3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77.3561806        -4630.967961         5710.561895                </w:t>
      </w:r>
    </w:p>
    <w:p w14:paraId="7D38491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49                                                      </w:t>
      </w:r>
    </w:p>
    <w:p w14:paraId="7359221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15201077         5.640022439       -0.3773346599                </w:t>
      </w:r>
    </w:p>
    <w:p w14:paraId="3D7EB13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5801284407         2.834586377        -1.599597018                </w:t>
      </w:r>
    </w:p>
    <w:p w14:paraId="406250F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895.495566         5970.348464        -259.0953015                </w:t>
      </w:r>
    </w:p>
    <w:p w14:paraId="16CA065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50                                                      </w:t>
      </w:r>
    </w:p>
    <w:p w14:paraId="5F61872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66696342        0.5315089437       -0.7338027837                </w:t>
      </w:r>
    </w:p>
    <w:p w14:paraId="3B89C2D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4674426454        0.9103356591        -1.410573014                </w:t>
      </w:r>
    </w:p>
    <w:p w14:paraId="2F03D73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375.571063         7445.199418        -50.81906686                </w:t>
      </w:r>
    </w:p>
    <w:p w14:paraId="41644C8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51                                                      </w:t>
      </w:r>
    </w:p>
    <w:p w14:paraId="3FD8679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407366300         5.668983500       -0.5775281689                </w:t>
      </w:r>
    </w:p>
    <w:p w14:paraId="6C0B5E4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742696038         2.791636705         4.146858382                </w:t>
      </w:r>
    </w:p>
    <w:p w14:paraId="0B2BBF4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77.611922         4311.191009        -8146.598445                </w:t>
      </w:r>
    </w:p>
    <w:p w14:paraId="2854D9C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52                                                      </w:t>
      </w:r>
    </w:p>
    <w:p w14:paraId="5A33BE3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335268518        0.6653752244       -0.7787268023                </w:t>
      </w:r>
    </w:p>
    <w:p w14:paraId="0E147DA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416960344         5.407035541        -2.208076313                </w:t>
      </w:r>
    </w:p>
    <w:p w14:paraId="4324277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577.82401        -1120.251573         859.6536474                </w:t>
      </w:r>
    </w:p>
    <w:p w14:paraId="5D0AA68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53                                                      </w:t>
      </w:r>
    </w:p>
    <w:p w14:paraId="7CA30F2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626598485         5.740680998       -0.6250479950                </w:t>
      </w:r>
    </w:p>
    <w:p w14:paraId="168A7A3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9004627781        0.4248964580         1.699786312                </w:t>
      </w:r>
    </w:p>
    <w:p w14:paraId="5980028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785.617666         5757.120401        -22.70862181                </w:t>
      </w:r>
    </w:p>
    <w:p w14:paraId="1EEDA76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54                                                      </w:t>
      </w:r>
    </w:p>
    <w:p w14:paraId="1E3BA9E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502256710        0.7042690343       -0.6430428363                </w:t>
      </w:r>
    </w:p>
    <w:p w14:paraId="71F2D9F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626675970        -1.410565660       -0.3307601356                </w:t>
      </w:r>
    </w:p>
    <w:p w14:paraId="0C9FBB2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769.258102        -4047.213329         10473.25661                </w:t>
      </w:r>
    </w:p>
    <w:p w14:paraId="66DBC7D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55                                                      </w:t>
      </w:r>
    </w:p>
    <w:p w14:paraId="188D986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203668406         5.760778952       -0.6685520420                </w:t>
      </w:r>
    </w:p>
    <w:p w14:paraId="0B1CB4D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179203814         4.734671515       -0.8728884406                </w:t>
      </w:r>
    </w:p>
    <w:p w14:paraId="675139A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515.655454        -1212.093082         5614.931896                </w:t>
      </w:r>
    </w:p>
    <w:p w14:paraId="321E587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56                                                      </w:t>
      </w:r>
    </w:p>
    <w:p w14:paraId="5134DD6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6749857039        0.7530684632       -0.5121395769                </w:t>
      </w:r>
    </w:p>
    <w:p w14:paraId="741E317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2928633872        -1.410814978         3.819897008                </w:t>
      </w:r>
    </w:p>
    <w:p w14:paraId="455BE6B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218.631471         837.2393244         9774.736323                </w:t>
      </w:r>
    </w:p>
    <w:p w14:paraId="71AFB21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57                                                      </w:t>
      </w:r>
    </w:p>
    <w:p w14:paraId="7C50A0A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100732763         5.717776817       -0.5546002214                </w:t>
      </w:r>
    </w:p>
    <w:p w14:paraId="3C3027C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496588483        0.6137571126        -1.632047781                </w:t>
      </w:r>
    </w:p>
    <w:p w14:paraId="1E72893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499.287065         7880.357301         6582.862201                </w:t>
      </w:r>
    </w:p>
    <w:p w14:paraId="2B068B8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58                                                      </w:t>
      </w:r>
    </w:p>
    <w:p w14:paraId="3523624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168243990        0.6728535187       -0.6154361116                </w:t>
      </w:r>
    </w:p>
    <w:p w14:paraId="297E2C6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835743916        0.1920827645        -3.332147728                </w:t>
      </w:r>
    </w:p>
    <w:p w14:paraId="6879AFB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006.240436        -6165.181844         13378.85705                </w:t>
      </w:r>
    </w:p>
    <w:p w14:paraId="1F5648C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59                                                      </w:t>
      </w:r>
    </w:p>
    <w:p w14:paraId="4C3309E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950405628         5.721969704       -0.3790218594                </w:t>
      </w:r>
    </w:p>
    <w:p w14:paraId="5D10D12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6811065840        0.9301610403E-01     1.400880898                </w:t>
      </w:r>
    </w:p>
    <w:p w14:paraId="6935331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447.554963        -2685.281919         7774.884547                </w:t>
      </w:r>
    </w:p>
    <w:p w14:paraId="38F4E1D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60                                                      </w:t>
      </w:r>
    </w:p>
    <w:p w14:paraId="2589376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864319424        0.6174353792       -0.7304426492                </w:t>
      </w:r>
    </w:p>
    <w:p w14:paraId="1C1EF74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694379483         1.505916325       -0.1276305878                </w:t>
      </w:r>
    </w:p>
    <w:p w14:paraId="6B024E7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659.815274        -23073.52427        -1493.202396                </w:t>
      </w:r>
    </w:p>
    <w:p w14:paraId="528910F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61                                                      </w:t>
      </w:r>
    </w:p>
    <w:p w14:paraId="6F5D60C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14284685         7.091649317        -4.034801946                </w:t>
      </w:r>
    </w:p>
    <w:p w14:paraId="6C57565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493973774       -0.8372299320       -0.3922381279                </w:t>
      </w:r>
    </w:p>
    <w:p w14:paraId="6D99091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45.556677        -1458.033001         7666.186882                </w:t>
      </w:r>
    </w:p>
    <w:p w14:paraId="22FFD44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Ti              62                                                      </w:t>
      </w:r>
    </w:p>
    <w:p w14:paraId="4B7FCF4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09382111        -1.799941138        -1.316416816                </w:t>
      </w:r>
    </w:p>
    <w:p w14:paraId="013EEF8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245991865        -1.129871696        -1.608982480                </w:t>
      </w:r>
    </w:p>
    <w:p w14:paraId="667875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618.761900         351.0208158        -2799.550212                </w:t>
      </w:r>
    </w:p>
    <w:p w14:paraId="364BE5D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63                                                      </w:t>
      </w:r>
    </w:p>
    <w:p w14:paraId="18BCEFB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69184765         1.937377814        -4.262778779                </w:t>
      </w:r>
    </w:p>
    <w:p w14:paraId="23447F4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525300785       -0.4838088918        0.3950863762                </w:t>
      </w:r>
    </w:p>
    <w:p w14:paraId="15D33A5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570.527968        -6872.946419        -964.5930231                </w:t>
      </w:r>
    </w:p>
    <w:p w14:paraId="6372890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64                                                      </w:t>
      </w:r>
    </w:p>
    <w:p w14:paraId="3C00A95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67396857         3.485506400        -1.475257776                </w:t>
      </w:r>
    </w:p>
    <w:p w14:paraId="006C49F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766529675       -0.8402716760         2.652843383                </w:t>
      </w:r>
    </w:p>
    <w:p w14:paraId="555F464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47.1037609        -2272.389417         4640.966392                </w:t>
      </w:r>
    </w:p>
    <w:p w14:paraId="4317E3B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65                                                      </w:t>
      </w:r>
    </w:p>
    <w:p w14:paraId="0686D0B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356571794         7.014521742        -4.141951545                </w:t>
      </w:r>
    </w:p>
    <w:p w14:paraId="7D011CD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139027276        -1.336571970        -2.382192867                </w:t>
      </w:r>
    </w:p>
    <w:p w14:paraId="2EBD798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759.304554         2133.356504         954.8917533                </w:t>
      </w:r>
    </w:p>
    <w:p w14:paraId="35EC9DF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66                                                      </w:t>
      </w:r>
    </w:p>
    <w:p w14:paraId="5173F53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424112158        -1.592228418        -1.310913791                </w:t>
      </w:r>
    </w:p>
    <w:p w14:paraId="6893814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640223128        -2.339829203         1.296753503                </w:t>
      </w:r>
    </w:p>
    <w:p w14:paraId="7DD30DA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5888.49232        -3818.560196        -1072.234966                </w:t>
      </w:r>
    </w:p>
    <w:p w14:paraId="24C0AF5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67                                                      </w:t>
      </w:r>
    </w:p>
    <w:p w14:paraId="0F13827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143784423         2.031945647        -4.255777275                </w:t>
      </w:r>
    </w:p>
    <w:p w14:paraId="7A7FB06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371720676         3.598053208        0.9921190599                </w:t>
      </w:r>
    </w:p>
    <w:p w14:paraId="0F9EE4E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185.787759        -2155.592199         5727.790323                </w:t>
      </w:r>
    </w:p>
    <w:p w14:paraId="5DBFBC5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68                                                      </w:t>
      </w:r>
    </w:p>
    <w:p w14:paraId="1FA95AA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303974300         3.481348097        -1.456427967                </w:t>
      </w:r>
    </w:p>
    <w:p w14:paraId="3F088F7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3179285375       -0.7191102232        -3.800176854                </w:t>
      </w:r>
    </w:p>
    <w:p w14:paraId="4674A24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896.60756         7765.748517        -7071.476768                </w:t>
      </w:r>
    </w:p>
    <w:p w14:paraId="0382FDD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69                                                      </w:t>
      </w:r>
    </w:p>
    <w:p w14:paraId="535054A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63149690         7.103037887        -4.173436222                </w:t>
      </w:r>
    </w:p>
    <w:p w14:paraId="4BCD668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785077587        -4.236062281         2.195290988                </w:t>
      </w:r>
    </w:p>
    <w:p w14:paraId="21E4638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481.423014         6380.038701        -1374.362294                </w:t>
      </w:r>
    </w:p>
    <w:p w14:paraId="51CA006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70                                                      </w:t>
      </w:r>
    </w:p>
    <w:p w14:paraId="4D7DBC7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77530211        -1.646173366        -1.240123310                </w:t>
      </w:r>
    </w:p>
    <w:p w14:paraId="6BB40DA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074984529         3.401533902        -1.207172979                </w:t>
      </w:r>
    </w:p>
    <w:p w14:paraId="757C932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619.186884         4928.827343         3705.699500                </w:t>
      </w:r>
    </w:p>
    <w:p w14:paraId="47258D0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71                                                      </w:t>
      </w:r>
    </w:p>
    <w:p w14:paraId="06A0A50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423613988         2.084386704        -4.183570977                </w:t>
      </w:r>
    </w:p>
    <w:p w14:paraId="5BE8DD8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011139960        0.3075295123         1.527526158                </w:t>
      </w:r>
    </w:p>
    <w:p w14:paraId="0F8877C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4099.25395        -8829.792925         3479.821213                </w:t>
      </w:r>
    </w:p>
    <w:p w14:paraId="0167524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72                                                      </w:t>
      </w:r>
    </w:p>
    <w:p w14:paraId="73CB35F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453208969         3.527688603        -1.476177639                </w:t>
      </w:r>
    </w:p>
    <w:p w14:paraId="55E33BD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384487320         4.362075777        -4.957463980                </w:t>
      </w:r>
    </w:p>
    <w:p w14:paraId="097AD7E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323.439620         4132.660677        -15255.38237                </w:t>
      </w:r>
    </w:p>
    <w:p w14:paraId="48B9B95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73                                                      </w:t>
      </w:r>
    </w:p>
    <w:p w14:paraId="18084B8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180883732         7.044168032        -4.213226633                </w:t>
      </w:r>
    </w:p>
    <w:p w14:paraId="114706E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4796105119        -2.370183179         2.216984640                </w:t>
      </w:r>
    </w:p>
    <w:p w14:paraId="6CE001D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446.71921         7501.996480        -1002.377417                </w:t>
      </w:r>
    </w:p>
    <w:p w14:paraId="68B2701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74                                                      </w:t>
      </w:r>
    </w:p>
    <w:p w14:paraId="2083E39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175277027        -1.608580749        -1.278120440                </w:t>
      </w:r>
    </w:p>
    <w:p w14:paraId="7EBE4C7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241554311         1.140783407       -0.5766790449                </w:t>
      </w:r>
    </w:p>
    <w:p w14:paraId="6588C87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294.760108         482.8929606        -268.4957517                </w:t>
      </w:r>
    </w:p>
    <w:p w14:paraId="4B80AA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75                                                      </w:t>
      </w:r>
    </w:p>
    <w:p w14:paraId="222514D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5438442169         2.031943274        -4.089936547                </w:t>
      </w:r>
    </w:p>
    <w:p w14:paraId="039DA04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570408833         1.741246423         3.593627756                </w:t>
      </w:r>
    </w:p>
    <w:p w14:paraId="511A764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4876.52050         5094.052477        -4606.020069                </w:t>
      </w:r>
    </w:p>
    <w:p w14:paraId="7F39056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Ti              76                                                      </w:t>
      </w:r>
    </w:p>
    <w:p w14:paraId="4991C27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6729574078         3.556953889        -1.424548364                </w:t>
      </w:r>
    </w:p>
    <w:p w14:paraId="77DE654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6444240089         1.106598328        0.5690532434                </w:t>
      </w:r>
    </w:p>
    <w:p w14:paraId="29E1813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417.048591         3923.967063        -2094.862850                </w:t>
      </w:r>
    </w:p>
    <w:p w14:paraId="4B27A64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77                                                      </w:t>
      </w:r>
    </w:p>
    <w:p w14:paraId="4B21BBB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002271503         7.026521563        -3.977725678                </w:t>
      </w:r>
    </w:p>
    <w:p w14:paraId="682B4CD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8489170228       -0.7501769893        -1.091090757                </w:t>
      </w:r>
    </w:p>
    <w:p w14:paraId="602FF3D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162.546847        -202.5166313        -10025.59541                </w:t>
      </w:r>
    </w:p>
    <w:p w14:paraId="2AAAD5E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78                                                      </w:t>
      </w:r>
    </w:p>
    <w:p w14:paraId="76DDB5D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955429389        -1.714927017        -1.331634958                </w:t>
      </w:r>
    </w:p>
    <w:p w14:paraId="3296FE8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3470313940E-01     1.039470080        0.1938122331E-01            </w:t>
      </w:r>
    </w:p>
    <w:p w14:paraId="65AE9A9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374.867786         10779.55904        -4180.648782                </w:t>
      </w:r>
    </w:p>
    <w:p w14:paraId="766E6D9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79                                                      </w:t>
      </w:r>
    </w:p>
    <w:p w14:paraId="05705EE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194883881         1.978954160        -4.177853634                </w:t>
      </w:r>
    </w:p>
    <w:p w14:paraId="42F4A9C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014780211         3.293761520         1.182345883                </w:t>
      </w:r>
    </w:p>
    <w:p w14:paraId="3F22923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928.586324         7281.001790         14573.14371                </w:t>
      </w:r>
    </w:p>
    <w:p w14:paraId="2C50D83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80                                                      </w:t>
      </w:r>
    </w:p>
    <w:p w14:paraId="3482CC2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206529071         3.498996926        -1.395031591                </w:t>
      </w:r>
    </w:p>
    <w:p w14:paraId="18DFEEA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231595662        -1.888831022         1.434504481                </w:t>
      </w:r>
    </w:p>
    <w:p w14:paraId="61D2823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3000.30034         4707.575008        -14910.59424                </w:t>
      </w:r>
    </w:p>
    <w:p w14:paraId="63DB194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81                                                      </w:t>
      </w:r>
    </w:p>
    <w:p w14:paraId="67659EB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751611036         7.092611211        -4.093415778                </w:t>
      </w:r>
    </w:p>
    <w:p w14:paraId="4085EDB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3429220466         1.543920075       -0.7639976830                </w:t>
      </w:r>
    </w:p>
    <w:p w14:paraId="6CFCE07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900.548548         15.69466933         1515.794951                </w:t>
      </w:r>
    </w:p>
    <w:p w14:paraId="3C3C196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82                                                      </w:t>
      </w:r>
    </w:p>
    <w:p w14:paraId="68A7A57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759388353        -1.798974106        -1.301155228                </w:t>
      </w:r>
    </w:p>
    <w:p w14:paraId="0282A0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210483646        -1.221051109        -2.057735622                </w:t>
      </w:r>
    </w:p>
    <w:p w14:paraId="685F3CD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837.867676        -2450.338881         6900.363307                </w:t>
      </w:r>
    </w:p>
    <w:p w14:paraId="28AD438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83                                                      </w:t>
      </w:r>
    </w:p>
    <w:p w14:paraId="1A04202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939773698         1.981926233        -4.182694171                </w:t>
      </w:r>
    </w:p>
    <w:p w14:paraId="2B51718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556692822        0.2405286052         2.872985114                </w:t>
      </w:r>
    </w:p>
    <w:p w14:paraId="6E7CEBD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056.911597         3637.755334        -13998.18866                </w:t>
      </w:r>
    </w:p>
    <w:p w14:paraId="49712A0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84                                                      </w:t>
      </w:r>
    </w:p>
    <w:p w14:paraId="1565C63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897979296         3.479394595        -1.460100453                </w:t>
      </w:r>
    </w:p>
    <w:p w14:paraId="7C7272B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4620807271E-01    -1.001253831       -0.9020687640E-01            </w:t>
      </w:r>
    </w:p>
    <w:p w14:paraId="4DA6BF0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7789.54582         10673.43174         701.1891466                </w:t>
      </w:r>
    </w:p>
    <w:p w14:paraId="10FC2BF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85                                                      </w:t>
      </w:r>
    </w:p>
    <w:p w14:paraId="352F7F3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01333130       -0.3692532047        -4.930977379                </w:t>
      </w:r>
    </w:p>
    <w:p w14:paraId="7A2F5A2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295636380       -0.4905865746       -0.7832046169E-01            </w:t>
      </w:r>
    </w:p>
    <w:p w14:paraId="05A39FA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104.028327         10862.01743         9537.182492                </w:t>
      </w:r>
    </w:p>
    <w:p w14:paraId="7131B18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86                                                      </w:t>
      </w:r>
    </w:p>
    <w:p w14:paraId="1A7531D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63111096         4.785094449        -4.889879992                </w:t>
      </w:r>
    </w:p>
    <w:p w14:paraId="1D04A60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2684174640         1.350554976        -1.502068570                </w:t>
      </w:r>
    </w:p>
    <w:p w14:paraId="5662D7A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697.69831         13786.23380        -15123.29969                </w:t>
      </w:r>
    </w:p>
    <w:p w14:paraId="28F7EB7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87                                                      </w:t>
      </w:r>
    </w:p>
    <w:p w14:paraId="4A11579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244918096       -0.2981807008        -4.925203241                </w:t>
      </w:r>
    </w:p>
    <w:p w14:paraId="16597B5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3087500615       -0.7826239832        0.7166385291                </w:t>
      </w:r>
    </w:p>
    <w:p w14:paraId="01DDA9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857.678595         3902.590920         1538.456674                </w:t>
      </w:r>
    </w:p>
    <w:p w14:paraId="2FC5E8D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88                                                      </w:t>
      </w:r>
    </w:p>
    <w:p w14:paraId="5683566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327022181         4.864365033        -4.971601216                </w:t>
      </w:r>
    </w:p>
    <w:p w14:paraId="0795ADE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669818064        0.6241472615        -2.616707838                </w:t>
      </w:r>
    </w:p>
    <w:p w14:paraId="143CD7D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838.439687         1884.057277        -9660.697505                </w:t>
      </w:r>
    </w:p>
    <w:p w14:paraId="7D3084E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89                                                      </w:t>
      </w:r>
    </w:p>
    <w:p w14:paraId="496693A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495270446       -0.2472730938        -4.857398659                </w:t>
      </w:r>
    </w:p>
    <w:p w14:paraId="7F3BB83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104417059        -1.797280474        -3.009984732                </w:t>
      </w:r>
    </w:p>
    <w:p w14:paraId="3116556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791.881348         1806.078500         4575.441518                </w:t>
      </w:r>
    </w:p>
    <w:p w14:paraId="40D6C7A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Ti              90                                                      </w:t>
      </w:r>
    </w:p>
    <w:p w14:paraId="0AB621D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487766916         4.886308935        -5.123723307                </w:t>
      </w:r>
    </w:p>
    <w:p w14:paraId="083D1C9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429645567         1.087220928        0.9571808167                </w:t>
      </w:r>
    </w:p>
    <w:p w14:paraId="2B7E540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433.640613        -8929.886036        -2854.330776                </w:t>
      </w:r>
    </w:p>
    <w:p w14:paraId="286B3AF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91                                                      </w:t>
      </w:r>
    </w:p>
    <w:p w14:paraId="34C29B3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184712130       -0.2346302000        -4.738784186                </w:t>
      </w:r>
    </w:p>
    <w:p w14:paraId="28C9FD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457966240        -4.305332992       -0.5386734534E-01            </w:t>
      </w:r>
    </w:p>
    <w:p w14:paraId="680C140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748.77071        -4629.258731        -11849.72801                </w:t>
      </w:r>
    </w:p>
    <w:p w14:paraId="3268B9F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92                                                      </w:t>
      </w:r>
    </w:p>
    <w:p w14:paraId="76B4054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6727809789         4.829263168        -5.029411701                </w:t>
      </w:r>
    </w:p>
    <w:p w14:paraId="733AB9D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889680485       -0.1252809052        -3.443359112                </w:t>
      </w:r>
    </w:p>
    <w:p w14:paraId="2EF7AF7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669.147790         4674.506812         1347.579408                </w:t>
      </w:r>
    </w:p>
    <w:p w14:paraId="6F12492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93                                                      </w:t>
      </w:r>
    </w:p>
    <w:p w14:paraId="2B8D6BD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979535962       -0.2707042767        -4.891251792                </w:t>
      </w:r>
    </w:p>
    <w:p w14:paraId="6B6E9E3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9208521612        -4.713828072        0.2556612991                </w:t>
      </w:r>
    </w:p>
    <w:p w14:paraId="0DB8D45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094.35583         8849.531801         922.8080002                </w:t>
      </w:r>
    </w:p>
    <w:p w14:paraId="06B7BDB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94                                                      </w:t>
      </w:r>
    </w:p>
    <w:p w14:paraId="51F6E03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160026991         4.817152490        -4.935194565                </w:t>
      </w:r>
    </w:p>
    <w:p w14:paraId="07046EA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596214626         1.592049836         1.359811412                </w:t>
      </w:r>
    </w:p>
    <w:p w14:paraId="5016D4B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926.203953         8443.341225        -8708.065573                </w:t>
      </w:r>
    </w:p>
    <w:p w14:paraId="16EC341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95                                                      </w:t>
      </w:r>
    </w:p>
    <w:p w14:paraId="7E9769F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750140058       -0.4634436977        -4.870216070                </w:t>
      </w:r>
    </w:p>
    <w:p w14:paraId="11C8FC2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835049735        0.1105747249       -0.4864188379E-01            </w:t>
      </w:r>
    </w:p>
    <w:p w14:paraId="667D37E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31.6782746         26015.23793        -4659.088143                </w:t>
      </w:r>
    </w:p>
    <w:p w14:paraId="6CD6A8C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i              96                                                      </w:t>
      </w:r>
    </w:p>
    <w:p w14:paraId="0215D0E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875755316         4.867448726        -5.016442260                </w:t>
      </w:r>
    </w:p>
    <w:p w14:paraId="19FC1C7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7165497885         1.214080585        -5.485223802                </w:t>
      </w:r>
    </w:p>
    <w:p w14:paraId="77DBCB7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6348.24729        -13472.00658         2124.073302                </w:t>
      </w:r>
    </w:p>
    <w:p w14:paraId="46191F0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 97                                                      </w:t>
      </w:r>
    </w:p>
    <w:p w14:paraId="4CC7E2A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959122442        -2.867439570        0.2155639679                </w:t>
      </w:r>
    </w:p>
    <w:p w14:paraId="2B4EE05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49704338         6.429859146         1.482949746                </w:t>
      </w:r>
    </w:p>
    <w:p w14:paraId="0C01EC0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49.1223566         9241.666941         4120.711217                </w:t>
      </w:r>
    </w:p>
    <w:p w14:paraId="40C8DB1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 98                                                      </w:t>
      </w:r>
    </w:p>
    <w:p w14:paraId="748A595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54749882        -7.890791296       -0.1768949831                </w:t>
      </w:r>
    </w:p>
    <w:p w14:paraId="7A93850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253876728        0.3062645280        -1.030290951                </w:t>
      </w:r>
    </w:p>
    <w:p w14:paraId="0864212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845.765415        -1298.457998         8372.638081                </w:t>
      </w:r>
    </w:p>
    <w:p w14:paraId="0458E8D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 99                                                      </w:t>
      </w:r>
    </w:p>
    <w:p w14:paraId="61E9CD8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342636402        -2.707522210        0.2057415123                </w:t>
      </w:r>
    </w:p>
    <w:p w14:paraId="617FC30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181839490        0.5605377036        -3.720678358                </w:t>
      </w:r>
    </w:p>
    <w:p w14:paraId="7D6A132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467.993369        -2074.949045         3388.249758                </w:t>
      </w:r>
    </w:p>
    <w:p w14:paraId="696E763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00                                                      </w:t>
      </w:r>
    </w:p>
    <w:p w14:paraId="4DB935B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212959600        -7.820688996        0.1651473674                </w:t>
      </w:r>
    </w:p>
    <w:p w14:paraId="554E168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270614908        0.1806419358       -0.5269570988                </w:t>
      </w:r>
    </w:p>
    <w:p w14:paraId="2FC4091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168.281380        -11986.49810        -8651.186560                </w:t>
      </w:r>
    </w:p>
    <w:p w14:paraId="0E9DD0D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01                                                      </w:t>
      </w:r>
    </w:p>
    <w:p w14:paraId="57606F0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641934512        -2.885250988        0.2196279806                </w:t>
      </w:r>
    </w:p>
    <w:p w14:paraId="2990A44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449263334       -0.3104796452         11.17013313                </w:t>
      </w:r>
    </w:p>
    <w:p w14:paraId="2CFC1DB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06.1663358         5613.480316        -1420.195987                </w:t>
      </w:r>
    </w:p>
    <w:p w14:paraId="5F0D36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02                                                      </w:t>
      </w:r>
    </w:p>
    <w:p w14:paraId="18FBFBD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603115773        -7.893308322        0.1509315054                </w:t>
      </w:r>
    </w:p>
    <w:p w14:paraId="15FA194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855844281        -2.070529078        -3.387561887                </w:t>
      </w:r>
    </w:p>
    <w:p w14:paraId="36A8003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539.367927        -5439.641195         2361.187776                </w:t>
      </w:r>
    </w:p>
    <w:p w14:paraId="661D5F3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03                                                      </w:t>
      </w:r>
    </w:p>
    <w:p w14:paraId="0FDB09B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327034790        -2.809097251        0.1711173778                </w:t>
      </w:r>
    </w:p>
    <w:p w14:paraId="61107C8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661169579        -4.520776705        -2.693131899                </w:t>
      </w:r>
    </w:p>
    <w:p w14:paraId="508753F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330.699167         2013.921323        -5747.611935                </w:t>
      </w:r>
    </w:p>
    <w:p w14:paraId="72ABFD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O              104                                                      </w:t>
      </w:r>
    </w:p>
    <w:p w14:paraId="4B344C4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5807029387        -7.982282625        0.1000028117                </w:t>
      </w:r>
    </w:p>
    <w:p w14:paraId="305E4F0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2662982813         6.958459423       -0.8338484036                </w:t>
      </w:r>
    </w:p>
    <w:p w14:paraId="2D0A8B3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176.397447         4357.183955         7920.580287                </w:t>
      </w:r>
    </w:p>
    <w:p w14:paraId="088BCEB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05                                                      </w:t>
      </w:r>
    </w:p>
    <w:p w14:paraId="7686277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051254974        -2.819175209        0.1603239285                </w:t>
      </w:r>
    </w:p>
    <w:p w14:paraId="13A5943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991663507         1.721493916        -1.189932643                </w:t>
      </w:r>
    </w:p>
    <w:p w14:paraId="5232F50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22.453329        -4452.480119        -669.3527655                </w:t>
      </w:r>
    </w:p>
    <w:p w14:paraId="07EF674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06                                                      </w:t>
      </w:r>
    </w:p>
    <w:p w14:paraId="065A2F8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960740879        -7.962195662        0.1246394281                </w:t>
      </w:r>
    </w:p>
    <w:p w14:paraId="4CDDA62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004812567        -6.128424834        0.9133829338                </w:t>
      </w:r>
    </w:p>
    <w:p w14:paraId="6E3D1AA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474.849830         490.1291681        -4177.130155                </w:t>
      </w:r>
    </w:p>
    <w:p w14:paraId="3933B69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07                                                      </w:t>
      </w:r>
    </w:p>
    <w:p w14:paraId="0FF0442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771509803        -8.031654785       -0.7720135905E-01            </w:t>
      </w:r>
    </w:p>
    <w:p w14:paraId="0F74483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305473024       -0.3171111741        -5.247236053                </w:t>
      </w:r>
    </w:p>
    <w:p w14:paraId="7B0345F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366.034769         410.6202711         9338.744157                </w:t>
      </w:r>
    </w:p>
    <w:p w14:paraId="479FE25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08                                                      </w:t>
      </w:r>
    </w:p>
    <w:p w14:paraId="5BBB9DC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28000303        -3.627206157        -2.039584637                </w:t>
      </w:r>
    </w:p>
    <w:p w14:paraId="47A13B5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462722924        0.2553158504         5.161430184                </w:t>
      </w:r>
    </w:p>
    <w:p w14:paraId="0F6DE36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132.183602         11638.08498        -12958.78621                </w:t>
      </w:r>
    </w:p>
    <w:p w14:paraId="05B9B0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09                                                      </w:t>
      </w:r>
    </w:p>
    <w:p w14:paraId="3FBE706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18805682         9.011751883        -3.136006348                </w:t>
      </w:r>
    </w:p>
    <w:p w14:paraId="07EB9B5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617956208        0.8844648634        -3.226474937                </w:t>
      </w:r>
    </w:p>
    <w:p w14:paraId="74B2B2E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14.0232223        -6682.873394        -14035.13588                </w:t>
      </w:r>
    </w:p>
    <w:p w14:paraId="0686AD3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10                                                      </w:t>
      </w:r>
    </w:p>
    <w:p w14:paraId="77AF507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17718438        -10.08384873       -0.4824859534                </w:t>
      </w:r>
    </w:p>
    <w:p w14:paraId="1BAF0EB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106468915        -1.206714430       -0.3529858726                </w:t>
      </w:r>
    </w:p>
    <w:p w14:paraId="25D47DE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6.99642182         3234.314179         395.3501794                </w:t>
      </w:r>
    </w:p>
    <w:p w14:paraId="63EE4D8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11                                                      </w:t>
      </w:r>
    </w:p>
    <w:p w14:paraId="4820E24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61188775         9.018302223        -1.253080145                </w:t>
      </w:r>
    </w:p>
    <w:p w14:paraId="3095740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610785663        -3.434241672        0.2081026651                </w:t>
      </w:r>
    </w:p>
    <w:p w14:paraId="709190F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824.806148        -9234.445191        -1774.947759                </w:t>
      </w:r>
    </w:p>
    <w:p w14:paraId="1B72BB0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12                                                      </w:t>
      </w:r>
    </w:p>
    <w:p w14:paraId="1B7CF19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59108013        -5.026967326       -0.8900559028                </w:t>
      </w:r>
    </w:p>
    <w:p w14:paraId="234D6B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4236000828         3.767739968         4.612823139                </w:t>
      </w:r>
    </w:p>
    <w:p w14:paraId="6C1EFD3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099.215237         11141.10883         9321.242472                </w:t>
      </w:r>
    </w:p>
    <w:p w14:paraId="7BE48E1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13                                                      </w:t>
      </w:r>
    </w:p>
    <w:p w14:paraId="0A2C6FF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12742959        -6.364066106        -1.313985319                </w:t>
      </w:r>
    </w:p>
    <w:p w14:paraId="65CFF53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016164365        -4.972810003         4.495205658                </w:t>
      </w:r>
    </w:p>
    <w:p w14:paraId="75FF892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525.066631        -4886.752372         737.9858111                </w:t>
      </w:r>
    </w:p>
    <w:p w14:paraId="673CE01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14                                                      </w:t>
      </w:r>
    </w:p>
    <w:p w14:paraId="256E1DF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58633177        -8.733260349        -2.452665892                </w:t>
      </w:r>
    </w:p>
    <w:p w14:paraId="0C7F478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450398258       -0.3965315875         1.333764776                </w:t>
      </w:r>
    </w:p>
    <w:p w14:paraId="09E7902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67.864279         971.8072252        -2410.212156                </w:t>
      </w:r>
    </w:p>
    <w:p w14:paraId="13923C6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15                                                      </w:t>
      </w:r>
    </w:p>
    <w:p w14:paraId="6C2313A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69640191        -6.515320744        -3.488870569                </w:t>
      </w:r>
    </w:p>
    <w:p w14:paraId="18B5D34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707983187         2.459372829         2.912057262                </w:t>
      </w:r>
    </w:p>
    <w:p w14:paraId="1276E39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707.783147         8022.288197         587.1730342                </w:t>
      </w:r>
    </w:p>
    <w:p w14:paraId="76061CC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16                                                      </w:t>
      </w:r>
    </w:p>
    <w:p w14:paraId="638AE0F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493879592        -3.398534917        -2.124938873                </w:t>
      </w:r>
    </w:p>
    <w:p w14:paraId="61E592D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190977981         10.58122296       -0.7482764247                </w:t>
      </w:r>
    </w:p>
    <w:p w14:paraId="3F3F088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693.966675        -13209.19598         7294.142512                </w:t>
      </w:r>
    </w:p>
    <w:p w14:paraId="7037661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17                                                      </w:t>
      </w:r>
    </w:p>
    <w:p w14:paraId="1854063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467244569         8.805407199        -3.373226362                </w:t>
      </w:r>
    </w:p>
    <w:p w14:paraId="6A7EB2F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796172157         6.078330666       -0.8769555033                </w:t>
      </w:r>
    </w:p>
    <w:p w14:paraId="19A4587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540.328359         8240.040082        -3787.912583                </w:t>
      </w:r>
    </w:p>
    <w:p w14:paraId="50E1AF0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O              118                                                      </w:t>
      </w:r>
    </w:p>
    <w:p w14:paraId="7D059B4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489096439        -10.12657994       -0.6011018106                </w:t>
      </w:r>
    </w:p>
    <w:p w14:paraId="5B22E1E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975182103       -0.3329994340         1.266705292                </w:t>
      </w:r>
    </w:p>
    <w:p w14:paraId="64418FD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840.25273         9327.423347         6740.799956                </w:t>
      </w:r>
    </w:p>
    <w:p w14:paraId="42392AE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19                                                      </w:t>
      </w:r>
    </w:p>
    <w:p w14:paraId="262F2E3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262192951         8.920014079        -1.168118454                </w:t>
      </w:r>
    </w:p>
    <w:p w14:paraId="7B0DC9F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3778884555        -1.633077659         5.044527929                </w:t>
      </w:r>
    </w:p>
    <w:p w14:paraId="5B096FC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811.909220         5722.472344        -4851.093289                </w:t>
      </w:r>
    </w:p>
    <w:p w14:paraId="141212E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20                                                      </w:t>
      </w:r>
    </w:p>
    <w:p w14:paraId="146C6AE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330773428        -4.999149084       -0.4664372140                </w:t>
      </w:r>
    </w:p>
    <w:p w14:paraId="1E4D2BB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702255976        -4.523049700         3.137750566                </w:t>
      </w:r>
    </w:p>
    <w:p w14:paraId="11927CC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745.18919         5624.192755         5060.157319                </w:t>
      </w:r>
    </w:p>
    <w:p w14:paraId="3BCA60D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21                                                      </w:t>
      </w:r>
    </w:p>
    <w:p w14:paraId="5DF31EC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339858576        -6.279434359        -1.288004679                </w:t>
      </w:r>
    </w:p>
    <w:p w14:paraId="52F0BB5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9141315333        -1.719864498         5.392257449                </w:t>
      </w:r>
    </w:p>
    <w:p w14:paraId="784FECE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8170.25731         1882.933417         3371.776002                </w:t>
      </w:r>
    </w:p>
    <w:p w14:paraId="2D3FE36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22                                                      </w:t>
      </w:r>
    </w:p>
    <w:p w14:paraId="0704F5D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406264353        -8.655362230        -2.207160875                </w:t>
      </w:r>
    </w:p>
    <w:p w14:paraId="6458DF4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185357726         8.351950667         9.883764145                </w:t>
      </w:r>
    </w:p>
    <w:p w14:paraId="407A5EE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569.601266         638.7721334         2715.040955                </w:t>
      </w:r>
    </w:p>
    <w:p w14:paraId="319812B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23                                                      </w:t>
      </w:r>
    </w:p>
    <w:p w14:paraId="3213034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293244041        -6.484020813        -3.255289140                </w:t>
      </w:r>
    </w:p>
    <w:p w14:paraId="1E71538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984598763         2.708611409       -0.1018784551                </w:t>
      </w:r>
    </w:p>
    <w:p w14:paraId="7C9DECE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458.306185         15885.68325        -16281.19227                </w:t>
      </w:r>
    </w:p>
    <w:p w14:paraId="5196671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24                                                      </w:t>
      </w:r>
    </w:p>
    <w:p w14:paraId="11FD729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50734306        -3.594814508        -2.121890386                </w:t>
      </w:r>
    </w:p>
    <w:p w14:paraId="4320C14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310517186         8.149166741        -4.269207595                </w:t>
      </w:r>
    </w:p>
    <w:p w14:paraId="5AA4694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406.075024         8564.850856        -8238.950041                </w:t>
      </w:r>
    </w:p>
    <w:p w14:paraId="7067E5D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25                                                      </w:t>
      </w:r>
    </w:p>
    <w:p w14:paraId="5CE95E8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48730106         8.988711918        -3.358797553                </w:t>
      </w:r>
    </w:p>
    <w:p w14:paraId="7FDBE01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515096830       -0.6196244092         5.554667751                </w:t>
      </w:r>
    </w:p>
    <w:p w14:paraId="312FDE8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013.798026        -4172.123004         4665.850684                </w:t>
      </w:r>
    </w:p>
    <w:p w14:paraId="14784EF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26                                                      </w:t>
      </w:r>
    </w:p>
    <w:p w14:paraId="667AFC0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650034741        -9.973787348       -0.5712775241                </w:t>
      </w:r>
    </w:p>
    <w:p w14:paraId="17227FC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4103978667         1.406801128        -2.748233255                </w:t>
      </w:r>
    </w:p>
    <w:p w14:paraId="218C4E0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161.378633        -6714.509448         2594.500839                </w:t>
      </w:r>
    </w:p>
    <w:p w14:paraId="1E9A5BD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27                                                      </w:t>
      </w:r>
    </w:p>
    <w:p w14:paraId="22C296F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549306073         8.991849736        -1.295405512                </w:t>
      </w:r>
    </w:p>
    <w:p w14:paraId="1E2609E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726881616       -0.2353110359        -9.853930087                </w:t>
      </w:r>
    </w:p>
    <w:p w14:paraId="34568EA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240.303900        -184.3004889        -641.6222833                </w:t>
      </w:r>
    </w:p>
    <w:p w14:paraId="77AC5FA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28                                                      </w:t>
      </w:r>
    </w:p>
    <w:p w14:paraId="2ADF987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536423550        -4.907502872       -0.6067799076                </w:t>
      </w:r>
    </w:p>
    <w:p w14:paraId="5EE7CED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2567646573         7.019114797        -1.713529936                </w:t>
      </w:r>
    </w:p>
    <w:p w14:paraId="7DF6D2E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517.129143         1356.106189         8308.806566                </w:t>
      </w:r>
    </w:p>
    <w:p w14:paraId="010544E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29                                                      </w:t>
      </w:r>
    </w:p>
    <w:p w14:paraId="423218A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69918775        -6.405972427        -1.126876447                </w:t>
      </w:r>
    </w:p>
    <w:p w14:paraId="16E9AA3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657351147         2.150726230        -2.131941433                </w:t>
      </w:r>
    </w:p>
    <w:p w14:paraId="1D3417F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033.404710         1956.121948        -919.5609788                </w:t>
      </w:r>
    </w:p>
    <w:p w14:paraId="728713B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30                                                      </w:t>
      </w:r>
    </w:p>
    <w:p w14:paraId="430D841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703451466        -8.705560324        -2.127071291                </w:t>
      </w:r>
    </w:p>
    <w:p w14:paraId="789244F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282676648         2.405068155        -2.479613229                </w:t>
      </w:r>
    </w:p>
    <w:p w14:paraId="1E6BCDC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121.621015         5244.219045         1872.192950                </w:t>
      </w:r>
    </w:p>
    <w:p w14:paraId="28C251C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31                                                      </w:t>
      </w:r>
    </w:p>
    <w:p w14:paraId="41C88DF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520924300        -6.467900639        -3.278574838                </w:t>
      </w:r>
    </w:p>
    <w:p w14:paraId="45FA556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932869265         5.216141717         6.530524251                </w:t>
      </w:r>
    </w:p>
    <w:p w14:paraId="2FAB3E1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428.161202         10497.47768         2278.522692                </w:t>
      </w:r>
    </w:p>
    <w:p w14:paraId="577AB56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O              132                                                      </w:t>
      </w:r>
    </w:p>
    <w:p w14:paraId="198D11B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204635503        -3.536000430        -2.225113095                </w:t>
      </w:r>
    </w:p>
    <w:p w14:paraId="53EDA49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457550935        -4.723001130        -2.016800843                </w:t>
      </w:r>
    </w:p>
    <w:p w14:paraId="5ED14D5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726.568279        -3219.529408         10840.15991                </w:t>
      </w:r>
    </w:p>
    <w:p w14:paraId="1E91CE5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33                                                      </w:t>
      </w:r>
    </w:p>
    <w:p w14:paraId="5AA4B19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070499932         8.840335356        -3.391716805                </w:t>
      </w:r>
    </w:p>
    <w:p w14:paraId="7B3F037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888286158        -4.996005083        -1.698594147                </w:t>
      </w:r>
    </w:p>
    <w:p w14:paraId="3B73E85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78.1340646         7145.420355        -6082.578264                </w:t>
      </w:r>
    </w:p>
    <w:p w14:paraId="68A5D0E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34                                                      </w:t>
      </w:r>
    </w:p>
    <w:p w14:paraId="3C4B688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105388463        -10.06436100       -0.7181210428                </w:t>
      </w:r>
    </w:p>
    <w:p w14:paraId="33F621F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855830538       -0.5575172655        -2.139416482                </w:t>
      </w:r>
    </w:p>
    <w:p w14:paraId="0481E48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993.707096        -632.3013427        -3642.985570                </w:t>
      </w:r>
    </w:p>
    <w:p w14:paraId="0629338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35                                                      </w:t>
      </w:r>
    </w:p>
    <w:p w14:paraId="75A9F6F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8230745978         8.924070066        -1.328015770                </w:t>
      </w:r>
    </w:p>
    <w:p w14:paraId="14743B6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4267265893E-01     4.875029779         3.763546110                </w:t>
      </w:r>
    </w:p>
    <w:p w14:paraId="4A18620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694.997115         10480.92243         4994.960019                </w:t>
      </w:r>
    </w:p>
    <w:p w14:paraId="2476289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36                                                      </w:t>
      </w:r>
    </w:p>
    <w:p w14:paraId="64003EE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030790685        -4.973461838       -0.3801471655                </w:t>
      </w:r>
    </w:p>
    <w:p w14:paraId="787B505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614741686        -3.875857227        0.8739193442                </w:t>
      </w:r>
    </w:p>
    <w:p w14:paraId="2DC6A4B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189.303931         3087.214582        -2887.380606                </w:t>
      </w:r>
    </w:p>
    <w:p w14:paraId="38AA3C2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37                                                      </w:t>
      </w:r>
    </w:p>
    <w:p w14:paraId="75D3648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112927775        -6.326294030        -1.240341565                </w:t>
      </w:r>
    </w:p>
    <w:p w14:paraId="49C5B67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28935199         1.242007142        -12.89284753                </w:t>
      </w:r>
    </w:p>
    <w:p w14:paraId="40F5B81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277.84690         2763.758024        -5807.384679                </w:t>
      </w:r>
    </w:p>
    <w:p w14:paraId="2DA4216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38                                                      </w:t>
      </w:r>
    </w:p>
    <w:p w14:paraId="0CA308A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721846748        -8.660492883        -2.249706544                </w:t>
      </w:r>
    </w:p>
    <w:p w14:paraId="658E942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452700446        -2.507092192        -1.538686483                </w:t>
      </w:r>
    </w:p>
    <w:p w14:paraId="29D7691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871.476867        -1857.477204         15240.53776                </w:t>
      </w:r>
    </w:p>
    <w:p w14:paraId="47E6D8D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39                                                      </w:t>
      </w:r>
    </w:p>
    <w:p w14:paraId="7E1A83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855184626        -6.389683708        -3.195733006                </w:t>
      </w:r>
    </w:p>
    <w:p w14:paraId="5A3D6B6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193321608         1.024719805       -0.4006714683                </w:t>
      </w:r>
    </w:p>
    <w:p w14:paraId="014E955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397.955330         1366.200456        -12203.21231                </w:t>
      </w:r>
    </w:p>
    <w:p w14:paraId="3EC4815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40                                                      </w:t>
      </w:r>
    </w:p>
    <w:p w14:paraId="13A3238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843897323        -3.463187815        -2.155349325                </w:t>
      </w:r>
    </w:p>
    <w:p w14:paraId="7495C79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1101708458        -6.957390274         3.223037153                </w:t>
      </w:r>
    </w:p>
    <w:p w14:paraId="3116700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13.9457932        -9663.786622        -2134.473275                </w:t>
      </w:r>
    </w:p>
    <w:p w14:paraId="44D5832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41                                                      </w:t>
      </w:r>
    </w:p>
    <w:p w14:paraId="4E15669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032640874         8.873598594        -3.307520452                </w:t>
      </w:r>
    </w:p>
    <w:p w14:paraId="260E105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6346766514        -3.756429962         2.796175158                </w:t>
      </w:r>
    </w:p>
    <w:p w14:paraId="0494BC4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80.7515678         17299.71126        -2532.984054                </w:t>
      </w:r>
    </w:p>
    <w:p w14:paraId="5906F8B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42                                                      </w:t>
      </w:r>
    </w:p>
    <w:p w14:paraId="7B81061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892885052        -10.15608268       -0.6147488451                </w:t>
      </w:r>
    </w:p>
    <w:p w14:paraId="1FD33FE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843631223         3.763930206        -3.032116899                </w:t>
      </w:r>
    </w:p>
    <w:p w14:paraId="0647468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831.91522         8576.003088        -3139.831185                </w:t>
      </w:r>
    </w:p>
    <w:p w14:paraId="7769791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43                                                      </w:t>
      </w:r>
    </w:p>
    <w:p w14:paraId="24565AB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005377287         8.946158894        -1.482735276                </w:t>
      </w:r>
    </w:p>
    <w:p w14:paraId="1FE2FAB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3195461470         1.444473928        0.8552142533                </w:t>
      </w:r>
    </w:p>
    <w:p w14:paraId="61B92F5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379.774288         7182.520597         4978.066550                </w:t>
      </w:r>
    </w:p>
    <w:p w14:paraId="18594BC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44                                                      </w:t>
      </w:r>
    </w:p>
    <w:p w14:paraId="34BC2BB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026532721        -4.956082780       -0.4822362622                </w:t>
      </w:r>
    </w:p>
    <w:p w14:paraId="31E4F37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934322454         3.032193860         1.424758622                </w:t>
      </w:r>
    </w:p>
    <w:p w14:paraId="375C6DE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428.34888        -4431.650295        -3148.666070                </w:t>
      </w:r>
    </w:p>
    <w:p w14:paraId="6FF1ED3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45                                                      </w:t>
      </w:r>
    </w:p>
    <w:p w14:paraId="2F2577A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883672347        -6.402492470        -1.272339186                </w:t>
      </w:r>
    </w:p>
    <w:p w14:paraId="4B6CD98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784489359         1.277005783         6.003735399                </w:t>
      </w:r>
    </w:p>
    <w:p w14:paraId="29E1D3E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380.118799         3768.336138        -1054.270430                </w:t>
      </w:r>
    </w:p>
    <w:p w14:paraId="578C1AA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O              146                                                      </w:t>
      </w:r>
    </w:p>
    <w:p w14:paraId="34E7D75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924385923        -8.540933546        -2.280595672                </w:t>
      </w:r>
    </w:p>
    <w:p w14:paraId="3D3D919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624389747       -0.2721434025         2.964743115                </w:t>
      </w:r>
    </w:p>
    <w:p w14:paraId="7E07AF1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644.283300        -8210.511020         4590.711269                </w:t>
      </w:r>
    </w:p>
    <w:p w14:paraId="07D4DFA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47                                                      </w:t>
      </w:r>
    </w:p>
    <w:p w14:paraId="0C94922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139565171        -6.380933627        -3.306135987                </w:t>
      </w:r>
    </w:p>
    <w:p w14:paraId="3AB7105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423519700         2.018580613        -9.260363353                </w:t>
      </w:r>
    </w:p>
    <w:p w14:paraId="1BFAF2B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188.881188         5493.599468        -6906.949023                </w:t>
      </w:r>
    </w:p>
    <w:p w14:paraId="053D00F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48                                                      </w:t>
      </w:r>
    </w:p>
    <w:p w14:paraId="1059B71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831487909        -3.707851831        -2.069593602                </w:t>
      </w:r>
    </w:p>
    <w:p w14:paraId="5CD237F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6421061039         3.984200798         1.450178190                </w:t>
      </w:r>
    </w:p>
    <w:p w14:paraId="07B9B83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2906.09833         16144.76676         6013.407205                </w:t>
      </w:r>
    </w:p>
    <w:p w14:paraId="7ADC629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49                                                      </w:t>
      </w:r>
    </w:p>
    <w:p w14:paraId="73BEB0B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737905031         8.954755488        -3.298732519                </w:t>
      </w:r>
    </w:p>
    <w:p w14:paraId="758F2EE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081060324        -3.215704866        0.2963267421                </w:t>
      </w:r>
    </w:p>
    <w:p w14:paraId="11084C7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407.722023         5483.004146        -10730.18071                </w:t>
      </w:r>
    </w:p>
    <w:p w14:paraId="06690E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50                                                      </w:t>
      </w:r>
    </w:p>
    <w:p w14:paraId="075B25B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679143069        -10.05547398       -0.6540908376                </w:t>
      </w:r>
    </w:p>
    <w:p w14:paraId="4EC3C21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348272518        0.4146719176        0.8044071320                </w:t>
      </w:r>
    </w:p>
    <w:p w14:paraId="46F8CA1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445.798093        -416.9965886        -1141.716601                </w:t>
      </w:r>
    </w:p>
    <w:p w14:paraId="516C910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51                                                      </w:t>
      </w:r>
    </w:p>
    <w:p w14:paraId="4D04320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763711252         8.897711172        -1.278519059                </w:t>
      </w:r>
    </w:p>
    <w:p w14:paraId="3500F04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164700293        -7.392368148       -0.7118204107                </w:t>
      </w:r>
    </w:p>
    <w:p w14:paraId="000E4ED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530.657393         3211.130621        -5831.420502                </w:t>
      </w:r>
    </w:p>
    <w:p w14:paraId="3FF3B51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52                                                      </w:t>
      </w:r>
    </w:p>
    <w:p w14:paraId="03783B6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778805673        -5.042951851       -0.4290202871                </w:t>
      </w:r>
    </w:p>
    <w:p w14:paraId="368AECE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8348119839        0.9848638053E-01    -4.790578040                </w:t>
      </w:r>
    </w:p>
    <w:p w14:paraId="0AAF2CA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919.96239        -1378.320841        -5797.147611                </w:t>
      </w:r>
    </w:p>
    <w:p w14:paraId="7D50576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53                                                      </w:t>
      </w:r>
    </w:p>
    <w:p w14:paraId="0E371E9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673583399        -6.435121159        -1.437332125                </w:t>
      </w:r>
    </w:p>
    <w:p w14:paraId="739D0B4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7033681177         1.034152300        0.8169086378                </w:t>
      </w:r>
    </w:p>
    <w:p w14:paraId="6AC671C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60.611991         4055.986708         2869.032192                </w:t>
      </w:r>
    </w:p>
    <w:p w14:paraId="5A0757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54                                                      </w:t>
      </w:r>
    </w:p>
    <w:p w14:paraId="66B1C7B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794408731        -8.616539197        -2.397295981                </w:t>
      </w:r>
    </w:p>
    <w:p w14:paraId="4D48810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307269825         4.724190011         10.19268118                </w:t>
      </w:r>
    </w:p>
    <w:p w14:paraId="718A4AB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129.495723        -13719.99274         57.39998344                </w:t>
      </w:r>
    </w:p>
    <w:p w14:paraId="6162687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55                                                      </w:t>
      </w:r>
    </w:p>
    <w:p w14:paraId="174F5AD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736250876        -6.473991721        -3.439198301                </w:t>
      </w:r>
    </w:p>
    <w:p w14:paraId="5A5D360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126339084        -1.407049966       -0.9973368574                </w:t>
      </w:r>
    </w:p>
    <w:p w14:paraId="44EFC79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892.633848         8181.789673         10681.28540                </w:t>
      </w:r>
    </w:p>
    <w:p w14:paraId="3DCA075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56                                                      </w:t>
      </w:r>
    </w:p>
    <w:p w14:paraId="0A89442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14075003         8.155603150        -5.570819649                </w:t>
      </w:r>
    </w:p>
    <w:p w14:paraId="4F07EC3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352722073         5.645162479        -2.379530815                </w:t>
      </w:r>
    </w:p>
    <w:p w14:paraId="7DFF1E8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635.336980         10147.91624         4383.141977                </w:t>
      </w:r>
    </w:p>
    <w:p w14:paraId="3F43F61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57                                                      </w:t>
      </w:r>
    </w:p>
    <w:p w14:paraId="2D45B02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18708672        -8.735768045        -4.392352340                </w:t>
      </w:r>
    </w:p>
    <w:p w14:paraId="65834DB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267354681         3.919721629        -1.077620373                </w:t>
      </w:r>
    </w:p>
    <w:p w14:paraId="794929E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72.5312800         8149.183825         34.53104819                </w:t>
      </w:r>
    </w:p>
    <w:p w14:paraId="06D8E37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58                                                      </w:t>
      </w:r>
    </w:p>
    <w:p w14:paraId="499A818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61200328        -10.13387616        -5.103064051                </w:t>
      </w:r>
    </w:p>
    <w:p w14:paraId="4767EE3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823675155        -3.514340601        -1.931460826                </w:t>
      </w:r>
    </w:p>
    <w:p w14:paraId="792A631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708.332605         1786.816795        -240.9811205                </w:t>
      </w:r>
    </w:p>
    <w:p w14:paraId="6A290CA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59                                                      </w:t>
      </w:r>
    </w:p>
    <w:p w14:paraId="43D82B1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56268535        -3.566517745        -4.192599128                </w:t>
      </w:r>
    </w:p>
    <w:p w14:paraId="56F97D2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9937183488        0.6914500138         1.135451670                </w:t>
      </w:r>
    </w:p>
    <w:p w14:paraId="3C420CD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8810.15426        -1319.943987        -4.788290813                </w:t>
      </w:r>
    </w:p>
    <w:p w14:paraId="4CF27FB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O              160                                                      </w:t>
      </w:r>
    </w:p>
    <w:p w14:paraId="0E1BA9B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19292922        -5.064692657        -4.871724380                </w:t>
      </w:r>
    </w:p>
    <w:p w14:paraId="564A977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2129685439        -4.889014720        0.4911939881                </w:t>
      </w:r>
    </w:p>
    <w:p w14:paraId="06A17CB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273.527172         14222.48554        -1237.732657                </w:t>
      </w:r>
    </w:p>
    <w:p w14:paraId="7C3AFD3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61                                                      </w:t>
      </w:r>
    </w:p>
    <w:p w14:paraId="7E119E7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65877462        -7.110734751        -5.825070963                </w:t>
      </w:r>
    </w:p>
    <w:p w14:paraId="04F939F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24396222         1.504101740         6.583853376                </w:t>
      </w:r>
    </w:p>
    <w:p w14:paraId="683065A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471.440696         6530.257326        -4628.700284                </w:t>
      </w:r>
    </w:p>
    <w:p w14:paraId="23B8C41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62                                                      </w:t>
      </w:r>
    </w:p>
    <w:p w14:paraId="0247429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344219364         8.091666825        -5.702306178                </w:t>
      </w:r>
    </w:p>
    <w:p w14:paraId="02D2FA2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348945055       -0.7681184979         1.312679671                </w:t>
      </w:r>
    </w:p>
    <w:p w14:paraId="72D31C0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861.438419         4488.023836         4478.587601                </w:t>
      </w:r>
    </w:p>
    <w:p w14:paraId="27E65CE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63                                                      </w:t>
      </w:r>
    </w:p>
    <w:p w14:paraId="4B86D69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407573024        -8.606016838        -4.219038722                </w:t>
      </w:r>
    </w:p>
    <w:p w14:paraId="0EE271E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525646802        0.7134244974        -4.232983595                </w:t>
      </w:r>
    </w:p>
    <w:p w14:paraId="2038CD7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9605.89490        -5792.383496        -2360.828791                </w:t>
      </w:r>
    </w:p>
    <w:p w14:paraId="3E2E1AB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64                                                      </w:t>
      </w:r>
    </w:p>
    <w:p w14:paraId="09C33D2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291722079        -10.16353216        -4.903929714                </w:t>
      </w:r>
    </w:p>
    <w:p w14:paraId="220D481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605243128         1.494788536         3.657070727                </w:t>
      </w:r>
    </w:p>
    <w:p w14:paraId="7292CB0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673.587020         4886.741663        -3324.360717                </w:t>
      </w:r>
    </w:p>
    <w:p w14:paraId="0482D7D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65                                                      </w:t>
      </w:r>
    </w:p>
    <w:p w14:paraId="2A9FB50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310158975        -3.641808347        -3.995004128                </w:t>
      </w:r>
    </w:p>
    <w:p w14:paraId="4BF026B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505438947         5.576489263         4.340798635                </w:t>
      </w:r>
    </w:p>
    <w:p w14:paraId="570AAA5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672.546726        -61.46577878        -11002.89042                </w:t>
      </w:r>
    </w:p>
    <w:p w14:paraId="4F351C8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66                                                      </w:t>
      </w:r>
    </w:p>
    <w:p w14:paraId="4395245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422418540        -4.851155301        -5.040308309                </w:t>
      </w:r>
    </w:p>
    <w:p w14:paraId="4BA0E72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057267266        -2.422023554         1.860455444                </w:t>
      </w:r>
    </w:p>
    <w:p w14:paraId="76D0245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315.562343        -3247.857849         1943.951106                </w:t>
      </w:r>
    </w:p>
    <w:p w14:paraId="2A10379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67                                                      </w:t>
      </w:r>
    </w:p>
    <w:p w14:paraId="4B32597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235035891        -7.058582198        -5.638903889                </w:t>
      </w:r>
    </w:p>
    <w:p w14:paraId="659F762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469943741         1.367606108       -0.5933503455                </w:t>
      </w:r>
    </w:p>
    <w:p w14:paraId="3185D34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7.91581807        -2831.399642         9108.241876                </w:t>
      </w:r>
    </w:p>
    <w:p w14:paraId="7606007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68                                                      </w:t>
      </w:r>
    </w:p>
    <w:p w14:paraId="5F4D84C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671987749         8.287020400        -5.668556793                </w:t>
      </w:r>
    </w:p>
    <w:p w14:paraId="3BEB267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457672296         2.735125439         3.244513489                </w:t>
      </w:r>
    </w:p>
    <w:p w14:paraId="472EDC0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76.5925911        -11339.22970        -567.8335541                </w:t>
      </w:r>
    </w:p>
    <w:p w14:paraId="6BBCA32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69                                                      </w:t>
      </w:r>
    </w:p>
    <w:p w14:paraId="3ECB22F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631385446        -8.584886089        -4.140709790                </w:t>
      </w:r>
    </w:p>
    <w:p w14:paraId="1209793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415191339         2.857301491        -2.816848934                </w:t>
      </w:r>
    </w:p>
    <w:p w14:paraId="107BBC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972.857866        -1673.554203        -1604.242005                </w:t>
      </w:r>
    </w:p>
    <w:p w14:paraId="75F850B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70                                                      </w:t>
      </w:r>
    </w:p>
    <w:p w14:paraId="523DD31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527538250        -10.09900302        -4.780100109                </w:t>
      </w:r>
    </w:p>
    <w:p w14:paraId="28D7622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646629415        -3.231927203       -0.5858403260                </w:t>
      </w:r>
    </w:p>
    <w:p w14:paraId="69DC913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348.198053         761.7347238         1816.566124                </w:t>
      </w:r>
    </w:p>
    <w:p w14:paraId="4DBB9CC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71                                                      </w:t>
      </w:r>
    </w:p>
    <w:p w14:paraId="317B830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483716327        -3.609360060        -4.153894660                </w:t>
      </w:r>
    </w:p>
    <w:p w14:paraId="6A5E3E2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210965865        -1.873701704        -6.178664685                </w:t>
      </w:r>
    </w:p>
    <w:p w14:paraId="3C82D7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4.6778616         2616.592101        -2003.107557                </w:t>
      </w:r>
    </w:p>
    <w:p w14:paraId="028F3D1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72                                                      </w:t>
      </w:r>
    </w:p>
    <w:p w14:paraId="4C27D36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63080526        -4.977021391        -4.871020549                </w:t>
      </w:r>
    </w:p>
    <w:p w14:paraId="2EE50E4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6143341084         7.759537203        -4.164381182                </w:t>
      </w:r>
    </w:p>
    <w:p w14:paraId="246182B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90.4044535         5587.697901        -3270.007232                </w:t>
      </w:r>
    </w:p>
    <w:p w14:paraId="4BDFDC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73                                                      </w:t>
      </w:r>
    </w:p>
    <w:p w14:paraId="662495C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561738033        -7.136254603        -5.598949182                </w:t>
      </w:r>
    </w:p>
    <w:p w14:paraId="2492DFF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578417186        -4.825873236       -0.3873176651                </w:t>
      </w:r>
    </w:p>
    <w:p w14:paraId="31A5E29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865.179024         4028.028840        -2487.888887                </w:t>
      </w:r>
    </w:p>
    <w:p w14:paraId="43F1892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O              174                                                      </w:t>
      </w:r>
    </w:p>
    <w:p w14:paraId="2426702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192891742         8.137167150        -5.826060699                </w:t>
      </w:r>
    </w:p>
    <w:p w14:paraId="71A99F1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857055352         1.966244991        -5.037633075                </w:t>
      </w:r>
    </w:p>
    <w:p w14:paraId="13486F0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91.619249         6897.779777         12163.99351                </w:t>
      </w:r>
    </w:p>
    <w:p w14:paraId="5CD7176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75                                                      </w:t>
      </w:r>
    </w:p>
    <w:p w14:paraId="42A9EAC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142625243        -8.732583650        -4.283210913                </w:t>
      </w:r>
    </w:p>
    <w:p w14:paraId="0BA02FF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6798193858         2.885252345       -0.5322166589                </w:t>
      </w:r>
    </w:p>
    <w:p w14:paraId="1B5C79D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497.369043         2335.643487        -4668.435568                </w:t>
      </w:r>
    </w:p>
    <w:p w14:paraId="45B9CFB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76                                                      </w:t>
      </w:r>
    </w:p>
    <w:p w14:paraId="04619CC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8264664058        -10.14540175        -5.030188228                </w:t>
      </w:r>
    </w:p>
    <w:p w14:paraId="2FC96D1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307053125        -4.552887153       -0.2241266847                </w:t>
      </w:r>
    </w:p>
    <w:p w14:paraId="5D6A040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8221.50286         10518.25640         5339.031633                </w:t>
      </w:r>
    </w:p>
    <w:p w14:paraId="4729A57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77                                                      </w:t>
      </w:r>
    </w:p>
    <w:p w14:paraId="23BD71B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6706591569        -3.503447150        -4.194425583                </w:t>
      </w:r>
    </w:p>
    <w:p w14:paraId="35BF544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732987209         1.147459062         4.433315411                </w:t>
      </w:r>
    </w:p>
    <w:p w14:paraId="08107AB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30.9089715        -8338.938638        -5630.503595                </w:t>
      </w:r>
    </w:p>
    <w:p w14:paraId="7B3F7E7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78                                                      </w:t>
      </w:r>
    </w:p>
    <w:p w14:paraId="4DE279F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234173627        -4.984748899        -4.959929231                </w:t>
      </w:r>
    </w:p>
    <w:p w14:paraId="046E969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118945634        0.9924081168         6.060750996                </w:t>
      </w:r>
    </w:p>
    <w:p w14:paraId="2193AA6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2474.29100         5646.335580         1190.403740                </w:t>
      </w:r>
    </w:p>
    <w:p w14:paraId="38FCBD7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79                                                      </w:t>
      </w:r>
    </w:p>
    <w:p w14:paraId="52FDFAE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218379370        -7.019768643        -5.660269108                </w:t>
      </w:r>
    </w:p>
    <w:p w14:paraId="748EC32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880030421         1.883029799         1.711654669                </w:t>
      </w:r>
    </w:p>
    <w:p w14:paraId="23E2D16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830.530827        -16470.47903         10470.84357                </w:t>
      </w:r>
    </w:p>
    <w:p w14:paraId="4F88CCB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80                                                      </w:t>
      </w:r>
    </w:p>
    <w:p w14:paraId="4E224FF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943231229         8.042710607        -5.523610478                </w:t>
      </w:r>
    </w:p>
    <w:p w14:paraId="1562752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779539713        -2.818521861        -2.142406606                </w:t>
      </w:r>
    </w:p>
    <w:p w14:paraId="7D34F20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246.064359         9062.916130        -9849.831357                </w:t>
      </w:r>
    </w:p>
    <w:p w14:paraId="7336758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81                                                      </w:t>
      </w:r>
    </w:p>
    <w:p w14:paraId="0B47745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899232620        -8.691775110        -4.426564490                </w:t>
      </w:r>
    </w:p>
    <w:p w14:paraId="4F460AC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2555383475         1.506913028        -1.105941106                </w:t>
      </w:r>
    </w:p>
    <w:p w14:paraId="4D18A62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12.6489678        -1695.337467         4382.025517                </w:t>
      </w:r>
    </w:p>
    <w:p w14:paraId="45ABC81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82                                                      </w:t>
      </w:r>
    </w:p>
    <w:p w14:paraId="6A27051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016386343         10.20104624        -4.983762227                </w:t>
      </w:r>
    </w:p>
    <w:p w14:paraId="75FB708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700463082        0.3693872779         3.964061469                </w:t>
      </w:r>
    </w:p>
    <w:p w14:paraId="4A18490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98.1665482         9698.610359        -858.8759284                </w:t>
      </w:r>
    </w:p>
    <w:p w14:paraId="20B659B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83                                                      </w:t>
      </w:r>
    </w:p>
    <w:p w14:paraId="0E9BFEC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005777869        -3.463889787        -4.162046165                </w:t>
      </w:r>
    </w:p>
    <w:p w14:paraId="118A98A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5464684550         4.654825690         3.859554930                </w:t>
      </w:r>
    </w:p>
    <w:p w14:paraId="0D0DF4A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0528.31626        -8611.697944        -9835.865656                </w:t>
      </w:r>
    </w:p>
    <w:p w14:paraId="6B6FDC9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84                                                      </w:t>
      </w:r>
    </w:p>
    <w:p w14:paraId="3D6FA8D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929598687        -4.850431204        -5.092575666                </w:t>
      </w:r>
    </w:p>
    <w:p w14:paraId="7FAC008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392916661        0.1150034331        -2.146974194                </w:t>
      </w:r>
    </w:p>
    <w:p w14:paraId="049C905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400.580314         6166.677275         3522.487103                </w:t>
      </w:r>
    </w:p>
    <w:p w14:paraId="0559F8B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85                                                      </w:t>
      </w:r>
    </w:p>
    <w:p w14:paraId="67A6D37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108658053        -7.057494699        -5.749093580                </w:t>
      </w:r>
    </w:p>
    <w:p w14:paraId="060BD11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066945439        -1.757418939        -3.938775469                </w:t>
      </w:r>
    </w:p>
    <w:p w14:paraId="0E61ADD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833.363451         6621.261258         12574.82033                </w:t>
      </w:r>
    </w:p>
    <w:p w14:paraId="54579B7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86                                                      </w:t>
      </w:r>
    </w:p>
    <w:p w14:paraId="3FF466E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820304104         8.217113272        -5.641600381                </w:t>
      </w:r>
    </w:p>
    <w:p w14:paraId="1E1C354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276706233       -0.4276207713        -5.060135069                </w:t>
      </w:r>
    </w:p>
    <w:p w14:paraId="3B35000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371.577680        -16351.73918        -2848.782647                </w:t>
      </w:r>
    </w:p>
    <w:p w14:paraId="7B4F8D9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87                                                      </w:t>
      </w:r>
    </w:p>
    <w:p w14:paraId="35F8EE9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758401455        -8.645058377        -4.458632309                </w:t>
      </w:r>
    </w:p>
    <w:p w14:paraId="29E705E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839267138         5.702069554        -1.710086331                </w:t>
      </w:r>
    </w:p>
    <w:p w14:paraId="1EDB4FD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398.662491        -2312.783673        -2425.496053                </w:t>
      </w:r>
    </w:p>
    <w:p w14:paraId="5E92661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O              188                                                      </w:t>
      </w:r>
    </w:p>
    <w:p w14:paraId="31632D5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901365149        -10.06829081        -5.121875236                </w:t>
      </w:r>
    </w:p>
    <w:p w14:paraId="44CE2F4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006056579         3.812745309       -0.7482003395                </w:t>
      </w:r>
    </w:p>
    <w:p w14:paraId="34F983A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970.643788        -2108.833742         2816.073019                </w:t>
      </w:r>
    </w:p>
    <w:p w14:paraId="633B651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89                                                      </w:t>
      </w:r>
    </w:p>
    <w:p w14:paraId="78A3217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777823851        -3.632476728        -3.992361265                </w:t>
      </w:r>
    </w:p>
    <w:p w14:paraId="2548A05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430768636        -7.902599411         2.799118662                </w:t>
      </w:r>
    </w:p>
    <w:p w14:paraId="6E3BDAA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011.332610         1295.266531        -6344.180676                </w:t>
      </w:r>
    </w:p>
    <w:p w14:paraId="0941447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90                                                      </w:t>
      </w:r>
    </w:p>
    <w:p w14:paraId="27EB670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647866657        -5.018516912        -4.877099953                </w:t>
      </w:r>
    </w:p>
    <w:p w14:paraId="0CDBAE4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433054898        -1.789993180         1.349087583                </w:t>
      </w:r>
    </w:p>
    <w:p w14:paraId="62B927D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446.036877         3026.728967        -1035.708158                </w:t>
      </w:r>
    </w:p>
    <w:p w14:paraId="743950D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91                                                      </w:t>
      </w:r>
    </w:p>
    <w:p w14:paraId="55DF591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673456656        -7.022615650        -5.741244236                </w:t>
      </w:r>
    </w:p>
    <w:p w14:paraId="7469B37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356515735         1.380810369        -6.994759774                </w:t>
      </w:r>
    </w:p>
    <w:p w14:paraId="16172D4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212.055618        -1877.596617        -7933.984804                </w:t>
      </w:r>
    </w:p>
    <w:p w14:paraId="1230F49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92                                                      </w:t>
      </w:r>
    </w:p>
    <w:p w14:paraId="7B24A2C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08599947         7.440109093        0.2124978755                </w:t>
      </w:r>
    </w:p>
    <w:p w14:paraId="4786205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422943811         2.358388273        -4.100776210                </w:t>
      </w:r>
    </w:p>
    <w:p w14:paraId="7F934DF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125.741024        -7297.728283         7511.918781                </w:t>
      </w:r>
    </w:p>
    <w:p w14:paraId="51221A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93                                                      </w:t>
      </w:r>
    </w:p>
    <w:p w14:paraId="245C957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71298384         2.263814383       -0.2234346943E-01            </w:t>
      </w:r>
    </w:p>
    <w:p w14:paraId="0EDE2C0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290394361         2.896865362       -0.8948691329                </w:t>
      </w:r>
    </w:p>
    <w:p w14:paraId="7C4CCF4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200.695273        -11630.52091        -1933.300965                </w:t>
      </w:r>
    </w:p>
    <w:p w14:paraId="29B9C25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94                                                      </w:t>
      </w:r>
    </w:p>
    <w:p w14:paraId="5661901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378124871         7.442404222        0.8697999427E-02            </w:t>
      </w:r>
    </w:p>
    <w:p w14:paraId="77E1D8A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356825960        -7.643209771         3.301399919                </w:t>
      </w:r>
    </w:p>
    <w:p w14:paraId="2E41B37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63.4445791        -3650.064945         13835.02797                </w:t>
      </w:r>
    </w:p>
    <w:p w14:paraId="298EE7F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95                                                      </w:t>
      </w:r>
    </w:p>
    <w:p w14:paraId="6A660C1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656956601         7.439699279        0.1045103323                </w:t>
      </w:r>
    </w:p>
    <w:p w14:paraId="67EA463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147585409         7.971202901         2.669528177                </w:t>
      </w:r>
    </w:p>
    <w:p w14:paraId="219380F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710.169965         4190.167461        -3947.403288                </w:t>
      </w:r>
    </w:p>
    <w:p w14:paraId="32C87D2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96                                                      </w:t>
      </w:r>
    </w:p>
    <w:p w14:paraId="5075CB5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632428394         2.470782087        0.2767756086E-01            </w:t>
      </w:r>
    </w:p>
    <w:p w14:paraId="520756D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184973710        -1.002668937        -1.621651694                </w:t>
      </w:r>
    </w:p>
    <w:p w14:paraId="7E9C89A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57.821872        -6230.271165         6355.831735                </w:t>
      </w:r>
    </w:p>
    <w:p w14:paraId="565A4B1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97                                                      </w:t>
      </w:r>
    </w:p>
    <w:p w14:paraId="60FFE02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199291025         7.532677588       -0.1006233916E-01            </w:t>
      </w:r>
    </w:p>
    <w:p w14:paraId="53477C2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667553801        -2.530810161        -4.912522529                </w:t>
      </w:r>
    </w:p>
    <w:p w14:paraId="7873D12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38.0359814        -3401.710599        -720.0506234                </w:t>
      </w:r>
    </w:p>
    <w:p w14:paraId="0E2B498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98                                                      </w:t>
      </w:r>
    </w:p>
    <w:p w14:paraId="2DB0151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5725539106         2.528196688        0.1394485667                </w:t>
      </w:r>
    </w:p>
    <w:p w14:paraId="5726A9F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820969019        -5.537529308         8.031619146                </w:t>
      </w:r>
    </w:p>
    <w:p w14:paraId="0152431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117.305478        -7766.102314        -2339.741003                </w:t>
      </w:r>
    </w:p>
    <w:p w14:paraId="4BE3A5B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199                                                      </w:t>
      </w:r>
    </w:p>
    <w:p w14:paraId="77591C5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912932767         7.485810805        0.1458308185                </w:t>
      </w:r>
    </w:p>
    <w:p w14:paraId="30A1507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731819054        -4.852808401       -0.7910480163                </w:t>
      </w:r>
    </w:p>
    <w:p w14:paraId="379969E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87.9273722        -8214.953383        -3351.432636                </w:t>
      </w:r>
    </w:p>
    <w:p w14:paraId="1380C05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00                                                      </w:t>
      </w:r>
    </w:p>
    <w:p w14:paraId="4D5FF2B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346100567         2.383710532        0.6402375578E-01            </w:t>
      </w:r>
    </w:p>
    <w:p w14:paraId="74EF554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245341592       -0.7857830067E-01   -0.6654562378                </w:t>
      </w:r>
    </w:p>
    <w:p w14:paraId="1CA6ABB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806.980025         1028.097168        -322.7386219                </w:t>
      </w:r>
    </w:p>
    <w:p w14:paraId="4115F36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01                                                      </w:t>
      </w:r>
    </w:p>
    <w:p w14:paraId="0228910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692484908         7.488740630        0.8136237393E-01            </w:t>
      </w:r>
    </w:p>
    <w:p w14:paraId="6950EA7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2637170932        -2.762509706         5.082718326                </w:t>
      </w:r>
    </w:p>
    <w:p w14:paraId="603F11F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301.552051         7786.194843         7054.387099                </w:t>
      </w:r>
    </w:p>
    <w:p w14:paraId="6EA25AC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O              202                                                      </w:t>
      </w:r>
    </w:p>
    <w:p w14:paraId="6581306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007461005         2.271361654       -0.7345871100E-01            </w:t>
      </w:r>
    </w:p>
    <w:p w14:paraId="282B9EF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437591253         3.912370917        -3.769950298                </w:t>
      </w:r>
    </w:p>
    <w:p w14:paraId="2C7F1E2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432.170191         7913.095265         12165.69708                </w:t>
      </w:r>
    </w:p>
    <w:p w14:paraId="23B3F07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03                                                      </w:t>
      </w:r>
    </w:p>
    <w:p w14:paraId="491CF79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877282496         6.766320147        -2.097029396                </w:t>
      </w:r>
    </w:p>
    <w:p w14:paraId="77527CE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2000154927       -0.4995170385         5.382728412                </w:t>
      </w:r>
    </w:p>
    <w:p w14:paraId="328F3E4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986.481898        -8371.988367        -11381.71415                </w:t>
      </w:r>
    </w:p>
    <w:p w14:paraId="3C54194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04                                                      </w:t>
      </w:r>
    </w:p>
    <w:p w14:paraId="0159C40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03359396        -1.295107263        -3.214666121                </w:t>
      </w:r>
    </w:p>
    <w:p w14:paraId="6BC3271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908186390         3.782619623         1.456564440                </w:t>
      </w:r>
    </w:p>
    <w:p w14:paraId="38BEE38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539.041784        -8760.178753        -2618.020465                </w:t>
      </w:r>
    </w:p>
    <w:p w14:paraId="0E2AF54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05                                                      </w:t>
      </w:r>
    </w:p>
    <w:p w14:paraId="211072B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10619507        0.1118606633       -0.6217587947                </w:t>
      </w:r>
    </w:p>
    <w:p w14:paraId="0F0DD31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8852973205        -1.613823719        -5.572909564                </w:t>
      </w:r>
    </w:p>
    <w:p w14:paraId="2067CF7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756.32932         3573.493703         3318.315929                </w:t>
      </w:r>
    </w:p>
    <w:p w14:paraId="498E748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06                                                      </w:t>
      </w:r>
    </w:p>
    <w:p w14:paraId="79191B4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71957688        -1.325482011        -1.258407509                </w:t>
      </w:r>
    </w:p>
    <w:p w14:paraId="53389AD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368018953         1.201269227        -4.711057288                </w:t>
      </w:r>
    </w:p>
    <w:p w14:paraId="3D99AD9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348.784800        -1908.971962         3321.069933                </w:t>
      </w:r>
    </w:p>
    <w:p w14:paraId="4BA507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07                                                      </w:t>
      </w:r>
    </w:p>
    <w:p w14:paraId="1528C85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75725877         5.389084924        -1.038780780                </w:t>
      </w:r>
    </w:p>
    <w:p w14:paraId="589AAA6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422069227         1.364600022        -4.185098636                </w:t>
      </w:r>
    </w:p>
    <w:p w14:paraId="408790A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692.442621         1873.281806         3305.246029                </w:t>
      </w:r>
    </w:p>
    <w:p w14:paraId="2BC6083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08                                                      </w:t>
      </w:r>
    </w:p>
    <w:p w14:paraId="6736689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12742282         3.682634078        -1.216597251                </w:t>
      </w:r>
    </w:p>
    <w:p w14:paraId="2D56782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864075579        -4.505095636       -0.1424347473                </w:t>
      </w:r>
    </w:p>
    <w:p w14:paraId="694CB5E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841.138570         8141.763710        -9257.660898                </w:t>
      </w:r>
    </w:p>
    <w:p w14:paraId="3EEB462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09                                                      </w:t>
      </w:r>
    </w:p>
    <w:p w14:paraId="62EFC4F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55800926         1.492670255        -2.366821168                </w:t>
      </w:r>
    </w:p>
    <w:p w14:paraId="236561A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044012773        -4.276092883        -3.355413938                </w:t>
      </w:r>
    </w:p>
    <w:p w14:paraId="035EFBB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002.613353         2233.106711        -1526.356808                </w:t>
      </w:r>
    </w:p>
    <w:p w14:paraId="6DEA4A2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10                                                      </w:t>
      </w:r>
    </w:p>
    <w:p w14:paraId="502AC0D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69879000         3.754948607        -3.398898399                </w:t>
      </w:r>
    </w:p>
    <w:p w14:paraId="13358EE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2404380235        -1.437903735        -4.853220200                </w:t>
      </w:r>
    </w:p>
    <w:p w14:paraId="08B87C6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09.7565876        -11830.99154         10105.54371                </w:t>
      </w:r>
    </w:p>
    <w:p w14:paraId="288A3E2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11                                                      </w:t>
      </w:r>
    </w:p>
    <w:p w14:paraId="5A7E84B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303355212         6.647069607        -2.214931404                </w:t>
      </w:r>
    </w:p>
    <w:p w14:paraId="42B5CBE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4995571322       -0.5270767612E-01     5.625059768                </w:t>
      </w:r>
    </w:p>
    <w:p w14:paraId="535B2C1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052.865081         2700.775792        -11746.65347                </w:t>
      </w:r>
    </w:p>
    <w:p w14:paraId="6BB72E6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12                                                      </w:t>
      </w:r>
    </w:p>
    <w:p w14:paraId="6D7CA45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358325836        -1.303112828        -3.189325717                </w:t>
      </w:r>
    </w:p>
    <w:p w14:paraId="61B8DBE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4988646190        -3.718485896        0.7285232708                </w:t>
      </w:r>
    </w:p>
    <w:p w14:paraId="0BD8AEA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206.343829         14379.87078        -19858.82916                </w:t>
      </w:r>
    </w:p>
    <w:p w14:paraId="12B0AA3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13                                                      </w:t>
      </w:r>
    </w:p>
    <w:p w14:paraId="1E7FA5C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428337421        0.2855414606       -0.6264711325                </w:t>
      </w:r>
    </w:p>
    <w:p w14:paraId="22077EF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5390699230E-01    -1.269453368         6.114558814                </w:t>
      </w:r>
    </w:p>
    <w:p w14:paraId="149D872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873.728974        -2845.882790        -3250.038301                </w:t>
      </w:r>
    </w:p>
    <w:p w14:paraId="7A5654A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14                                                      </w:t>
      </w:r>
    </w:p>
    <w:p w14:paraId="5CF99B8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273842928        -1.243122667        -1.352395177                </w:t>
      </w:r>
    </w:p>
    <w:p w14:paraId="6ED13BD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683497501         4.871494408        -2.092003623                </w:t>
      </w:r>
    </w:p>
    <w:p w14:paraId="6BF0F20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294.149938         4955.703857         9488.609520                </w:t>
      </w:r>
    </w:p>
    <w:p w14:paraId="1582EC3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15                                                      </w:t>
      </w:r>
    </w:p>
    <w:p w14:paraId="5AACA77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316908134         5.194083883       -0.4973496327                </w:t>
      </w:r>
    </w:p>
    <w:p w14:paraId="2CA13D8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1199703625E-01     2.799262800         4.453025988                </w:t>
      </w:r>
    </w:p>
    <w:p w14:paraId="40C2077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3323.42979        -287.4037886         2740.404493                </w:t>
      </w:r>
    </w:p>
    <w:p w14:paraId="6EA5F6A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O              216                                                      </w:t>
      </w:r>
    </w:p>
    <w:p w14:paraId="6FF4B0B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416203609         3.948154001        -1.497772634                </w:t>
      </w:r>
    </w:p>
    <w:p w14:paraId="192B8DE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063247193        -8.161313933        -3.028001995                </w:t>
      </w:r>
    </w:p>
    <w:p w14:paraId="36EEDC4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713.248810        -6299.513460         8576.778743                </w:t>
      </w:r>
    </w:p>
    <w:p w14:paraId="0484C2E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17                                                      </w:t>
      </w:r>
    </w:p>
    <w:p w14:paraId="74367D4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198991371         1.739789169        -2.306774397                </w:t>
      </w:r>
    </w:p>
    <w:p w14:paraId="6970C05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392704640       -0.8694133323        0.8903503761                </w:t>
      </w:r>
    </w:p>
    <w:p w14:paraId="258FC89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13.3443059        -8386.741408        -4920.676944                </w:t>
      </w:r>
    </w:p>
    <w:p w14:paraId="180FDDF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18                                                      </w:t>
      </w:r>
    </w:p>
    <w:p w14:paraId="33C2352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240275396         3.908919461        -3.370414907                </w:t>
      </w:r>
    </w:p>
    <w:p w14:paraId="3C7DE16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610204903        0.3061565286        -2.558749730                </w:t>
      </w:r>
    </w:p>
    <w:p w14:paraId="443CE3C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478.765812        -6161.445610        -2910.071661                </w:t>
      </w:r>
    </w:p>
    <w:p w14:paraId="6EFB9F2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19                                                      </w:t>
      </w:r>
    </w:p>
    <w:p w14:paraId="4614EAF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478969642         6.763361210        -2.233461688                </w:t>
      </w:r>
    </w:p>
    <w:p w14:paraId="2B87CDB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434298945        -5.454743855        -4.281271857                </w:t>
      </w:r>
    </w:p>
    <w:p w14:paraId="13EADAB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043.351761        -945.3101243        -10174.12717                </w:t>
      </w:r>
    </w:p>
    <w:p w14:paraId="33D5690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20                                                      </w:t>
      </w:r>
    </w:p>
    <w:p w14:paraId="1D2B4DD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475116600        -1.299308014        -3.160404248                </w:t>
      </w:r>
    </w:p>
    <w:p w14:paraId="21562D9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319965984        0.6383823640        -2.068501286                </w:t>
      </w:r>
    </w:p>
    <w:p w14:paraId="021EBBD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640.135318        -2204.332335        -3830.103066                </w:t>
      </w:r>
    </w:p>
    <w:p w14:paraId="7018E85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21                                                      </w:t>
      </w:r>
    </w:p>
    <w:p w14:paraId="0697400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621976746        0.3491692693       -0.6423940696                </w:t>
      </w:r>
    </w:p>
    <w:p w14:paraId="737F5FD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3718900323        -1.505629644         3.142836952                </w:t>
      </w:r>
    </w:p>
    <w:p w14:paraId="788BE5F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223.72842        -6553.020770        -2952.261294                </w:t>
      </w:r>
    </w:p>
    <w:p w14:paraId="2A02E79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22                                                      </w:t>
      </w:r>
    </w:p>
    <w:p w14:paraId="4C7A524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496891948        -1.185746168        -1.215737981                </w:t>
      </w:r>
    </w:p>
    <w:p w14:paraId="0BB28AB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538916409        -5.174458887        -2.876752165                </w:t>
      </w:r>
    </w:p>
    <w:p w14:paraId="5B81498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825.040031         815.9696636        -850.6703481                </w:t>
      </w:r>
    </w:p>
    <w:p w14:paraId="09EF9EB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23                                                      </w:t>
      </w:r>
    </w:p>
    <w:p w14:paraId="48A8629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480274840         5.318230294       -0.7604166316                </w:t>
      </w:r>
    </w:p>
    <w:p w14:paraId="7EDB16B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849732176        0.9179695721        -4.192610980                </w:t>
      </w:r>
    </w:p>
    <w:p w14:paraId="36035ED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557.502534         671.3829169         5661.372429                </w:t>
      </w:r>
    </w:p>
    <w:p w14:paraId="3A5A61C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24                                                      </w:t>
      </w:r>
    </w:p>
    <w:p w14:paraId="3865086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50196037         3.870936972        -1.230474304                </w:t>
      </w:r>
    </w:p>
    <w:p w14:paraId="1700F2E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7234445940         5.799297269        -10.48220738                </w:t>
      </w:r>
    </w:p>
    <w:p w14:paraId="1A72347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516.928918         3811.419652        -774.4127214                </w:t>
      </w:r>
    </w:p>
    <w:p w14:paraId="2A53C92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25                                                      </w:t>
      </w:r>
    </w:p>
    <w:p w14:paraId="6B594DD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376246321         1.712423805        -2.262317369                </w:t>
      </w:r>
    </w:p>
    <w:p w14:paraId="5C0BF51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5684723458        0.3892073932        -5.028000195                </w:t>
      </w:r>
    </w:p>
    <w:p w14:paraId="51C55D6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234.252696        -4546.425367        -3871.002671                </w:t>
      </w:r>
    </w:p>
    <w:p w14:paraId="1B9DE6A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26                                                      </w:t>
      </w:r>
    </w:p>
    <w:p w14:paraId="13A7710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307103067         3.855082556        -3.402641933                </w:t>
      </w:r>
    </w:p>
    <w:p w14:paraId="19A744B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345582781         3.521151454         3.338095596                </w:t>
      </w:r>
    </w:p>
    <w:p w14:paraId="410455B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943.491932         5371.969206        -2282.725966                </w:t>
      </w:r>
    </w:p>
    <w:p w14:paraId="5E59CFA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27                                                      </w:t>
      </w:r>
    </w:p>
    <w:p w14:paraId="368143D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113820135         6.661798914        -2.348196293                </w:t>
      </w:r>
    </w:p>
    <w:p w14:paraId="1815669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389378288        0.5691666273         3.715871715                </w:t>
      </w:r>
    </w:p>
    <w:p w14:paraId="080D07D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360.180540        -181.4420535         7605.784571                </w:t>
      </w:r>
    </w:p>
    <w:p w14:paraId="76F1C4C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28                                                      </w:t>
      </w:r>
    </w:p>
    <w:p w14:paraId="3416D6B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176579169        -1.356428433        -3.223626067                </w:t>
      </w:r>
    </w:p>
    <w:p w14:paraId="6B371A6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642065612        -5.504644203         1.469097749                </w:t>
      </w:r>
    </w:p>
    <w:p w14:paraId="3BFC633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767.973156         10271.00203         3466.759008                </w:t>
      </w:r>
    </w:p>
    <w:p w14:paraId="5C771C9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29                                                      </w:t>
      </w:r>
    </w:p>
    <w:p w14:paraId="6091482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204949461        0.2984954839       -0.5745128414                </w:t>
      </w:r>
    </w:p>
    <w:p w14:paraId="408A55A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059350833        -3.270196431        -1.008122100                </w:t>
      </w:r>
    </w:p>
    <w:p w14:paraId="16043B0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160.412922         900.7279477        -5954.813159                </w:t>
      </w:r>
    </w:p>
    <w:p w14:paraId="3B58B20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O              230                                                      </w:t>
      </w:r>
    </w:p>
    <w:p w14:paraId="54B2FC3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6505036821        -1.165480992        -1.030914991                </w:t>
      </w:r>
    </w:p>
    <w:p w14:paraId="7182372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544306169         8.608494368         1.439129314                </w:t>
      </w:r>
    </w:p>
    <w:p w14:paraId="2B8B7C7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3364.84307        -2573.033705        -7209.150513                </w:t>
      </w:r>
    </w:p>
    <w:p w14:paraId="2133714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31                                                      </w:t>
      </w:r>
    </w:p>
    <w:p w14:paraId="4D8E38B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6913891276         5.438136851       -0.6688215894                </w:t>
      </w:r>
    </w:p>
    <w:p w14:paraId="6421AE1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129998573        -3.288898705        -5.061557395                </w:t>
      </w:r>
    </w:p>
    <w:p w14:paraId="7B20E01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966.327172        -11172.67047         1990.754709                </w:t>
      </w:r>
    </w:p>
    <w:p w14:paraId="374147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32                                                      </w:t>
      </w:r>
    </w:p>
    <w:p w14:paraId="5E6BF93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233290398         3.916937188        -1.329009935                </w:t>
      </w:r>
    </w:p>
    <w:p w14:paraId="6F44448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251457395        -2.073649226       -0.3345765320                </w:t>
      </w:r>
    </w:p>
    <w:p w14:paraId="290542C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373.325496        -801.6069642         1017.385139                </w:t>
      </w:r>
    </w:p>
    <w:p w14:paraId="49DEFF5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33                                                      </w:t>
      </w:r>
    </w:p>
    <w:p w14:paraId="0AF697E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6604970210         1.717226905        -2.203791604                </w:t>
      </w:r>
    </w:p>
    <w:p w14:paraId="312E56F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928288940        0.5964945327        -2.460335947                </w:t>
      </w:r>
    </w:p>
    <w:p w14:paraId="59CAA6E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769.975420        -5388.927399         782.7271965                </w:t>
      </w:r>
    </w:p>
    <w:p w14:paraId="4E71EB1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34                                                      </w:t>
      </w:r>
    </w:p>
    <w:p w14:paraId="0353F4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6331130961         3.893768476        -3.365138791                </w:t>
      </w:r>
    </w:p>
    <w:p w14:paraId="46E109B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875276085        -5.675792303       -0.9981559800                </w:t>
      </w:r>
    </w:p>
    <w:p w14:paraId="423FAD5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517.467504        -387.3870210         4821.462250                </w:t>
      </w:r>
    </w:p>
    <w:p w14:paraId="1FEADCD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35                                                      </w:t>
      </w:r>
    </w:p>
    <w:p w14:paraId="1027215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024308537         6.753774596        -2.173970120                </w:t>
      </w:r>
    </w:p>
    <w:p w14:paraId="4835C18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518230968        -3.042104523        -4.456429961                </w:t>
      </w:r>
    </w:p>
    <w:p w14:paraId="514ED64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48.8543343        -11999.46055         12938.50304                </w:t>
      </w:r>
    </w:p>
    <w:p w14:paraId="587F210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36                                                      </w:t>
      </w:r>
    </w:p>
    <w:p w14:paraId="2023157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106902494        -1.299424526        -3.310439019                </w:t>
      </w:r>
    </w:p>
    <w:p w14:paraId="7CFA21E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408151574         1.649686720        -2.547433730                </w:t>
      </w:r>
    </w:p>
    <w:p w14:paraId="22F2BDC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459.721391         657.1346712         9025.316435                </w:t>
      </w:r>
    </w:p>
    <w:p w14:paraId="5567840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37                                                      </w:t>
      </w:r>
    </w:p>
    <w:p w14:paraId="7F413A1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013530269        0.1655492510       -0.6893579558                </w:t>
      </w:r>
    </w:p>
    <w:p w14:paraId="045D6E2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240994015        -3.494388007        -2.987796760                </w:t>
      </w:r>
    </w:p>
    <w:p w14:paraId="0F56944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577.101464        -798.3944462        -738.9573780                </w:t>
      </w:r>
    </w:p>
    <w:p w14:paraId="0783025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38                                                      </w:t>
      </w:r>
    </w:p>
    <w:p w14:paraId="47FCC2C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077681920        -1.193074803        -1.252952646                </w:t>
      </w:r>
    </w:p>
    <w:p w14:paraId="46CA297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423384652        -1.927066822        0.2942490512                </w:t>
      </w:r>
    </w:p>
    <w:p w14:paraId="54A558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31.047889        -3209.066952        -2641.881390                </w:t>
      </w:r>
    </w:p>
    <w:p w14:paraId="663E2F2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39                                                      </w:t>
      </w:r>
    </w:p>
    <w:p w14:paraId="7AA3D80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152436331         5.326872203       -0.7105137692                </w:t>
      </w:r>
    </w:p>
    <w:p w14:paraId="7AA3CE8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417980271       -0.3922723977        -1.504344886                </w:t>
      </w:r>
    </w:p>
    <w:p w14:paraId="7937C5A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92.2287444         4961.971002         5192.304106                </w:t>
      </w:r>
    </w:p>
    <w:p w14:paraId="6BA7383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40                                                      </w:t>
      </w:r>
    </w:p>
    <w:p w14:paraId="0924830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049212879         3.943381637        -1.408821425                </w:t>
      </w:r>
    </w:p>
    <w:p w14:paraId="58C27BE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4439082577         3.140913424         6.196959726                </w:t>
      </w:r>
    </w:p>
    <w:p w14:paraId="381926A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674.74703         1701.968355         3400.936440                </w:t>
      </w:r>
    </w:p>
    <w:p w14:paraId="37EC188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41                                                      </w:t>
      </w:r>
    </w:p>
    <w:p w14:paraId="7774C5C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204514726         1.617016004        -2.284834183                </w:t>
      </w:r>
    </w:p>
    <w:p w14:paraId="55D571D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196986718       -0.1703512328         2.226924426                </w:t>
      </w:r>
    </w:p>
    <w:p w14:paraId="787CFE4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366.801872         394.0921036         4318.719818                </w:t>
      </w:r>
    </w:p>
    <w:p w14:paraId="6E33B3F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42                                                      </w:t>
      </w:r>
    </w:p>
    <w:p w14:paraId="508C2AB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134016027         3.854353058        -3.337638605                </w:t>
      </w:r>
    </w:p>
    <w:p w14:paraId="2C4F0DB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932225156         4.085071047        0.9164359401                </w:t>
      </w:r>
    </w:p>
    <w:p w14:paraId="6FCED70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689.126968        -6949.271592         8328.188845                </w:t>
      </w:r>
    </w:p>
    <w:p w14:paraId="6D1C6A2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43                                                      </w:t>
      </w:r>
    </w:p>
    <w:p w14:paraId="7620698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723457668         6.782631981        -2.200563555                </w:t>
      </w:r>
    </w:p>
    <w:p w14:paraId="547E1FE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558082398         3.784441224        -2.100147390                </w:t>
      </w:r>
    </w:p>
    <w:p w14:paraId="059B17D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47.2747977        -9370.053051        -2609.727944                </w:t>
      </w:r>
    </w:p>
    <w:p w14:paraId="29ED958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O              244                                                      </w:t>
      </w:r>
    </w:p>
    <w:p w14:paraId="1A8E256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749639560        -1.436911435        -3.156625243                </w:t>
      </w:r>
    </w:p>
    <w:p w14:paraId="5A3D8D3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959006076         3.396119054         1.638236513                </w:t>
      </w:r>
    </w:p>
    <w:p w14:paraId="065FB56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051.303632         6188.527396        -9036.616017                </w:t>
      </w:r>
    </w:p>
    <w:p w14:paraId="20BDEC6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45                                                      </w:t>
      </w:r>
    </w:p>
    <w:p w14:paraId="3123250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731067153        0.6776633158E-01   -0.5858134715                </w:t>
      </w:r>
    </w:p>
    <w:p w14:paraId="2C504FD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096978182        -3.815412045        -2.058723121                </w:t>
      </w:r>
    </w:p>
    <w:p w14:paraId="2012C95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703.78853         913.0137110         320.6119310                </w:t>
      </w:r>
    </w:p>
    <w:p w14:paraId="0BC2BBD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46                                                      </w:t>
      </w:r>
    </w:p>
    <w:p w14:paraId="48ADDC0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893648254        -1.339170277        -1.251964001                </w:t>
      </w:r>
    </w:p>
    <w:p w14:paraId="50DF1B7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978682975        -5.935326732         5.359106144                </w:t>
      </w:r>
    </w:p>
    <w:p w14:paraId="1A2C6D2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003.935538         400.3043136         1347.455287                </w:t>
      </w:r>
    </w:p>
    <w:p w14:paraId="3565613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47                                                      </w:t>
      </w:r>
    </w:p>
    <w:p w14:paraId="0D4F5D3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947953178         5.277305990       -0.3588376155                </w:t>
      </w:r>
    </w:p>
    <w:p w14:paraId="38B7BF7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057139935         4.286562598         1.710442939                </w:t>
      </w:r>
    </w:p>
    <w:p w14:paraId="7C39838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124.826171        -4974.374239        -10540.51125                </w:t>
      </w:r>
    </w:p>
    <w:p w14:paraId="45770A6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48                                                      </w:t>
      </w:r>
    </w:p>
    <w:p w14:paraId="02D7457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853927225         3.931931973        -1.211649281                </w:t>
      </w:r>
    </w:p>
    <w:p w14:paraId="1790F8F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231710728        -2.352186001         1.420231220                </w:t>
      </w:r>
    </w:p>
    <w:p w14:paraId="2FAB020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2766.10359        -4449.551934        -7063.214905                </w:t>
      </w:r>
    </w:p>
    <w:p w14:paraId="4E7AAF0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49                                                      </w:t>
      </w:r>
    </w:p>
    <w:p w14:paraId="53994E2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911431261         1.539138009        -2.359196092                </w:t>
      </w:r>
    </w:p>
    <w:p w14:paraId="3B57E0E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5636239312        0.8042565661         5.672061383                </w:t>
      </w:r>
    </w:p>
    <w:p w14:paraId="355B89E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84.3512855         1388.398905         534.7411597                </w:t>
      </w:r>
    </w:p>
    <w:p w14:paraId="13C6658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50                                                      </w:t>
      </w:r>
    </w:p>
    <w:p w14:paraId="3D3169C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031840709         3.777816852        -3.375681205                </w:t>
      </w:r>
    </w:p>
    <w:p w14:paraId="2BB47FB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3718991147         1.374425076        -3.521005746                </w:t>
      </w:r>
    </w:p>
    <w:p w14:paraId="469469B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78.304732         3678.147992         2543.033769                </w:t>
      </w:r>
    </w:p>
    <w:p w14:paraId="46A79FD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51                                                      </w:t>
      </w:r>
    </w:p>
    <w:p w14:paraId="27AAD9B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15868831        -2.077719973        -5.511207857                </w:t>
      </w:r>
    </w:p>
    <w:p w14:paraId="606EEB3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518955017       -0.8855521349         4.910582762                </w:t>
      </w:r>
    </w:p>
    <w:p w14:paraId="1A427D7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23.5664982        -13645.24985         253.6602377                </w:t>
      </w:r>
    </w:p>
    <w:p w14:paraId="03D4FC7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52                                                      </w:t>
      </w:r>
    </w:p>
    <w:p w14:paraId="1CE5B20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04018114         1.455055337        -4.252399237                </w:t>
      </w:r>
    </w:p>
    <w:p w14:paraId="32EB7F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858380364         1.890777616         3.789447522                </w:t>
      </w:r>
    </w:p>
    <w:p w14:paraId="0F90ADF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505.423731         2975.771501        -4036.184814                </w:t>
      </w:r>
    </w:p>
    <w:p w14:paraId="3C6F701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53                                                      </w:t>
      </w:r>
    </w:p>
    <w:p w14:paraId="1A2C108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66037596        0.3502071458E-01    -4.984789408                </w:t>
      </w:r>
    </w:p>
    <w:p w14:paraId="2781D8C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463882858        0.3979863545        -5.947728376                </w:t>
      </w:r>
    </w:p>
    <w:p w14:paraId="3B66928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934.201280        -1634.215389         3873.825187                </w:t>
      </w:r>
    </w:p>
    <w:p w14:paraId="690F1F8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54                                                      </w:t>
      </w:r>
    </w:p>
    <w:p w14:paraId="04394E8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65665840         6.678726635        -4.131550399                </w:t>
      </w:r>
    </w:p>
    <w:p w14:paraId="2585FAF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600745884        -2.664220858         3.981081628                </w:t>
      </w:r>
    </w:p>
    <w:p w14:paraId="1FF8B2F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643.585239        -3853.935196        -442.6009351                </w:t>
      </w:r>
    </w:p>
    <w:p w14:paraId="22F759A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55                                                      </w:t>
      </w:r>
    </w:p>
    <w:p w14:paraId="0637D31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19559005         5.335374973        -4.993863139                </w:t>
      </w:r>
    </w:p>
    <w:p w14:paraId="26A99DE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256399327        0.5618026708E-01    -3.266411743                </w:t>
      </w:r>
    </w:p>
    <w:p w14:paraId="541C6A0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894.292910        -9841.924633         3752.307631                </w:t>
      </w:r>
    </w:p>
    <w:p w14:paraId="611BB18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56                                                      </w:t>
      </w:r>
    </w:p>
    <w:p w14:paraId="7E7784D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80646674         3.100136925        -5.785758692                </w:t>
      </w:r>
    </w:p>
    <w:p w14:paraId="4A2F969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154543895        -2.847555080        -5.256737272                </w:t>
      </w:r>
    </w:p>
    <w:p w14:paraId="1EB166D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556.297723         4446.396380         8865.119293                </w:t>
      </w:r>
    </w:p>
    <w:p w14:paraId="16C3183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57                                                      </w:t>
      </w:r>
    </w:p>
    <w:p w14:paraId="558545E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403070137        -2.033205863        -5.551838538                </w:t>
      </w:r>
    </w:p>
    <w:p w14:paraId="74D7B12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929145661         1.033918978        -1.653520533                </w:t>
      </w:r>
    </w:p>
    <w:p w14:paraId="11B3A67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50.1622071         1238.637052         4798.332715                </w:t>
      </w:r>
    </w:p>
    <w:p w14:paraId="34051A5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O              258                                                      </w:t>
      </w:r>
    </w:p>
    <w:p w14:paraId="42D0348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251263238         1.616157207        -4.363500071                </w:t>
      </w:r>
    </w:p>
    <w:p w14:paraId="487CE0D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3989304966        -3.154328042       -0.4224238816                </w:t>
      </w:r>
    </w:p>
    <w:p w14:paraId="79CB376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706.178807        -4190.283412         4033.418312                </w:t>
      </w:r>
    </w:p>
    <w:p w14:paraId="04186DD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59                                                      </w:t>
      </w:r>
    </w:p>
    <w:p w14:paraId="38399BD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108967943        0.1733913234        -5.009091748                </w:t>
      </w:r>
    </w:p>
    <w:p w14:paraId="151CEB7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063425521         4.090889992        -6.386829604                </w:t>
      </w:r>
    </w:p>
    <w:p w14:paraId="1182E67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735.231196        -4253.681474         1549.543507                </w:t>
      </w:r>
    </w:p>
    <w:p w14:paraId="65D024B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60                                                      </w:t>
      </w:r>
    </w:p>
    <w:p w14:paraId="7D1D773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283067372         6.680679647        -4.374940659                </w:t>
      </w:r>
    </w:p>
    <w:p w14:paraId="6E745B8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9687419974E-01     2.604648409         2.071651874                </w:t>
      </w:r>
    </w:p>
    <w:p w14:paraId="00E8AB0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815.122462        -1258.819444         10202.87022                </w:t>
      </w:r>
    </w:p>
    <w:p w14:paraId="78F6FD8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61                                                      </w:t>
      </w:r>
    </w:p>
    <w:p w14:paraId="3669A5F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348054788         5.217546169        -4.941519184                </w:t>
      </w:r>
    </w:p>
    <w:p w14:paraId="0E10223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849433030       -0.6829426660         1.102045928                </w:t>
      </w:r>
    </w:p>
    <w:p w14:paraId="1BFE322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4598.08891        -2376.383418         3177.166643                </w:t>
      </w:r>
    </w:p>
    <w:p w14:paraId="01D72AF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62                                                      </w:t>
      </w:r>
    </w:p>
    <w:p w14:paraId="3698C21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304502258         3.117764523        -5.772363371                </w:t>
      </w:r>
    </w:p>
    <w:p w14:paraId="1D5ABD3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730230405        -2.402337462        -4.208455901                </w:t>
      </w:r>
    </w:p>
    <w:p w14:paraId="3D19645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819.148272         3292.839847         10446.07444                </w:t>
      </w:r>
    </w:p>
    <w:p w14:paraId="122BE98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63                                                      </w:t>
      </w:r>
    </w:p>
    <w:p w14:paraId="39AB8EA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74079338        -1.937539139        -5.547146781                </w:t>
      </w:r>
    </w:p>
    <w:p w14:paraId="058D757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704700157         3.675470735         3.190617781                </w:t>
      </w:r>
    </w:p>
    <w:p w14:paraId="1EE112C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66.4522562        -12154.06362         8193.924691                </w:t>
      </w:r>
    </w:p>
    <w:p w14:paraId="3B9B2CD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64                                                      </w:t>
      </w:r>
    </w:p>
    <w:p w14:paraId="4B153E2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28158711         1.561304958        -4.232939504                </w:t>
      </w:r>
    </w:p>
    <w:p w14:paraId="08FE418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4495697253        0.4351823808         7.590647460                </w:t>
      </w:r>
    </w:p>
    <w:p w14:paraId="1D2485F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302.97262         6528.154113         964.5858595                </w:t>
      </w:r>
    </w:p>
    <w:p w14:paraId="1D34889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65                                                      </w:t>
      </w:r>
    </w:p>
    <w:p w14:paraId="0367AD6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329964352        0.1380204917        -4.915609324                </w:t>
      </w:r>
    </w:p>
    <w:p w14:paraId="3B73AE3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080030406       -0.8004312812E-01     3.375031497                </w:t>
      </w:r>
    </w:p>
    <w:p w14:paraId="5FEE77F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6418.46736        -1807.827812         728.8638333                </w:t>
      </w:r>
    </w:p>
    <w:p w14:paraId="5A7D740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66                                                      </w:t>
      </w:r>
    </w:p>
    <w:p w14:paraId="19DA2CC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413919120         6.584562130        -4.197207867                </w:t>
      </w:r>
    </w:p>
    <w:p w14:paraId="61F5AE0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125601101        0.8697864141         2.174607232                </w:t>
      </w:r>
    </w:p>
    <w:p w14:paraId="29214E0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477.987413         6040.682126        -1695.056081                </w:t>
      </w:r>
    </w:p>
    <w:p w14:paraId="7DBB516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67                                                      </w:t>
      </w:r>
    </w:p>
    <w:p w14:paraId="163008F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608814013         5.259620883        -5.207434074                </w:t>
      </w:r>
    </w:p>
    <w:p w14:paraId="4BD38B2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107240795        -5.772588076         5.353654012                </w:t>
      </w:r>
    </w:p>
    <w:p w14:paraId="0D8EE25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5968.84595         3573.534870         5279.805456                </w:t>
      </w:r>
    </w:p>
    <w:p w14:paraId="3D8ED94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68                                                      </w:t>
      </w:r>
    </w:p>
    <w:p w14:paraId="2C3294A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440416530         3.077356535        -5.743743330                </w:t>
      </w:r>
    </w:p>
    <w:p w14:paraId="2B7D509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314445762        -2.747594962        -3.456639249                </w:t>
      </w:r>
    </w:p>
    <w:p w14:paraId="018971B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59.1431794         3146.742043         1269.644202                </w:t>
      </w:r>
    </w:p>
    <w:p w14:paraId="10DD6B6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69                                                      </w:t>
      </w:r>
    </w:p>
    <w:p w14:paraId="196E1F0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211323171        -1.845801749        -5.638573097                </w:t>
      </w:r>
    </w:p>
    <w:p w14:paraId="30A9B90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3985137439       -0.9362126935         1.397661912                </w:t>
      </w:r>
    </w:p>
    <w:p w14:paraId="7A2D3E4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4.81869277        -10903.41542         6967.381820                </w:t>
      </w:r>
    </w:p>
    <w:p w14:paraId="34BB8A2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70                                                      </w:t>
      </w:r>
    </w:p>
    <w:p w14:paraId="19B0576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304675093         1.551748551        -4.140991608                </w:t>
      </w:r>
    </w:p>
    <w:p w14:paraId="1D16FF9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758946189         3.319154040       -0.1817832330                </w:t>
      </w:r>
    </w:p>
    <w:p w14:paraId="165700A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072.234032        -88.36966348         887.2900494                </w:t>
      </w:r>
    </w:p>
    <w:p w14:paraId="22C1734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71                                                      </w:t>
      </w:r>
    </w:p>
    <w:p w14:paraId="7270CF8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6311295110        0.1816681915        -5.071631099                </w:t>
      </w:r>
    </w:p>
    <w:p w14:paraId="6CD71C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648571200       -0.2228853631        -1.294145023                </w:t>
      </w:r>
    </w:p>
    <w:p w14:paraId="1376EB5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18.9392591         5165.898798         13799.97794                </w:t>
      </w:r>
    </w:p>
    <w:p w14:paraId="542FFAC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O              272                                                      </w:t>
      </w:r>
    </w:p>
    <w:p w14:paraId="4FB422F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6631179702         6.699880865        -4.379708966                </w:t>
      </w:r>
    </w:p>
    <w:p w14:paraId="4CAD6D6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010110687         1.336736652        -4.711880050                </w:t>
      </w:r>
    </w:p>
    <w:p w14:paraId="344B4AA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5804.04488        -8675.662707        -3816.870101                </w:t>
      </w:r>
    </w:p>
    <w:p w14:paraId="477AFB7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73                                                      </w:t>
      </w:r>
    </w:p>
    <w:p w14:paraId="540F1E6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221556133         5.295931306        -5.047159801                </w:t>
      </w:r>
    </w:p>
    <w:p w14:paraId="630DA15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926345400        -1.152587491         1.966555719                </w:t>
      </w:r>
    </w:p>
    <w:p w14:paraId="1CF37D9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51.074856        -6873.494476        -660.6405434                </w:t>
      </w:r>
    </w:p>
    <w:p w14:paraId="4425F4C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74                                                      </w:t>
      </w:r>
    </w:p>
    <w:p w14:paraId="7F2C57D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5322397122         3.093197888        -5.645110764                </w:t>
      </w:r>
    </w:p>
    <w:p w14:paraId="63330CB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308188770        -2.579433348         5.820234268                </w:t>
      </w:r>
    </w:p>
    <w:p w14:paraId="387B2C6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203.220692        -825.9420894        -559.8268604                </w:t>
      </w:r>
    </w:p>
    <w:p w14:paraId="6862810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75                                                      </w:t>
      </w:r>
    </w:p>
    <w:p w14:paraId="25FC795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909224232        -1.927271251        -5.649775296                </w:t>
      </w:r>
    </w:p>
    <w:p w14:paraId="61C8580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9308814961        -3.068563270        -2.518030149                </w:t>
      </w:r>
    </w:p>
    <w:p w14:paraId="5DE6A2D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06.7008018        -13008.07564         3074.270982                </w:t>
      </w:r>
    </w:p>
    <w:p w14:paraId="7402142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76                                                      </w:t>
      </w:r>
    </w:p>
    <w:p w14:paraId="0ECD0F2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032294618         1.599088688        -4.271960370                </w:t>
      </w:r>
    </w:p>
    <w:p w14:paraId="6BCA973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225668082       -0.9558347843        -2.846540573                </w:t>
      </w:r>
    </w:p>
    <w:p w14:paraId="5619041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048.701926        -3693.616668        -5155.429219                </w:t>
      </w:r>
    </w:p>
    <w:p w14:paraId="18BE7C7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77                                                      </w:t>
      </w:r>
    </w:p>
    <w:p w14:paraId="5EB984B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127414792        0.1376663105        -4.881247487                </w:t>
      </w:r>
    </w:p>
    <w:p w14:paraId="0E2670F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428923239        -2.350253622        -6.518154680                </w:t>
      </w:r>
    </w:p>
    <w:p w14:paraId="73C8D54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869.558836        -1895.067448        -1103.555441                </w:t>
      </w:r>
    </w:p>
    <w:p w14:paraId="7AAACFF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78                                                      </w:t>
      </w:r>
    </w:p>
    <w:p w14:paraId="05F857F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109091533         6.719550593        -4.221822164                </w:t>
      </w:r>
    </w:p>
    <w:p w14:paraId="2352C17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192527100        -1.441843521        0.8813080600                </w:t>
      </w:r>
    </w:p>
    <w:p w14:paraId="38D406C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19.4207521        -10612.74452         805.4980271                </w:t>
      </w:r>
    </w:p>
    <w:p w14:paraId="391514B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79                                                      </w:t>
      </w:r>
    </w:p>
    <w:p w14:paraId="78C8F6E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065013904         5.093582139        -4.663135973                </w:t>
      </w:r>
    </w:p>
    <w:p w14:paraId="50B4621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414731443        0.8283516552         4.253435692                </w:t>
      </w:r>
    </w:p>
    <w:p w14:paraId="33230CE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3450.17443         10092.37429        -8174.148549                </w:t>
      </w:r>
    </w:p>
    <w:p w14:paraId="62B2D4E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80                                                      </w:t>
      </w:r>
    </w:p>
    <w:p w14:paraId="019DA93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059869497         3.067192738        -5.646298475                </w:t>
      </w:r>
    </w:p>
    <w:p w14:paraId="18713E8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302941165         2.509186353         4.844022580                </w:t>
      </w:r>
    </w:p>
    <w:p w14:paraId="4B79A16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554.690657         6275.163791        -5870.162169                </w:t>
      </w:r>
    </w:p>
    <w:p w14:paraId="1432E81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81                                                      </w:t>
      </w:r>
    </w:p>
    <w:p w14:paraId="7FFF9F4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554624235        -2.183250515        -5.463987729                </w:t>
      </w:r>
    </w:p>
    <w:p w14:paraId="0C8FA6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9618210268E-01    -3.202278202         7.034474437                </w:t>
      </w:r>
    </w:p>
    <w:p w14:paraId="7DFE6E6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143.699646        -2971.972276        -1846.145849                </w:t>
      </w:r>
    </w:p>
    <w:p w14:paraId="24DEF35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82                                                      </w:t>
      </w:r>
    </w:p>
    <w:p w14:paraId="1829020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807781463         1.559242997        -4.439437902                </w:t>
      </w:r>
    </w:p>
    <w:p w14:paraId="783FA8B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499279580       -0.2853962758         4.838682081                </w:t>
      </w:r>
    </w:p>
    <w:p w14:paraId="3D37B2E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822.609290        -5054.828381         5937.994519                </w:t>
      </w:r>
    </w:p>
    <w:p w14:paraId="1CD7BDC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83                                                      </w:t>
      </w:r>
    </w:p>
    <w:p w14:paraId="1B9793E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885143888        0.1597286958        -4.976795720                </w:t>
      </w:r>
    </w:p>
    <w:p w14:paraId="2111788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506594735         6.468037764        -9.550935678                </w:t>
      </w:r>
    </w:p>
    <w:p w14:paraId="364ABA8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740.232535        -8198.261375         3017.268086                </w:t>
      </w:r>
    </w:p>
    <w:p w14:paraId="6BE37A5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84                                                      </w:t>
      </w:r>
    </w:p>
    <w:p w14:paraId="10D8D0D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935867094         6.608654865        -4.240147532                </w:t>
      </w:r>
    </w:p>
    <w:p w14:paraId="68CFB5C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713263081         1.459705810         3.978343518                </w:t>
      </w:r>
    </w:p>
    <w:p w14:paraId="037D2A3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089.800836         4236.351201        -548.1366394                </w:t>
      </w:r>
    </w:p>
    <w:p w14:paraId="73C9968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              285                                                      </w:t>
      </w:r>
    </w:p>
    <w:p w14:paraId="179FF63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842659224         5.262316779        -5.108039833                </w:t>
      </w:r>
    </w:p>
    <w:p w14:paraId="6EB5283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729505944        0.9895823648         1.023975946                </w:t>
      </w:r>
    </w:p>
    <w:p w14:paraId="36D3D0F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804.73936         2058.188783         3235.961728                </w:t>
      </w:r>
    </w:p>
    <w:p w14:paraId="7703922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O              286                                                      </w:t>
      </w:r>
    </w:p>
    <w:p w14:paraId="5F0BC66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948610921         3.120569972        -5.736193148                </w:t>
      </w:r>
    </w:p>
    <w:p w14:paraId="61C63E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471521832         1.045445410        -2.984320198                </w:t>
      </w:r>
    </w:p>
    <w:p w14:paraId="0D63DD7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756.086372         5098.527297         3032.440847                </w:t>
      </w:r>
    </w:p>
    <w:p w14:paraId="4B350C4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1             287                                                      </w:t>
      </w:r>
    </w:p>
    <w:p w14:paraId="4D23FF8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940501453         10.12447264         1.691548496                </w:t>
      </w:r>
    </w:p>
    <w:p w14:paraId="790E45F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5421760454         4.624563158        -2.314950466                </w:t>
      </w:r>
    </w:p>
    <w:p w14:paraId="339FEF5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193.972318        -4502.271844        -2326.778026                </w:t>
      </w:r>
    </w:p>
    <w:p w14:paraId="19AE0DA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O             288                                                      </w:t>
      </w:r>
    </w:p>
    <w:p w14:paraId="454EEE8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804691334         7.748512242         1.428268008                </w:t>
      </w:r>
    </w:p>
    <w:p w14:paraId="00226F1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.75426274        -29.66153359         31.55995925                </w:t>
      </w:r>
    </w:p>
    <w:p w14:paraId="440D87D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524.709417        -7505.704457        -17463.18646                </w:t>
      </w:r>
    </w:p>
    <w:p w14:paraId="5621614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              289                                                      </w:t>
      </w:r>
    </w:p>
    <w:p w14:paraId="599DDA0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484047951         9.272482913         2.423584666                </w:t>
      </w:r>
    </w:p>
    <w:p w14:paraId="17C2145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217921865         2.205463948         7.984473575                </w:t>
      </w:r>
    </w:p>
    <w:p w14:paraId="0B93004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39.0471041        -6113.696641         9309.104894                </w:t>
      </w:r>
    </w:p>
    <w:p w14:paraId="217DB5B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H             290                                                      </w:t>
      </w:r>
    </w:p>
    <w:p w14:paraId="6EB15A9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315840005         7.939976298         2.222348915                </w:t>
      </w:r>
    </w:p>
    <w:p w14:paraId="24EC36C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2545612808        -1.068065101       -0.3576700831                </w:t>
      </w:r>
    </w:p>
    <w:p w14:paraId="14FE62D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975.42908         13840.67752         9447.446497                </w:t>
      </w:r>
    </w:p>
    <w:p w14:paraId="7E23615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       291                                                      </w:t>
      </w:r>
    </w:p>
    <w:p w14:paraId="2E5A5B7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593211710         9.550292562         3.253846917                </w:t>
      </w:r>
    </w:p>
    <w:p w14:paraId="5B74A14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542780257       -0.8916646444        -4.697836291                </w:t>
      </w:r>
    </w:p>
    <w:p w14:paraId="245B021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8321.12611        -11976.38288        -22205.50484                </w:t>
      </w:r>
    </w:p>
    <w:p w14:paraId="526C377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       292                                                      </w:t>
      </w:r>
    </w:p>
    <w:p w14:paraId="1C99E8B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438120838         10.10783594         4.516508640                </w:t>
      </w:r>
    </w:p>
    <w:p w14:paraId="5782803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507469805        0.9320727929E-02     5.249272673                </w:t>
      </w:r>
    </w:p>
    <w:p w14:paraId="447C8FF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238.727422        -6540.604102        -2442.473065                </w:t>
      </w:r>
    </w:p>
    <w:p w14:paraId="79AD0C5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             293                                                      </w:t>
      </w:r>
    </w:p>
    <w:p w14:paraId="7EBE61B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476098516         10.20426566         4.972323526                </w:t>
      </w:r>
    </w:p>
    <w:p w14:paraId="68B828C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97077023        -26.44726874         20.73780926                </w:t>
      </w:r>
    </w:p>
    <w:p w14:paraId="7C0094F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263.469128         2609.814937        -1079.218728                </w:t>
      </w:r>
    </w:p>
    <w:p w14:paraId="3D6060B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       294                                                      </w:t>
      </w:r>
    </w:p>
    <w:p w14:paraId="356B05F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578554244        -9.947164944         5.161117979                </w:t>
      </w:r>
    </w:p>
    <w:p w14:paraId="65D0215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816329376        -2.445697779         4.166817255                </w:t>
      </w:r>
    </w:p>
    <w:p w14:paraId="7C9B7C7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3464.87416        -796.8204289         11988.23792                </w:t>
      </w:r>
    </w:p>
    <w:p w14:paraId="7403B39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6             295                                                      </w:t>
      </w:r>
    </w:p>
    <w:p w14:paraId="4D0E263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646613127        -9.001480219         5.664314278                </w:t>
      </w:r>
    </w:p>
    <w:p w14:paraId="32DDBF6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903798001        -31.31807346        -9.847297712                </w:t>
      </w:r>
    </w:p>
    <w:p w14:paraId="0005036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649.521486         2703.722264        -198.4161309                </w:t>
      </w:r>
    </w:p>
    <w:p w14:paraId="5B603B3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C             296                                                      </w:t>
      </w:r>
    </w:p>
    <w:p w14:paraId="15CD958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795406674         9.898395977         4.861303710                </w:t>
      </w:r>
    </w:p>
    <w:p w14:paraId="0AEE929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929292063         1.354398134        -2.002478048                </w:t>
      </w:r>
    </w:p>
    <w:p w14:paraId="7D79B0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9922.70182         3719.193610        -3758.594675                </w:t>
      </w:r>
    </w:p>
    <w:p w14:paraId="4080601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       297                                                      </w:t>
      </w:r>
    </w:p>
    <w:p w14:paraId="17F263F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796036548         8.904355478         3.925155169                </w:t>
      </w:r>
    </w:p>
    <w:p w14:paraId="48F2A56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740045941        -2.384056841         5.205431471                </w:t>
      </w:r>
    </w:p>
    <w:p w14:paraId="1FBFEE4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115.86964         4819.338852         814.5076934                </w:t>
      </w:r>
    </w:p>
    <w:p w14:paraId="21250AC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       298                                                      </w:t>
      </w:r>
    </w:p>
    <w:p w14:paraId="251B979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859920126         8.881153282         2.919849284                </w:t>
      </w:r>
    </w:p>
    <w:p w14:paraId="2E92414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883208772        -7.625661461        -2.920831356                </w:t>
      </w:r>
    </w:p>
    <w:p w14:paraId="3BDF5C6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0930.08905         19380.26507         11054.53409                </w:t>
      </w:r>
    </w:p>
    <w:p w14:paraId="02E958F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             299                                                      </w:t>
      </w:r>
    </w:p>
    <w:p w14:paraId="4D073C1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980307835         8.272754229         2.057641516                </w:t>
      </w:r>
    </w:p>
    <w:p w14:paraId="299862C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9.09317384         21.30510493        -23.99673307                </w:t>
      </w:r>
    </w:p>
    <w:p w14:paraId="5612F7F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8.48353990        -3497.974908        -5528.138748                </w:t>
      </w:r>
    </w:p>
    <w:p w14:paraId="30BE852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CA             300                                                      </w:t>
      </w:r>
    </w:p>
    <w:p w14:paraId="1806461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00279191         8.194197530         3.799069222                </w:t>
      </w:r>
    </w:p>
    <w:p w14:paraId="43BC9B6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745035992         6.200957251        -5.251816096                </w:t>
      </w:r>
    </w:p>
    <w:p w14:paraId="35A39D1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846.258398        -23802.66338        -6833.863985                </w:t>
      </w:r>
    </w:p>
    <w:p w14:paraId="60CE0B7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       301                                                      </w:t>
      </w:r>
    </w:p>
    <w:p w14:paraId="5B9AB01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21690327         6.917802332         3.122104027                </w:t>
      </w:r>
    </w:p>
    <w:p w14:paraId="586256B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9904100167         1.247063657         2.706410885                </w:t>
      </w:r>
    </w:p>
    <w:p w14:paraId="4FA5AE0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423.657032         17544.52531         4946.145316                </w:t>
      </w:r>
    </w:p>
    <w:p w14:paraId="2213276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             302                                                      </w:t>
      </w:r>
    </w:p>
    <w:p w14:paraId="53DC605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469861707         6.467494419         2.473820866                </w:t>
      </w:r>
    </w:p>
    <w:p w14:paraId="4869622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.53206445        -13.00162610        -15.66155674                </w:t>
      </w:r>
    </w:p>
    <w:p w14:paraId="0DE6EC2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322.160993         3550.764647         4834.550341                </w:t>
      </w:r>
    </w:p>
    <w:p w14:paraId="6EFF3FC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       303                                                      </w:t>
      </w:r>
    </w:p>
    <w:p w14:paraId="513FAA4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.19172417         6.316536088         3.105974927                </w:t>
      </w:r>
    </w:p>
    <w:p w14:paraId="1274947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8058236662        -4.944938915         3.550620917                </w:t>
      </w:r>
    </w:p>
    <w:p w14:paraId="1D6FE92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108.208422        -16253.90607        -14093.36397                </w:t>
      </w:r>
    </w:p>
    <w:p w14:paraId="694F594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              304                                                      </w:t>
      </w:r>
    </w:p>
    <w:p w14:paraId="2421AF4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90728436         5.335578227         2.092952295                </w:t>
      </w:r>
    </w:p>
    <w:p w14:paraId="3B4EC5A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834032287         8.444881592        -3.226450879                </w:t>
      </w:r>
    </w:p>
    <w:p w14:paraId="5801B01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9250.49228         1481.728861        -3475.493431                </w:t>
      </w:r>
    </w:p>
    <w:p w14:paraId="53CC8DE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2             305                                                      </w:t>
      </w:r>
    </w:p>
    <w:p w14:paraId="696D08A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748112608         5.299672701         1.554354609                </w:t>
      </w:r>
    </w:p>
    <w:p w14:paraId="16F19C7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980686578         3.047547492        -3.993402203                </w:t>
      </w:r>
    </w:p>
    <w:p w14:paraId="4E0BC0F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025.30684         3075.996618        -2824.949648                </w:t>
      </w:r>
    </w:p>
    <w:p w14:paraId="33F5BD3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2             306                                                      </w:t>
      </w:r>
    </w:p>
    <w:p w14:paraId="75697EE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86971229         4.896867983         1.352606094                </w:t>
      </w:r>
    </w:p>
    <w:p w14:paraId="6B36A1D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297475252         4.969900958       -0.8176267435                </w:t>
      </w:r>
    </w:p>
    <w:p w14:paraId="29EC607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078.676035         2735.775277         2244.693604                </w:t>
      </w:r>
    </w:p>
    <w:p w14:paraId="6C3CC21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       307                                                      </w:t>
      </w:r>
    </w:p>
    <w:p w14:paraId="71EDD90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23475359         6.762739704         3.991705938                </w:t>
      </w:r>
    </w:p>
    <w:p w14:paraId="4CAC774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625865457         2.277330383        -2.022505467                </w:t>
      </w:r>
    </w:p>
    <w:p w14:paraId="0F69AC0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112.834554        -341.4816714        -1832.728132                </w:t>
      </w:r>
    </w:p>
    <w:p w14:paraId="63F84C7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             308                                                      </w:t>
      </w:r>
    </w:p>
    <w:p w14:paraId="479A9AF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448150510         6.160291563         4.377825145                </w:t>
      </w:r>
    </w:p>
    <w:p w14:paraId="1136F95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531631257         8.553673310         23.62156408                </w:t>
      </w:r>
    </w:p>
    <w:p w14:paraId="0508B77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317.789263        -4014.999264        -96.99904146                </w:t>
      </w:r>
    </w:p>
    <w:p w14:paraId="3A72BB1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       309                                                      </w:t>
      </w:r>
    </w:p>
    <w:p w14:paraId="5E80A5B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43957635         8.060688139         4.374883555                </w:t>
      </w:r>
    </w:p>
    <w:p w14:paraId="086346F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728565741         11.49283260        -2.117692592                </w:t>
      </w:r>
    </w:p>
    <w:p w14:paraId="63A521A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44.1540004         18866.58267         12710.04851                </w:t>
      </w:r>
    </w:p>
    <w:p w14:paraId="5108F3E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6             310                                                      </w:t>
      </w:r>
    </w:p>
    <w:p w14:paraId="5F820F3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597086006         8.602134860         4.705361088                </w:t>
      </w:r>
    </w:p>
    <w:p w14:paraId="1B8F1F4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005069347         9.612520249         20.00335873                </w:t>
      </w:r>
    </w:p>
    <w:p w14:paraId="5CAECBC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401.704170         2641.325334        -1194.177782                </w:t>
      </w:r>
    </w:p>
    <w:p w14:paraId="38CBFF2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C             311                                                      </w:t>
      </w:r>
    </w:p>
    <w:p w14:paraId="0508A36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.04888490         8.689646200         4.480467441                </w:t>
      </w:r>
    </w:p>
    <w:p w14:paraId="3770B82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334759696         4.148102144        -3.215828546                </w:t>
      </w:r>
    </w:p>
    <w:p w14:paraId="7A546F1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145.363093        -6791.921901        -2824.070403                </w:t>
      </w:r>
    </w:p>
    <w:p w14:paraId="143628B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Ru             312                                                      </w:t>
      </w:r>
    </w:p>
    <w:p w14:paraId="7CC57F7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57304201         10.10583868         5.840819023                </w:t>
      </w:r>
    </w:p>
    <w:p w14:paraId="3FB73FB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414901797       -0.6292255846        0.8654711066                </w:t>
      </w:r>
    </w:p>
    <w:p w14:paraId="7414EAE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317.585754        -8977.374738         13813.74423                </w:t>
      </w:r>
    </w:p>
    <w:p w14:paraId="6185B24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2             313                                                      </w:t>
      </w:r>
    </w:p>
    <w:p w14:paraId="61155DE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815664349        -8.983306265         7.129049422                </w:t>
      </w:r>
    </w:p>
    <w:p w14:paraId="0BBF65E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670405366         8.223634109         8.675727569                </w:t>
      </w:r>
    </w:p>
    <w:p w14:paraId="48B4BDE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5.5889475        -1054.116618        -5235.619002                </w:t>
      </w:r>
    </w:p>
    <w:p w14:paraId="58E6649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CZ             314                                                      </w:t>
      </w:r>
    </w:p>
    <w:p w14:paraId="19ACEF1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660998737        -8.155954990         8.215740187                </w:t>
      </w:r>
    </w:p>
    <w:p w14:paraId="1A5DD63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216079424        -2.732600204        -7.535219713                </w:t>
      </w:r>
    </w:p>
    <w:p w14:paraId="1CF0F6E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716.706358        -2356.159448        -7741.026277                </w:t>
      </w:r>
    </w:p>
    <w:p w14:paraId="633C780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H             315                                                      </w:t>
      </w:r>
    </w:p>
    <w:p w14:paraId="21D546F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950029547        -7.186775817         9.472410471                </w:t>
      </w:r>
    </w:p>
    <w:p w14:paraId="0E0F26F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106574079         3.699416427         1.637931545                </w:t>
      </w:r>
    </w:p>
    <w:p w14:paraId="76570AB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41.1628288         6395.901027         7183.610426                </w:t>
      </w:r>
    </w:p>
    <w:p w14:paraId="04436D7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2             316                                                      </w:t>
      </w:r>
    </w:p>
    <w:p w14:paraId="29CB5DA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955026199         8.563374451         6.961935326                </w:t>
      </w:r>
    </w:p>
    <w:p w14:paraId="79D486F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343845886        0.2053460790        -5.102329414                </w:t>
      </w:r>
    </w:p>
    <w:p w14:paraId="694A8D8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3310.25946         17694.41558        -5038.858070                </w:t>
      </w:r>
    </w:p>
    <w:p w14:paraId="6C23EE6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Z             317                                                      </w:t>
      </w:r>
    </w:p>
    <w:p w14:paraId="397E8D8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459326652         7.377410823         7.278707332                </w:t>
      </w:r>
    </w:p>
    <w:p w14:paraId="4708949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3430614183E-01    -1.183634330         1.438802460                </w:t>
      </w:r>
    </w:p>
    <w:p w14:paraId="2F3A2EB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199.912696        -22951.81374         9385.868273                </w:t>
      </w:r>
    </w:p>
    <w:p w14:paraId="661E061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H             318                                                      </w:t>
      </w:r>
    </w:p>
    <w:p w14:paraId="28DD10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740935709         5.886090382         7.472010385                </w:t>
      </w:r>
    </w:p>
    <w:p w14:paraId="43CBFE8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3345691679         5.107113301       -0.6532988428                </w:t>
      </w:r>
    </w:p>
    <w:p w14:paraId="03F0BEE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829.905220         1615.095579        -666.5585770                </w:t>
      </w:r>
    </w:p>
    <w:p w14:paraId="45D8D52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C             319                                                      </w:t>
      </w:r>
    </w:p>
    <w:p w14:paraId="2A74F65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.04234290        -8.865974287         4.592635580                </w:t>
      </w:r>
    </w:p>
    <w:p w14:paraId="641BD0B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4365955481         3.483994796        -1.909246115                </w:t>
      </w:r>
    </w:p>
    <w:p w14:paraId="1A228CD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571.280623         12082.41800         406.8887124                </w:t>
      </w:r>
    </w:p>
    <w:p w14:paraId="3A80F85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       320                                                      </w:t>
      </w:r>
    </w:p>
    <w:p w14:paraId="00C3968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56293655        -8.766566237         3.357811031                </w:t>
      </w:r>
    </w:p>
    <w:p w14:paraId="6A72244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197548140         4.452538027        -4.525995513                </w:t>
      </w:r>
    </w:p>
    <w:p w14:paraId="37E6F8A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409.407742         5203.183891        -8442.169242                </w:t>
      </w:r>
    </w:p>
    <w:p w14:paraId="32DE3F2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6             321                                                      </w:t>
      </w:r>
    </w:p>
    <w:p w14:paraId="132A0AF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877999143        -9.464998168         2.973408440                </w:t>
      </w:r>
    </w:p>
    <w:p w14:paraId="4EF2B3D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.05933582         7.172083326         9.180961281                </w:t>
      </w:r>
    </w:p>
    <w:p w14:paraId="4FEA155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974.962469        -6363.281008        -81.46960433                </w:t>
      </w:r>
    </w:p>
    <w:p w14:paraId="6241D3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       322                                                      </w:t>
      </w:r>
    </w:p>
    <w:p w14:paraId="1266F22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82840525        -7.667474386         2.533404442                </w:t>
      </w:r>
    </w:p>
    <w:p w14:paraId="1263BE9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061178219        0.6066772306        0.4923523011                </w:t>
      </w:r>
    </w:p>
    <w:p w14:paraId="1793A88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88.8825988         19.15641698        -3196.108076                </w:t>
      </w:r>
    </w:p>
    <w:p w14:paraId="16B6398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             323                                                      </w:t>
      </w:r>
    </w:p>
    <w:p w14:paraId="67CA107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17067437        -7.469203720         1.687577545                </w:t>
      </w:r>
    </w:p>
    <w:p w14:paraId="4DE67AF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326326501        -35.64567216         15.27365248                </w:t>
      </w:r>
    </w:p>
    <w:p w14:paraId="1E078E5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023.294213         81.62360412         3395.200889                </w:t>
      </w:r>
    </w:p>
    <w:p w14:paraId="22EBDC0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       324                                                      </w:t>
      </w:r>
    </w:p>
    <w:p w14:paraId="4D648BC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81629390        -6.782330857         2.840337147                </w:t>
      </w:r>
    </w:p>
    <w:p w14:paraId="2554051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53916126         7.040185387         5.950975736                </w:t>
      </w:r>
    </w:p>
    <w:p w14:paraId="235470D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972.918743        -3979.845428         157.0602888                </w:t>
      </w:r>
    </w:p>
    <w:p w14:paraId="7978C88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              325                                                      </w:t>
      </w:r>
    </w:p>
    <w:p w14:paraId="29B1011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64388639        -5.632714710         1.975274841                </w:t>
      </w:r>
    </w:p>
    <w:p w14:paraId="06847FF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081347572        -4.053008912        -2.262958080                </w:t>
      </w:r>
    </w:p>
    <w:p w14:paraId="242D023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106.954995        -8686.431807         13860.30381                </w:t>
      </w:r>
    </w:p>
    <w:p w14:paraId="6DB9C9C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2             326                                                      </w:t>
      </w:r>
    </w:p>
    <w:p w14:paraId="0B7E7EB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.02461957        -5.117631898         1.483433553                </w:t>
      </w:r>
    </w:p>
    <w:p w14:paraId="0ECFAE3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182160966         1.353089963        -3.709293568                </w:t>
      </w:r>
    </w:p>
    <w:p w14:paraId="505B19E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801.421418         3470.612417        -2140.849392                </w:t>
      </w:r>
    </w:p>
    <w:p w14:paraId="51FD3C9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O             327                                                      </w:t>
      </w:r>
    </w:p>
    <w:p w14:paraId="7B0A0A8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022861816        -8.621971143         9.328063456                </w:t>
      </w:r>
    </w:p>
    <w:p w14:paraId="4B42B42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2.84766067         14.80854779        -2.509887019                </w:t>
      </w:r>
    </w:p>
    <w:p w14:paraId="5907528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083.469885         3560.774295         4248.951281                </w:t>
      </w:r>
    </w:p>
    <w:p w14:paraId="08F4FA2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O2             328                                                      </w:t>
      </w:r>
    </w:p>
    <w:p w14:paraId="392C809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528452621        -5.300915753         1.515406530                </w:t>
      </w:r>
    </w:p>
    <w:p w14:paraId="7B4E921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573021330        -5.312321108         1.209879783                </w:t>
      </w:r>
    </w:p>
    <w:p w14:paraId="1048AAF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567.927993         763.8480146        -6639.219178                </w:t>
      </w:r>
    </w:p>
    <w:p w14:paraId="4ED3C1B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       329                                                      </w:t>
      </w:r>
    </w:p>
    <w:p w14:paraId="2CBC3AB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957099994        -7.286064417         3.889511510                </w:t>
      </w:r>
    </w:p>
    <w:p w14:paraId="4C263EA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882432604       -0.7866818912        -1.519826281                </w:t>
      </w:r>
    </w:p>
    <w:p w14:paraId="723E45E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088.819471         14152.43375         5907.777389                </w:t>
      </w:r>
    </w:p>
    <w:p w14:paraId="5A0CF32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             330                                                      </w:t>
      </w:r>
    </w:p>
    <w:p w14:paraId="3DD9149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897924106        -6.937084606         4.036215028                </w:t>
      </w:r>
    </w:p>
    <w:p w14:paraId="4BF763C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0.30469017         5.118213577         13.48290505                </w:t>
      </w:r>
    </w:p>
    <w:p w14:paraId="6CBCC13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3238.37235        -2160.146560        -7552.064592                </w:t>
      </w:r>
    </w:p>
    <w:p w14:paraId="204CF34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       331                                                      </w:t>
      </w:r>
    </w:p>
    <w:p w14:paraId="431CFF1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48068499        -8.182640853         4.875033017                </w:t>
      </w:r>
    </w:p>
    <w:p w14:paraId="4A7421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301496160         3.531868471         1.746089396                </w:t>
      </w:r>
    </w:p>
    <w:p w14:paraId="6433324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336.937403        -9924.669391        -6074.338972                </w:t>
      </w:r>
    </w:p>
    <w:p w14:paraId="1B1CCC4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       332                                                      </w:t>
      </w:r>
    </w:p>
    <w:p w14:paraId="3AD5644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623056927        -8.928515142         5.737949227                </w:t>
      </w:r>
    </w:p>
    <w:p w14:paraId="2775099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727465871       -0.9602879787        -3.410586081                </w:t>
      </w:r>
    </w:p>
    <w:p w14:paraId="4FFE44E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020.95478         31709.98789        -14113.82506                </w:t>
      </w:r>
    </w:p>
    <w:p w14:paraId="68A6BB6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       333                                                      </w:t>
      </w:r>
    </w:p>
    <w:p w14:paraId="5F6FEB3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340301537        -8.427435383         6.097146037                </w:t>
      </w:r>
    </w:p>
    <w:p w14:paraId="63A0129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611853146       -0.7762868587         6.458394914                </w:t>
      </w:r>
    </w:p>
    <w:p w14:paraId="0EF63B1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500.919998        -13173.90349        -535.1683939                </w:t>
      </w:r>
    </w:p>
    <w:p w14:paraId="1745D47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             334                                                      </w:t>
      </w:r>
    </w:p>
    <w:p w14:paraId="6CF3F34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939697251        -7.583140717         5.527692620                </w:t>
      </w:r>
    </w:p>
    <w:p w14:paraId="65C7D64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610247460         2.384206722        -30.10336391                </w:t>
      </w:r>
    </w:p>
    <w:p w14:paraId="3E74880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604.633046        -836.2204424         6950.351582                </w:t>
      </w:r>
    </w:p>
    <w:p w14:paraId="1794839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       335                                                      </w:t>
      </w:r>
    </w:p>
    <w:p w14:paraId="3789E18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618035597        -9.213691803         7.043657192                </w:t>
      </w:r>
    </w:p>
    <w:p w14:paraId="3F9E849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6364684811         4.377036975       -0.7307545534                </w:t>
      </w:r>
    </w:p>
    <w:p w14:paraId="3F51485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639.26972         17025.20827         1097.302982                </w:t>
      </w:r>
    </w:p>
    <w:p w14:paraId="2C50B68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              336                                                      </w:t>
      </w:r>
    </w:p>
    <w:p w14:paraId="2F78189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394945548        -8.745265896         7.611430382                </w:t>
      </w:r>
    </w:p>
    <w:p w14:paraId="2D550D4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438264897        -3.765304868        -3.574177841                </w:t>
      </w:r>
    </w:p>
    <w:p w14:paraId="32EA8F1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244.938696        -3528.643383        -9531.067358                </w:t>
      </w:r>
    </w:p>
    <w:p w14:paraId="6B8057B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1             337                                                      </w:t>
      </w:r>
    </w:p>
    <w:p w14:paraId="35B1288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366100382        -9.348441930         7.259389790                </w:t>
      </w:r>
    </w:p>
    <w:p w14:paraId="686D577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723612792        0.6729658192        -6.004539637                </w:t>
      </w:r>
    </w:p>
    <w:p w14:paraId="45C0D9C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978.791494         3636.871971         2071.038719                </w:t>
      </w:r>
    </w:p>
    <w:p w14:paraId="126E881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H             338                                                      </w:t>
      </w:r>
    </w:p>
    <w:p w14:paraId="3566F4E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363187398        -8.124699724         8.818856902                </w:t>
      </w:r>
    </w:p>
    <w:p w14:paraId="49CE1E0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584354960         8.976965906       -0.7270698328E-01            </w:t>
      </w:r>
    </w:p>
    <w:p w14:paraId="0361EF4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939.042003        -7493.208819        -4231.617333                </w:t>
      </w:r>
    </w:p>
    <w:p w14:paraId="5F24FAE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       339                                                      </w:t>
      </w:r>
    </w:p>
    <w:p w14:paraId="28BABC7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074263239         9.978193624         7.414246890                </w:t>
      </w:r>
    </w:p>
    <w:p w14:paraId="1EDD432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382620063        -3.682287685         6.926126243                </w:t>
      </w:r>
    </w:p>
    <w:p w14:paraId="2965F6C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998.408551         10235.49917        -6189.088300                </w:t>
      </w:r>
    </w:p>
    <w:p w14:paraId="47B9E2D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A             340                                                      </w:t>
      </w:r>
    </w:p>
    <w:p w14:paraId="413F960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484633855         9.358086567         8.017631467                </w:t>
      </w:r>
    </w:p>
    <w:p w14:paraId="3F6AD75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395215323        -21.54156708         11.94300452                </w:t>
      </w:r>
    </w:p>
    <w:p w14:paraId="00D508A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318.965094        -7966.344688         5467.088044                </w:t>
      </w:r>
    </w:p>
    <w:p w14:paraId="07BA419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A             341                                                      </w:t>
      </w:r>
    </w:p>
    <w:p w14:paraId="0F7323E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343062439         9.630232878         6.982478680                </w:t>
      </w:r>
    </w:p>
    <w:p w14:paraId="4F356FC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930530814        -9.058333977       -0.7331524950                </w:t>
      </w:r>
    </w:p>
    <w:p w14:paraId="500D39F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598.02298        -4400.086917        -2049.976258                </w:t>
      </w:r>
    </w:p>
    <w:p w14:paraId="2675514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H6             342                                                      </w:t>
      </w:r>
    </w:p>
    <w:p w14:paraId="7DBD0D5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707465082         8.647657592         7.134271228                </w:t>
      </w:r>
    </w:p>
    <w:p w14:paraId="58B624B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138339167         32.40046481        -15.67542727                </w:t>
      </w:r>
    </w:p>
    <w:p w14:paraId="5EAC47F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76.8464611        -6385.983392         3123.227010                </w:t>
      </w:r>
    </w:p>
    <w:p w14:paraId="1252B33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C             343                                                      </w:t>
      </w:r>
    </w:p>
    <w:p w14:paraId="09B30E7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13455028        -9.985558451         6.273999879                </w:t>
      </w:r>
    </w:p>
    <w:p w14:paraId="353DD26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197704240        -1.030476275         8.408884292                </w:t>
      </w:r>
    </w:p>
    <w:p w14:paraId="1FBC981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026.662579        -19889.97123         12274.74356                </w:t>
      </w:r>
    </w:p>
    <w:p w14:paraId="2123CE2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S             344                                                      </w:t>
      </w:r>
    </w:p>
    <w:p w14:paraId="75A8643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508668056        -2.723490492         1.260370455                </w:t>
      </w:r>
    </w:p>
    <w:p w14:paraId="5818843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7.07838878         13.98783761         6.710260372                </w:t>
      </w:r>
    </w:p>
    <w:p w14:paraId="3F9518B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432.086438        -1985.421843         7949.144062                </w:t>
      </w:r>
    </w:p>
    <w:p w14:paraId="55E1B2B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S             345                                                      </w:t>
      </w:r>
    </w:p>
    <w:p w14:paraId="4E9203F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811258642        -2.768735200        0.3504192046                </w:t>
      </w:r>
    </w:p>
    <w:p w14:paraId="52AE699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166808126        -1.289346688         1.402708918                </w:t>
      </w:r>
    </w:p>
    <w:p w14:paraId="0815269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72.7592983        -9253.587524        -24201.46704                </w:t>
      </w:r>
    </w:p>
    <w:p w14:paraId="2E77125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S             346                                                      </w:t>
      </w:r>
    </w:p>
    <w:p w14:paraId="2906EA5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296579860         2.773411174        0.9601960014                </w:t>
      </w:r>
    </w:p>
    <w:p w14:paraId="0958226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29996776         12.95248467        -6.875641758                </w:t>
      </w:r>
    </w:p>
    <w:p w14:paraId="152CC8B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57.7885876         4859.741039         9775.052298                </w:t>
      </w:r>
    </w:p>
    <w:p w14:paraId="721D2BF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S             347                                                      </w:t>
      </w:r>
    </w:p>
    <w:p w14:paraId="642D470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310718946         2.348029508        0.9968914449E-01            </w:t>
      </w:r>
    </w:p>
    <w:p w14:paraId="380AA15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9018543595       -0.6309646927       -0.3152412986                </w:t>
      </w:r>
    </w:p>
    <w:p w14:paraId="0ADCA9F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345.747018        -11645.65618        -9502.989788                </w:t>
      </w:r>
    </w:p>
    <w:p w14:paraId="4E70A83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348                                                      </w:t>
      </w:r>
    </w:p>
    <w:p w14:paraId="52F2371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112779337        -4.111823210        -8.392261278                </w:t>
      </w:r>
    </w:p>
    <w:p w14:paraId="313984B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119004006         2.637367127        -2.882037100                </w:t>
      </w:r>
    </w:p>
    <w:p w14:paraId="06A636C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727.262736        -9610.843341         3138.523217                </w:t>
      </w:r>
    </w:p>
    <w:p w14:paraId="318F59C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349                                                      </w:t>
      </w:r>
    </w:p>
    <w:p w14:paraId="63736AE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655785729        -5.345536894        -8.724584148                </w:t>
      </w:r>
    </w:p>
    <w:p w14:paraId="5DD8EA5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858566079       -0.9526050826         2.057742413                </w:t>
      </w:r>
    </w:p>
    <w:p w14:paraId="65A233C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3440.73304        -12668.36469        -6297.258343                </w:t>
      </w:r>
    </w:p>
    <w:p w14:paraId="1AA9AAB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350                                                      </w:t>
      </w:r>
    </w:p>
    <w:p w14:paraId="7A07229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962336365        -5.279674031        -8.425455753                </w:t>
      </w:r>
    </w:p>
    <w:p w14:paraId="7EC7F61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687957567        -2.172773129       -0.3525424152                </w:t>
      </w:r>
    </w:p>
    <w:p w14:paraId="5837CEF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30.6822637         11934.01448         7319.291947                </w:t>
      </w:r>
    </w:p>
    <w:p w14:paraId="700B4C5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351                                                      </w:t>
      </w:r>
    </w:p>
    <w:p w14:paraId="7C7BABE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202264743        -4.030105405        -7.886107224                </w:t>
      </w:r>
    </w:p>
    <w:p w14:paraId="2F7F572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329675987         6.038412627        0.2282605675                </w:t>
      </w:r>
    </w:p>
    <w:p w14:paraId="4340161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4806.91665         11880.32392         5250.055486                </w:t>
      </w:r>
    </w:p>
    <w:p w14:paraId="0C9D3C4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352                                                      </w:t>
      </w:r>
    </w:p>
    <w:p w14:paraId="071EAFF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143323122        -3.301565028        -7.852948689                </w:t>
      </w:r>
    </w:p>
    <w:p w14:paraId="3F522CD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.03324609         7.542627562        -2.816387749                </w:t>
      </w:r>
    </w:p>
    <w:p w14:paraId="4E8FFDB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3922.99529         55.85140681        -4373.415443                </w:t>
      </w:r>
    </w:p>
    <w:p w14:paraId="050530B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353                                                      </w:t>
      </w:r>
    </w:p>
    <w:p w14:paraId="332BCC0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6683337822        -3.807138781        -8.597172598                </w:t>
      </w:r>
    </w:p>
    <w:p w14:paraId="323E1A2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405534055        -3.044262436         1.851565059                </w:t>
      </w:r>
    </w:p>
    <w:p w14:paraId="137F2C0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213.197649        -3816.162939        -8824.243608                </w:t>
      </w:r>
    </w:p>
    <w:p w14:paraId="10C9EAA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5             354                                                      </w:t>
      </w:r>
    </w:p>
    <w:p w14:paraId="2D3BF32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090925529        -6.278943459        -9.131108830                </w:t>
      </w:r>
    </w:p>
    <w:p w14:paraId="6FEB8A2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4.59024070         5.475942846        -7.780074008                </w:t>
      </w:r>
    </w:p>
    <w:p w14:paraId="3A2132A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318.157670         16358.82438         6202.963481                </w:t>
      </w:r>
    </w:p>
    <w:p w14:paraId="26A1C53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355                                                      </w:t>
      </w:r>
    </w:p>
    <w:p w14:paraId="27182C9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989654140        -6.330121785        -8.520678310                </w:t>
      </w:r>
    </w:p>
    <w:p w14:paraId="65748E7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773937915        -4.620129446       -0.4539169900                </w:t>
      </w:r>
    </w:p>
    <w:p w14:paraId="438AB96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011.436495        -9801.422108        -12896.21192                </w:t>
      </w:r>
    </w:p>
    <w:p w14:paraId="3BF8AC5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H4             356                                                      </w:t>
      </w:r>
    </w:p>
    <w:p w14:paraId="4DF9723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183726686        -3.722231210        -7.535506446                </w:t>
      </w:r>
    </w:p>
    <w:p w14:paraId="759F2FD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820848155        -23.89520218         14.28198825                </w:t>
      </w:r>
    </w:p>
    <w:p w14:paraId="76FB747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397.351967        -3850.521826        -1252.092324                </w:t>
      </w:r>
    </w:p>
    <w:p w14:paraId="27AF005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4             357                                                      </w:t>
      </w:r>
    </w:p>
    <w:p w14:paraId="7FAE16F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944775626        -2.273582398        -7.453544204                </w:t>
      </w:r>
    </w:p>
    <w:p w14:paraId="54B34B5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736442806         8.045011950       -0.6824543777                </w:t>
      </w:r>
    </w:p>
    <w:p w14:paraId="7D5DDAC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112.397034        -6299.278622        -2635.512807                </w:t>
      </w:r>
    </w:p>
    <w:p w14:paraId="14A03CB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358                                                      </w:t>
      </w:r>
    </w:p>
    <w:p w14:paraId="6246530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5618964758        -2.811332472        -9.034816475                </w:t>
      </w:r>
    </w:p>
    <w:p w14:paraId="3EED35B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62814197        -15.61851341        -17.50407454                </w:t>
      </w:r>
    </w:p>
    <w:p w14:paraId="2D32DA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65.4315759        -181.7932438         186.8366747                </w:t>
      </w:r>
    </w:p>
    <w:p w14:paraId="1300566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359                                                      </w:t>
      </w:r>
    </w:p>
    <w:p w14:paraId="0EFF207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8050696891E-01    -3.835569899        -7.659386766                </w:t>
      </w:r>
    </w:p>
    <w:p w14:paraId="6C8CF21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136274167        -23.87689429         12.68159739                </w:t>
      </w:r>
    </w:p>
    <w:p w14:paraId="762FF7B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968.510744        -1183.083428        -3094.163462                </w:t>
      </w:r>
    </w:p>
    <w:p w14:paraId="293E99C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360                                                      </w:t>
      </w:r>
    </w:p>
    <w:p w14:paraId="619DEB4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2486958429        -4.543677413        -9.355992046                </w:t>
      </w:r>
    </w:p>
    <w:p w14:paraId="02575B3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.28863601        -16.27506808        -22.00049842                </w:t>
      </w:r>
    </w:p>
    <w:p w14:paraId="6C53C3D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061.709356         8382.136071         9476.214202                </w:t>
      </w:r>
    </w:p>
    <w:p w14:paraId="648E08E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361                                                      </w:t>
      </w:r>
    </w:p>
    <w:p w14:paraId="37F823A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059355920        -6.769076788        -10.02128868                </w:t>
      </w:r>
    </w:p>
    <w:p w14:paraId="457D0ED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589381186         4.904393011        0.7462032696                </w:t>
      </w:r>
    </w:p>
    <w:p w14:paraId="69B039E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588.957675        -7247.215344         12950.10115                </w:t>
      </w:r>
    </w:p>
    <w:p w14:paraId="28A967C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362                                                      </w:t>
      </w:r>
    </w:p>
    <w:p w14:paraId="05FED42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668254611        -7.196898846        -7.955307510                </w:t>
      </w:r>
    </w:p>
    <w:p w14:paraId="1C1D78A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2.56087577        -17.66236686        -8.600723180                </w:t>
      </w:r>
    </w:p>
    <w:p w14:paraId="31AA065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47.112624        -199.2987047         4411.009190                </w:t>
      </w:r>
    </w:p>
    <w:p w14:paraId="62C129F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363                                                      </w:t>
      </w:r>
    </w:p>
    <w:p w14:paraId="2774C39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941441422        -6.027706585        -8.145272147                </w:t>
      </w:r>
    </w:p>
    <w:p w14:paraId="457FB12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.82328904         31.96106706        -9.437630529                </w:t>
      </w:r>
    </w:p>
    <w:p w14:paraId="4EBAE07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155.557951         1861.218240         2583.818254                </w:t>
      </w:r>
    </w:p>
    <w:p w14:paraId="7242AFF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364                                                      </w:t>
      </w:r>
    </w:p>
    <w:p w14:paraId="0364818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854158049        -5.721805819        -10.84028802                </w:t>
      </w:r>
    </w:p>
    <w:p w14:paraId="41CABF5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3570414554        -7.139143026         3.290289654                </w:t>
      </w:r>
    </w:p>
    <w:p w14:paraId="1A1B1A2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75.8976184        -11679.75083        -3593.978084                </w:t>
      </w:r>
    </w:p>
    <w:p w14:paraId="1CC7818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365                                                      </w:t>
      </w:r>
    </w:p>
    <w:p w14:paraId="2CC0910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055870814        -7.024191022        -10.32645946                </w:t>
      </w:r>
    </w:p>
    <w:p w14:paraId="728783F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296191121       -0.3325991667         9.219509250                </w:t>
      </w:r>
    </w:p>
    <w:p w14:paraId="53DF7CB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744.261643         2789.752971        -9359.825280                </w:t>
      </w:r>
    </w:p>
    <w:p w14:paraId="3FBF6ED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366                                                      </w:t>
      </w:r>
    </w:p>
    <w:p w14:paraId="2E0BEE1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657368797        -7.704227514        -10.03395491                </w:t>
      </w:r>
    </w:p>
    <w:p w14:paraId="1AB9ED3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229412299         16.95754582         3.803448487                </w:t>
      </w:r>
    </w:p>
    <w:p w14:paraId="69CDBF9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498.308486         3107.976762        -2344.888416                </w:t>
      </w:r>
    </w:p>
    <w:p w14:paraId="153C5D6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367                                                      </w:t>
      </w:r>
    </w:p>
    <w:p w14:paraId="47D6EAF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066504307        -6.240450315        -12.29712169                </w:t>
      </w:r>
    </w:p>
    <w:p w14:paraId="1B00DD5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394202989        -3.628748394        0.3326112508                </w:t>
      </w:r>
    </w:p>
    <w:p w14:paraId="0B37799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961.958564         5722.800669         19056.49788                </w:t>
      </w:r>
    </w:p>
    <w:p w14:paraId="6A4077C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368                                                      </w:t>
      </w:r>
    </w:p>
    <w:p w14:paraId="4640435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775074090        -5.534844509        -10.31609915                </w:t>
      </w:r>
    </w:p>
    <w:p w14:paraId="2A6555D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9.44750477        -6.519844345         28.45614667                </w:t>
      </w:r>
    </w:p>
    <w:p w14:paraId="0C9A4FF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591.240143        -1041.066723        -2964.955575                </w:t>
      </w:r>
    </w:p>
    <w:p w14:paraId="16FAF8D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369                                                      </w:t>
      </w:r>
    </w:p>
    <w:p w14:paraId="352A4EB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450691067        -4.764398276        -10.87008413                </w:t>
      </w:r>
    </w:p>
    <w:p w14:paraId="3319A15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.48935791        -26.11474106         18.63760616                </w:t>
      </w:r>
    </w:p>
    <w:p w14:paraId="794E38B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2202.54817         10775.55171         634.8327521                </w:t>
      </w:r>
    </w:p>
    <w:p w14:paraId="48E2258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HC             370                                                      </w:t>
      </w:r>
    </w:p>
    <w:p w14:paraId="26C6D20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455663710        -7.108438757        -12.53484049                </w:t>
      </w:r>
    </w:p>
    <w:p w14:paraId="34737D6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9.07729328        -31.33871323         4.340925218                </w:t>
      </w:r>
    </w:p>
    <w:p w14:paraId="4D9DC63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29.1371774         736.4906875        -696.6675219                </w:t>
      </w:r>
    </w:p>
    <w:p w14:paraId="38CAB70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371                                                      </w:t>
      </w:r>
    </w:p>
    <w:p w14:paraId="53DC491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123757829        -6.407652726        -12.39180649                </w:t>
      </w:r>
    </w:p>
    <w:p w14:paraId="44ED682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904082975        -3.786968679         6.512139652                </w:t>
      </w:r>
    </w:p>
    <w:p w14:paraId="62C2583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616.160170        -7299.312605        -1620.636107                </w:t>
      </w:r>
    </w:p>
    <w:p w14:paraId="54C030D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372                                                      </w:t>
      </w:r>
    </w:p>
    <w:p w14:paraId="6C1DAA2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955142956        -5.395929461        -12.92534884                </w:t>
      </w:r>
    </w:p>
    <w:p w14:paraId="4915670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6.44691953         17.65900641         36.47428505                </w:t>
      </w:r>
    </w:p>
    <w:p w14:paraId="551EF8E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424.509155         4033.330361        -8960.106077                </w:t>
      </w:r>
    </w:p>
    <w:p w14:paraId="20404D1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373                                                      </w:t>
      </w:r>
    </w:p>
    <w:p w14:paraId="5DDAB05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219208744        -2.234307227         7.445045599                </w:t>
      </w:r>
    </w:p>
    <w:p w14:paraId="29ABE7E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3259848760        -1.805393895         5.505634206                </w:t>
      </w:r>
    </w:p>
    <w:p w14:paraId="42EC4AC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079.51179         7969.784454         10634.90883                </w:t>
      </w:r>
    </w:p>
    <w:p w14:paraId="7DFDA78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374                                                      </w:t>
      </w:r>
    </w:p>
    <w:p w14:paraId="0710F43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072438448        -1.632051971         7.832072059                </w:t>
      </w:r>
    </w:p>
    <w:p w14:paraId="3074789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8839112466        -2.336899667        -1.689891323                </w:t>
      </w:r>
    </w:p>
    <w:p w14:paraId="7F42A6D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53.5875416         3989.288511        -9174.819944                </w:t>
      </w:r>
    </w:p>
    <w:p w14:paraId="3B08A27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375                                                      </w:t>
      </w:r>
    </w:p>
    <w:p w14:paraId="554C6C0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047472962        -2.385328573         7.330339812                </w:t>
      </w:r>
    </w:p>
    <w:p w14:paraId="6FD9B52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5663586662        -3.277797808         3.930453501                </w:t>
      </w:r>
    </w:p>
    <w:p w14:paraId="0E07FDE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026.50596         9392.385168        -1720.093361                </w:t>
      </w:r>
    </w:p>
    <w:p w14:paraId="63A535B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376                                                      </w:t>
      </w:r>
    </w:p>
    <w:p w14:paraId="540A149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589509409        -3.537737641         6.732732882                </w:t>
      </w:r>
    </w:p>
    <w:p w14:paraId="21C54C7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217054632         2.856014251         13.34108797                </w:t>
      </w:r>
    </w:p>
    <w:p w14:paraId="29130FA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125.536985        -5989.936919         3752.729172                </w:t>
      </w:r>
    </w:p>
    <w:p w14:paraId="5B4C49C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377                                                      </w:t>
      </w:r>
    </w:p>
    <w:p w14:paraId="18B6C4B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912068995        -3.429715196         6.829950250                </w:t>
      </w:r>
    </w:p>
    <w:p w14:paraId="36A5522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4159455685         4.258329589         5.936858425                </w:t>
      </w:r>
    </w:p>
    <w:p w14:paraId="7F4DB2C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392.503087         5897.148467         6807.831408                </w:t>
      </w:r>
    </w:p>
    <w:p w14:paraId="62D06BD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378                                                      </w:t>
      </w:r>
    </w:p>
    <w:p w14:paraId="70C6C29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616751962        -1.640289109         7.733076709                </w:t>
      </w:r>
    </w:p>
    <w:p w14:paraId="14241BB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070718959        0.5092081615         1.361548031                </w:t>
      </w:r>
    </w:p>
    <w:p w14:paraId="4848BEF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5814.93806         5367.513401        -30799.97629                </w:t>
      </w:r>
    </w:p>
    <w:p w14:paraId="29D297A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5             379                                                      </w:t>
      </w:r>
    </w:p>
    <w:p w14:paraId="0F114CB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985224802       -0.6459547370         8.331394625                </w:t>
      </w:r>
    </w:p>
    <w:p w14:paraId="25B9014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598309788        -1.496264729        -13.33109642                </w:t>
      </w:r>
    </w:p>
    <w:p w14:paraId="4572600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86.0092883        -3754.566627        -429.4543797                </w:t>
      </w:r>
    </w:p>
    <w:p w14:paraId="4FDB9E1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380                                                      </w:t>
      </w:r>
    </w:p>
    <w:p w14:paraId="374D1AF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3380359358        -1.903772449         7.493906985                </w:t>
      </w:r>
    </w:p>
    <w:p w14:paraId="240F850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482308670        0.2572783066        0.8344769408                </w:t>
      </w:r>
    </w:p>
    <w:p w14:paraId="026FA34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8799.83648        -17554.54478         1236.131031                </w:t>
      </w:r>
    </w:p>
    <w:p w14:paraId="0FD7C20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4             381                                                      </w:t>
      </w:r>
    </w:p>
    <w:p w14:paraId="633C056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9636102936        -4.387280242         6.372814649                </w:t>
      </w:r>
    </w:p>
    <w:p w14:paraId="10A71B8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500902990         13.46523570         25.39313662                </w:t>
      </w:r>
    </w:p>
    <w:p w14:paraId="75D6DF5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327.973883         7085.384586        -763.2970033                </w:t>
      </w:r>
    </w:p>
    <w:p w14:paraId="4F43887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4             382                                                      </w:t>
      </w:r>
    </w:p>
    <w:p w14:paraId="6CD61D8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734458215        -4.094243675         6.687578397                </w:t>
      </w:r>
    </w:p>
    <w:p w14:paraId="6D38CDD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.97560504        -12.51199324        -17.69303761                </w:t>
      </w:r>
    </w:p>
    <w:p w14:paraId="373E8C1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14.375644        -9771.237986        -6929.102777                </w:t>
      </w:r>
    </w:p>
    <w:p w14:paraId="75917BD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383                                                      </w:t>
      </w:r>
    </w:p>
    <w:p w14:paraId="6947C78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762949489        -1.473171175         8.749793865                </w:t>
      </w:r>
    </w:p>
    <w:p w14:paraId="01BDA44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.69034449         17.70117796         8.343839685                </w:t>
      </w:r>
    </w:p>
    <w:p w14:paraId="6353769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142.814121        -3308.135250         14451.35220                </w:t>
      </w:r>
    </w:p>
    <w:p w14:paraId="13F9F11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H1             384                                                      </w:t>
      </w:r>
    </w:p>
    <w:p w14:paraId="76A3464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403427441        -2.243458345         7.199923960                </w:t>
      </w:r>
    </w:p>
    <w:p w14:paraId="70CC688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116718920         9.855417902        -9.477656645                </w:t>
      </w:r>
    </w:p>
    <w:p w14:paraId="6CD3401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528.886793         5468.176359         8215.076147                </w:t>
      </w:r>
    </w:p>
    <w:p w14:paraId="7F4E709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385                                                      </w:t>
      </w:r>
    </w:p>
    <w:p w14:paraId="7F435B8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634354282       -0.5844725721         7.299135102                </w:t>
      </w:r>
    </w:p>
    <w:p w14:paraId="561A325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162993846         6.189343056         33.60470221                </w:t>
      </w:r>
    </w:p>
    <w:p w14:paraId="460907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20.3038975        -15266.18689         5651.755899                </w:t>
      </w:r>
    </w:p>
    <w:p w14:paraId="637CE3B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386                                                      </w:t>
      </w:r>
    </w:p>
    <w:p w14:paraId="4937DB3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085335063        -2.913076629         8.437648663                </w:t>
      </w:r>
    </w:p>
    <w:p w14:paraId="7EE08AC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027246789        -5.992596003        -1.388576179                </w:t>
      </w:r>
    </w:p>
    <w:p w14:paraId="0738623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58.4154963         3734.982660         12714.22663                </w:t>
      </w:r>
    </w:p>
    <w:p w14:paraId="191D7A5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387                                                      </w:t>
      </w:r>
    </w:p>
    <w:p w14:paraId="1AEABCE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3951633848       -0.9527891425         7.993060889                </w:t>
      </w:r>
    </w:p>
    <w:p w14:paraId="3A5D182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929496568         5.451510492        -17.56109398                </w:t>
      </w:r>
    </w:p>
    <w:p w14:paraId="2075234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088.040645         7967.092401        -1966.990900                </w:t>
      </w:r>
    </w:p>
    <w:p w14:paraId="48D8409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388                                                      </w:t>
      </w:r>
    </w:p>
    <w:p w14:paraId="2B322E0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8474156523        -1.802788119         6.531110979                </w:t>
      </w:r>
    </w:p>
    <w:p w14:paraId="3F1DA31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5.25186732         9.720368029         3.456429573                </w:t>
      </w:r>
    </w:p>
    <w:p w14:paraId="6F0627D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28.1283592        -475.4151647        -444.8090958                </w:t>
      </w:r>
    </w:p>
    <w:p w14:paraId="5A33E47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389                                                      </w:t>
      </w:r>
    </w:p>
    <w:p w14:paraId="13D1407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293573105        -3.706787323         7.833516613                </w:t>
      </w:r>
    </w:p>
    <w:p w14:paraId="5DA3D44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483247791         7.493978282         7.052184512                </w:t>
      </w:r>
    </w:p>
    <w:p w14:paraId="71136B9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7892.12925         12818.50071        -12685.04912                </w:t>
      </w:r>
    </w:p>
    <w:p w14:paraId="1113DB8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390                                                      </w:t>
      </w:r>
    </w:p>
    <w:p w14:paraId="41DA533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3484873475        -3.583069268         8.918273238                </w:t>
      </w:r>
    </w:p>
    <w:p w14:paraId="6FB7382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608329434         1.978773422         8.757357562                </w:t>
      </w:r>
    </w:p>
    <w:p w14:paraId="62F1FB7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672.268174        -900.9964943        -2209.146427                </w:t>
      </w:r>
    </w:p>
    <w:p w14:paraId="7849198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391                                                      </w:t>
      </w:r>
    </w:p>
    <w:p w14:paraId="2766838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497989606        -2.313289586         9.280426514                </w:t>
      </w:r>
    </w:p>
    <w:p w14:paraId="22D0A03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.58626730         1.550022609         45.86026424                </w:t>
      </w:r>
    </w:p>
    <w:p w14:paraId="389E62F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15.4174269        -5180.877389        -2495.715478                </w:t>
      </w:r>
    </w:p>
    <w:p w14:paraId="2F46D46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392                                                      </w:t>
      </w:r>
    </w:p>
    <w:p w14:paraId="4B4E476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766478253        -4.599930033         8.957554824                </w:t>
      </w:r>
    </w:p>
    <w:p w14:paraId="151552A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778625477       -0.7555666101        -5.371554539                </w:t>
      </w:r>
    </w:p>
    <w:p w14:paraId="6E1047D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6104.61010         3818.337788         15987.59344                </w:t>
      </w:r>
    </w:p>
    <w:p w14:paraId="01A0593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393                                                      </w:t>
      </w:r>
    </w:p>
    <w:p w14:paraId="7F8BA50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080040633        -3.027075841         7.514673009                </w:t>
      </w:r>
    </w:p>
    <w:p w14:paraId="2B4664F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367291828        -13.46711245         30.97044316                </w:t>
      </w:r>
    </w:p>
    <w:p w14:paraId="469C4D4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914.527531         1017.664415         1198.136048                </w:t>
      </w:r>
    </w:p>
    <w:p w14:paraId="754E0FD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394                                                      </w:t>
      </w:r>
    </w:p>
    <w:p w14:paraId="4EC34E0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908491536        -4.199385473         6.923589541                </w:t>
      </w:r>
    </w:p>
    <w:p w14:paraId="35962E8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8.26115517        0.8110675932        -10.42927316                </w:t>
      </w:r>
    </w:p>
    <w:p w14:paraId="5D84AB4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903.551921        -4725.545034         5101.700585                </w:t>
      </w:r>
    </w:p>
    <w:p w14:paraId="45AC2E7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395                                                      </w:t>
      </w:r>
    </w:p>
    <w:p w14:paraId="797E88D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715268345        -5.127017380         8.671497400                </w:t>
      </w:r>
    </w:p>
    <w:p w14:paraId="0655114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3.97366902         14.13408835         13.72501490                </w:t>
      </w:r>
    </w:p>
    <w:p w14:paraId="088585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119.862171         3294.916385         1368.733297                </w:t>
      </w:r>
    </w:p>
    <w:p w14:paraId="055C60E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396                                                      </w:t>
      </w:r>
    </w:p>
    <w:p w14:paraId="43FDF0C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006913325        -5.298792738         9.259477199                </w:t>
      </w:r>
    </w:p>
    <w:p w14:paraId="000BF0D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812514144        -17.72495665        -8.797015117                </w:t>
      </w:r>
    </w:p>
    <w:p w14:paraId="6523586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422.696561        -2793.999631        -2948.310557                </w:t>
      </w:r>
    </w:p>
    <w:p w14:paraId="18040B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397                                                      </w:t>
      </w:r>
    </w:p>
    <w:p w14:paraId="6E4522B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982957851        -3.964465635         9.893606743                </w:t>
      </w:r>
    </w:p>
    <w:p w14:paraId="6D51BA9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354333693         7.087485956        -25.53445389                </w:t>
      </w:r>
    </w:p>
    <w:p w14:paraId="73712E3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974.588730        -8515.017190        -14345.93711                </w:t>
      </w:r>
    </w:p>
    <w:p w14:paraId="5806E6B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N*             398                                                      </w:t>
      </w:r>
    </w:p>
    <w:p w14:paraId="1BCD181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875022246        -4.254532577        -10.36536183                </w:t>
      </w:r>
    </w:p>
    <w:p w14:paraId="2622645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3888693389         1.655044853         5.501365609                </w:t>
      </w:r>
    </w:p>
    <w:p w14:paraId="106FBDE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408.843943         5008.463600        -173.6807165                </w:t>
      </w:r>
    </w:p>
    <w:p w14:paraId="29D573D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399                                                      </w:t>
      </w:r>
    </w:p>
    <w:p w14:paraId="7CCA54B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579034102        -4.023459418        -10.22022421                </w:t>
      </w:r>
    </w:p>
    <w:p w14:paraId="792137F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.80523429        -6.812417093        -2.125247844                </w:t>
      </w:r>
    </w:p>
    <w:p w14:paraId="0A6BE06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927.416935        -6089.112472         2012.511606                </w:t>
      </w:r>
    </w:p>
    <w:p w14:paraId="678CD71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400                                                      </w:t>
      </w:r>
    </w:p>
    <w:p w14:paraId="21254B8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389233660        -3.291010500        -9.112733130                </w:t>
      </w:r>
    </w:p>
    <w:p w14:paraId="2ECE50C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262613832        -4.788470638         1.917944941                </w:t>
      </w:r>
    </w:p>
    <w:p w14:paraId="3BFDD5F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612.313338         10179.47484         8994.214763                </w:t>
      </w:r>
    </w:p>
    <w:p w14:paraId="1406E96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401                                                      </w:t>
      </w:r>
    </w:p>
    <w:p w14:paraId="683511D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631637341        -3.047163280        -8.496941317                </w:t>
      </w:r>
    </w:p>
    <w:p w14:paraId="56FA8E3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733950172        -4.838971577         6.324124671                </w:t>
      </w:r>
    </w:p>
    <w:p w14:paraId="652ED2C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76.5842406        -3420.624420        -19223.88270                </w:t>
      </w:r>
    </w:p>
    <w:p w14:paraId="5058433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402                                                      </w:t>
      </w:r>
    </w:p>
    <w:p w14:paraId="6516FCD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575300879        -3.544304349        -9.355295567                </w:t>
      </w:r>
    </w:p>
    <w:p w14:paraId="3DEF24A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9818481684        0.3185592544         2.573852140                </w:t>
      </w:r>
    </w:p>
    <w:p w14:paraId="1A5E761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6885.13602        -2245.935788         13408.22144                </w:t>
      </w:r>
    </w:p>
    <w:p w14:paraId="34E3F14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403                                                      </w:t>
      </w:r>
    </w:p>
    <w:p w14:paraId="27ACADE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419822816        -5.045395415        -11.52056003                </w:t>
      </w:r>
    </w:p>
    <w:p w14:paraId="269840B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723682522        -1.096982886        -9.880889178                </w:t>
      </w:r>
    </w:p>
    <w:p w14:paraId="39F7CFD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463.684383         3812.620802        -12765.45035                </w:t>
      </w:r>
    </w:p>
    <w:p w14:paraId="72ECAA9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5             404                                                      </w:t>
      </w:r>
    </w:p>
    <w:p w14:paraId="7C5953F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838829556        -4.478930092        -10.81999465                </w:t>
      </w:r>
    </w:p>
    <w:p w14:paraId="09F8424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887193338        -5.336593155         22.20326522                </w:t>
      </w:r>
    </w:p>
    <w:p w14:paraId="1413027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776.889214        -1427.225420        -5574.810383                </w:t>
      </w:r>
    </w:p>
    <w:p w14:paraId="38519DC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405                                                      </w:t>
      </w:r>
    </w:p>
    <w:p w14:paraId="2E1F281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085732959        -2.739206255        -8.614163943                </w:t>
      </w:r>
    </w:p>
    <w:p w14:paraId="7C5124A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934504537         2.060312081        -1.736292934                </w:t>
      </w:r>
    </w:p>
    <w:p w14:paraId="4FF762D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3.32642914         2176.310325        -7582.067589                </w:t>
      </w:r>
    </w:p>
    <w:p w14:paraId="6097EC6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4             406                                                      </w:t>
      </w:r>
    </w:p>
    <w:p w14:paraId="3F54455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674604236        -2.478812943        -7.564290279                </w:t>
      </w:r>
    </w:p>
    <w:p w14:paraId="1EF5F1D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2429257872        -9.660395267        -2.601933662                </w:t>
      </w:r>
    </w:p>
    <w:p w14:paraId="5C4C15B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944.837251        -1430.022186        -4696.536138                </w:t>
      </w:r>
    </w:p>
    <w:p w14:paraId="6DE98E9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4             407                                                      </w:t>
      </w:r>
    </w:p>
    <w:p w14:paraId="34109F9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620404567        -3.320786554        -9.414701626                </w:t>
      </w:r>
    </w:p>
    <w:p w14:paraId="7CC6F7D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816263098         7.162365768        -4.520113992                </w:t>
      </w:r>
    </w:p>
    <w:p w14:paraId="781F9FD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508.178470        -2402.103803        -608.8282037                </w:t>
      </w:r>
    </w:p>
    <w:p w14:paraId="7044E5A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408                                                      </w:t>
      </w:r>
    </w:p>
    <w:p w14:paraId="1E2C42E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160921450        -4.530381254        -12.46048930                </w:t>
      </w:r>
    </w:p>
    <w:p w14:paraId="230FEAD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2.42380690         12.57649699         18.93880654                </w:t>
      </w:r>
    </w:p>
    <w:p w14:paraId="34B1202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628.549480        -648.1888042         3391.828052                </w:t>
      </w:r>
    </w:p>
    <w:p w14:paraId="0A2B878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409                                                      </w:t>
      </w:r>
    </w:p>
    <w:p w14:paraId="42FA4C0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482085879        -5.015505373        -11.56471503                </w:t>
      </w:r>
    </w:p>
    <w:p w14:paraId="1744C06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258114135         22.13606452        -5.322403015                </w:t>
      </w:r>
    </w:p>
    <w:p w14:paraId="4395166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158.771286        -1590.611019         3274.688190                </w:t>
      </w:r>
    </w:p>
    <w:p w14:paraId="4989BD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410                                                      </w:t>
      </w:r>
    </w:p>
    <w:p w14:paraId="4442F40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072775643        -6.089930832        -11.67262069                </w:t>
      </w:r>
    </w:p>
    <w:p w14:paraId="579998B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173055808        -10.87145200         14.52861080                </w:t>
      </w:r>
    </w:p>
    <w:p w14:paraId="3A84D0A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661.418460         5512.280955         6456.496215                </w:t>
      </w:r>
    </w:p>
    <w:p w14:paraId="1445F35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411                                                      </w:t>
      </w:r>
    </w:p>
    <w:p w14:paraId="5A94DB1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207476740        -1.156676912        -8.490088466                </w:t>
      </w:r>
    </w:p>
    <w:p w14:paraId="1BA6120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842273121         2.745423066        0.3126950906                </w:t>
      </w:r>
    </w:p>
    <w:p w14:paraId="4D0F002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312.896302        -20760.02517        -6369.690186                </w:t>
      </w:r>
    </w:p>
    <w:p w14:paraId="5386591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H1             412                                                      </w:t>
      </w:r>
    </w:p>
    <w:p w14:paraId="6414E80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306618264        -3.011840424        -9.340692912                </w:t>
      </w:r>
    </w:p>
    <w:p w14:paraId="111532A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7.41741641         10.06344598       -0.5179802118                </w:t>
      </w:r>
    </w:p>
    <w:p w14:paraId="7543E9C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97.9930210         1634.343384         2932.687751                </w:t>
      </w:r>
    </w:p>
    <w:p w14:paraId="496D813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413                                                      </w:t>
      </w:r>
    </w:p>
    <w:p w14:paraId="09020A4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898372867        -3.241992518        -7.673785408                </w:t>
      </w:r>
    </w:p>
    <w:p w14:paraId="2E51C2C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654882952         18.68538140         10.76117913                </w:t>
      </w:r>
    </w:p>
    <w:p w14:paraId="11A921F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616.359958         591.9047131         1073.879715                </w:t>
      </w:r>
    </w:p>
    <w:p w14:paraId="2089790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414                                                      </w:t>
      </w:r>
    </w:p>
    <w:p w14:paraId="54F5733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845490347       -0.5253786054        -8.249344402                </w:t>
      </w:r>
    </w:p>
    <w:p w14:paraId="6750CA4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473974645E-01    0.4466890018         2.279779064                </w:t>
      </w:r>
    </w:p>
    <w:p w14:paraId="216C2D4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452.81772         28637.69058        -13920.34206                </w:t>
      </w:r>
    </w:p>
    <w:p w14:paraId="4E12CF5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15                                                      </w:t>
      </w:r>
    </w:p>
    <w:p w14:paraId="42A8494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817279735       -0.9672113155        -7.660649995                </w:t>
      </w:r>
    </w:p>
    <w:p w14:paraId="4D10872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563502646        -15.12633894        -16.60981438                </w:t>
      </w:r>
    </w:p>
    <w:p w14:paraId="0E1ECD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859.195225         4705.508903         8122.522845                </w:t>
      </w:r>
    </w:p>
    <w:p w14:paraId="4EC7F0A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16                                                      </w:t>
      </w:r>
    </w:p>
    <w:p w14:paraId="67680F7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638024170       -0.7588537659        -9.407993259                </w:t>
      </w:r>
    </w:p>
    <w:p w14:paraId="1E25DEB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141328979         3.715823880         21.80181769                </w:t>
      </w:r>
    </w:p>
    <w:p w14:paraId="2DDDB27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29.8747141         1205.187936        -325.0514941                </w:t>
      </w:r>
    </w:p>
    <w:p w14:paraId="2D14BB4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417                                                      </w:t>
      </w:r>
    </w:p>
    <w:p w14:paraId="0F624FA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051239076         1.048555322        -8.219380705                </w:t>
      </w:r>
    </w:p>
    <w:p w14:paraId="49970CA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109509704        -6.119962628       -0.7183302189                </w:t>
      </w:r>
    </w:p>
    <w:p w14:paraId="42CDC2C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214.101418        -16656.30679        -6692.531979                </w:t>
      </w:r>
    </w:p>
    <w:p w14:paraId="6AB6312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18                                                      </w:t>
      </w:r>
    </w:p>
    <w:p w14:paraId="6A88450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156102431       -0.6358106401        -9.102886461                </w:t>
      </w:r>
    </w:p>
    <w:p w14:paraId="08CC658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3.20494790         33.58242152         28.93736571                </w:t>
      </w:r>
    </w:p>
    <w:p w14:paraId="245E981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388.572740        -6804.519869         953.0521400                </w:t>
      </w:r>
    </w:p>
    <w:p w14:paraId="5BFCC9B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19                                                      </w:t>
      </w:r>
    </w:p>
    <w:p w14:paraId="0BD2A5B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261346423       -0.8484656003        -7.444743170                </w:t>
      </w:r>
    </w:p>
    <w:p w14:paraId="2B2CB84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419381337       -0.6395748498        -1.920920813                </w:t>
      </w:r>
    </w:p>
    <w:p w14:paraId="6DA617E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27.9282967        -6931.569425         12951.95643                </w:t>
      </w:r>
    </w:p>
    <w:p w14:paraId="17EF641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20                                                      </w:t>
      </w:r>
    </w:p>
    <w:p w14:paraId="55DF8D5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305084269         1.561673449        -7.581110847                </w:t>
      </w:r>
    </w:p>
    <w:p w14:paraId="7C3D106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941449285         16.75978230         28.08621347                </w:t>
      </w:r>
    </w:p>
    <w:p w14:paraId="4DAC01A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824.062154        -3310.590294        -3746.129948                </w:t>
      </w:r>
    </w:p>
    <w:p w14:paraId="5AC9798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21                                                      </w:t>
      </w:r>
    </w:p>
    <w:p w14:paraId="7E49146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046469458         1.302042195        -7.858515388                </w:t>
      </w:r>
    </w:p>
    <w:p w14:paraId="54A088C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012110860        -15.62838032        -28.89858312                </w:t>
      </w:r>
    </w:p>
    <w:p w14:paraId="2DAB767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22.4371193         637.1810943        -1634.582393                </w:t>
      </w:r>
    </w:p>
    <w:p w14:paraId="25ED3E2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22                                                      </w:t>
      </w:r>
    </w:p>
    <w:p w14:paraId="19752B9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895392869         1.304823606        -9.305359782                </w:t>
      </w:r>
    </w:p>
    <w:p w14:paraId="3F1705A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8.26982033        -5.331549194        -14.34171653                </w:t>
      </w:r>
    </w:p>
    <w:p w14:paraId="71405C1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544.272209         6063.087764         11019.92958                </w:t>
      </w:r>
    </w:p>
    <w:p w14:paraId="4D19AD5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423                                                      </w:t>
      </w:r>
    </w:p>
    <w:p w14:paraId="6D1B5AB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6939920461         5.487022935        -9.236808720                </w:t>
      </w:r>
    </w:p>
    <w:p w14:paraId="4D74DBB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67105807        0.6415101364         3.925484725                </w:t>
      </w:r>
    </w:p>
    <w:p w14:paraId="171E4B1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181.084691        -6652.867790         10563.99198                </w:t>
      </w:r>
    </w:p>
    <w:p w14:paraId="0034312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424                                                      </w:t>
      </w:r>
    </w:p>
    <w:p w14:paraId="6D4ED06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2988019157         4.688269984        -9.667249015                </w:t>
      </w:r>
    </w:p>
    <w:p w14:paraId="039CF4F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977662234       -0.4029407907         3.998140151                </w:t>
      </w:r>
    </w:p>
    <w:p w14:paraId="376E031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158.879860         8689.358583        -7737.898881                </w:t>
      </w:r>
    </w:p>
    <w:p w14:paraId="12796A0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425                                                      </w:t>
      </w:r>
    </w:p>
    <w:p w14:paraId="56E4DB1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3420923555         3.748796573        -10.45703592                </w:t>
      </w:r>
    </w:p>
    <w:p w14:paraId="24B4FD2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185079361       -0.9092028684        -4.859852808                </w:t>
      </w:r>
    </w:p>
    <w:p w14:paraId="4E61BE0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533.816211        -5921.145852        -1229.564434                </w:t>
      </w:r>
    </w:p>
    <w:p w14:paraId="16C3F71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c2             426                                                      </w:t>
      </w:r>
    </w:p>
    <w:p w14:paraId="76EB4AC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742700658         3.918678360        -10.44987508                </w:t>
      </w:r>
    </w:p>
    <w:p w14:paraId="3BA0A62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188097605         1.246478836         2.835542223                </w:t>
      </w:r>
    </w:p>
    <w:p w14:paraId="1D14368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932.141187         5118.000105         10724.65964                </w:t>
      </w:r>
    </w:p>
    <w:p w14:paraId="2B7C067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427                                                      </w:t>
      </w:r>
    </w:p>
    <w:p w14:paraId="5011235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942333866         4.966171028        -9.636897258                </w:t>
      </w:r>
    </w:p>
    <w:p w14:paraId="3C8613E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5243452846         4.901943194         3.047270016                </w:t>
      </w:r>
    </w:p>
    <w:p w14:paraId="7EB6677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08.923406        -4397.728651        -7856.085730                </w:t>
      </w:r>
    </w:p>
    <w:p w14:paraId="36AB7B2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428                                                      </w:t>
      </w:r>
    </w:p>
    <w:p w14:paraId="6BA028A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4223433451         6.666029597        -8.365610946                </w:t>
      </w:r>
    </w:p>
    <w:p w14:paraId="7A44BCA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832514625         3.507548942        -10.77152731                </w:t>
      </w:r>
    </w:p>
    <w:p w14:paraId="3A0623D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024.246119        -2706.088644         1309.452773                </w:t>
      </w:r>
    </w:p>
    <w:p w14:paraId="1898D7F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5             429                                                      </w:t>
      </w:r>
    </w:p>
    <w:p w14:paraId="3AA25D8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380621922         4.947968055        -9.527988967                </w:t>
      </w:r>
    </w:p>
    <w:p w14:paraId="01E9BC8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3.12657150         6.844251734        -13.17711757                </w:t>
      </w:r>
    </w:p>
    <w:p w14:paraId="7EF1AC3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042.627274        -10136.33446        -4208.785392                </w:t>
      </w:r>
    </w:p>
    <w:p w14:paraId="1869279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430                                                      </w:t>
      </w:r>
    </w:p>
    <w:p w14:paraId="152048F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3845542066         2.672167556        -11.18835134                </w:t>
      </w:r>
    </w:p>
    <w:p w14:paraId="129ACF7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597448119         1.629553553         1.073968180                </w:t>
      </w:r>
    </w:p>
    <w:p w14:paraId="5814FAF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228.728310        -11556.71748        -24026.65427                </w:t>
      </w:r>
    </w:p>
    <w:p w14:paraId="37EDAD0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4             431                                                      </w:t>
      </w:r>
    </w:p>
    <w:p w14:paraId="3414B03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455770750         3.246123586        -10.98112730                </w:t>
      </w:r>
    </w:p>
    <w:p w14:paraId="18B8849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2.17741584         15.42655223        -21.35859451                </w:t>
      </w:r>
    </w:p>
    <w:p w14:paraId="79C4976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656.915440         3268.266090         2497.744870                </w:t>
      </w:r>
    </w:p>
    <w:p w14:paraId="05F1743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4             432                                                      </w:t>
      </w:r>
    </w:p>
    <w:p w14:paraId="1B03DFC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861570784         5.327484055        -9.217978214                </w:t>
      </w:r>
    </w:p>
    <w:p w14:paraId="7EADD7C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610000493         23.38664823         4.230275468                </w:t>
      </w:r>
    </w:p>
    <w:p w14:paraId="6E3B9D0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190.101277         4174.175624         1337.656575                </w:t>
      </w:r>
    </w:p>
    <w:p w14:paraId="0003BDC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433                                                      </w:t>
      </w:r>
    </w:p>
    <w:p w14:paraId="2A9469F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279515084         6.946004494        -7.746865351                </w:t>
      </w:r>
    </w:p>
    <w:p w14:paraId="1AB1E71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566326371         6.622629460        -13.12298973                </w:t>
      </w:r>
    </w:p>
    <w:p w14:paraId="35FA8A0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33.1748742        -50.75893276        -55.55830712                </w:t>
      </w:r>
    </w:p>
    <w:p w14:paraId="678CE5C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434                                                      </w:t>
      </w:r>
    </w:p>
    <w:p w14:paraId="2357AEE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1756366567         7.471282304        -9.049814484                </w:t>
      </w:r>
    </w:p>
    <w:p w14:paraId="75DDA2D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.54935258        -2.595200494         13.33434529                </w:t>
      </w:r>
    </w:p>
    <w:p w14:paraId="52BC100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81.7662414         4204.772002         2287.696737                </w:t>
      </w:r>
    </w:p>
    <w:p w14:paraId="13BFD02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435                                                      </w:t>
      </w:r>
    </w:p>
    <w:p w14:paraId="40A172C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4790860366         6.462161823        -7.714514602                </w:t>
      </w:r>
    </w:p>
    <w:p w14:paraId="0CBD643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0.35926776        -3.342197853         13.45237903                </w:t>
      </w:r>
    </w:p>
    <w:p w14:paraId="58BA214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974.090711         2374.875160        -5626.169374                </w:t>
      </w:r>
    </w:p>
    <w:p w14:paraId="779B09A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436                                                      </w:t>
      </w:r>
    </w:p>
    <w:p w14:paraId="11CDAD8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5957273847         3.091748256        -12.72021842                </w:t>
      </w:r>
    </w:p>
    <w:p w14:paraId="1A87AD1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806014578        -3.870960246         2.639102465                </w:t>
      </w:r>
    </w:p>
    <w:p w14:paraId="62087EB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594.768120         16165.89657         25682.45824                </w:t>
      </w:r>
    </w:p>
    <w:p w14:paraId="7AF2C64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437                                                      </w:t>
      </w:r>
    </w:p>
    <w:p w14:paraId="4EADF67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1840593297         1.698044339        -11.24527108                </w:t>
      </w:r>
    </w:p>
    <w:p w14:paraId="02D567E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075695509         18.25777491        -7.010550355                </w:t>
      </w:r>
    </w:p>
    <w:p w14:paraId="4FFF207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616.457394         9567.096292         5478.671624                </w:t>
      </w:r>
    </w:p>
    <w:p w14:paraId="098D6D7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438                                                      </w:t>
      </w:r>
    </w:p>
    <w:p w14:paraId="11AE59B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301472324         2.415305088        -10.70491777                </w:t>
      </w:r>
    </w:p>
    <w:p w14:paraId="68B453E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6.05125299        -6.227732209         20.55843719                </w:t>
      </w:r>
    </w:p>
    <w:p w14:paraId="690405B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893.948599         1712.431187         4538.651849                </w:t>
      </w:r>
    </w:p>
    <w:p w14:paraId="5A5BD87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439                                                      </w:t>
      </w:r>
    </w:p>
    <w:p w14:paraId="108BC2F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671485831         2.195521473         12.59921944                </w:t>
      </w:r>
    </w:p>
    <w:p w14:paraId="5CC35BF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308936894         6.471252206         7.647754041                </w:t>
      </w:r>
    </w:p>
    <w:p w14:paraId="4DACE61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283.85554        -8380.648683        -10584.04149                </w:t>
      </w:r>
    </w:p>
    <w:p w14:paraId="7D03800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HC             440                                                      </w:t>
      </w:r>
    </w:p>
    <w:p w14:paraId="0A547D6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009552241         4.125812921        -12.78238584                </w:t>
      </w:r>
    </w:p>
    <w:p w14:paraId="665C2DB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7.79316322        -7.322329929        -25.76382966                </w:t>
      </w:r>
    </w:p>
    <w:p w14:paraId="79538A8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094.649248        -5538.109615         3241.842794                </w:t>
      </w:r>
    </w:p>
    <w:p w14:paraId="14F5E88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41                                                      </w:t>
      </w:r>
    </w:p>
    <w:p w14:paraId="38E5952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3447304686         3.124265313         12.72167452                </w:t>
      </w:r>
    </w:p>
    <w:p w14:paraId="5A96B48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9.07219516         3.650712078        -10.04735163                </w:t>
      </w:r>
    </w:p>
    <w:p w14:paraId="629993C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922.132932        -4712.596509        -7811.046455                </w:t>
      </w:r>
    </w:p>
    <w:p w14:paraId="38C85F7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442                                                      </w:t>
      </w:r>
    </w:p>
    <w:p w14:paraId="7A02337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157893032         2.896093604         11.34933713                </w:t>
      </w:r>
    </w:p>
    <w:p w14:paraId="417D25A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524612182       -0.9116670339        -6.459787849                </w:t>
      </w:r>
    </w:p>
    <w:p w14:paraId="791A9E8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915.436479         812.5866383         8005.222188                </w:t>
      </w:r>
    </w:p>
    <w:p w14:paraId="0D40B4F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43                                                      </w:t>
      </w:r>
    </w:p>
    <w:p w14:paraId="066ABDB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283115114         1.222145413         12.27561677                </w:t>
      </w:r>
    </w:p>
    <w:p w14:paraId="47FC335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3.71744053        0.6136665408         2.386205681                </w:t>
      </w:r>
    </w:p>
    <w:p w14:paraId="3149D2F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501.189407         611.9455171         2998.533120                </w:t>
      </w:r>
    </w:p>
    <w:p w14:paraId="782E2E9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44                                                      </w:t>
      </w:r>
    </w:p>
    <w:p w14:paraId="1EBDEB7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453880576         2.021409003        -12.65549520                </w:t>
      </w:r>
    </w:p>
    <w:p w14:paraId="76FEE5E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666691687        -20.71698656        -5.822288513                </w:t>
      </w:r>
    </w:p>
    <w:p w14:paraId="2BC6DF8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178.16486        -888.1228863         6104.059940                </w:t>
      </w:r>
    </w:p>
    <w:p w14:paraId="077A2DC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45                                                      </w:t>
      </w:r>
    </w:p>
    <w:p w14:paraId="753A650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597475760         3.865891910         11.67183783                </w:t>
      </w:r>
    </w:p>
    <w:p w14:paraId="5C41EF6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060546575         6.505406443        -14.37647787                </w:t>
      </w:r>
    </w:p>
    <w:p w14:paraId="6889BE4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666.608723        -3050.032611        -6271.096461                </w:t>
      </w:r>
    </w:p>
    <w:p w14:paraId="075643D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46                                                      </w:t>
      </w:r>
    </w:p>
    <w:p w14:paraId="1374C3C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262216245         2.926435848         10.70292008                </w:t>
      </w:r>
    </w:p>
    <w:p w14:paraId="01887AA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8.68608761         27.79366152        -4.354677816                </w:t>
      </w:r>
    </w:p>
    <w:p w14:paraId="6BD4F5D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909.530946         5440.136464        -1063.576222                </w:t>
      </w:r>
    </w:p>
    <w:p w14:paraId="63E8D96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47                                                      </w:t>
      </w:r>
    </w:p>
    <w:p w14:paraId="76EA348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908869261         2.248490630         10.92765881                </w:t>
      </w:r>
    </w:p>
    <w:p w14:paraId="11EE7B5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8.89436479        -21.89658058         15.93666117                </w:t>
      </w:r>
    </w:p>
    <w:p w14:paraId="04FE469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295.354064         119.1532864        -4435.757188                </w:t>
      </w:r>
    </w:p>
    <w:p w14:paraId="29E7F3F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448                                                      </w:t>
      </w:r>
    </w:p>
    <w:p w14:paraId="4287190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14111880        0.4199936650         2.646902640                </w:t>
      </w:r>
    </w:p>
    <w:p w14:paraId="53D81AA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956834594         3.395266943        0.6500565540                </w:t>
      </w:r>
    </w:p>
    <w:p w14:paraId="24825A5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411.243170        -4109.840290        -9916.646208                </w:t>
      </w:r>
    </w:p>
    <w:p w14:paraId="37D0C33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449                                                      </w:t>
      </w:r>
    </w:p>
    <w:p w14:paraId="5EDE591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.29247097        0.9499457307         2.561427726                </w:t>
      </w:r>
    </w:p>
    <w:p w14:paraId="130BC89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210693265         4.151811704         4.293615143                </w:t>
      </w:r>
    </w:p>
    <w:p w14:paraId="461AA2B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643.563688         20771.78625         1509.913587                </w:t>
      </w:r>
    </w:p>
    <w:p w14:paraId="06E1353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450                                                      </w:t>
      </w:r>
    </w:p>
    <w:p w14:paraId="08C3B76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40631258       -0.5118053588E-01     2.559356028                </w:t>
      </w:r>
    </w:p>
    <w:p w14:paraId="575EDE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3038654689         6.384099735       -0.5426385113                </w:t>
      </w:r>
    </w:p>
    <w:p w14:paraId="6D9455C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3524.05294        -11400.46510        -305.5849939                </w:t>
      </w:r>
    </w:p>
    <w:p w14:paraId="6EAB679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451                                                      </w:t>
      </w:r>
    </w:p>
    <w:p w14:paraId="40B203F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.15149076        -1.233815640         2.447141773                </w:t>
      </w:r>
    </w:p>
    <w:p w14:paraId="084EFB2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523025545         6.522084585         1.354990935                </w:t>
      </w:r>
    </w:p>
    <w:p w14:paraId="59064B5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3116.08829         6289.331007         6470.432749                </w:t>
      </w:r>
    </w:p>
    <w:p w14:paraId="6184C3E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452                                                      </w:t>
      </w:r>
    </w:p>
    <w:p w14:paraId="3D5BA44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22224430       -0.9240282620         2.455499262                </w:t>
      </w:r>
    </w:p>
    <w:p w14:paraId="7FBAC05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904729293        -2.333773619        0.6097206861                </w:t>
      </w:r>
    </w:p>
    <w:p w14:paraId="3A7297F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698.573208        -14923.05173        -586.7803500                </w:t>
      </w:r>
    </w:p>
    <w:p w14:paraId="593B983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453                                                      </w:t>
      </w:r>
    </w:p>
    <w:p w14:paraId="5E4C7C5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910412735         1.206438292         2.807038568                </w:t>
      </w:r>
    </w:p>
    <w:p w14:paraId="374B963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669563560        -4.617574683        -5.113683895                </w:t>
      </w:r>
    </w:p>
    <w:p w14:paraId="69CF5A3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645.27323         10993.44791        -2864.757495                </w:t>
      </w:r>
    </w:p>
    <w:p w14:paraId="52C477F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H5             454                                                      </w:t>
      </w:r>
    </w:p>
    <w:p w14:paraId="563C5C2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.05304788         2.033545816         2.333232163                </w:t>
      </w:r>
    </w:p>
    <w:p w14:paraId="64A95C2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485336078        -23.32932401         6.167287249                </w:t>
      </w:r>
    </w:p>
    <w:p w14:paraId="50411F4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907.603839        -8299.771871         3540.070532                </w:t>
      </w:r>
    </w:p>
    <w:p w14:paraId="6D59E23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455                                                      </w:t>
      </w:r>
    </w:p>
    <w:p w14:paraId="2C479E9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954000026        0.1020384177         2.658077458                </w:t>
      </w:r>
    </w:p>
    <w:p w14:paraId="529BB53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.28166740        -4.104943809         2.561798900                </w:t>
      </w:r>
    </w:p>
    <w:p w14:paraId="3A84A95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525.703820         17532.44169        -6814.113515                </w:t>
      </w:r>
    </w:p>
    <w:p w14:paraId="0E617A0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4             456                                                      </w:t>
      </w:r>
    </w:p>
    <w:p w14:paraId="4C93F97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70999368        -2.191951782         2.482127455                </w:t>
      </w:r>
    </w:p>
    <w:p w14:paraId="63D66C0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5.50893487        -4.330677767         1.302130344                </w:t>
      </w:r>
    </w:p>
    <w:p w14:paraId="33FA1C0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173.037453        -8722.073328        -3555.583107                </w:t>
      </w:r>
    </w:p>
    <w:p w14:paraId="1D13400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4             457                                                      </w:t>
      </w:r>
    </w:p>
    <w:p w14:paraId="068CC29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330482415        -1.578319485         2.243219368                </w:t>
      </w:r>
    </w:p>
    <w:p w14:paraId="6112A1A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3.36307820        -7.341610187        -10.47372179                </w:t>
      </w:r>
    </w:p>
    <w:p w14:paraId="22CF77D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847.638433         9530.613849         7704.900752                </w:t>
      </w:r>
    </w:p>
    <w:p w14:paraId="0C35C24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458                                                      </w:t>
      </w:r>
    </w:p>
    <w:p w14:paraId="056B271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611199395         1.396103473         3.832904762                </w:t>
      </w:r>
    </w:p>
    <w:p w14:paraId="7AC661A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7.08079583        -10.95323639        -4.515940370                </w:t>
      </w:r>
    </w:p>
    <w:p w14:paraId="279D69D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505.719891        -1607.345698         3344.587504                </w:t>
      </w:r>
    </w:p>
    <w:p w14:paraId="5CF2F24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459                                                      </w:t>
      </w:r>
    </w:p>
    <w:p w14:paraId="6F44F04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973111109        0.8326034696         2.333584665                </w:t>
      </w:r>
    </w:p>
    <w:p w14:paraId="42C2718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72753887        -2.992699293       -0.8934535491                </w:t>
      </w:r>
    </w:p>
    <w:p w14:paraId="388A995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947.460846        -1361.262721        -1491.915111                </w:t>
      </w:r>
    </w:p>
    <w:p w14:paraId="38289EA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460                                                      </w:t>
      </w:r>
    </w:p>
    <w:p w14:paraId="095A570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168215385         2.166721332         2.371551001                </w:t>
      </w:r>
    </w:p>
    <w:p w14:paraId="69C9D83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4.95031447         6.564471529         22.07815522                </w:t>
      </w:r>
    </w:p>
    <w:p w14:paraId="7F78E86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735.728693         4321.429437        -941.0404242                </w:t>
      </w:r>
    </w:p>
    <w:p w14:paraId="5C77E41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461                                                      </w:t>
      </w:r>
    </w:p>
    <w:p w14:paraId="7E766D8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461058533       -0.2544230504         4.027822121                </w:t>
      </w:r>
    </w:p>
    <w:p w14:paraId="20546A6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362624959         3.160019776         2.652728721                </w:t>
      </w:r>
    </w:p>
    <w:p w14:paraId="61819D7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316.31758        -21107.49288         4315.484848                </w:t>
      </w:r>
    </w:p>
    <w:p w14:paraId="4481FD9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462                                                      </w:t>
      </w:r>
    </w:p>
    <w:p w14:paraId="49E9BE1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765325295         1.161766240         2.556290226                </w:t>
      </w:r>
    </w:p>
    <w:p w14:paraId="272ED32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4.21744427         6.425378302        -22.03593883                </w:t>
      </w:r>
    </w:p>
    <w:p w14:paraId="4A671B4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968.631385         1756.500136        -7154.045867                </w:t>
      </w:r>
    </w:p>
    <w:p w14:paraId="708DDDF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463                                                      </w:t>
      </w:r>
    </w:p>
    <w:p w14:paraId="0D89138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477768790       -0.4372978775         1.854775712                </w:t>
      </w:r>
    </w:p>
    <w:p w14:paraId="5EBF61A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547367059        -5.686966007         10.13942619                </w:t>
      </w:r>
    </w:p>
    <w:p w14:paraId="6F116F2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017.406707        -3017.822118        -1091.197338                </w:t>
      </w:r>
    </w:p>
    <w:p w14:paraId="0AE1E2D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464                                                      </w:t>
      </w:r>
    </w:p>
    <w:p w14:paraId="16C82A7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966513105        0.7039721566         5.099818789                </w:t>
      </w:r>
    </w:p>
    <w:p w14:paraId="1811372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769593459         4.913839466         6.865994439                </w:t>
      </w:r>
    </w:p>
    <w:p w14:paraId="677E721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057.948143         926.1316237        -7899.303029                </w:t>
      </w:r>
    </w:p>
    <w:p w14:paraId="78EAE34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65                                                      </w:t>
      </w:r>
    </w:p>
    <w:p w14:paraId="661DB9E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331401765       -0.2929744725         4.044574115                </w:t>
      </w:r>
    </w:p>
    <w:p w14:paraId="1D7121F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180586885        -2.684895794        -23.38988300                </w:t>
      </w:r>
    </w:p>
    <w:p w14:paraId="1831CFA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647.38445         1041.307926        -554.0448554                </w:t>
      </w:r>
    </w:p>
    <w:p w14:paraId="49F85DB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66                                                      </w:t>
      </w:r>
    </w:p>
    <w:p w14:paraId="582EF3D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847177535        -1.272634796         4.193390923                </w:t>
      </w:r>
    </w:p>
    <w:p w14:paraId="1C4E57B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712404453         17.19753649         17.29035713                </w:t>
      </w:r>
    </w:p>
    <w:p w14:paraId="048755E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696.033127         2162.536295         4669.033711                </w:t>
      </w:r>
    </w:p>
    <w:p w14:paraId="56F6692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467                                                      </w:t>
      </w:r>
    </w:p>
    <w:p w14:paraId="462C39B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065941321        0.4895092291         6.259357610                </w:t>
      </w:r>
    </w:p>
    <w:p w14:paraId="29AFA8D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724907033        -2.966799866         5.750397959                </w:t>
      </w:r>
    </w:p>
    <w:p w14:paraId="52ED9EF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184.44794        -8341.380197         18304.62816                </w:t>
      </w:r>
    </w:p>
    <w:p w14:paraId="00F7650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HC             468                                                      </w:t>
      </w:r>
    </w:p>
    <w:p w14:paraId="2DEBC9C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959760418        0.4935803935         5.370982961                </w:t>
      </w:r>
    </w:p>
    <w:p w14:paraId="49A9E53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509452666         18.04283167        -1.742261232                </w:t>
      </w:r>
    </w:p>
    <w:p w14:paraId="15CC2EB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466.56574        -1350.891634         2192.558953                </w:t>
      </w:r>
    </w:p>
    <w:p w14:paraId="5529D51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69                                                      </w:t>
      </w:r>
    </w:p>
    <w:p w14:paraId="40E0915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817981633         1.709827656         4.771230908                </w:t>
      </w:r>
    </w:p>
    <w:p w14:paraId="0233D8F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0.96950385       -0.7991007198        -11.96625118                </w:t>
      </w:r>
    </w:p>
    <w:p w14:paraId="1A1693C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151.905437         6975.612352        -259.9494305                </w:t>
      </w:r>
    </w:p>
    <w:p w14:paraId="6F31222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70                                                      </w:t>
      </w:r>
    </w:p>
    <w:p w14:paraId="4AF7F44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506915130        0.8477829254         7.174910927                </w:t>
      </w:r>
    </w:p>
    <w:p w14:paraId="2562438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.06867051         5.985495101         8.070251342                </w:t>
      </w:r>
    </w:p>
    <w:p w14:paraId="45C614D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340.037682         4973.481989         756.3903127                </w:t>
      </w:r>
    </w:p>
    <w:p w14:paraId="5B1A8B2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71                                                      </w:t>
      </w:r>
    </w:p>
    <w:p w14:paraId="2458DAC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909710490       -0.5722484396         6.511756921                </w:t>
      </w:r>
    </w:p>
    <w:p w14:paraId="7FCD604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0.62235248       -0.5685965678        -4.288289949                </w:t>
      </w:r>
    </w:p>
    <w:p w14:paraId="04F2694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78.0645232         1940.223460        -6203.090089                </w:t>
      </w:r>
    </w:p>
    <w:p w14:paraId="62BE276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72                                                      </w:t>
      </w:r>
    </w:p>
    <w:p w14:paraId="33FA8D5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095175074        0.9960642437         6.147544331                </w:t>
      </w:r>
    </w:p>
    <w:p w14:paraId="2E0DCE5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458817496        -13.32910812         17.23265718                </w:t>
      </w:r>
    </w:p>
    <w:p w14:paraId="62B1201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089.008326        -746.7010855        -2451.218732                </w:t>
      </w:r>
    </w:p>
    <w:p w14:paraId="402804D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473                                                      </w:t>
      </w:r>
    </w:p>
    <w:p w14:paraId="5A4D9B3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662508087         7.030564889        -12.01242346                </w:t>
      </w:r>
    </w:p>
    <w:p w14:paraId="6E479BC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612078545        -5.542188659         3.734985746                </w:t>
      </w:r>
    </w:p>
    <w:p w14:paraId="4C2F766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1060.59024         17192.78963         3330.687861                </w:t>
      </w:r>
    </w:p>
    <w:p w14:paraId="53DF5E0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474                                                      </w:t>
      </w:r>
    </w:p>
    <w:p w14:paraId="3B28483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380903080         6.790815007        -11.85100092                </w:t>
      </w:r>
    </w:p>
    <w:p w14:paraId="1366DC2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283203451         4.619325273         2.715413095                </w:t>
      </w:r>
    </w:p>
    <w:p w14:paraId="6C1918F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114.38594        -2101.848307        -5723.457797                </w:t>
      </w:r>
    </w:p>
    <w:p w14:paraId="19DF902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475                                                      </w:t>
      </w:r>
    </w:p>
    <w:p w14:paraId="30AADD1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792186034         7.976362467        -11.71960803                </w:t>
      </w:r>
    </w:p>
    <w:p w14:paraId="25F0DE4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5176437203         3.086226804        -1.314045503                </w:t>
      </w:r>
    </w:p>
    <w:p w14:paraId="248B12B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5495.80315         5082.274642         6086.859573                </w:t>
      </w:r>
    </w:p>
    <w:p w14:paraId="065AE68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476                                                      </w:t>
      </w:r>
    </w:p>
    <w:p w14:paraId="684AAB4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743963278         8.960015855        -11.51941835                </w:t>
      </w:r>
    </w:p>
    <w:p w14:paraId="13997B4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605517980        -6.359104237        -2.007216866                </w:t>
      </w:r>
    </w:p>
    <w:p w14:paraId="021B9E1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400.959975         2766.013589         1862.125347                </w:t>
      </w:r>
    </w:p>
    <w:p w14:paraId="788C10B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477                                                      </w:t>
      </w:r>
    </w:p>
    <w:p w14:paraId="306A708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955221694         8.409501068        -11.69598183                </w:t>
      </w:r>
    </w:p>
    <w:p w14:paraId="7E6C14C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436454084         1.326946884        -4.356468252                </w:t>
      </w:r>
    </w:p>
    <w:p w14:paraId="136519E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7338.25249        -11478.83225         1290.215803                </w:t>
      </w:r>
    </w:p>
    <w:p w14:paraId="289FEBC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478                                                      </w:t>
      </w:r>
    </w:p>
    <w:p w14:paraId="1A249C2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628106612         5.998265037        -12.41884278                </w:t>
      </w:r>
    </w:p>
    <w:p w14:paraId="0987C88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232207881         8.688221036         1.357546833                </w:t>
      </w:r>
    </w:p>
    <w:p w14:paraId="3925CC7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934.233028        -10007.36290        -3879.261243                </w:t>
      </w:r>
    </w:p>
    <w:p w14:paraId="7A2306F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5             479                                                      </w:t>
      </w:r>
    </w:p>
    <w:p w14:paraId="2CCF21F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866888728         5.822878208        -11.79885930                </w:t>
      </w:r>
    </w:p>
    <w:p w14:paraId="21572B3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1.59385756        -2.008930727        -9.381742715                </w:t>
      </w:r>
    </w:p>
    <w:p w14:paraId="2820D98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162.455135         103.9039974         71.63714542                </w:t>
      </w:r>
    </w:p>
    <w:p w14:paraId="0F4705D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480                                                      </w:t>
      </w:r>
    </w:p>
    <w:p w14:paraId="32B8AAA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284181674         8.202987207        -11.76183068                </w:t>
      </w:r>
    </w:p>
    <w:p w14:paraId="7176B6E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8260741642        0.3313608426        -3.945158470                </w:t>
      </w:r>
    </w:p>
    <w:p w14:paraId="7254BD7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3046.00425         3495.575709         4700.299370                </w:t>
      </w:r>
    </w:p>
    <w:p w14:paraId="37F6A6D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4             481                                                      </w:t>
      </w:r>
    </w:p>
    <w:p w14:paraId="0C6BBA7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432180235         9.982158182        -11.25390487                </w:t>
      </w:r>
    </w:p>
    <w:p w14:paraId="1BDCFC5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3.66572925         34.58938521        -8.993395808                </w:t>
      </w:r>
    </w:p>
    <w:p w14:paraId="07CA37C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581.533338        -974.3735689        -2306.745709                </w:t>
      </w:r>
    </w:p>
    <w:p w14:paraId="73CBA04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H4             482                                                      </w:t>
      </w:r>
    </w:p>
    <w:p w14:paraId="65D0470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952901722         8.801748660        -11.48701361                </w:t>
      </w:r>
    </w:p>
    <w:p w14:paraId="0241371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529969709        -27.89186911         13.04147131                </w:t>
      </w:r>
    </w:p>
    <w:p w14:paraId="1AEBA15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35.1122048        -881.3475345        -2118.053524                </w:t>
      </w:r>
    </w:p>
    <w:p w14:paraId="5C991F4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483                                                      </w:t>
      </w:r>
    </w:p>
    <w:p w14:paraId="79510E9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067907591         5.119045161        -12.66820688                </w:t>
      </w:r>
    </w:p>
    <w:p w14:paraId="35AA0BC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6.66686185         3.314643603        -30.97040567                </w:t>
      </w:r>
    </w:p>
    <w:p w14:paraId="57939A0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42.4695998        -7012.740985        -299.2321053                </w:t>
      </w:r>
    </w:p>
    <w:p w14:paraId="5487ECB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484                                                      </w:t>
      </w:r>
    </w:p>
    <w:p w14:paraId="7D91B00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340389200         5.692589738        -11.64356498                </w:t>
      </w:r>
    </w:p>
    <w:p w14:paraId="5919E9A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367910606        -28.64362245         6.695620889                </w:t>
      </w:r>
    </w:p>
    <w:p w14:paraId="5226B7D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065.936449         3837.882080        -135.2855178                </w:t>
      </w:r>
    </w:p>
    <w:p w14:paraId="32668D3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485                                                      </w:t>
      </w:r>
    </w:p>
    <w:p w14:paraId="23444AF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166847625         6.194087716         12.56914249                </w:t>
      </w:r>
    </w:p>
    <w:p w14:paraId="0DFD240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6.54769589        -2.534524075        -9.645682901                </w:t>
      </w:r>
    </w:p>
    <w:p w14:paraId="435CC84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987.150665         4665.098788         2931.044115                </w:t>
      </w:r>
    </w:p>
    <w:p w14:paraId="597C6FE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486                                                      </w:t>
      </w:r>
    </w:p>
    <w:p w14:paraId="15DD295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124634849         8.651335794         12.69314102                </w:t>
      </w:r>
    </w:p>
    <w:p w14:paraId="60889CB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4454510038        -2.696167833        -1.414085744                </w:t>
      </w:r>
    </w:p>
    <w:p w14:paraId="73F100B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841.887080         2997.074202        -18628.24163                </w:t>
      </w:r>
    </w:p>
    <w:p w14:paraId="7FB4ECA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487                                                      </w:t>
      </w:r>
    </w:p>
    <w:p w14:paraId="5AE6C46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853332966         7.246844319        -11.51117149                </w:t>
      </w:r>
    </w:p>
    <w:p w14:paraId="6209EDF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107266079        -5.889490265        -25.31465954                </w:t>
      </w:r>
    </w:p>
    <w:p w14:paraId="31FA5C2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089.119030        -489.1972117        -1977.430738                </w:t>
      </w:r>
    </w:p>
    <w:p w14:paraId="6CADBB4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488                                                      </w:t>
      </w:r>
    </w:p>
    <w:p w14:paraId="5FF56ED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051533265         8.991646879        -11.01109976                </w:t>
      </w:r>
    </w:p>
    <w:p w14:paraId="65AA6A8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1.82623817        -8.832635105         6.665617887                </w:t>
      </w:r>
    </w:p>
    <w:p w14:paraId="55C6766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863.359606        -4938.093290        -5364.489053                </w:t>
      </w:r>
    </w:p>
    <w:p w14:paraId="39B8CBF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489                                                      </w:t>
      </w:r>
    </w:p>
    <w:p w14:paraId="0176BE2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6480297754         8.918438584         12.26756778                </w:t>
      </w:r>
    </w:p>
    <w:p w14:paraId="436A4AD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082247482        0.8929606414        -7.032721402                </w:t>
      </w:r>
    </w:p>
    <w:p w14:paraId="5FC6F8E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3371.74459        -3429.926388        -10898.59562                </w:t>
      </w:r>
    </w:p>
    <w:p w14:paraId="6F48459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90                                                      </w:t>
      </w:r>
    </w:p>
    <w:p w14:paraId="42A33D4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713036489         9.581971217         12.50935655                </w:t>
      </w:r>
    </w:p>
    <w:p w14:paraId="0B728AE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8.69216232         7.842055119         11.26107001                </w:t>
      </w:r>
    </w:p>
    <w:p w14:paraId="4447D66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593.973283        -5091.460212         1155.264967                </w:t>
      </w:r>
    </w:p>
    <w:p w14:paraId="12F7F08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91                                                      </w:t>
      </w:r>
    </w:p>
    <w:p w14:paraId="4CD321B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23648187         7.857772816         11.97098549                </w:t>
      </w:r>
    </w:p>
    <w:p w14:paraId="5AC240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850532229         9.866312371        -1.894958188                </w:t>
      </w:r>
    </w:p>
    <w:p w14:paraId="692E7D9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097.024164         10104.91298         11402.41843                </w:t>
      </w:r>
    </w:p>
    <w:p w14:paraId="379534E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492                                                      </w:t>
      </w:r>
    </w:p>
    <w:p w14:paraId="721BE92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412691760E-01     10.05877215        -12.87505328                </w:t>
      </w:r>
    </w:p>
    <w:p w14:paraId="33CC1F1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076787265         6.444917607        -9.068678483                </w:t>
      </w:r>
    </w:p>
    <w:p w14:paraId="38D259F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958.46980        -6923.069344        -883.3356501                </w:t>
      </w:r>
    </w:p>
    <w:p w14:paraId="78D1A4E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93                                                      </w:t>
      </w:r>
    </w:p>
    <w:p w14:paraId="1DAF314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5315213440         9.052592949         11.17439501                </w:t>
      </w:r>
    </w:p>
    <w:p w14:paraId="6501DC5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606620913        -19.00754060        -2.283545094                </w:t>
      </w:r>
    </w:p>
    <w:p w14:paraId="136EB8E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366.029133         3339.270509         4530.394982                </w:t>
      </w:r>
    </w:p>
    <w:p w14:paraId="19B7E10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94                                                      </w:t>
      </w:r>
    </w:p>
    <w:p w14:paraId="3E40164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1692717024         8.018066995         12.43370609                </w:t>
      </w:r>
    </w:p>
    <w:p w14:paraId="3BA40B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8.15963835        -7.700947283         21.44921460                </w:t>
      </w:r>
    </w:p>
    <w:p w14:paraId="1F654EB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944.26232        -7395.946650         6799.813753                </w:t>
      </w:r>
    </w:p>
    <w:p w14:paraId="0C890EB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95                                                      </w:t>
      </w:r>
    </w:p>
    <w:p w14:paraId="0105FBE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8288490594        -9.644956686        -12.84825125                </w:t>
      </w:r>
    </w:p>
    <w:p w14:paraId="5D9D0DE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234847915         2.478885518        -9.997897384                </w:t>
      </w:r>
    </w:p>
    <w:p w14:paraId="6D2B39F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315.230828         6786.456686         5833.526935                </w:t>
      </w:r>
    </w:p>
    <w:p w14:paraId="2E5BEFB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HC             496                                                      </w:t>
      </w:r>
    </w:p>
    <w:p w14:paraId="1807BC1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8165828169        -9.973768721         12.54543641                </w:t>
      </w:r>
    </w:p>
    <w:p w14:paraId="7BC8515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9.66033409         3.418324215        -13.97763891                </w:t>
      </w:r>
    </w:p>
    <w:p w14:paraId="4EE5684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518.444319        -2210.865190         3387.364010                </w:t>
      </w:r>
    </w:p>
    <w:p w14:paraId="51DE0E0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497                                                      </w:t>
      </w:r>
    </w:p>
    <w:p w14:paraId="4ECD497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2254197513         9.581516745        -11.92847405                </w:t>
      </w:r>
    </w:p>
    <w:p w14:paraId="3488E83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639896168        -7.911564677         24.63029083                </w:t>
      </w:r>
    </w:p>
    <w:p w14:paraId="0340B15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474.233211         7821.487260         1224.094212                </w:t>
      </w:r>
    </w:p>
    <w:p w14:paraId="63DF1A2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498                                                      </w:t>
      </w:r>
    </w:p>
    <w:p w14:paraId="00FB776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128026489        -5.986779694         2.593928132                </w:t>
      </w:r>
    </w:p>
    <w:p w14:paraId="4A20997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738965680        -2.080204493         3.127742800                </w:t>
      </w:r>
    </w:p>
    <w:p w14:paraId="5FAC250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95.7836915        -2563.952768        -7674.328471                </w:t>
      </w:r>
    </w:p>
    <w:p w14:paraId="6A16393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499                                                      </w:t>
      </w:r>
    </w:p>
    <w:p w14:paraId="719DD67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437966730        -6.357075243         2.465557138                </w:t>
      </w:r>
    </w:p>
    <w:p w14:paraId="4F3A354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85458790         2.370634774         5.226741064                </w:t>
      </w:r>
    </w:p>
    <w:p w14:paraId="071AC3B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66.1280147         9214.635677        -1840.798415                </w:t>
      </w:r>
    </w:p>
    <w:p w14:paraId="28D395B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500                                                      </w:t>
      </w:r>
    </w:p>
    <w:p w14:paraId="5823F4A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120372434        -5.130395192         2.472727605                </w:t>
      </w:r>
    </w:p>
    <w:p w14:paraId="766CD28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896174310         2.418921203         6.935729049                </w:t>
      </w:r>
    </w:p>
    <w:p w14:paraId="47D6540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905.226165        -23465.69354         3637.769569                </w:t>
      </w:r>
    </w:p>
    <w:p w14:paraId="04632EB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501                                                      </w:t>
      </w:r>
    </w:p>
    <w:p w14:paraId="6C03307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248990597        -4.088025412         2.598781023                </w:t>
      </w:r>
    </w:p>
    <w:p w14:paraId="5166275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565630393         2.419395398       -0.4840959696                </w:t>
      </w:r>
    </w:p>
    <w:p w14:paraId="5700B2D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585.755508         2559.408985        -6561.910099                </w:t>
      </w:r>
    </w:p>
    <w:p w14:paraId="50D9A15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502                                                      </w:t>
      </w:r>
    </w:p>
    <w:p w14:paraId="480F927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004147597        -4.603195623         2.606571554                </w:t>
      </w:r>
    </w:p>
    <w:p w14:paraId="1873F0B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697946883       -0.6677137651        -1.329561331                </w:t>
      </w:r>
    </w:p>
    <w:p w14:paraId="32E5BF5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680.231010         19782.81317         6006.291781                </w:t>
      </w:r>
    </w:p>
    <w:p w14:paraId="32EA754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503                                                      </w:t>
      </w:r>
    </w:p>
    <w:p w14:paraId="67A1E44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022320502        -6.965224372         2.582666714                </w:t>
      </w:r>
    </w:p>
    <w:p w14:paraId="48BE8C0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2.42911839        0.6240256710         2.240116155                </w:t>
      </w:r>
    </w:p>
    <w:p w14:paraId="510F7A8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067.031685        -10048.13688         1674.948797                </w:t>
      </w:r>
    </w:p>
    <w:p w14:paraId="59DD7D6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5             504                                                      </w:t>
      </w:r>
    </w:p>
    <w:p w14:paraId="21203D1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863937711        -7.406792003         2.313711818                </w:t>
      </w:r>
    </w:p>
    <w:p w14:paraId="6CD3A9E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.93506526         19.17217838         8.166644836                </w:t>
      </w:r>
    </w:p>
    <w:p w14:paraId="0F2A4FB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490.595011         11387.12458         1701.972200                </w:t>
      </w:r>
    </w:p>
    <w:p w14:paraId="654049D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505                                                      </w:t>
      </w:r>
    </w:p>
    <w:p w14:paraId="6E5D7F5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614511866        -5.096339206         2.620586231                </w:t>
      </w:r>
    </w:p>
    <w:p w14:paraId="13EB1C5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5337797958        -2.891933275        -3.607614194                </w:t>
      </w:r>
    </w:p>
    <w:p w14:paraId="3DAA6F6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170.606315        -2639.019527        -18074.04479                </w:t>
      </w:r>
    </w:p>
    <w:p w14:paraId="4E806E5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4             506                                                      </w:t>
      </w:r>
    </w:p>
    <w:p w14:paraId="301550E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623469409        -3.043163329         2.605909741                </w:t>
      </w:r>
    </w:p>
    <w:p w14:paraId="3CCE67B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692047633         5.481621259        -9.999479998                </w:t>
      </w:r>
    </w:p>
    <w:p w14:paraId="556DCC9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529.831383        -2926.793715         1644.500067                </w:t>
      </w:r>
    </w:p>
    <w:p w14:paraId="704EB96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4             507                                                      </w:t>
      </w:r>
    </w:p>
    <w:p w14:paraId="172AE07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039833668        -4.033946142         2.704330997                </w:t>
      </w:r>
    </w:p>
    <w:p w14:paraId="62F1CC1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5.14261480         3.216490615        -22.83045405                </w:t>
      </w:r>
    </w:p>
    <w:p w14:paraId="712F2AD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871.012510        -8848.896922        -1519.306264                </w:t>
      </w:r>
    </w:p>
    <w:p w14:paraId="398AE1C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508                                                      </w:t>
      </w:r>
    </w:p>
    <w:p w14:paraId="200381C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244856270        -6.675265397         3.213822345                </w:t>
      </w:r>
    </w:p>
    <w:p w14:paraId="41959E6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931324451        -2.605864981        -15.83798850                </w:t>
      </w:r>
    </w:p>
    <w:p w14:paraId="23E9E43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566.257020         2871.169327         10035.48047                </w:t>
      </w:r>
    </w:p>
    <w:p w14:paraId="5EE4671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509                                                      </w:t>
      </w:r>
    </w:p>
    <w:p w14:paraId="7B54EDF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381323964        -7.982279822         2.881271250                </w:t>
      </w:r>
    </w:p>
    <w:p w14:paraId="043B326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236545991        -26.37516867         10.26617403                </w:t>
      </w:r>
    </w:p>
    <w:p w14:paraId="6E090F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799.162233         5742.340704        -3056.648389                </w:t>
      </w:r>
    </w:p>
    <w:p w14:paraId="6CAE286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H1             510                                                      </w:t>
      </w:r>
    </w:p>
    <w:p w14:paraId="7050770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61813348        -6.967566339         1.627566398                </w:t>
      </w:r>
    </w:p>
    <w:p w14:paraId="59F3BE6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709050089         20.36037867         9.666578795                </w:t>
      </w:r>
    </w:p>
    <w:p w14:paraId="76DD6F4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557.450933        -3002.409215        -7011.798084                </w:t>
      </w:r>
    </w:p>
    <w:p w14:paraId="2802F78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511                                                      </w:t>
      </w:r>
    </w:p>
    <w:p w14:paraId="14DE858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776595656        -4.929561160         4.115154541                </w:t>
      </w:r>
    </w:p>
    <w:p w14:paraId="37B6631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764866336        -6.412344755        -1.378510410                </w:t>
      </w:r>
    </w:p>
    <w:p w14:paraId="6B034BC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5406.87500        -6848.347501         13710.26428                </w:t>
      </w:r>
    </w:p>
    <w:p w14:paraId="787F11D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512                                                      </w:t>
      </w:r>
    </w:p>
    <w:p w14:paraId="3DDD662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093306616        -4.210728306         2.097386438                </w:t>
      </w:r>
    </w:p>
    <w:p w14:paraId="71A51E1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045131631        -3.642752694         5.638298500                </w:t>
      </w:r>
    </w:p>
    <w:p w14:paraId="66813BF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005.121212        -9638.527219         2625.603166                </w:t>
      </w:r>
    </w:p>
    <w:p w14:paraId="06E64F4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513                                                      </w:t>
      </w:r>
    </w:p>
    <w:p w14:paraId="4C7BCA0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963592625        -6.098264916         2.214396713                </w:t>
      </w:r>
    </w:p>
    <w:p w14:paraId="4403599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3.83790965         5.147753843         19.69115344                </w:t>
      </w:r>
    </w:p>
    <w:p w14:paraId="4F9011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446.532039         12423.17609         6904.668267                </w:t>
      </w:r>
    </w:p>
    <w:p w14:paraId="6505D92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514                                                      </w:t>
      </w:r>
    </w:p>
    <w:p w14:paraId="2C6978C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293909909        -5.011571650         4.486710701                </w:t>
      </w:r>
    </w:p>
    <w:p w14:paraId="654C281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3004199972        -7.740849866        -6.079646436                </w:t>
      </w:r>
    </w:p>
    <w:p w14:paraId="35A9D49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262.411276         5070.920374         14735.77888                </w:t>
      </w:r>
    </w:p>
    <w:p w14:paraId="4F4E6CF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15                                                      </w:t>
      </w:r>
    </w:p>
    <w:p w14:paraId="0EB7291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223277877        -5.635121062         4.738323065                </w:t>
      </w:r>
    </w:p>
    <w:p w14:paraId="23AFCCF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1.62796943        -4.432230055        -10.84554044                </w:t>
      </w:r>
    </w:p>
    <w:p w14:paraId="2A5609E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59.516307        -2787.720020        -3291.181767                </w:t>
      </w:r>
    </w:p>
    <w:p w14:paraId="41C5A5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16                                                      </w:t>
      </w:r>
    </w:p>
    <w:p w14:paraId="5668124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431460831        -3.971736823         4.374162856                </w:t>
      </w:r>
    </w:p>
    <w:p w14:paraId="7191F2C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5747931162         2.830637722         4.860612290                </w:t>
      </w:r>
    </w:p>
    <w:p w14:paraId="071C877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386.247908         10770.26189         4159.822351                </w:t>
      </w:r>
    </w:p>
    <w:p w14:paraId="6C86277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517                                                      </w:t>
      </w:r>
    </w:p>
    <w:p w14:paraId="71A4D96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416924767        -4.726260218         6.054307350                </w:t>
      </w:r>
    </w:p>
    <w:p w14:paraId="5C34D78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056773167         5.511356382        -1.042933699                </w:t>
      </w:r>
    </w:p>
    <w:p w14:paraId="723D15C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107.809919        -15672.07618        -14968.22607                </w:t>
      </w:r>
    </w:p>
    <w:p w14:paraId="2C7A6FC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18                                                      </w:t>
      </w:r>
    </w:p>
    <w:p w14:paraId="701F0D8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722643961        -5.980593935         4.222311605                </w:t>
      </w:r>
    </w:p>
    <w:p w14:paraId="7256743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80013582        -8.302201412        -3.106615678                </w:t>
      </w:r>
    </w:p>
    <w:p w14:paraId="79B463B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71.2698629         703.2705203         1392.155684                </w:t>
      </w:r>
    </w:p>
    <w:p w14:paraId="1862AE0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19                                                      </w:t>
      </w:r>
    </w:p>
    <w:p w14:paraId="1CBA820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805104465        -4.220667887         3.968393115                </w:t>
      </w:r>
    </w:p>
    <w:p w14:paraId="3A1B37A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.12539168         25.75177669        -29.07413734                </w:t>
      </w:r>
    </w:p>
    <w:p w14:paraId="4134190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020.980422         2125.981742        -2745.159089                </w:t>
      </w:r>
    </w:p>
    <w:p w14:paraId="06B1F7D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20                                                      </w:t>
      </w:r>
    </w:p>
    <w:p w14:paraId="747CDC9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070541369        -5.647520746         6.568837312                </w:t>
      </w:r>
    </w:p>
    <w:p w14:paraId="7526D07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695764026        0.3083075934         12.91185413                </w:t>
      </w:r>
    </w:p>
    <w:p w14:paraId="6D182FC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853.049572         5710.376851        -1386.066263                </w:t>
      </w:r>
    </w:p>
    <w:p w14:paraId="53EE01A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21                                                      </w:t>
      </w:r>
    </w:p>
    <w:p w14:paraId="6CC2DA4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46719529        -4.519932695         6.294351609                </w:t>
      </w:r>
    </w:p>
    <w:p w14:paraId="0A3BE75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277228483        -4.122711120         6.894011777                </w:t>
      </w:r>
    </w:p>
    <w:p w14:paraId="3727255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829.107945         624.9412156         770.6732119                </w:t>
      </w:r>
    </w:p>
    <w:p w14:paraId="73D1271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22                                                      </w:t>
      </w:r>
    </w:p>
    <w:p w14:paraId="39D49F8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768492661        -3.918882521         6.376369931                </w:t>
      </w:r>
    </w:p>
    <w:p w14:paraId="2CF9BF1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8.47441379         17.83934909         15.95279156                </w:t>
      </w:r>
    </w:p>
    <w:p w14:paraId="04257BA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13.8485426         2865.568585        -1186.268442                </w:t>
      </w:r>
    </w:p>
    <w:p w14:paraId="2D0661E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523                                                      </w:t>
      </w:r>
    </w:p>
    <w:p w14:paraId="68E6D4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308719160         5.612792930         4.490591289                </w:t>
      </w:r>
    </w:p>
    <w:p w14:paraId="7A7CB0E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276226899       -0.2446688547        -1.975191049                </w:t>
      </w:r>
    </w:p>
    <w:p w14:paraId="1C9C528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555.066468         1597.065145         186.7446961                </w:t>
      </w:r>
    </w:p>
    <w:p w14:paraId="341619F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c2             524                                                      </w:t>
      </w:r>
    </w:p>
    <w:p w14:paraId="4EEF29A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266833760         5.007122942         3.900311488                </w:t>
      </w:r>
    </w:p>
    <w:p w14:paraId="481D5DA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361322587        0.3378686169        0.9205208571                </w:t>
      </w:r>
    </w:p>
    <w:p w14:paraId="299ED12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278.430448        -12500.94303         16170.53576                </w:t>
      </w:r>
    </w:p>
    <w:p w14:paraId="4CCA4D7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525                                                      </w:t>
      </w:r>
    </w:p>
    <w:p w14:paraId="080B6E1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106675905         3.798235206         4.517965079                </w:t>
      </w:r>
    </w:p>
    <w:p w14:paraId="398BD66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852482810        -2.800534400        -1.137162097                </w:t>
      </w:r>
    </w:p>
    <w:p w14:paraId="44AD0A0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9126.06575         4807.060126         1767.388190                </w:t>
      </w:r>
    </w:p>
    <w:p w14:paraId="3D669BD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526                                                      </w:t>
      </w:r>
    </w:p>
    <w:p w14:paraId="247647A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156718376         3.674718890         5.486094930                </w:t>
      </w:r>
    </w:p>
    <w:p w14:paraId="68A7876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228672483         5.957534117        -6.809562854                </w:t>
      </w:r>
    </w:p>
    <w:p w14:paraId="7E01EA3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05.547056        -4339.315436         2119.782005                </w:t>
      </w:r>
    </w:p>
    <w:p w14:paraId="2A83D0A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527                                                      </w:t>
      </w:r>
    </w:p>
    <w:p w14:paraId="1DE8237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878839567         4.773433348         5.452862329                </w:t>
      </w:r>
    </w:p>
    <w:p w14:paraId="6DA601D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4957678113       -0.3385971151E-01     6.371892087                </w:t>
      </w:r>
    </w:p>
    <w:p w14:paraId="14A1A55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824.260927        -884.7065979        -1303.525014                </w:t>
      </w:r>
    </w:p>
    <w:p w14:paraId="1850EDC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528                                                      </w:t>
      </w:r>
    </w:p>
    <w:p w14:paraId="73BE7F5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770121754         6.999944101         4.172703332                </w:t>
      </w:r>
    </w:p>
    <w:p w14:paraId="6E29536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739968670        -4.181364817       -0.9406228110                </w:t>
      </w:r>
    </w:p>
    <w:p w14:paraId="4272567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596.80904         6095.037986         9493.826570                </w:t>
      </w:r>
    </w:p>
    <w:p w14:paraId="376AD86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5             529                                                      </w:t>
      </w:r>
    </w:p>
    <w:p w14:paraId="18FDFAA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6671898878         5.391906621         3.177290516                </w:t>
      </w:r>
    </w:p>
    <w:p w14:paraId="6286D5A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7.34122104        -1.498919072         13.79073839                </w:t>
      </w:r>
    </w:p>
    <w:p w14:paraId="69C0405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323.37231         8838.955595        -16454.14397                </w:t>
      </w:r>
    </w:p>
    <w:p w14:paraId="0F71121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530                                                      </w:t>
      </w:r>
    </w:p>
    <w:p w14:paraId="7FCEBC1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1183036563         2.760968556         4.168993864                </w:t>
      </w:r>
    </w:p>
    <w:p w14:paraId="391294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606624304        -1.675694298        0.3899901938                </w:t>
      </w:r>
    </w:p>
    <w:p w14:paraId="18E14DD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673.572609        -2923.372540        -11313.20178                </w:t>
      </w:r>
    </w:p>
    <w:p w14:paraId="1674CF0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4             531                                                      </w:t>
      </w:r>
    </w:p>
    <w:p w14:paraId="1A37452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296104978         2.783147635         6.159402170                </w:t>
      </w:r>
    </w:p>
    <w:p w14:paraId="55644AB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761964983       -0.4525648308E-01    -10.23681621                </w:t>
      </w:r>
    </w:p>
    <w:p w14:paraId="039464F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766.477920         5008.680788        -8449.698588                </w:t>
      </w:r>
    </w:p>
    <w:p w14:paraId="6EF240E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4             532                                                      </w:t>
      </w:r>
    </w:p>
    <w:p w14:paraId="5EB1C53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829863509         4.995441276         5.957017488                </w:t>
      </w:r>
    </w:p>
    <w:p w14:paraId="64E70E2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7.54300982         17.27956706        -13.86654780                </w:t>
      </w:r>
    </w:p>
    <w:p w14:paraId="0F175CE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385.329726         2348.221783         114.1421803                </w:t>
      </w:r>
    </w:p>
    <w:p w14:paraId="0E53656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533                                                      </w:t>
      </w:r>
    </w:p>
    <w:p w14:paraId="3066F53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773797125         7.271921536         3.129897544                </w:t>
      </w:r>
    </w:p>
    <w:p w14:paraId="78D9368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371885709        -8.793047849        -11.25493622                </w:t>
      </w:r>
    </w:p>
    <w:p w14:paraId="400E088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703.158985        -1846.878817        -4272.710431                </w:t>
      </w:r>
    </w:p>
    <w:p w14:paraId="7569E61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534                                                      </w:t>
      </w:r>
    </w:p>
    <w:p w14:paraId="7AAD631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158230073         7.693318659         4.802841692                </w:t>
      </w:r>
    </w:p>
    <w:p w14:paraId="68BF35B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720161631        -12.46869057        -8.498443032                </w:t>
      </w:r>
    </w:p>
    <w:p w14:paraId="0A7C3E3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450.572530        -2660.628464        -8790.260344                </w:t>
      </w:r>
    </w:p>
    <w:p w14:paraId="5B6AA4A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535                                                      </w:t>
      </w:r>
    </w:p>
    <w:p w14:paraId="253CA0F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754078006         7.199282249         4.487031290                </w:t>
      </w:r>
    </w:p>
    <w:p w14:paraId="21F82A4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279167660         20.36151736         5.393986324                </w:t>
      </w:r>
    </w:p>
    <w:p w14:paraId="487BAE8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631.70032        -2002.226748         2576.016988                </w:t>
      </w:r>
    </w:p>
    <w:p w14:paraId="4BE25F3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536                                                      </w:t>
      </w:r>
    </w:p>
    <w:p w14:paraId="466C488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9490907107         2.768450427         5.303184713                </w:t>
      </w:r>
    </w:p>
    <w:p w14:paraId="4326502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119289816        0.8048011299        -5.125155122                </w:t>
      </w:r>
    </w:p>
    <w:p w14:paraId="2FDEF45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886.670809         14388.64584        -2579.942905                </w:t>
      </w:r>
    </w:p>
    <w:p w14:paraId="174F87B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537                                                      </w:t>
      </w:r>
    </w:p>
    <w:p w14:paraId="61164B7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3822040571         2.900077003         3.122470898                </w:t>
      </w:r>
    </w:p>
    <w:p w14:paraId="2F5A528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097154724        -7.423178070         4.577299878                </w:t>
      </w:r>
    </w:p>
    <w:p w14:paraId="371DACC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571.320264         99.28374778         17794.02859                </w:t>
      </w:r>
    </w:p>
    <w:p w14:paraId="087A726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H1             538                                                      </w:t>
      </w:r>
    </w:p>
    <w:p w14:paraId="5C8311D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6785978284         1.819381617         4.138554775                </w:t>
      </w:r>
    </w:p>
    <w:p w14:paraId="2B51133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829438432         14.47633831         5.541403945                </w:t>
      </w:r>
    </w:p>
    <w:p w14:paraId="605B0D3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370.832436        -155.3803914        -1105.996422                </w:t>
      </w:r>
    </w:p>
    <w:p w14:paraId="2016772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539                                                      </w:t>
      </w:r>
    </w:p>
    <w:p w14:paraId="18E514C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4368130741         2.152310403         6.609608181                </w:t>
      </w:r>
    </w:p>
    <w:p w14:paraId="275A6CA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517145810        -5.250689061         4.860931513                </w:t>
      </w:r>
    </w:p>
    <w:p w14:paraId="53065CF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2496.35684         4072.806093         6752.289275                </w:t>
      </w:r>
    </w:p>
    <w:p w14:paraId="362A437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40                                                      </w:t>
      </w:r>
    </w:p>
    <w:p w14:paraId="0E6AA86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398755062         3.793719047         5.437294307                </w:t>
      </w:r>
    </w:p>
    <w:p w14:paraId="2CCB93D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786230588         22.35721202        -6.368276314                </w:t>
      </w:r>
    </w:p>
    <w:p w14:paraId="18F48FA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139.838473        -7448.013381         1329.952348                </w:t>
      </w:r>
    </w:p>
    <w:p w14:paraId="7938CC7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41                                                      </w:t>
      </w:r>
    </w:p>
    <w:p w14:paraId="1309E62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789031178         2.214696981         5.010043866                </w:t>
      </w:r>
    </w:p>
    <w:p w14:paraId="7DCF1AB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6.25337126         13.14890347        -5.709284422                </w:t>
      </w:r>
    </w:p>
    <w:p w14:paraId="0D3FDEC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909.657011        -8815.352268        -5244.629518                </w:t>
      </w:r>
    </w:p>
    <w:p w14:paraId="66534AE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542                                                      </w:t>
      </w:r>
    </w:p>
    <w:p w14:paraId="246D06A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677200896         1.967930842         7.517079888                </w:t>
      </w:r>
    </w:p>
    <w:p w14:paraId="05A5689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1273238001        -2.125946662        -2.346245984                </w:t>
      </w:r>
    </w:p>
    <w:p w14:paraId="35A9877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5672.70358         18801.36809         24113.06852                </w:t>
      </w:r>
    </w:p>
    <w:p w14:paraId="43BE1B8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43                                                      </w:t>
      </w:r>
    </w:p>
    <w:p w14:paraId="6F32A7D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8073312224E-01     1.168720284         6.457173028                </w:t>
      </w:r>
    </w:p>
    <w:p w14:paraId="055EAE5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.52690837        -2.568814240        -5.749817843                </w:t>
      </w:r>
    </w:p>
    <w:p w14:paraId="1C5400F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042.025222         6187.853268        -545.4507416                </w:t>
      </w:r>
    </w:p>
    <w:p w14:paraId="5DB62C7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44                                                      </w:t>
      </w:r>
    </w:p>
    <w:p w14:paraId="30D4D38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3932934884         2.847460418         7.049524134                </w:t>
      </w:r>
    </w:p>
    <w:p w14:paraId="6FC3DD5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282901064         5.471462201        0.6989442802                </w:t>
      </w:r>
    </w:p>
    <w:p w14:paraId="481084F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1563.13146        -11913.41930        -2196.403997                </w:t>
      </w:r>
    </w:p>
    <w:p w14:paraId="3CC9D08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45                                                      </w:t>
      </w:r>
    </w:p>
    <w:p w14:paraId="2551618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342894994         2.870734118         7.417743668                </w:t>
      </w:r>
    </w:p>
    <w:p w14:paraId="3E17180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625861482         14.30481425         6.746528946                </w:t>
      </w:r>
    </w:p>
    <w:p w14:paraId="1702009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144.211459        -7932.271830         2524.822786                </w:t>
      </w:r>
    </w:p>
    <w:p w14:paraId="42DE5DB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46                                                      </w:t>
      </w:r>
    </w:p>
    <w:p w14:paraId="67BE887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231786149         1.117942726         7.278581443                </w:t>
      </w:r>
    </w:p>
    <w:p w14:paraId="13869D5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471240172        -19.38672143         11.19514402                </w:t>
      </w:r>
    </w:p>
    <w:p w14:paraId="2E4EF77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809.928957        -11517.69094        -5270.005828                </w:t>
      </w:r>
    </w:p>
    <w:p w14:paraId="2678301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47                                                      </w:t>
      </w:r>
    </w:p>
    <w:p w14:paraId="6BD92A4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271943661         1.846392584         8.614107908                </w:t>
      </w:r>
    </w:p>
    <w:p w14:paraId="0538F7A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6.89303186        -16.61344446         17.95011789                </w:t>
      </w:r>
    </w:p>
    <w:p w14:paraId="7580E11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150.20100         3565.408323        -21261.11466                </w:t>
      </w:r>
    </w:p>
    <w:p w14:paraId="6C47DDA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548                                                      </w:t>
      </w:r>
    </w:p>
    <w:p w14:paraId="1C0F802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414976756        -9.077086977        -8.595099588                </w:t>
      </w:r>
    </w:p>
    <w:p w14:paraId="19B31C7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444145874        -4.315471006         4.561910194                </w:t>
      </w:r>
    </w:p>
    <w:p w14:paraId="075827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329.157673        -10139.44561         6955.028040                </w:t>
      </w:r>
    </w:p>
    <w:p w14:paraId="5BED2F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549                                                      </w:t>
      </w:r>
    </w:p>
    <w:p w14:paraId="3541569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66282621        -9.446262312        -8.229695553                </w:t>
      </w:r>
    </w:p>
    <w:p w14:paraId="26A3D19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612315371         3.193259363        -6.711233463                </w:t>
      </w:r>
    </w:p>
    <w:p w14:paraId="75ABAB6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401.388905         3019.829223         835.2366429                </w:t>
      </w:r>
    </w:p>
    <w:p w14:paraId="55DB4E5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550                                                      </w:t>
      </w:r>
    </w:p>
    <w:p w14:paraId="5958EA7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63618997         9.660607481        -8.213547224                </w:t>
      </w:r>
    </w:p>
    <w:p w14:paraId="4327E46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676505481        -2.505683872        -3.201518403                </w:t>
      </w:r>
    </w:p>
    <w:p w14:paraId="6C71D89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189.414504        -6014.975650        -1933.536620                </w:t>
      </w:r>
    </w:p>
    <w:p w14:paraId="6690351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551                                                      </w:t>
      </w:r>
    </w:p>
    <w:p w14:paraId="45525BF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303631901         9.230282946        -8.394552340                </w:t>
      </w:r>
    </w:p>
    <w:p w14:paraId="03A023E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597590644         7.542130689        -3.784301879                </w:t>
      </w:r>
    </w:p>
    <w:p w14:paraId="318DF55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6184.13511        -3815.133175        -1784.419287                </w:t>
      </w:r>
    </w:p>
    <w:p w14:paraId="2E0ABD3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c2             552                                                      </w:t>
      </w:r>
    </w:p>
    <w:p w14:paraId="6D09A4F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601517505        -10.20962984        -8.688498481                </w:t>
      </w:r>
    </w:p>
    <w:p w14:paraId="2609BA1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959863993         1.178917400        -1.113537496                </w:t>
      </w:r>
    </w:p>
    <w:p w14:paraId="5E341C9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9161.08299         21707.74150         251.6569226                </w:t>
      </w:r>
    </w:p>
    <w:p w14:paraId="1039440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553                                                      </w:t>
      </w:r>
    </w:p>
    <w:p w14:paraId="7FF316A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078844762        -7.691468045        -8.872220389                </w:t>
      </w:r>
    </w:p>
    <w:p w14:paraId="2BB916A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1420002290        -8.948837287        -4.174775601                </w:t>
      </w:r>
    </w:p>
    <w:p w14:paraId="76A5F20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3357.45348         1619.073538        -12258.44399                </w:t>
      </w:r>
    </w:p>
    <w:p w14:paraId="57430B0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5             554                                                      </w:t>
      </w:r>
    </w:p>
    <w:p w14:paraId="420BCC2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.27366638        -8.768172626        -7.864489356                </w:t>
      </w:r>
    </w:p>
    <w:p w14:paraId="59A423F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03631966        -3.060115896         2.950516255                </w:t>
      </w:r>
    </w:p>
    <w:p w14:paraId="0904001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013.946817         234.5526352         1050.271118                </w:t>
      </w:r>
    </w:p>
    <w:p w14:paraId="7983370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555                                                      </w:t>
      </w:r>
    </w:p>
    <w:p w14:paraId="39E32A3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85844221         8.750704309        -8.460903896                </w:t>
      </w:r>
    </w:p>
    <w:p w14:paraId="5AD740A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789820190        -6.594627868         3.084287385                </w:t>
      </w:r>
    </w:p>
    <w:p w14:paraId="0ED7CA6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7579.15169         12871.84932        -20237.85958                </w:t>
      </w:r>
    </w:p>
    <w:p w14:paraId="077D217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4             556                                                      </w:t>
      </w:r>
    </w:p>
    <w:p w14:paraId="667AC89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145995960         8.193139511        -8.402940992                </w:t>
      </w:r>
    </w:p>
    <w:p w14:paraId="0F6D752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3.19158526        -13.33885633         12.50861309                </w:t>
      </w:r>
    </w:p>
    <w:p w14:paraId="753483D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648.92872        -10709.48696         1339.017134                </w:t>
      </w:r>
    </w:p>
    <w:p w14:paraId="7AB339D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4             557                                                      </w:t>
      </w:r>
    </w:p>
    <w:p w14:paraId="48BF638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532727921        -10.06756919        -8.971363728                </w:t>
      </w:r>
    </w:p>
    <w:p w14:paraId="715AB55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951211973        0.4806142533        -7.542741989                </w:t>
      </w:r>
    </w:p>
    <w:p w14:paraId="3FECCA3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119.539179        -7120.731033         2450.269192                </w:t>
      </w:r>
    </w:p>
    <w:p w14:paraId="7A175FF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558                                                      </w:t>
      </w:r>
    </w:p>
    <w:p w14:paraId="6DCAB1A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906237470        -7.671166681        -9.960900028                </w:t>
      </w:r>
    </w:p>
    <w:p w14:paraId="140EED0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6.77085271        -8.779600592        -2.001586516                </w:t>
      </w:r>
    </w:p>
    <w:p w14:paraId="1BA7DB6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531.838091         5246.142603         2231.521755                </w:t>
      </w:r>
    </w:p>
    <w:p w14:paraId="1199625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559                                                      </w:t>
      </w:r>
    </w:p>
    <w:p w14:paraId="445EDF4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774967672        -6.947921455        -8.568516309                </w:t>
      </w:r>
    </w:p>
    <w:p w14:paraId="06A9673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6.89826728        -19.60225581        -12.81687184                </w:t>
      </w:r>
    </w:p>
    <w:p w14:paraId="2BE86A9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755.424566         3625.965164         2576.690481                </w:t>
      </w:r>
    </w:p>
    <w:p w14:paraId="0E4DE7A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560                                                      </w:t>
      </w:r>
    </w:p>
    <w:p w14:paraId="5DBC4EA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086340445        -7.438483087        -8.462560770                </w:t>
      </w:r>
    </w:p>
    <w:p w14:paraId="1C23235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8.02664616        -22.48170632         4.834282859                </w:t>
      </w:r>
    </w:p>
    <w:p w14:paraId="0B10321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346.883424        -903.8365390         2146.216805                </w:t>
      </w:r>
    </w:p>
    <w:p w14:paraId="075ED35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561                                                      </w:t>
      </w:r>
    </w:p>
    <w:p w14:paraId="5BDE2D1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98466170         8.659019368        -10.04787323                </w:t>
      </w:r>
    </w:p>
    <w:p w14:paraId="75746A3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9859036148E-01     3.534348301         1.021456309                </w:t>
      </w:r>
    </w:p>
    <w:p w14:paraId="0E1C069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219.273993        -11874.11738         22113.13260                </w:t>
      </w:r>
    </w:p>
    <w:p w14:paraId="6436A34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562                                                      </w:t>
      </w:r>
    </w:p>
    <w:p w14:paraId="1F21D5D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97690860         7.772547185        -8.037692610                </w:t>
      </w:r>
    </w:p>
    <w:p w14:paraId="70169D0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922922476        -14.70738237         15.57845622                </w:t>
      </w:r>
    </w:p>
    <w:p w14:paraId="2E923D2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61.4963734        -4915.808841         4825.747019                </w:t>
      </w:r>
    </w:p>
    <w:p w14:paraId="3B3FE7F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563                                                      </w:t>
      </w:r>
    </w:p>
    <w:p w14:paraId="1DB1D0E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951189631         9.244126501        -8.190763256                </w:t>
      </w:r>
    </w:p>
    <w:p w14:paraId="49A9262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545451735         25.58466912         3.987030450                </w:t>
      </w:r>
    </w:p>
    <w:p w14:paraId="7928C0D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236.153720         1048.091272         4535.837096                </w:t>
      </w:r>
    </w:p>
    <w:p w14:paraId="2B7BC84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564                                                      </w:t>
      </w:r>
    </w:p>
    <w:p w14:paraId="46C0597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742844414         7.959507376        -10.57698384                </w:t>
      </w:r>
    </w:p>
    <w:p w14:paraId="5C33F64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155073049        -1.408361058        -1.328780803                </w:t>
      </w:r>
    </w:p>
    <w:p w14:paraId="507AE9E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034.145474        -4609.698904        -13704.56579                </w:t>
      </w:r>
    </w:p>
    <w:p w14:paraId="166C88B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65                                                      </w:t>
      </w:r>
    </w:p>
    <w:p w14:paraId="5CC635C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97758815         9.621688214        -10.48003978                </w:t>
      </w:r>
    </w:p>
    <w:p w14:paraId="3B0A67A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364086303         37.12629683        -24.16389950                </w:t>
      </w:r>
    </w:p>
    <w:p w14:paraId="1936CF9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597.667077         9709.551723        -4759.862774                </w:t>
      </w:r>
    </w:p>
    <w:p w14:paraId="66C621C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HC             566                                                      </w:t>
      </w:r>
    </w:p>
    <w:p w14:paraId="5A0BA8C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79204387         8.080603145        -10.26399287                </w:t>
      </w:r>
    </w:p>
    <w:p w14:paraId="0C5715C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697213229         3.424977332         31.65781482                </w:t>
      </w:r>
    </w:p>
    <w:p w14:paraId="03EAC58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243.639164         1547.399480        -5032.735687                </w:t>
      </w:r>
    </w:p>
    <w:p w14:paraId="60A80D1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567                                                      </w:t>
      </w:r>
    </w:p>
    <w:p w14:paraId="2A0B887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01784775         7.916969679        -12.11586611                </w:t>
      </w:r>
    </w:p>
    <w:p w14:paraId="177F3E4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861756821       -0.6501695565        -8.811998041                </w:t>
      </w:r>
    </w:p>
    <w:p w14:paraId="07843B9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448.01665        -21523.49244         21323.75638                </w:t>
      </w:r>
    </w:p>
    <w:p w14:paraId="76EE48D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68                                                      </w:t>
      </w:r>
    </w:p>
    <w:p w14:paraId="2E6C990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829070843         8.542065222        -10.35090314                </w:t>
      </w:r>
    </w:p>
    <w:p w14:paraId="1736607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988456654        -8.494384930        -8.103440920                </w:t>
      </w:r>
    </w:p>
    <w:p w14:paraId="1C1F189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428.772968        -3501.562032        -118.6423474                </w:t>
      </w:r>
    </w:p>
    <w:p w14:paraId="6FFFE3A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69                                                      </w:t>
      </w:r>
    </w:p>
    <w:p w14:paraId="46CE36D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709544010         6.890769062        -10.26262903                </w:t>
      </w:r>
    </w:p>
    <w:p w14:paraId="701BC66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3.95279405        -6.389159983        -9.870930020                </w:t>
      </w:r>
    </w:p>
    <w:p w14:paraId="7496480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539.207320         7979.426807         2664.932381                </w:t>
      </w:r>
    </w:p>
    <w:p w14:paraId="44556DB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70                                                      </w:t>
      </w:r>
    </w:p>
    <w:p w14:paraId="1C5FACA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47817109         8.794715975        -12.49180437                </w:t>
      </w:r>
    </w:p>
    <w:p w14:paraId="1D6E3C1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5.62962863        -6.192579312        -1.227652135                </w:t>
      </w:r>
    </w:p>
    <w:p w14:paraId="2904CAA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536.663052         7648.554712        -1897.500418                </w:t>
      </w:r>
    </w:p>
    <w:p w14:paraId="37E013C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71                                                      </w:t>
      </w:r>
    </w:p>
    <w:p w14:paraId="2A63BDB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016140971         7.704825375        -12.50399594                </w:t>
      </w:r>
    </w:p>
    <w:p w14:paraId="4F71079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.92419943        -28.18012562        -28.48201252                </w:t>
      </w:r>
    </w:p>
    <w:p w14:paraId="3E3C1E7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160.802501         3444.046662        -6859.871146                </w:t>
      </w:r>
    </w:p>
    <w:p w14:paraId="23699E7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72                                                      </w:t>
      </w:r>
    </w:p>
    <w:p w14:paraId="25EFF50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64686293         7.004831413        -12.24150759                </w:t>
      </w:r>
    </w:p>
    <w:p w14:paraId="0198965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5.72633478         5.184654160        -7.633511696                </w:t>
      </w:r>
    </w:p>
    <w:p w14:paraId="55CC5E4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054.732971         7232.112763        -3856.240922                </w:t>
      </w:r>
    </w:p>
    <w:p w14:paraId="1C4A698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573                                                      </w:t>
      </w:r>
    </w:p>
    <w:p w14:paraId="6DBEE56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8152659659         8.821572942         7.466775884                </w:t>
      </w:r>
    </w:p>
    <w:p w14:paraId="4F74D68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396637127         6.365925702       -0.4745492714                </w:t>
      </w:r>
    </w:p>
    <w:p w14:paraId="5056AE9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867.276913        -15792.47675        -4579.874200                </w:t>
      </w:r>
    </w:p>
    <w:p w14:paraId="2875B85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574                                                      </w:t>
      </w:r>
    </w:p>
    <w:p w14:paraId="472EC73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1984681815         9.727775670         8.220194458                </w:t>
      </w:r>
    </w:p>
    <w:p w14:paraId="689E47E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523692711         1.693995022        -5.143747623                </w:t>
      </w:r>
    </w:p>
    <w:p w14:paraId="1B38389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6338.18959         10471.33673        -4115.336560                </w:t>
      </w:r>
    </w:p>
    <w:p w14:paraId="56E0A98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575                                                      </w:t>
      </w:r>
    </w:p>
    <w:p w14:paraId="03D3F59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054750996        -9.662311694         8.277144194                </w:t>
      </w:r>
    </w:p>
    <w:p w14:paraId="7580492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408294859        -2.540985735        -4.659514331                </w:t>
      </w:r>
    </w:p>
    <w:p w14:paraId="55839E6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625.849747         1911.342154         19997.89501                </w:t>
      </w:r>
    </w:p>
    <w:p w14:paraId="3560E70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576                                                      </w:t>
      </w:r>
    </w:p>
    <w:p w14:paraId="618AE86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174561040        -9.906746581         7.423021809                </w:t>
      </w:r>
    </w:p>
    <w:p w14:paraId="2903A05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661036850        -4.997887742        -1.962407399                </w:t>
      </w:r>
    </w:p>
    <w:p w14:paraId="0B2B4E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2723.96765         13695.00391         13150.68055                </w:t>
      </w:r>
    </w:p>
    <w:p w14:paraId="1778DC1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577                                                      </w:t>
      </w:r>
    </w:p>
    <w:p w14:paraId="12A11F8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016384773         9.345322550         6.931632924                </w:t>
      </w:r>
    </w:p>
    <w:p w14:paraId="4A42389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4403327593       -0.3661771608        -3.051131299                </w:t>
      </w:r>
    </w:p>
    <w:p w14:paraId="69827A9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464.74714        -270.8552562        -5561.272939                </w:t>
      </w:r>
    </w:p>
    <w:p w14:paraId="4DA6868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578                                                      </w:t>
      </w:r>
    </w:p>
    <w:p w14:paraId="0883599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2614180835         7.424397586         7.284545977                </w:t>
      </w:r>
    </w:p>
    <w:p w14:paraId="32117F7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36164288         4.538697907         4.774452364                </w:t>
      </w:r>
    </w:p>
    <w:p w14:paraId="645441E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548.479664         8511.378090         15323.11130                </w:t>
      </w:r>
    </w:p>
    <w:p w14:paraId="0F726D2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5             579                                                      </w:t>
      </w:r>
    </w:p>
    <w:p w14:paraId="33D155C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704690226         9.676616309         8.629478551                </w:t>
      </w:r>
    </w:p>
    <w:p w14:paraId="00D424B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6.98641798        -2.977319947         18.00207671                </w:t>
      </w:r>
    </w:p>
    <w:p w14:paraId="6590174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757.96005        -1944.714807         4897.452860                </w:t>
      </w:r>
    </w:p>
    <w:p w14:paraId="63DADAF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CT             580                                                      </w:t>
      </w:r>
    </w:p>
    <w:p w14:paraId="5E0FDE1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7880776295        -8.516890530         9.306566048                </w:t>
      </w:r>
    </w:p>
    <w:p w14:paraId="21C7414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732893224       -0.3985790861        -8.137804165                </w:t>
      </w:r>
    </w:p>
    <w:p w14:paraId="74208B2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616.444210        -14371.04536        -10952.03266                </w:t>
      </w:r>
    </w:p>
    <w:p w14:paraId="1F88084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4             581                                                      </w:t>
      </w:r>
    </w:p>
    <w:p w14:paraId="40B257D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885200623        -9.101136606         7.286911427                </w:t>
      </w:r>
    </w:p>
    <w:p w14:paraId="14E0E15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7.19127379        -8.202867744        -15.74735992                </w:t>
      </w:r>
    </w:p>
    <w:p w14:paraId="1230D73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851.196403        -4764.792035        -2017.502567                </w:t>
      </w:r>
    </w:p>
    <w:p w14:paraId="76BC227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4             582                                                      </w:t>
      </w:r>
    </w:p>
    <w:p w14:paraId="2A82AA1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757337384         8.783343750         6.308226110                </w:t>
      </w:r>
    </w:p>
    <w:p w14:paraId="71C2ED4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164922436         16.11260091        -32.52099492                </w:t>
      </w:r>
    </w:p>
    <w:p w14:paraId="5E15588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032.98916        -1508.334499         2578.446870                </w:t>
      </w:r>
    </w:p>
    <w:p w14:paraId="73F1A1E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583                                                      </w:t>
      </w:r>
    </w:p>
    <w:p w14:paraId="17DC447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4287053377         7.089075006         6.309095911                </w:t>
      </w:r>
    </w:p>
    <w:p w14:paraId="783AD89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5.18154713       -0.1081565412E-01    0.1200253155                </w:t>
      </w:r>
    </w:p>
    <w:p w14:paraId="04946A3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934.252173        -5888.468899        -11406.48546                </w:t>
      </w:r>
    </w:p>
    <w:p w14:paraId="4CBB3A3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584                                                      </w:t>
      </w:r>
    </w:p>
    <w:p w14:paraId="45B503F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8159726039         7.424907369         7.484305268                </w:t>
      </w:r>
    </w:p>
    <w:p w14:paraId="4C66904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999772027        -19.32738951       -0.3704610420                </w:t>
      </w:r>
    </w:p>
    <w:p w14:paraId="15B989F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99.1613844        -61.48793115        -3675.635914                </w:t>
      </w:r>
    </w:p>
    <w:p w14:paraId="09EEE64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585                                                      </w:t>
      </w:r>
    </w:p>
    <w:p w14:paraId="2D0617C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6463960304         6.714680345         8.040796101                </w:t>
      </w:r>
    </w:p>
    <w:p w14:paraId="5DCBE8A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9.79464703         3.463297671       -0.7371268435                </w:t>
      </w:r>
    </w:p>
    <w:p w14:paraId="72A9AF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898.456412         3364.374280        -4515.180695                </w:t>
      </w:r>
    </w:p>
    <w:p w14:paraId="72C84B7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586                                                      </w:t>
      </w:r>
    </w:p>
    <w:p w14:paraId="0903F1A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126509218        -8.025106457         9.912491839                </w:t>
      </w:r>
    </w:p>
    <w:p w14:paraId="775AF41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226338715       -0.3566010113         1.385330334                </w:t>
      </w:r>
    </w:p>
    <w:p w14:paraId="77527DA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164.729436        -9777.331041         119.0062227                </w:t>
      </w:r>
    </w:p>
    <w:p w14:paraId="32AA65B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587                                                      </w:t>
      </w:r>
    </w:p>
    <w:p w14:paraId="4E0D5B2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1427998907        -8.864367950         10.14162800                </w:t>
      </w:r>
    </w:p>
    <w:p w14:paraId="716DAA3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4.43663881         13.08684257         12.38865102                </w:t>
      </w:r>
    </w:p>
    <w:p w14:paraId="17273C9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330.450784         88.33569375        -4245.070951                </w:t>
      </w:r>
    </w:p>
    <w:p w14:paraId="574D6E5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588                                                      </w:t>
      </w:r>
    </w:p>
    <w:p w14:paraId="508FAE0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2069614870        -7.734726982         8.800495433                </w:t>
      </w:r>
    </w:p>
    <w:p w14:paraId="3313AD3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4.52835990        0.9302367031         13.32141901                </w:t>
      </w:r>
    </w:p>
    <w:p w14:paraId="14E7ED3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976.446588         2021.217498         1271.999571                </w:t>
      </w:r>
    </w:p>
    <w:p w14:paraId="20835A1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589                                                      </w:t>
      </w:r>
    </w:p>
    <w:p w14:paraId="6A236C9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996485499        -9.227359068         10.54672832                </w:t>
      </w:r>
    </w:p>
    <w:p w14:paraId="6C0A711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023750823        -2.407665319        -3.871326824                </w:t>
      </w:r>
    </w:p>
    <w:p w14:paraId="67A25A9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896.405469         1395.005056         731.1510349                </w:t>
      </w:r>
    </w:p>
    <w:p w14:paraId="5A7988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90                                                      </w:t>
      </w:r>
    </w:p>
    <w:p w14:paraId="0380154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902072710        -7.299547386         10.70365874                </w:t>
      </w:r>
    </w:p>
    <w:p w14:paraId="63BE05D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8.02546373         16.25899388        -22.33717029                </w:t>
      </w:r>
    </w:p>
    <w:p w14:paraId="0BF3AF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666.219799        -140.7660698        -2020.241487                </w:t>
      </w:r>
    </w:p>
    <w:p w14:paraId="1E9DAEA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91                                                      </w:t>
      </w:r>
    </w:p>
    <w:p w14:paraId="2242368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648369314        -7.535685216         9.083732580                </w:t>
      </w:r>
    </w:p>
    <w:p w14:paraId="6131B3A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.40045009        -13.87633341        -23.54231147                </w:t>
      </w:r>
    </w:p>
    <w:p w14:paraId="4AC6D24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990.601442        -571.2902924         3548.867869                </w:t>
      </w:r>
    </w:p>
    <w:p w14:paraId="487D02B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592                                                      </w:t>
      </w:r>
    </w:p>
    <w:p w14:paraId="7EDE376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042515792        -8.584146343         11.48464307                </w:t>
      </w:r>
    </w:p>
    <w:p w14:paraId="2DFFDC6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964258411         1.145152994        -1.069057474                </w:t>
      </w:r>
    </w:p>
    <w:p w14:paraId="4BB75CF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010.071679         2931.901222        -2329.047727                </w:t>
      </w:r>
    </w:p>
    <w:p w14:paraId="5476721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93                                                      </w:t>
      </w:r>
    </w:p>
    <w:p w14:paraId="5F0451B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514785379        -9.865692849         9.836773775                </w:t>
      </w:r>
    </w:p>
    <w:p w14:paraId="43C0E15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073688223         13.49666822        -8.638840183                </w:t>
      </w:r>
    </w:p>
    <w:p w14:paraId="5992392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77.5073706         3995.964583        -5433.388699                </w:t>
      </w:r>
    </w:p>
    <w:p w14:paraId="59A73F8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HC             594                                                      </w:t>
      </w:r>
    </w:p>
    <w:p w14:paraId="003CAD8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405740793        -9.970554825         11.13553832                </w:t>
      </w:r>
    </w:p>
    <w:p w14:paraId="32DAEB1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7.28804560        -5.088590134         4.554256173                </w:t>
      </w:r>
    </w:p>
    <w:p w14:paraId="1378B3C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40.558934         8777.901535        -4244.629379                </w:t>
      </w:r>
    </w:p>
    <w:p w14:paraId="1895E84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95                                                      </w:t>
      </w:r>
    </w:p>
    <w:p w14:paraId="49FBF55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685706517        -7.836699437         11.03181111                </w:t>
      </w:r>
    </w:p>
    <w:p w14:paraId="61FF910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111269072         8.898928817         15.72927565                </w:t>
      </w:r>
    </w:p>
    <w:p w14:paraId="246C6B0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590.299301        -3621.394628        -7056.176389                </w:t>
      </w:r>
    </w:p>
    <w:p w14:paraId="6E52B41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96                                                      </w:t>
      </w:r>
    </w:p>
    <w:p w14:paraId="75D3102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621537981        -9.327919155         12.02544968                </w:t>
      </w:r>
    </w:p>
    <w:p w14:paraId="3D1F542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5.95164133         13.90806173         13.03026889                </w:t>
      </w:r>
    </w:p>
    <w:p w14:paraId="75EC279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64.3430857        -1376.225556         38.55928155                </w:t>
      </w:r>
    </w:p>
    <w:p w14:paraId="7FB8D53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597                                                      </w:t>
      </w:r>
    </w:p>
    <w:p w14:paraId="70D9039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527893735        -7.960397830         12.16509282                </w:t>
      </w:r>
    </w:p>
    <w:p w14:paraId="506B728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411257096        -12.17391839        -12.16905768                </w:t>
      </w:r>
    </w:p>
    <w:p w14:paraId="4515613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891.358267         1208.970640         8929.153583                </w:t>
      </w:r>
    </w:p>
    <w:p w14:paraId="603F28F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598                                                      </w:t>
      </w:r>
    </w:p>
    <w:p w14:paraId="7214399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848916671        -9.939748584         3.135639001                </w:t>
      </w:r>
    </w:p>
    <w:p w14:paraId="0CF335B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282621076        0.6338956962        -2.776483740                </w:t>
      </w:r>
    </w:p>
    <w:p w14:paraId="6960AD1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140.920396         293.4957175         8423.886879                </w:t>
      </w:r>
    </w:p>
    <w:p w14:paraId="3CDCE54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599                                                      </w:t>
      </w:r>
    </w:p>
    <w:p w14:paraId="0154CF2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757421657        -9.664355511         3.894500580                </w:t>
      </w:r>
    </w:p>
    <w:p w14:paraId="2D9BD66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353555366        -3.425376639         1.441859889                </w:t>
      </w:r>
    </w:p>
    <w:p w14:paraId="4E7CC89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481.58095        -480.0602461         5278.967504                </w:t>
      </w:r>
    </w:p>
    <w:p w14:paraId="2429384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600                                                      </w:t>
      </w:r>
    </w:p>
    <w:p w14:paraId="5C60693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520487318        -8.324779799         3.834943396                </w:t>
      </w:r>
    </w:p>
    <w:p w14:paraId="79B114A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085821293       -0.3224965329E-01   -0.3308828523                </w:t>
      </w:r>
    </w:p>
    <w:p w14:paraId="19725B4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3977.79056        -12369.69938        -7704.015765                </w:t>
      </w:r>
    </w:p>
    <w:p w14:paraId="5324A28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601                                                      </w:t>
      </w:r>
    </w:p>
    <w:p w14:paraId="3F7B4EC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500116802        -7.805753291         2.999065103                </w:t>
      </w:r>
    </w:p>
    <w:p w14:paraId="78895A2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578482380        0.1804681480        -5.899240896                </w:t>
      </w:r>
    </w:p>
    <w:p w14:paraId="485405F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4060.99949         21387.57099        -2283.471756                </w:t>
      </w:r>
    </w:p>
    <w:p w14:paraId="5A75F4B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602                                                      </w:t>
      </w:r>
    </w:p>
    <w:p w14:paraId="7A396FA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277229765        -8.762184745         2.609373444                </w:t>
      </w:r>
    </w:p>
    <w:p w14:paraId="087D912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044991264        -6.648211077        0.5550934634E-01            </w:t>
      </w:r>
    </w:p>
    <w:p w14:paraId="5436F25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087.25115         9244.960635        -6469.028648                </w:t>
      </w:r>
    </w:p>
    <w:p w14:paraId="5AFAE32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603                                                      </w:t>
      </w:r>
    </w:p>
    <w:p w14:paraId="65E8D47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380401163         9.143188692         2.990176806                </w:t>
      </w:r>
    </w:p>
    <w:p w14:paraId="302C954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7202712923        -1.697622788       -0.1811285805                </w:t>
      </w:r>
    </w:p>
    <w:p w14:paraId="3967A4C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753.105802        -2764.380821        -24882.70995                </w:t>
      </w:r>
    </w:p>
    <w:p w14:paraId="582933E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5             604                                                      </w:t>
      </w:r>
    </w:p>
    <w:p w14:paraId="3FB99F1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147430747         10.05935133         4.459422685                </w:t>
      </w:r>
    </w:p>
    <w:p w14:paraId="4F19956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59536241         1.956092124         1.774555251                </w:t>
      </w:r>
    </w:p>
    <w:p w14:paraId="2384FB3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701.181688         861.0262372        -1345.884550                </w:t>
      </w:r>
    </w:p>
    <w:p w14:paraId="3FA6374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605                                                      </w:t>
      </w:r>
    </w:p>
    <w:p w14:paraId="66A4B2B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410501029        -7.608204305         4.455094362                </w:t>
      </w:r>
    </w:p>
    <w:p w14:paraId="5769926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720683277        -2.424163894         4.088804476                </w:t>
      </w:r>
    </w:p>
    <w:p w14:paraId="0821D3B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645.666400         4241.319317         22320.63223                </w:t>
      </w:r>
    </w:p>
    <w:p w14:paraId="14C478C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4             606                                                      </w:t>
      </w:r>
    </w:p>
    <w:p w14:paraId="5059A3C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479135573        -6.700126633         2.712649050                </w:t>
      </w:r>
    </w:p>
    <w:p w14:paraId="19ED32C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10991281         8.508719687        -14.36466340                </w:t>
      </w:r>
    </w:p>
    <w:p w14:paraId="3BC1F78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916.466318        -12825.90815         3390.840870                </w:t>
      </w:r>
    </w:p>
    <w:p w14:paraId="1B42AE5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4             607                                                      </w:t>
      </w:r>
    </w:p>
    <w:p w14:paraId="682742C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173962899        -8.638127315         2.019284554                </w:t>
      </w:r>
    </w:p>
    <w:p w14:paraId="453AB4B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391940256         18.79354793         5.275548295                </w:t>
      </w:r>
    </w:p>
    <w:p w14:paraId="7833050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844.494490        -6440.664491        -3174.082338                </w:t>
      </w:r>
    </w:p>
    <w:p w14:paraId="5854BAC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H1             608                                                      </w:t>
      </w:r>
    </w:p>
    <w:p w14:paraId="458D567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419527079         9.156882662         2.568483966                </w:t>
      </w:r>
    </w:p>
    <w:p w14:paraId="5A3A7FE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8.35941914         26.06868721        -7.832148684                </w:t>
      </w:r>
    </w:p>
    <w:p w14:paraId="114979A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564.224295        -463.5703662         5185.094120                </w:t>
      </w:r>
    </w:p>
    <w:p w14:paraId="4ACC4F4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609                                                      </w:t>
      </w:r>
    </w:p>
    <w:p w14:paraId="1B0B758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332479392         8.699213135         3.959196178                </w:t>
      </w:r>
    </w:p>
    <w:p w14:paraId="21A857C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5.52453603         15.88934930         8.784437188                </w:t>
      </w:r>
    </w:p>
    <w:p w14:paraId="523BDBF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508.844503        -8130.615067         3816.391627                </w:t>
      </w:r>
    </w:p>
    <w:p w14:paraId="5D732DF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610                                                      </w:t>
      </w:r>
    </w:p>
    <w:p w14:paraId="26B700E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772405521         8.570433774         2.212524504                </w:t>
      </w:r>
    </w:p>
    <w:p w14:paraId="55AB2D4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479402305        -32.00155624        -13.38505631                </w:t>
      </w:r>
    </w:p>
    <w:p w14:paraId="22F605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235.818894         5412.120478         11323.49079                </w:t>
      </w:r>
    </w:p>
    <w:p w14:paraId="53490B4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611                                                      </w:t>
      </w:r>
    </w:p>
    <w:p w14:paraId="34423DB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343170791        -7.425701151         3.412014383                </w:t>
      </w:r>
    </w:p>
    <w:p w14:paraId="6C45912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279058727        -1.770789843         10.75808153                </w:t>
      </w:r>
    </w:p>
    <w:p w14:paraId="43DE8DE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362.61430         7740.987020        -14925.22920                </w:t>
      </w:r>
    </w:p>
    <w:p w14:paraId="4BF7108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612                                                      </w:t>
      </w:r>
    </w:p>
    <w:p w14:paraId="60416ED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761745555        -6.598983421         4.771414199                </w:t>
      </w:r>
    </w:p>
    <w:p w14:paraId="49472F7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4.91086425         19.98023685        -4.700483048                </w:t>
      </w:r>
    </w:p>
    <w:p w14:paraId="4AF4A28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47.4514000        -5451.607386         1252.130879                </w:t>
      </w:r>
    </w:p>
    <w:p w14:paraId="260BD4A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613                                                      </w:t>
      </w:r>
    </w:p>
    <w:p w14:paraId="2EEA130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972428553        -8.130022362         5.363469284                </w:t>
      </w:r>
    </w:p>
    <w:p w14:paraId="64E9309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5.70647432        -24.33162483         6.132428153                </w:t>
      </w:r>
    </w:p>
    <w:p w14:paraId="60F9CF0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543.710822         3899.203008        -11048.99563                </w:t>
      </w:r>
    </w:p>
    <w:p w14:paraId="6A88D00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614                                                      </w:t>
      </w:r>
    </w:p>
    <w:p w14:paraId="1DA29AF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148424385        -6.654513892         4.021051775                </w:t>
      </w:r>
    </w:p>
    <w:p w14:paraId="0220464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298974969        -5.181317607        -4.379268012                </w:t>
      </w:r>
    </w:p>
    <w:p w14:paraId="2B3418D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262.906858        -4666.528918         9393.132529                </w:t>
      </w:r>
    </w:p>
    <w:p w14:paraId="08AA835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615                                                      </w:t>
      </w:r>
    </w:p>
    <w:p w14:paraId="107CB1A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957970736        -8.311871784         2.949243276                </w:t>
      </w:r>
    </w:p>
    <w:p w14:paraId="1AB793A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179684510         23.78630961         10.17124981                </w:t>
      </w:r>
    </w:p>
    <w:p w14:paraId="0FA94F6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599.815065        -8238.581954         1675.082842                </w:t>
      </w:r>
    </w:p>
    <w:p w14:paraId="6D58106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616                                                      </w:t>
      </w:r>
    </w:p>
    <w:p w14:paraId="667A7ED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769698696        -6.849017514         2.580217875                </w:t>
      </w:r>
    </w:p>
    <w:p w14:paraId="04619B5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906122848        -5.246587835        -4.407442922                </w:t>
      </w:r>
    </w:p>
    <w:p w14:paraId="2F91DF4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320.280538        -680.2027628         1205.634340                </w:t>
      </w:r>
    </w:p>
    <w:p w14:paraId="0A3086B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617                                                      </w:t>
      </w:r>
    </w:p>
    <w:p w14:paraId="02AD942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223153067        -6.222006723         2.946414344                </w:t>
      </w:r>
    </w:p>
    <w:p w14:paraId="58190B9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001259429        -1.533351243         3.119465133                </w:t>
      </w:r>
    </w:p>
    <w:p w14:paraId="53DF340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4539.23061        -2378.813589        -13567.55483                </w:t>
      </w:r>
    </w:p>
    <w:p w14:paraId="34DC68B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618                                                      </w:t>
      </w:r>
    </w:p>
    <w:p w14:paraId="06A9B20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526388603        -5.750067974         4.430053207                </w:t>
      </w:r>
    </w:p>
    <w:p w14:paraId="371ED0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87550937        -17.47138204         1.124389332                </w:t>
      </w:r>
    </w:p>
    <w:p w14:paraId="343CBBF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41.9391846         6005.593329         7144.166194                </w:t>
      </w:r>
    </w:p>
    <w:p w14:paraId="1903996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619                                                      </w:t>
      </w:r>
    </w:p>
    <w:p w14:paraId="3A20870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518647565        -7.210447412         4.750415175                </w:t>
      </w:r>
    </w:p>
    <w:p w14:paraId="0CE9723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410343245        -5.352293206        -6.600637595                </w:t>
      </w:r>
    </w:p>
    <w:p w14:paraId="72CE4FF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171.803228        -267.1553169        -2070.419456                </w:t>
      </w:r>
    </w:p>
    <w:p w14:paraId="6FDE76D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620                                                      </w:t>
      </w:r>
    </w:p>
    <w:p w14:paraId="44830F1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744991447        -5.581524620         2.254150811                </w:t>
      </w:r>
    </w:p>
    <w:p w14:paraId="72E5F91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947233980         8.357437893        -2.407139812                </w:t>
      </w:r>
    </w:p>
    <w:p w14:paraId="7B9188C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974.239714         1158.776139        -2623.733074                </w:t>
      </w:r>
    </w:p>
    <w:p w14:paraId="1938EE5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621                                                      </w:t>
      </w:r>
    </w:p>
    <w:p w14:paraId="381D6F4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7428891400        -7.093704131         2.400837941                </w:t>
      </w:r>
    </w:p>
    <w:p w14:paraId="5C42DC8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722042196         12.73367131        0.6334206989                </w:t>
      </w:r>
    </w:p>
    <w:p w14:paraId="0C13B3F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588.208598         7259.132814         5553.387414                </w:t>
      </w:r>
    </w:p>
    <w:p w14:paraId="6AEBBAA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HC             622                                                      </w:t>
      </w:r>
    </w:p>
    <w:p w14:paraId="7065AF0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3482434493        -5.653030935         3.375708641                </w:t>
      </w:r>
    </w:p>
    <w:p w14:paraId="07F794B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8220941459        -23.53047614         23.08562168                </w:t>
      </w:r>
    </w:p>
    <w:p w14:paraId="4010810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747.207682        -3871.370283        -2414.514699                </w:t>
      </w:r>
    </w:p>
    <w:p w14:paraId="5433AA6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623                                                      </w:t>
      </w:r>
    </w:p>
    <w:p w14:paraId="5D1C698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26607637         2.674091238        -9.644596867                </w:t>
      </w:r>
    </w:p>
    <w:p w14:paraId="260A8BB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3277625466         3.933136878        0.1608806388                </w:t>
      </w:r>
    </w:p>
    <w:p w14:paraId="7D9F7DA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126.877103        -5223.062407        -1519.346786                </w:t>
      </w:r>
    </w:p>
    <w:p w14:paraId="6AA3EE5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624                                                      </w:t>
      </w:r>
    </w:p>
    <w:p w14:paraId="2DFA8F7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223394103         2.717471107        -8.806727225                </w:t>
      </w:r>
    </w:p>
    <w:p w14:paraId="005D98C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554118218         3.545097590        -3.228031775                </w:t>
      </w:r>
    </w:p>
    <w:p w14:paraId="21B9C82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87.5010751        -4484.757366         19691.22954                </w:t>
      </w:r>
    </w:p>
    <w:p w14:paraId="6F40682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*             625                                                      </w:t>
      </w:r>
    </w:p>
    <w:p w14:paraId="14E9265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100394807         2.392589802        -9.455749266                </w:t>
      </w:r>
    </w:p>
    <w:p w14:paraId="4F70C70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4833785827        -7.834767804         2.252403788                </w:t>
      </w:r>
    </w:p>
    <w:p w14:paraId="34900ED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128.53419         2131.973316        -4835.199997                </w:t>
      </w:r>
    </w:p>
    <w:p w14:paraId="159629E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626                                                      </w:t>
      </w:r>
    </w:p>
    <w:p w14:paraId="3CD1FD3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428967482         2.211271020        -10.77888075                </w:t>
      </w:r>
    </w:p>
    <w:p w14:paraId="5EEC550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3915728951        -3.197932670        0.2772009293                </w:t>
      </w:r>
    </w:p>
    <w:p w14:paraId="2B87389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638.800822        -6142.892285        -1155.588666                </w:t>
      </w:r>
    </w:p>
    <w:p w14:paraId="7D9328D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2             627                                                      </w:t>
      </w:r>
    </w:p>
    <w:p w14:paraId="1193739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775406215         2.318443167        -10.86031394                </w:t>
      </w:r>
    </w:p>
    <w:p w14:paraId="60C712E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1217767082         1.880567334         1.691663920                </w:t>
      </w:r>
    </w:p>
    <w:p w14:paraId="502CB24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6508.50674         4470.173456        -8468.461326                </w:t>
      </w:r>
    </w:p>
    <w:p w14:paraId="5DBF6A5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628                                                      </w:t>
      </w:r>
    </w:p>
    <w:p w14:paraId="13604A3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98478206         2.883641965        -9.294068527                </w:t>
      </w:r>
    </w:p>
    <w:p w14:paraId="700B6D4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053063720         1.297475596         2.660505316                </w:t>
      </w:r>
    </w:p>
    <w:p w14:paraId="016B319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062.944547         1661.483964         2207.291731                </w:t>
      </w:r>
    </w:p>
    <w:p w14:paraId="0859C20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5             629                                                      </w:t>
      </w:r>
    </w:p>
    <w:p w14:paraId="7675300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265229320         2.845630072        -7.723375252                </w:t>
      </w:r>
    </w:p>
    <w:p w14:paraId="08C1603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415650070         17.15084778         6.363261068                </w:t>
      </w:r>
    </w:p>
    <w:p w14:paraId="7D94049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492.227135         1849.785663         1070.085858                </w:t>
      </w:r>
    </w:p>
    <w:p w14:paraId="328168C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630                                                      </w:t>
      </w:r>
    </w:p>
    <w:p w14:paraId="299C81A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749388652         2.343846414        -8.766530305                </w:t>
      </w:r>
    </w:p>
    <w:p w14:paraId="7427308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057491147         3.199543512        0.3195779606                </w:t>
      </w:r>
    </w:p>
    <w:p w14:paraId="1E7D4F6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218.249034        -16499.30129        -13552.05471                </w:t>
      </w:r>
    </w:p>
    <w:p w14:paraId="485B403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4             631                                                      </w:t>
      </w:r>
    </w:p>
    <w:p w14:paraId="6FBA464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672478190         1.985174327        -11.54797295                </w:t>
      </w:r>
    </w:p>
    <w:p w14:paraId="58261D2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787409414        -1.372263396        -20.22038728                </w:t>
      </w:r>
    </w:p>
    <w:p w14:paraId="49385C0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567.330913         257.7749545         1859.326960                </w:t>
      </w:r>
    </w:p>
    <w:p w14:paraId="122F0E4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4             632                                                      </w:t>
      </w:r>
    </w:p>
    <w:p w14:paraId="324360D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40490157         2.272832135        -11.72157779                </w:t>
      </w:r>
    </w:p>
    <w:p w14:paraId="5DE6973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939843828        -14.97072583        -31.87908650                </w:t>
      </w:r>
    </w:p>
    <w:p w14:paraId="72439F3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988.988421        -1683.986346        -4550.988779                </w:t>
      </w:r>
    </w:p>
    <w:p w14:paraId="273F444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633                                                      </w:t>
      </w:r>
    </w:p>
    <w:p w14:paraId="412B9FE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87863282         3.912999273        -8.981605938                </w:t>
      </w:r>
    </w:p>
    <w:p w14:paraId="41A3272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098127137        -12.23600110         3.517887607                </w:t>
      </w:r>
    </w:p>
    <w:p w14:paraId="2B21FE2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76.5837601         1718.578994         3759.591975                </w:t>
      </w:r>
    </w:p>
    <w:p w14:paraId="521EEE3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634                                                      </w:t>
      </w:r>
    </w:p>
    <w:p w14:paraId="07A6611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32265938         2.820608903        -10.17008505                </w:t>
      </w:r>
    </w:p>
    <w:p w14:paraId="14E8964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7.34727534         27.04677812        -2.584566463                </w:t>
      </w:r>
    </w:p>
    <w:p w14:paraId="39D964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272.955852        -2458.422706         1482.918618                </w:t>
      </w:r>
    </w:p>
    <w:p w14:paraId="63EE8C8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635                                                      </w:t>
      </w:r>
    </w:p>
    <w:p w14:paraId="519101B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58960867         2.208878441        -8.495081448                </w:t>
      </w:r>
    </w:p>
    <w:p w14:paraId="42FB7C9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048414677         2.600431624        -12.91637625                </w:t>
      </w:r>
    </w:p>
    <w:p w14:paraId="44E7355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452.453705         3068.047513        -4544.025686                </w:t>
      </w:r>
    </w:p>
    <w:p w14:paraId="74F578C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2C             636                                                      </w:t>
      </w:r>
    </w:p>
    <w:p w14:paraId="0827836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578887444         1.969063248        -9.773778867                </w:t>
      </w:r>
    </w:p>
    <w:p w14:paraId="6EE7B0F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554423819         4.309629246       -0.1294792856                </w:t>
      </w:r>
    </w:p>
    <w:p w14:paraId="497C212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089.105494         14806.08547         6595.274773                </w:t>
      </w:r>
    </w:p>
    <w:p w14:paraId="3A10F57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637                                                      </w:t>
      </w:r>
    </w:p>
    <w:p w14:paraId="37A4B7D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582190693         3.300722675        -8.393967795                </w:t>
      </w:r>
    </w:p>
    <w:p w14:paraId="452D40A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5.27579016        -3.958559357         7.099881138                </w:t>
      </w:r>
    </w:p>
    <w:p w14:paraId="7416B53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859.273340         11910.08313         7991.525305                </w:t>
      </w:r>
    </w:p>
    <w:p w14:paraId="2633CC3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1             638                                                      </w:t>
      </w:r>
    </w:p>
    <w:p w14:paraId="2C2D1DF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713378866         1.565117255        -7.986463340                </w:t>
      </w:r>
    </w:p>
    <w:p w14:paraId="59E4308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512518431         4.469634590        -1.595079589                </w:t>
      </w:r>
    </w:p>
    <w:p w14:paraId="2225842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054.406843         5565.485083         688.8939522                </w:t>
      </w:r>
    </w:p>
    <w:p w14:paraId="144C9ED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2C             639                                                      </w:t>
      </w:r>
    </w:p>
    <w:p w14:paraId="5A769EE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241426369         1.938371538        -8.998475164                </w:t>
      </w:r>
    </w:p>
    <w:p w14:paraId="13BB0D5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3766375229E-01     1.897267620         1.473983955                </w:t>
      </w:r>
    </w:p>
    <w:p w14:paraId="09FB7B0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166.224082        -4271.464923        -21303.89690                </w:t>
      </w:r>
    </w:p>
    <w:p w14:paraId="0FAB8CC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640                                                      </w:t>
      </w:r>
    </w:p>
    <w:p w14:paraId="4344112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732022150         1.003661043        -10.16741529                </w:t>
      </w:r>
    </w:p>
    <w:p w14:paraId="25529F6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907070837         5.345621743        -7.499113461                </w:t>
      </w:r>
    </w:p>
    <w:p w14:paraId="6DB9AF3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479.826688        -8554.346101        -5894.349540                </w:t>
      </w:r>
    </w:p>
    <w:p w14:paraId="0782F24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641                                                      </w:t>
      </w:r>
    </w:p>
    <w:p w14:paraId="45952A7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498878889         2.728953428        -10.58595281                </w:t>
      </w:r>
    </w:p>
    <w:p w14:paraId="068BED0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3888925738        -2.803112550        0.2692100540                </w:t>
      </w:r>
    </w:p>
    <w:p w14:paraId="4111FE4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962.742770        -4680.673224         3863.172176                </w:t>
      </w:r>
    </w:p>
    <w:p w14:paraId="6A552C4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T             642                                                      </w:t>
      </w:r>
    </w:p>
    <w:p w14:paraId="60919AD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994037385        0.5211495472        -8.495571711                </w:t>
      </w:r>
    </w:p>
    <w:p w14:paraId="4CEE9A5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563120028         2.304857189        -1.048351032                </w:t>
      </w:r>
    </w:p>
    <w:p w14:paraId="78A3490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351.697783        -2395.706289         9991.215364                </w:t>
      </w:r>
    </w:p>
    <w:p w14:paraId="2B357A7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643                                                      </w:t>
      </w:r>
    </w:p>
    <w:p w14:paraId="3DA7264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434867056         2.167909851        -9.731656920                </w:t>
      </w:r>
    </w:p>
    <w:p w14:paraId="50745AD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335698224         4.903017888        -8.642311019                </w:t>
      </w:r>
    </w:p>
    <w:p w14:paraId="1ACDDD4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827.889534         422.1117343         6099.537180                </w:t>
      </w:r>
    </w:p>
    <w:p w14:paraId="66AE80D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644                                                      </w:t>
      </w:r>
    </w:p>
    <w:p w14:paraId="4F92DEE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220794814         2.635435224        -8.211083109                </w:t>
      </w:r>
    </w:p>
    <w:p w14:paraId="507F03D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1.70130158        0.5915820920        -45.90639042                </w:t>
      </w:r>
    </w:p>
    <w:p w14:paraId="33C3FFF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232.494178         7384.479550         8802.837193                </w:t>
      </w:r>
    </w:p>
    <w:p w14:paraId="01406A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645                                                      </w:t>
      </w:r>
    </w:p>
    <w:p w14:paraId="1F3F7F1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121215592       -0.2582549091        -9.259478592                </w:t>
      </w:r>
    </w:p>
    <w:p w14:paraId="61FB3E4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7501806988         14.27075130        -7.905638885                </w:t>
      </w:r>
    </w:p>
    <w:p w14:paraId="7E90A2C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584.525372         3900.966021        -1091.898751                </w:t>
      </w:r>
    </w:p>
    <w:p w14:paraId="0DC1E6B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646                                                      </w:t>
      </w:r>
    </w:p>
    <w:p w14:paraId="62BCD15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982894393        0.4477058061        -8.039532072                </w:t>
      </w:r>
    </w:p>
    <w:p w14:paraId="00B724A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5.63353076         10.26831303        -11.69379602                </w:t>
      </w:r>
    </w:p>
    <w:p w14:paraId="0D053FA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835.105801         89.95359147        -608.6757695                </w:t>
      </w:r>
    </w:p>
    <w:p w14:paraId="1D66E91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HC             647                                                      </w:t>
      </w:r>
    </w:p>
    <w:p w14:paraId="1009086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827020219        0.3799873509        -7.758770852                </w:t>
      </w:r>
    </w:p>
    <w:p w14:paraId="459384C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73611097        -6.379891901         9.112292014                </w:t>
      </w:r>
    </w:p>
    <w:p w14:paraId="475ADC4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116.08620        -2686.794589        -2209.651064                </w:t>
      </w:r>
    </w:p>
    <w:p w14:paraId="03C1F86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              648                                                      </w:t>
      </w:r>
    </w:p>
    <w:p w14:paraId="4362272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494164275        -3.277417500         11.79073562                </w:t>
      </w:r>
    </w:p>
    <w:p w14:paraId="278510C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927980762         4.793699439         6.444052368                </w:t>
      </w:r>
    </w:p>
    <w:p w14:paraId="36E1AE0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858.670699        -7547.125789        -804.5160479                </w:t>
      </w:r>
    </w:p>
    <w:p w14:paraId="0ADE5FE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              649                                                      </w:t>
      </w:r>
    </w:p>
    <w:p w14:paraId="101198C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440338623        -4.306429274        -12.94952924                </w:t>
      </w:r>
    </w:p>
    <w:p w14:paraId="0E1DDF4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5278440772        0.8810043967        -4.381660380                </w:t>
      </w:r>
    </w:p>
    <w:p w14:paraId="2B0CA03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680.873164        -17335.74035        -23611.16383                </w:t>
      </w:r>
    </w:p>
    <w:p w14:paraId="1E6AE82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o=             650                                                      </w:t>
      </w:r>
    </w:p>
    <w:p w14:paraId="0659AE7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112918362        -3.685804819        -11.73549766                </w:t>
      </w:r>
    </w:p>
    <w:p w14:paraId="3985B8F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830048576         1.641965129         1.775615205                </w:t>
      </w:r>
    </w:p>
    <w:p w14:paraId="5A165B2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315.904548         3590.273691         13492.88584                </w:t>
      </w:r>
    </w:p>
    <w:p w14:paraId="26B415E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651                                                      </w:t>
      </w:r>
    </w:p>
    <w:p w14:paraId="65B908D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676781016        -5.081223055        -12.95806422                </w:t>
      </w:r>
    </w:p>
    <w:p w14:paraId="0696379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5638790394        0.7330116585        -2.708106453                </w:t>
      </w:r>
    </w:p>
    <w:p w14:paraId="4BDE866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29.9184965         5984.473112         7174.782564                </w:t>
      </w:r>
    </w:p>
    <w:p w14:paraId="32D5DC6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652                                                      </w:t>
      </w:r>
    </w:p>
    <w:p w14:paraId="517538D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8732585291E-02    -5.495684954         12.43337251                </w:t>
      </w:r>
    </w:p>
    <w:p w14:paraId="1912F07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466128281         4.563737362         2.660544041                </w:t>
      </w:r>
    </w:p>
    <w:p w14:paraId="069EF27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346.360690         7272.964818         836.8612440                </w:t>
      </w:r>
    </w:p>
    <w:p w14:paraId="1AC7DFA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653                                                      </w:t>
      </w:r>
    </w:p>
    <w:p w14:paraId="00DAB94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9623038841        -5.481784820        -12.55041613                </w:t>
      </w:r>
    </w:p>
    <w:p w14:paraId="6203469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3871211426         2.346060630         3.862982879                </w:t>
      </w:r>
    </w:p>
    <w:p w14:paraId="32B8E31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289.556640         435.4354047        -1245.515397                </w:t>
      </w:r>
    </w:p>
    <w:p w14:paraId="79ED619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654                                                      </w:t>
      </w:r>
    </w:p>
    <w:p w14:paraId="22C5D57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2787775943        -6.836605411         12.26908765                </w:t>
      </w:r>
    </w:p>
    <w:p w14:paraId="1A9A25F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395409941        -3.084208174         4.926528820                </w:t>
      </w:r>
    </w:p>
    <w:p w14:paraId="26B0683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860.759508         2661.055762         2153.379229                </w:t>
      </w:r>
    </w:p>
    <w:p w14:paraId="589B429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655                                                      </w:t>
      </w:r>
    </w:p>
    <w:p w14:paraId="5755E28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5354117656        -5.148628354         11.22246876                </w:t>
      </w:r>
    </w:p>
    <w:p w14:paraId="14DF7EA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030506161        -5.269251794        0.3216036190                </w:t>
      </w:r>
    </w:p>
    <w:p w14:paraId="5D0A95F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039.770318         1925.370749         4302.360154                </w:t>
      </w:r>
    </w:p>
    <w:p w14:paraId="7A27577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              656                                                      </w:t>
      </w:r>
    </w:p>
    <w:p w14:paraId="5253D91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8216328980        -1.902025735         11.80526730                </w:t>
      </w:r>
    </w:p>
    <w:p w14:paraId="75BCCF5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131397655         5.490987933       -0.8514410055                </w:t>
      </w:r>
    </w:p>
    <w:p w14:paraId="676AA04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660.739716        -10096.26961         15768.13415                </w:t>
      </w:r>
    </w:p>
    <w:p w14:paraId="0093D13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657                                                      </w:t>
      </w:r>
    </w:p>
    <w:p w14:paraId="41CCC88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010767981        -1.382612209         10.52314544                </w:t>
      </w:r>
    </w:p>
    <w:p w14:paraId="68367FD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668685765         5.037343740         9.977145944                </w:t>
      </w:r>
    </w:p>
    <w:p w14:paraId="0DD376B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766.701863         10018.64085        -14518.44386                </w:t>
      </w:r>
    </w:p>
    <w:p w14:paraId="047EC80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658                                                      </w:t>
      </w:r>
    </w:p>
    <w:p w14:paraId="0ECCF4E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5598602976        -1.996312788         12.30626443                </w:t>
      </w:r>
    </w:p>
    <w:p w14:paraId="67DB665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302281228         3.631531150         3.644576437                </w:t>
      </w:r>
    </w:p>
    <w:p w14:paraId="66F28C3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843.058694         3135.972635        -7260.831324                </w:t>
      </w:r>
    </w:p>
    <w:p w14:paraId="01FB28E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659                                                      </w:t>
      </w:r>
    </w:p>
    <w:p w14:paraId="1B5CDB7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835583158       -0.9245429508         12.95094643                </w:t>
      </w:r>
    </w:p>
    <w:p w14:paraId="545D45B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1482624957         2.871558231       -0.2329717520                </w:t>
      </w:r>
    </w:p>
    <w:p w14:paraId="19497A1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033.206947        -5892.308722         26557.76069                </w:t>
      </w:r>
    </w:p>
    <w:p w14:paraId="32DEA08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660                                                      </w:t>
      </w:r>
    </w:p>
    <w:p w14:paraId="21C1F7E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038211334        0.3609176041         12.55552861                </w:t>
      </w:r>
    </w:p>
    <w:p w14:paraId="2950E32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461884644         6.474468762         8.260945688                </w:t>
      </w:r>
    </w:p>
    <w:p w14:paraId="1F269DB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92.5556394         3904.926878        -158.5370771                </w:t>
      </w:r>
    </w:p>
    <w:p w14:paraId="277D53D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661                                                      </w:t>
      </w:r>
    </w:p>
    <w:p w14:paraId="0E0546B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315775429       -0.8513333343        -11.63240383                </w:t>
      </w:r>
    </w:p>
    <w:p w14:paraId="7B762FB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311920053        -5.763416189         3.273987629                </w:t>
      </w:r>
    </w:p>
    <w:p w14:paraId="0010A45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980.696537         2440.751370        -19802.24110                </w:t>
      </w:r>
    </w:p>
    <w:p w14:paraId="197E88C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662                                                      </w:t>
      </w:r>
    </w:p>
    <w:p w14:paraId="26524A4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067030894        -1.457322206        -12.81130652                </w:t>
      </w:r>
    </w:p>
    <w:p w14:paraId="3DF97E2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329082223        0.8935593371        -8.275860223                </w:t>
      </w:r>
    </w:p>
    <w:p w14:paraId="276A64E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251.590424        -167.9618507        -533.3339338                </w:t>
      </w:r>
    </w:p>
    <w:p w14:paraId="37AEDD7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              663                                                      </w:t>
      </w:r>
    </w:p>
    <w:p w14:paraId="4A732AB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674473771        -8.263200809        -8.259765679                </w:t>
      </w:r>
    </w:p>
    <w:p w14:paraId="3F3AC4C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412394866        -3.685058104         2.189428426                </w:t>
      </w:r>
    </w:p>
    <w:p w14:paraId="4C9C3B1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468.772012         5151.358758        -5194.225622                </w:t>
      </w:r>
    </w:p>
    <w:p w14:paraId="2093ED0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s              664                                                      </w:t>
      </w:r>
    </w:p>
    <w:p w14:paraId="65F8C8D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184827651        -8.785382010        -8.172291634                </w:t>
      </w:r>
    </w:p>
    <w:p w14:paraId="143D82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385445828         1.611532248        0.7039130302E-01            </w:t>
      </w:r>
    </w:p>
    <w:p w14:paraId="16C14A6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805.170472        -6786.633767         3787.506875                </w:t>
      </w:r>
    </w:p>
    <w:p w14:paraId="1050B4E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665                                                      </w:t>
      </w:r>
    </w:p>
    <w:p w14:paraId="0338C71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965870986        -9.732619697        -9.221801690                </w:t>
      </w:r>
    </w:p>
    <w:p w14:paraId="343A16D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860912125        0.7818751426       -0.3475361647                </w:t>
      </w:r>
    </w:p>
    <w:p w14:paraId="338B286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603.485390        -1785.218685        -2610.836589                </w:t>
      </w:r>
    </w:p>
    <w:p w14:paraId="7C98B5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666                                                      </w:t>
      </w:r>
    </w:p>
    <w:p w14:paraId="09750C8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867560675        -9.363817027        -6.813933777                </w:t>
      </w:r>
    </w:p>
    <w:p w14:paraId="6A6EBA0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603839613        -4.281259149         1.530772750                </w:t>
      </w:r>
    </w:p>
    <w:p w14:paraId="34E2E18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63.9007299         10382.31285        -13078.81322                </w:t>
      </w:r>
    </w:p>
    <w:p w14:paraId="7EF3BD9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667                                                      </w:t>
      </w:r>
    </w:p>
    <w:p w14:paraId="67BDC5E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278227619        -7.193693918        -8.650554495                </w:t>
      </w:r>
    </w:p>
    <w:p w14:paraId="765E7D5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646273927        -2.767892894        -3.078389552                </w:t>
      </w:r>
    </w:p>
    <w:p w14:paraId="21FB82E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11.878150         6833.327852         16810.22650                </w:t>
      </w:r>
    </w:p>
    <w:p w14:paraId="48DA453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668                                                      </w:t>
      </w:r>
    </w:p>
    <w:p w14:paraId="789E32A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27346397        -6.146108030        -7.751833213                </w:t>
      </w:r>
    </w:p>
    <w:p w14:paraId="6809610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3686789861        -2.839360411         2.228973356                </w:t>
      </w:r>
    </w:p>
    <w:p w14:paraId="4ADBD38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36.4656346        -3983.541401        -5821.791222                </w:t>
      </w:r>
    </w:p>
    <w:p w14:paraId="6E4E022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669                                                      </w:t>
      </w:r>
    </w:p>
    <w:p w14:paraId="41B4BF5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9095692847        -7.297382140        -8.674047127                </w:t>
      </w:r>
    </w:p>
    <w:p w14:paraId="4E1E847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013352713        -1.549572971         4.118629869                </w:t>
      </w:r>
    </w:p>
    <w:p w14:paraId="03CBB03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85.8725925        -171.1259554        -3891.016574                </w:t>
      </w:r>
    </w:p>
    <w:p w14:paraId="38347E5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670                                                      </w:t>
      </w:r>
    </w:p>
    <w:p w14:paraId="50E0485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642289416        -6.645804520        -9.875572023                </w:t>
      </w:r>
    </w:p>
    <w:p w14:paraId="474519C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433431869       -0.9450495278        -1.723665158                </w:t>
      </w:r>
    </w:p>
    <w:p w14:paraId="40FB137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354.396145        -4403.181398         3204.635022                </w:t>
      </w:r>
    </w:p>
    <w:p w14:paraId="7B2718E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              671                                                      </w:t>
      </w:r>
    </w:p>
    <w:p w14:paraId="25F2E06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039796251        -9.020685408        -8.200143045                </w:t>
      </w:r>
    </w:p>
    <w:p w14:paraId="7197E01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254073561        0.4512932283E-01     1.591008899                </w:t>
      </w:r>
    </w:p>
    <w:p w14:paraId="6A7D3BF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36.115005        -8100.812280         16737.56870                </w:t>
      </w:r>
    </w:p>
    <w:p w14:paraId="6172F3C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672                                                      </w:t>
      </w:r>
    </w:p>
    <w:p w14:paraId="12002E0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152416989        -9.657549066        -6.857695499                </w:t>
      </w:r>
    </w:p>
    <w:p w14:paraId="2BF3B17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9494444447        0.2223274908        -5.000414754                </w:t>
      </w:r>
    </w:p>
    <w:p w14:paraId="3EEC0F0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878.480993         10130.23265        -17626.88836                </w:t>
      </w:r>
    </w:p>
    <w:p w14:paraId="01094F7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673                                                      </w:t>
      </w:r>
    </w:p>
    <w:p w14:paraId="5D3B675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203546272        -9.978311201        -9.265140952                </w:t>
      </w:r>
    </w:p>
    <w:p w14:paraId="4AF87B4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3994428603        -3.303715789         4.679825118                </w:t>
      </w:r>
    </w:p>
    <w:p w14:paraId="399D3B3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192.776512         1629.410909        -3803.906091                </w:t>
      </w:r>
    </w:p>
    <w:p w14:paraId="5FF5753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674                                                      </w:t>
      </w:r>
    </w:p>
    <w:p w14:paraId="669E765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292211296        -7.650203308        -8.476371328                </w:t>
      </w:r>
    </w:p>
    <w:p w14:paraId="682F3D7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635412504        0.7082440412        -2.785160295                </w:t>
      </w:r>
    </w:p>
    <w:p w14:paraId="77554E0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818.282952         15893.83600        -3368.574668                </w:t>
      </w:r>
    </w:p>
    <w:p w14:paraId="1EA02A6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675                                                      </w:t>
      </w:r>
    </w:p>
    <w:p w14:paraId="0188926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556905384        -7.862927586        -8.026459837                </w:t>
      </w:r>
    </w:p>
    <w:p w14:paraId="6F656E7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3418584437        -1.617966655        -1.640859029                </w:t>
      </w:r>
    </w:p>
    <w:p w14:paraId="214B4DB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663.027762        -7588.565502        -4463.210480                </w:t>
      </w:r>
    </w:p>
    <w:p w14:paraId="60F0D79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676                                                      </w:t>
      </w:r>
    </w:p>
    <w:p w14:paraId="128CB17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471943593        -7.354868437        -9.809651716                </w:t>
      </w:r>
    </w:p>
    <w:p w14:paraId="3A80559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931425514        -7.193645290         6.417585155                </w:t>
      </w:r>
    </w:p>
    <w:p w14:paraId="685FEF9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208920532        -6538.090554         1044.459292                </w:t>
      </w:r>
    </w:p>
    <w:p w14:paraId="4376A7F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677                                                      </w:t>
      </w:r>
    </w:p>
    <w:p w14:paraId="3A16156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917813498        -6.401727661        -7.993297267                </w:t>
      </w:r>
    </w:p>
    <w:p w14:paraId="7C40017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021983809         3.426037264        0.9373991769                </w:t>
      </w:r>
    </w:p>
    <w:p w14:paraId="3E85CF8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10.466931        -5687.096217         2304.174702                </w:t>
      </w:r>
    </w:p>
    <w:p w14:paraId="2E786EC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n              678                                                      </w:t>
      </w:r>
    </w:p>
    <w:p w14:paraId="5D3F7DB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926227928         7.385500935         2.007230716                </w:t>
      </w:r>
    </w:p>
    <w:p w14:paraId="67C7E8F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282457357         6.123369560        -4.528356166                </w:t>
      </w:r>
    </w:p>
    <w:p w14:paraId="7B41511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203.59898         12621.84585         3033.264017                </w:t>
      </w:r>
    </w:p>
    <w:p w14:paraId="13D1389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              679                                                      </w:t>
      </w:r>
    </w:p>
    <w:p w14:paraId="5C74290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437232563         8.882683037         2.411039564                </w:t>
      </w:r>
    </w:p>
    <w:p w14:paraId="6F57ED2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691668062         2.420517053         1.784596332                </w:t>
      </w:r>
    </w:p>
    <w:p w14:paraId="1B30EC2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884.438541        -23201.66506        -2547.666713                </w:t>
      </w:r>
    </w:p>
    <w:p w14:paraId="3EE11E1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680                                                      </w:t>
      </w:r>
    </w:p>
    <w:p w14:paraId="5D4C247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853284197         9.817648270         1.348256241                </w:t>
      </w:r>
    </w:p>
    <w:p w14:paraId="4D20718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465881345        -4.219300029        -6.735397614                </w:t>
      </w:r>
    </w:p>
    <w:p w14:paraId="70AF2E2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422.044937         1766.373472         1034.354839                </w:t>
      </w:r>
    </w:p>
    <w:p w14:paraId="0B89F17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681                                                      </w:t>
      </w:r>
    </w:p>
    <w:p w14:paraId="4601731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991405436         9.134950510         3.745014194                </w:t>
      </w:r>
    </w:p>
    <w:p w14:paraId="40A8314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3556214130         2.909365801        -1.014781460                </w:t>
      </w:r>
    </w:p>
    <w:p w14:paraId="0F779CC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730.997694         7775.300897        -4006.222309                </w:t>
      </w:r>
    </w:p>
    <w:p w14:paraId="7AC56CC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682                                                      </w:t>
      </w:r>
    </w:p>
    <w:p w14:paraId="02EB183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5002200925         8.899630485         2.470699153                </w:t>
      </w:r>
    </w:p>
    <w:p w14:paraId="100D9F1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.78341782       -0.9849950198         2.280117257                </w:t>
      </w:r>
    </w:p>
    <w:p w14:paraId="759C573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3246.48230         11318.60623         428.3663640                </w:t>
      </w:r>
    </w:p>
    <w:p w14:paraId="09CBF75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683                                                      </w:t>
      </w:r>
    </w:p>
    <w:p w14:paraId="70DC63F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9906420525E-01     9.569750745         3.611159226                </w:t>
      </w:r>
    </w:p>
    <w:p w14:paraId="51F531F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109676381       -0.6849114373        -5.829814356                </w:t>
      </w:r>
    </w:p>
    <w:p w14:paraId="468A7BD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519.959474        -6054.057594        -1538.185432                </w:t>
      </w:r>
    </w:p>
    <w:p w14:paraId="49BCC56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684                                                      </w:t>
      </w:r>
    </w:p>
    <w:p w14:paraId="69EE27B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2610464680E-01     9.659881168         1.453549940                </w:t>
      </w:r>
    </w:p>
    <w:p w14:paraId="707721E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673113084        -1.537910132        -1.923572443                </w:t>
      </w:r>
    </w:p>
    <w:p w14:paraId="255D57A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143.970520         1718.753898         1049.768534                </w:t>
      </w:r>
    </w:p>
    <w:p w14:paraId="08F800A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685                                                      </w:t>
      </w:r>
    </w:p>
    <w:p w14:paraId="2D3CCFF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2021706376         7.750920478         2.415695676                </w:t>
      </w:r>
    </w:p>
    <w:p w14:paraId="1104234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155514581       -0.2261797558       -0.8640271492                </w:t>
      </w:r>
    </w:p>
    <w:p w14:paraId="66C9689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862.514445        -5081.643010         4451.374781                </w:t>
      </w:r>
    </w:p>
    <w:p w14:paraId="57BEBCA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              686                                                      </w:t>
      </w:r>
    </w:p>
    <w:p w14:paraId="4B5925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287225358         6.071602653         2.570230409                </w:t>
      </w:r>
    </w:p>
    <w:p w14:paraId="360BBAA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948823687       -0.7786097739       -0.2867076428                </w:t>
      </w:r>
    </w:p>
    <w:p w14:paraId="7B03A32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648.531520         6088.943800        -3239.964739                </w:t>
      </w:r>
    </w:p>
    <w:p w14:paraId="5597FCB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687                                                      </w:t>
      </w:r>
    </w:p>
    <w:p w14:paraId="42C7E78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477449780         5.413776441         1.532473111                </w:t>
      </w:r>
    </w:p>
    <w:p w14:paraId="0A0B06F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945452642        -3.048879050         1.559970310                </w:t>
      </w:r>
    </w:p>
    <w:p w14:paraId="6416ACB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06.8784301        -2449.190956         969.0043943                </w:t>
      </w:r>
    </w:p>
    <w:p w14:paraId="54EC957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688                                                      </w:t>
      </w:r>
    </w:p>
    <w:p w14:paraId="132DC2E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625880848         6.314771166         3.803266783                </w:t>
      </w:r>
    </w:p>
    <w:p w14:paraId="5D9BE4B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344047877         2.768981846         5.421220470                </w:t>
      </w:r>
    </w:p>
    <w:p w14:paraId="40A36DB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806.430843        -2402.122341         6331.259431                </w:t>
      </w:r>
    </w:p>
    <w:p w14:paraId="58B6039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689                                                      </w:t>
      </w:r>
    </w:p>
    <w:p w14:paraId="59B585F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867146546         5.179031814         2.889630014                </w:t>
      </w:r>
    </w:p>
    <w:p w14:paraId="23E105B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360896364        -1.450457892        -5.620152448                </w:t>
      </w:r>
    </w:p>
    <w:p w14:paraId="0AA5CF3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058.97457         5406.236852        -11688.26663                </w:t>
      </w:r>
    </w:p>
    <w:p w14:paraId="160A791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690                                                      </w:t>
      </w:r>
    </w:p>
    <w:p w14:paraId="2AD475F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730294236         5.936862469         3.628781393                </w:t>
      </w:r>
    </w:p>
    <w:p w14:paraId="33BD91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927538637        -4.845138990        -6.827910850                </w:t>
      </w:r>
    </w:p>
    <w:p w14:paraId="0A8EDA2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283.567512        -2976.208422         2773.444915                </w:t>
      </w:r>
    </w:p>
    <w:p w14:paraId="2554205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691                                                      </w:t>
      </w:r>
    </w:p>
    <w:p w14:paraId="2768EA4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483373616         4.979793735         1.650091649                </w:t>
      </w:r>
    </w:p>
    <w:p w14:paraId="7EF106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5263284349       -0.5195683608E-01     4.691553080                </w:t>
      </w:r>
    </w:p>
    <w:p w14:paraId="7F9072D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768.540847        -5505.822826         6619.909764                </w:t>
      </w:r>
    </w:p>
    <w:p w14:paraId="63937E7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F              692                                                      </w:t>
      </w:r>
    </w:p>
    <w:p w14:paraId="2C66C67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697547103         3.976714871         3.540937542                </w:t>
      </w:r>
    </w:p>
    <w:p w14:paraId="7DD9728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7581764997         2.149652454         6.671738382                </w:t>
      </w:r>
    </w:p>
    <w:p w14:paraId="1A0BFCC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152.965820         1177.553071        -2796.968563                </w:t>
      </w:r>
    </w:p>
    <w:p w14:paraId="58EC9C9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              693                                                      </w:t>
      </w:r>
    </w:p>
    <w:p w14:paraId="083FCE8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391393361         8.876069204         9.722492543                </w:t>
      </w:r>
    </w:p>
    <w:p w14:paraId="12E2048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891393016        0.5829928291E-01    -7.025580269                </w:t>
      </w:r>
    </w:p>
    <w:p w14:paraId="03D57F5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856.229034        -2720.841545         25387.07467                </w:t>
      </w:r>
    </w:p>
    <w:p w14:paraId="30824E6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              694                                                      </w:t>
      </w:r>
    </w:p>
    <w:p w14:paraId="120752B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810551545         9.358400852         10.22725629                </w:t>
      </w:r>
    </w:p>
    <w:p w14:paraId="3DFCE2E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345826525        -2.406415493         2.012144279                </w:t>
      </w:r>
    </w:p>
    <w:p w14:paraId="2999F9D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7442.55072         400.0697149         12336.67007                </w:t>
      </w:r>
    </w:p>
    <w:p w14:paraId="13123D8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695                                                      </w:t>
      </w:r>
    </w:p>
    <w:p w14:paraId="3DCEC25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545306751         8.214401346         10.76319965                </w:t>
      </w:r>
    </w:p>
    <w:p w14:paraId="4001CE0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526516387       -0.4070156228         4.524094200                </w:t>
      </w:r>
    </w:p>
    <w:p w14:paraId="2049E79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134.569265         4245.397524        -7994.903472                </w:t>
      </w:r>
    </w:p>
    <w:p w14:paraId="4E4762A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696                                                      </w:t>
      </w:r>
    </w:p>
    <w:p w14:paraId="23A07AB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454140035         10.10729350         9.195796541                </w:t>
      </w:r>
    </w:p>
    <w:p w14:paraId="5E913E8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930634172       -0.9788743193        -10.98741355                </w:t>
      </w:r>
    </w:p>
    <w:p w14:paraId="0517F49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3420.79094        -3899.707091        -4611.468679                </w:t>
      </w:r>
    </w:p>
    <w:p w14:paraId="031020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697                                                      </w:t>
      </w:r>
    </w:p>
    <w:p w14:paraId="1CC526F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367802356        -9.893558075         11.59841195                </w:t>
      </w:r>
    </w:p>
    <w:p w14:paraId="5273A01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606421011        0.3106669279       -0.5061646628                </w:t>
      </w:r>
    </w:p>
    <w:p w14:paraId="38D0F66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320.568982         4308.728245         6308.406446                </w:t>
      </w:r>
    </w:p>
    <w:p w14:paraId="4389D72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698                                                      </w:t>
      </w:r>
    </w:p>
    <w:p w14:paraId="1A0F2E0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007043086        -9.920630240         11.99029819                </w:t>
      </w:r>
    </w:p>
    <w:p w14:paraId="5364E9D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6777640307        -2.213505030         1.692185250                </w:t>
      </w:r>
    </w:p>
    <w:p w14:paraId="616B417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2038.02258        -425.1660491        -5272.793878                </w:t>
      </w:r>
    </w:p>
    <w:p w14:paraId="6ABAFE5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699                                                      </w:t>
      </w:r>
    </w:p>
    <w:p w14:paraId="22BD465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079732139        -10.07886550         12.75696720                </w:t>
      </w:r>
    </w:p>
    <w:p w14:paraId="523FA06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193864497        -3.990416919         8.081149240                </w:t>
      </w:r>
    </w:p>
    <w:p w14:paraId="6DF8E5A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820.342133        -3642.199923        -84.74397446                </w:t>
      </w:r>
    </w:p>
    <w:p w14:paraId="00903D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00                                                      </w:t>
      </w:r>
    </w:p>
    <w:p w14:paraId="389D93D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634046530        -8.578363821         11.27145229                </w:t>
      </w:r>
    </w:p>
    <w:p w14:paraId="103D759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167611286        -2.563440163        -2.175569188                </w:t>
      </w:r>
    </w:p>
    <w:p w14:paraId="20D45ED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856.001735        -2692.551702        -2420.256646                </w:t>
      </w:r>
    </w:p>
    <w:p w14:paraId="0E485C0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              701                                                      </w:t>
      </w:r>
    </w:p>
    <w:p w14:paraId="08FED87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005287405         8.922351222         8.327757260                </w:t>
      </w:r>
    </w:p>
    <w:p w14:paraId="33C37DB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590940405        -2.934314411        -3.297028802                </w:t>
      </w:r>
    </w:p>
    <w:p w14:paraId="6DB999B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577.725899         11509.10918        -16650.28301                </w:t>
      </w:r>
    </w:p>
    <w:p w14:paraId="044AAD9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02                                                      </w:t>
      </w:r>
    </w:p>
    <w:p w14:paraId="3FF339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889693360        -10.10669058         7.948003667                </w:t>
      </w:r>
    </w:p>
    <w:p w14:paraId="70EED8D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7293198747        -5.824088245        -4.539666088                </w:t>
      </w:r>
    </w:p>
    <w:p w14:paraId="1600E26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23.8616823        -12607.25935        -3907.060588                </w:t>
      </w:r>
    </w:p>
    <w:p w14:paraId="3AFA7BD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03                                                      </w:t>
      </w:r>
    </w:p>
    <w:p w14:paraId="366D823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019554699         8.150864206         7.576730508                </w:t>
      </w:r>
    </w:p>
    <w:p w14:paraId="2229E1D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472037601        -5.894848291        -5.544828384                </w:t>
      </w:r>
    </w:p>
    <w:p w14:paraId="3BC97E6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4737.04073         12323.83438        -1747.915342                </w:t>
      </w:r>
    </w:p>
    <w:p w14:paraId="3C02D69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704                                                      </w:t>
      </w:r>
    </w:p>
    <w:p w14:paraId="53F00A6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373274646         8.092858409         8.204673718                </w:t>
      </w:r>
    </w:p>
    <w:p w14:paraId="3ACC8C5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492916649        -2.629594348        -6.144438600                </w:t>
      </w:r>
    </w:p>
    <w:p w14:paraId="54313E9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05.9387311        -6644.575042        -15330.65542                </w:t>
      </w:r>
    </w:p>
    <w:p w14:paraId="003B4EA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05                                                      </w:t>
      </w:r>
    </w:p>
    <w:p w14:paraId="7E43F7D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354352088         8.463914931         8.999470604                </w:t>
      </w:r>
    </w:p>
    <w:p w14:paraId="1087B0E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440238814         1.531960900         1.636163221                </w:t>
      </w:r>
    </w:p>
    <w:p w14:paraId="409B306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55.1913230         6795.485722         7548.478193                </w:t>
      </w:r>
    </w:p>
    <w:p w14:paraId="1C9D34D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F              706                                                      </w:t>
      </w:r>
    </w:p>
    <w:p w14:paraId="55FFF56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544268653         6.773399107         8.429077899                </w:t>
      </w:r>
    </w:p>
    <w:p w14:paraId="5775D16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604234223       -0.7437500167        -2.033807451                </w:t>
      </w:r>
    </w:p>
    <w:p w14:paraId="5DEF084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926.926932        -4189.309546         681.6700132                </w:t>
      </w:r>
    </w:p>
    <w:p w14:paraId="361C630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07                                                      </w:t>
      </w:r>
    </w:p>
    <w:p w14:paraId="7A10E7D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827806335         8.169406996         6.922827783                </w:t>
      </w:r>
    </w:p>
    <w:p w14:paraId="759A7E6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515651903        -9.807986069        -5.179528998                </w:t>
      </w:r>
    </w:p>
    <w:p w14:paraId="42EF9C2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538.754572         885.9378459         7485.202182                </w:t>
      </w:r>
    </w:p>
    <w:p w14:paraId="7D46EF5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              708                                                      </w:t>
      </w:r>
    </w:p>
    <w:p w14:paraId="2559C98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251771203         3.265593210        -8.153585823                </w:t>
      </w:r>
    </w:p>
    <w:p w14:paraId="00944A7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298352199        -3.261165635         3.188214325                </w:t>
      </w:r>
    </w:p>
    <w:p w14:paraId="53FA2AB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42.6791029        -433.9037506        -3284.964725                </w:t>
      </w:r>
    </w:p>
    <w:p w14:paraId="3F46C7F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              709                                                      </w:t>
      </w:r>
    </w:p>
    <w:p w14:paraId="1972273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098121058         2.206964048        -9.304148618                </w:t>
      </w:r>
    </w:p>
    <w:p w14:paraId="4B577D0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1313465479        -2.814676024        0.2665092030                </w:t>
      </w:r>
    </w:p>
    <w:p w14:paraId="7664BF7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768.510705        -2131.283392        -2228.833347                </w:t>
      </w:r>
    </w:p>
    <w:p w14:paraId="121272C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10                                                      </w:t>
      </w:r>
    </w:p>
    <w:p w14:paraId="68CB076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765646332         2.119212555        -9.822397906                </w:t>
      </w:r>
    </w:p>
    <w:p w14:paraId="4FE7C79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5483303597        -3.653539718        -10.69211501                </w:t>
      </w:r>
    </w:p>
    <w:p w14:paraId="09E0EF8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332.875363         1926.659620         4922.120536                </w:t>
      </w:r>
    </w:p>
    <w:p w14:paraId="1551072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11                                                      </w:t>
      </w:r>
    </w:p>
    <w:p w14:paraId="608CFE9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060898012         2.387859022        -10.36388217                </w:t>
      </w:r>
    </w:p>
    <w:p w14:paraId="1C10F93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241730664        -8.369849540         4.014451710                </w:t>
      </w:r>
    </w:p>
    <w:p w14:paraId="5235C2E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165.770094         7985.009215         3136.399501                </w:t>
      </w:r>
    </w:p>
    <w:p w14:paraId="7383889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712                                                      </w:t>
      </w:r>
    </w:p>
    <w:p w14:paraId="181BCCD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556014515        0.6613511534        -8.459712576                </w:t>
      </w:r>
    </w:p>
    <w:p w14:paraId="7D8D3E2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552092531        -4.410625364         6.104918989                </w:t>
      </w:r>
    </w:p>
    <w:p w14:paraId="2E970C6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723.420374        -7994.369983         8960.764330                </w:t>
      </w:r>
    </w:p>
    <w:p w14:paraId="73C4A7E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13                                                      </w:t>
      </w:r>
    </w:p>
    <w:p w14:paraId="5A6A683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912629920        0.5517412001        -8.226258455                </w:t>
      </w:r>
    </w:p>
    <w:p w14:paraId="3F2CE66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717368795        -1.501253586        0.6908903722                </w:t>
      </w:r>
    </w:p>
    <w:p w14:paraId="3890419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165.357310        -3999.502478        -6847.245360                </w:t>
      </w:r>
    </w:p>
    <w:p w14:paraId="1130B92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14                                                      </w:t>
      </w:r>
    </w:p>
    <w:p w14:paraId="153B3C8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104434189       -0.3985404015        -9.254802507                </w:t>
      </w:r>
    </w:p>
    <w:p w14:paraId="1C8E8F9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523768505       -0.2199206750         2.079870835                </w:t>
      </w:r>
    </w:p>
    <w:p w14:paraId="2428623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2969.06971         3151.685520         7466.962462                </w:t>
      </w:r>
    </w:p>
    <w:p w14:paraId="3C4B915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15                                                      </w:t>
      </w:r>
    </w:p>
    <w:p w14:paraId="3A13C8D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037765757        0.3757995017        -7.166958982                </w:t>
      </w:r>
    </w:p>
    <w:p w14:paraId="240DB5B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476062502         1.750760866         3.310028898                </w:t>
      </w:r>
    </w:p>
    <w:p w14:paraId="3D00980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58.9669010         6795.161879        -8934.181320                </w:t>
      </w:r>
    </w:p>
    <w:p w14:paraId="5AD6068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              716                                                      </w:t>
      </w:r>
    </w:p>
    <w:p w14:paraId="5FC4969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917945833         4.776182116        -8.301494656                </w:t>
      </w:r>
    </w:p>
    <w:p w14:paraId="13D3331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2461972100        -7.039034256        -1.950464050                </w:t>
      </w:r>
    </w:p>
    <w:p w14:paraId="285BF7B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204.795037         267.7051750         5780.839690                </w:t>
      </w:r>
    </w:p>
    <w:p w14:paraId="6B39D7D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17                                                      </w:t>
      </w:r>
    </w:p>
    <w:p w14:paraId="251AB9E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372754201         5.105937543        -9.597317702                </w:t>
      </w:r>
    </w:p>
    <w:p w14:paraId="0D59FE5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073439385         7.423261118        0.9273564987                </w:t>
      </w:r>
    </w:p>
    <w:p w14:paraId="507E8D3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753.488401        -1681.111112         1466.320016                </w:t>
      </w:r>
    </w:p>
    <w:p w14:paraId="21FC79B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18                                                      </w:t>
      </w:r>
    </w:p>
    <w:p w14:paraId="6DD6D35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070674704         5.198733331        -7.150401165                </w:t>
      </w:r>
    </w:p>
    <w:p w14:paraId="6576E40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875370659        -2.812944190       -0.4448312271                </w:t>
      </w:r>
    </w:p>
    <w:p w14:paraId="1D17EE7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46.997962         2739.178371        -11881.24641                </w:t>
      </w:r>
    </w:p>
    <w:p w14:paraId="3A24FF7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719                                                      </w:t>
      </w:r>
    </w:p>
    <w:p w14:paraId="386A1C3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563184099         5.522338974        -8.237153263                </w:t>
      </w:r>
    </w:p>
    <w:p w14:paraId="59C9B14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138660189        -1.447516708         1.443433815                </w:t>
      </w:r>
    </w:p>
    <w:p w14:paraId="29A3440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635.80445         12659.03611         5541.979997                </w:t>
      </w:r>
    </w:p>
    <w:p w14:paraId="7775290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F              720                                                      </w:t>
      </w:r>
    </w:p>
    <w:p w14:paraId="64B356F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263745117         5.297006406        -7.082984399                </w:t>
      </w:r>
    </w:p>
    <w:p w14:paraId="4F1B495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800282678        -1.187270380       -0.8255387204                </w:t>
      </w:r>
    </w:p>
    <w:p w14:paraId="64D8AC9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5.15459033         4656.386396        -1741.985510                </w:t>
      </w:r>
    </w:p>
    <w:p w14:paraId="6762534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21                                                      </w:t>
      </w:r>
    </w:p>
    <w:p w14:paraId="4222BC7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329685068         5.054282832        -9.224827758                </w:t>
      </w:r>
    </w:p>
    <w:p w14:paraId="49A5E97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74414811         4.298943009        -1.504441176                </w:t>
      </w:r>
    </w:p>
    <w:p w14:paraId="7CFB57B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241.861257        -844.3381759        -5262.838337                </w:t>
      </w:r>
    </w:p>
    <w:p w14:paraId="5160281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22                                                      </w:t>
      </w:r>
    </w:p>
    <w:p w14:paraId="70EF183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512833189         6.910682524        -8.380929122                </w:t>
      </w:r>
    </w:p>
    <w:p w14:paraId="1F815E6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217104857         2.169131246        -5.451772360                </w:t>
      </w:r>
    </w:p>
    <w:p w14:paraId="410FA70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948.015677        -9118.270818        -1808.569500                </w:t>
      </w:r>
    </w:p>
    <w:p w14:paraId="1086A86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              723                                                      </w:t>
      </w:r>
    </w:p>
    <w:p w14:paraId="18F8605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659404758        -7.736437095         8.755452412                </w:t>
      </w:r>
    </w:p>
    <w:p w14:paraId="0B950E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796884014         9.547506859         2.001685872                </w:t>
      </w:r>
    </w:p>
    <w:p w14:paraId="70639C1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541.761491         9869.031109        -994.0322589                </w:t>
      </w:r>
    </w:p>
    <w:p w14:paraId="3868DF8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              724                                                      </w:t>
      </w:r>
    </w:p>
    <w:p w14:paraId="2A52F8C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699918156        -6.578180070         8.432118858                </w:t>
      </w:r>
    </w:p>
    <w:p w14:paraId="4C1DFA5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8354471477       -0.8090541842E-01    -3.312771229                </w:t>
      </w:r>
    </w:p>
    <w:p w14:paraId="351A1A4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174.966156        -8104.584320         10167.68539                </w:t>
      </w:r>
    </w:p>
    <w:p w14:paraId="456FBA0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25                                                      </w:t>
      </w:r>
    </w:p>
    <w:p w14:paraId="6A3FEE3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386433457        -5.835273054         7.231770474                </w:t>
      </w:r>
    </w:p>
    <w:p w14:paraId="31A287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7202497430        -5.120503975       -0.9081493538                </w:t>
      </w:r>
    </w:p>
    <w:p w14:paraId="433EAD7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47.4774319         151.4502083         1468.594738                </w:t>
      </w:r>
    </w:p>
    <w:p w14:paraId="56906F9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26                                                      </w:t>
      </w:r>
    </w:p>
    <w:p w14:paraId="7E16B04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066512096        -7.115403750         8.474178850                </w:t>
      </w:r>
    </w:p>
    <w:p w14:paraId="4775704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470437510        -4.289242958        -6.562479507                </w:t>
      </w:r>
    </w:p>
    <w:p w14:paraId="7F604D2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828.274423        -384.8715164        -7735.815363                </w:t>
      </w:r>
    </w:p>
    <w:p w14:paraId="2C7C74F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727                                                      </w:t>
      </w:r>
    </w:p>
    <w:p w14:paraId="3DA0BA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507494284        -5.542748435         9.932867233                </w:t>
      </w:r>
    </w:p>
    <w:p w14:paraId="5A2AD00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4126183611         6.453446281         2.889880908                </w:t>
      </w:r>
    </w:p>
    <w:p w14:paraId="377B143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01.3616530         10608.69026        -11305.82346                </w:t>
      </w:r>
    </w:p>
    <w:p w14:paraId="07C3C8B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28                                                      </w:t>
      </w:r>
    </w:p>
    <w:p w14:paraId="7CF6FD0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582153912        -4.692543595         10.10751284                </w:t>
      </w:r>
    </w:p>
    <w:p w14:paraId="2A56B1E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046729084         6.248862063        0.5930201064                </w:t>
      </w:r>
    </w:p>
    <w:p w14:paraId="5AF34D7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494.071534         523.1744428        -1191.116030                </w:t>
      </w:r>
    </w:p>
    <w:p w14:paraId="42EFE60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29                                                      </w:t>
      </w:r>
    </w:p>
    <w:p w14:paraId="0858C14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443082853        -6.220106725         11.08665390                </w:t>
      </w:r>
    </w:p>
    <w:p w14:paraId="4FFAE09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561438726       -0.4055967453       -0.2759598706                </w:t>
      </w:r>
    </w:p>
    <w:p w14:paraId="6686ABA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797.044962        -4727.356170         6270.441985                </w:t>
      </w:r>
    </w:p>
    <w:p w14:paraId="5773818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30                                                      </w:t>
      </w:r>
    </w:p>
    <w:p w14:paraId="053DE94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388208725        -4.746517132         9.844119612                </w:t>
      </w:r>
    </w:p>
    <w:p w14:paraId="332BD1B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7223851046        0.2974689999        -3.639722562                </w:t>
      </w:r>
    </w:p>
    <w:p w14:paraId="331A244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219.439520         849.1093654         4999.595390                </w:t>
      </w:r>
    </w:p>
    <w:p w14:paraId="0CEF028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              731                                                      </w:t>
      </w:r>
    </w:p>
    <w:p w14:paraId="4841A2A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210330504        -7.656803544         8.279374642                </w:t>
      </w:r>
    </w:p>
    <w:p w14:paraId="1908D84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087149007        0.4854422005        -5.277323539                </w:t>
      </w:r>
    </w:p>
    <w:p w14:paraId="035EC55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2157.15952        -10871.87364         3291.763680                </w:t>
      </w:r>
    </w:p>
    <w:p w14:paraId="65C5330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32                                                      </w:t>
      </w:r>
    </w:p>
    <w:p w14:paraId="59439BF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21354960        -6.402029706         8.590064960                </w:t>
      </w:r>
    </w:p>
    <w:p w14:paraId="11C409D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650022903       -0.5663234804         1.077726877                </w:t>
      </w:r>
    </w:p>
    <w:p w14:paraId="28BA10D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943.631380        -4556.834631        -1068.892534                </w:t>
      </w:r>
    </w:p>
    <w:p w14:paraId="0523CCA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33                                                      </w:t>
      </w:r>
    </w:p>
    <w:p w14:paraId="496E513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60460293        -8.844676684         8.812681064                </w:t>
      </w:r>
    </w:p>
    <w:p w14:paraId="282EC08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070676626         3.454848664        -3.935556518                </w:t>
      </w:r>
    </w:p>
    <w:p w14:paraId="249D36E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847.417447         3787.293767         1027.005440                </w:t>
      </w:r>
    </w:p>
    <w:p w14:paraId="3E4F8A9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c3             734                                                      </w:t>
      </w:r>
    </w:p>
    <w:p w14:paraId="0C85954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286949818        -7.891316696         6.472641235                </w:t>
      </w:r>
    </w:p>
    <w:p w14:paraId="7BBDBD3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155214042        0.5381927113       -0.4602166040                </w:t>
      </w:r>
    </w:p>
    <w:p w14:paraId="39116FD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612.63651         4559.701956        -15004.82884                </w:t>
      </w:r>
    </w:p>
    <w:p w14:paraId="6CFCDBE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35                                                      </w:t>
      </w:r>
    </w:p>
    <w:p w14:paraId="3B8E1C3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415667456        -8.837913017         5.970408609                </w:t>
      </w:r>
    </w:p>
    <w:p w14:paraId="55DD536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5335960325         2.870838351         4.831150509                </w:t>
      </w:r>
    </w:p>
    <w:p w14:paraId="26D5861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148.193599         1264.504345         2471.819896                </w:t>
      </w:r>
    </w:p>
    <w:p w14:paraId="6884E00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36                                                      </w:t>
      </w:r>
    </w:p>
    <w:p w14:paraId="4C92C8E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999329998        -6.756038200         5.778562651                </w:t>
      </w:r>
    </w:p>
    <w:p w14:paraId="363127E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532752307        0.1328915595       -0.6000719297                </w:t>
      </w:r>
    </w:p>
    <w:p w14:paraId="16D452F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609.166432         2854.490256         1689.634016                </w:t>
      </w:r>
    </w:p>
    <w:p w14:paraId="6A7F67E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37                                                      </w:t>
      </w:r>
    </w:p>
    <w:p w14:paraId="34C10BA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530774139        -8.218394987         5.941057738                </w:t>
      </w:r>
    </w:p>
    <w:p w14:paraId="6CE8517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2016675751        -4.652286745        -3.729381483                </w:t>
      </w:r>
    </w:p>
    <w:p w14:paraId="2789451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200.437806        -3176.058553         6083.898816                </w:t>
      </w:r>
    </w:p>
    <w:p w14:paraId="582CC36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              738                                                      </w:t>
      </w:r>
    </w:p>
    <w:p w14:paraId="4850E86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28274290        -1.954441668        -7.500749528                </w:t>
      </w:r>
    </w:p>
    <w:p w14:paraId="62F1D5F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978865521        -4.022315856         4.407072221                </w:t>
      </w:r>
    </w:p>
    <w:p w14:paraId="72AB722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79.9241772         1682.021285         4750.991285                </w:t>
      </w:r>
    </w:p>
    <w:p w14:paraId="364705D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              739                                                      </w:t>
      </w:r>
    </w:p>
    <w:p w14:paraId="5DB770C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142828111        -1.106983361        -8.131007313                </w:t>
      </w:r>
    </w:p>
    <w:p w14:paraId="616D74A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740942825       -0.4266720701E-01    -1.955044607                </w:t>
      </w:r>
    </w:p>
    <w:p w14:paraId="3F22058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900.859278         14846.01470        -12877.60322                </w:t>
      </w:r>
    </w:p>
    <w:p w14:paraId="173A455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40                                                      </w:t>
      </w:r>
    </w:p>
    <w:p w14:paraId="3181D5E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603764470       -0.5780432206        -9.425535426                </w:t>
      </w:r>
    </w:p>
    <w:p w14:paraId="5CF879A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688103814        -1.738862691         3.136206802                </w:t>
      </w:r>
    </w:p>
    <w:p w14:paraId="435EE67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72.942806        -3006.552758         8473.384099                </w:t>
      </w:r>
    </w:p>
    <w:p w14:paraId="2ABD0A7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41                                                      </w:t>
      </w:r>
    </w:p>
    <w:p w14:paraId="3146AAB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735751088       -0.3232545673E-01    -7.167372562                </w:t>
      </w:r>
    </w:p>
    <w:p w14:paraId="7F10905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472794458         2.621376192        0.2765573816                </w:t>
      </w:r>
    </w:p>
    <w:p w14:paraId="397D38B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217.196589        -11501.28608         936.1654075                </w:t>
      </w:r>
    </w:p>
    <w:p w14:paraId="13F65EE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742                                                      </w:t>
      </w:r>
    </w:p>
    <w:p w14:paraId="6DA2F51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625078484        -2.203782253        -8.492894690                </w:t>
      </w:r>
    </w:p>
    <w:p w14:paraId="1FA1704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979581957        -1.474071228        -3.465117785                </w:t>
      </w:r>
    </w:p>
    <w:p w14:paraId="0F5C8C6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756.218694         9075.592935        -8686.465157                </w:t>
      </w:r>
    </w:p>
    <w:p w14:paraId="6C8287D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43                                                      </w:t>
      </w:r>
    </w:p>
    <w:p w14:paraId="66A1D65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533856147        -2.591898944        -9.830595752                </w:t>
      </w:r>
    </w:p>
    <w:p w14:paraId="69A97B7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236202905       -0.2914232407        -1.529753996                </w:t>
      </w:r>
    </w:p>
    <w:p w14:paraId="25F32B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721.074443         4821.254896         6055.692383                </w:t>
      </w:r>
    </w:p>
    <w:p w14:paraId="7CE2273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44                                                      </w:t>
      </w:r>
    </w:p>
    <w:p w14:paraId="0B0720E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557578946        -3.351754086        -7.826252814                </w:t>
      </w:r>
    </w:p>
    <w:p w14:paraId="2B851EB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304352637       -0.8481984769         4.311727775                </w:t>
      </w:r>
    </w:p>
    <w:p w14:paraId="2CF76D0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125.299029        -10181.39930         10017.91767                </w:t>
      </w:r>
    </w:p>
    <w:p w14:paraId="2B1E81A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45                                                      </w:t>
      </w:r>
    </w:p>
    <w:p w14:paraId="4C5FE06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419487570        -1.537500016        -8.223354876                </w:t>
      </w:r>
    </w:p>
    <w:p w14:paraId="1530538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709420346         2.422615056         12.02753553                </w:t>
      </w:r>
    </w:p>
    <w:p w14:paraId="7A01AE9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523.249445        -5801.246787        -2551.541197                </w:t>
      </w:r>
    </w:p>
    <w:p w14:paraId="2D93F8C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              746                                                      </w:t>
      </w:r>
    </w:p>
    <w:p w14:paraId="20BBB20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64253928        -3.386232832        -7.965585812                </w:t>
      </w:r>
    </w:p>
    <w:p w14:paraId="5BA87D5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598892851         1.314580657         2.294049779                </w:t>
      </w:r>
    </w:p>
    <w:p w14:paraId="69DC8C0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801.215341        -9300.250710         158.7688925                </w:t>
      </w:r>
    </w:p>
    <w:p w14:paraId="4CF4CF3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47                                                      </w:t>
      </w:r>
    </w:p>
    <w:p w14:paraId="66BD852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852627908        -3.789187745        -9.085441377                </w:t>
      </w:r>
    </w:p>
    <w:p w14:paraId="0FAA412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1774106718        -5.812177015        0.3544059479                </w:t>
      </w:r>
    </w:p>
    <w:p w14:paraId="11912A3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675.169532        -2506.816641        -4609.949039                </w:t>
      </w:r>
    </w:p>
    <w:p w14:paraId="090C4AC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o=             748                                                      </w:t>
      </w:r>
    </w:p>
    <w:p w14:paraId="379E92B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52096282        -4.350026593        -6.849126070                </w:t>
      </w:r>
    </w:p>
    <w:p w14:paraId="596FFE3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734291443        -3.985055319         2.188689134                </w:t>
      </w:r>
    </w:p>
    <w:p w14:paraId="3878DF4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385.335577         4881.666409        -1949.124518                </w:t>
      </w:r>
    </w:p>
    <w:p w14:paraId="101B337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749                                                      </w:t>
      </w:r>
    </w:p>
    <w:p w14:paraId="7E9303D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30272351        -3.177553456        -8.483886113                </w:t>
      </w:r>
    </w:p>
    <w:p w14:paraId="69067F1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3317370630         4.622314061       -0.2503103434                </w:t>
      </w:r>
    </w:p>
    <w:p w14:paraId="394622C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48.349080        -162.5477537         577.3702632                </w:t>
      </w:r>
    </w:p>
    <w:p w14:paraId="52B0A6B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50                                                      </w:t>
      </w:r>
    </w:p>
    <w:p w14:paraId="5DF9DCA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927244483        -1.878540332        -8.466903084                </w:t>
      </w:r>
    </w:p>
    <w:p w14:paraId="5592E8C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775590553         1.720204675         1.973129946                </w:t>
      </w:r>
    </w:p>
    <w:p w14:paraId="7FF8182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838.240609         4202.553967        -2354.518385                </w:t>
      </w:r>
    </w:p>
    <w:p w14:paraId="6BC309B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51                                                      </w:t>
      </w:r>
    </w:p>
    <w:p w14:paraId="3458E6B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979618437        -3.633456098        -9.719374232                </w:t>
      </w:r>
    </w:p>
    <w:p w14:paraId="51987CC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4672425112       -0.4657789099         5.814345872                </w:t>
      </w:r>
    </w:p>
    <w:p w14:paraId="61F6FCB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999.506371         688.3888940        -6102.036092                </w:t>
      </w:r>
    </w:p>
    <w:p w14:paraId="5B4AA57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52                                                      </w:t>
      </w:r>
    </w:p>
    <w:p w14:paraId="59BAB90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9.398192529        -3.828883986        -7.725215136                </w:t>
      </w:r>
    </w:p>
    <w:p w14:paraId="6B58D92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350411602        0.8485570623        -1.423568434                </w:t>
      </w:r>
    </w:p>
    <w:p w14:paraId="4A8F429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880.828144        -3186.914138         9128.390332                </w:t>
      </w:r>
    </w:p>
    <w:p w14:paraId="74FABF9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              753                                                      </w:t>
      </w:r>
    </w:p>
    <w:p w14:paraId="5296210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220705154        -2.521355873         2.241497996                </w:t>
      </w:r>
    </w:p>
    <w:p w14:paraId="647D397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9822533569        -4.875288889         1.087011918                </w:t>
      </w:r>
    </w:p>
    <w:p w14:paraId="33119D9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726.221044         3986.862722         4805.939984                </w:t>
      </w:r>
    </w:p>
    <w:p w14:paraId="45D74EC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              754                                                      </w:t>
      </w:r>
    </w:p>
    <w:p w14:paraId="6FF6B0A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298337129        -3.345194319         3.040220835                </w:t>
      </w:r>
    </w:p>
    <w:p w14:paraId="65E356D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574140245        -1.895882485        -1.328645839                </w:t>
      </w:r>
    </w:p>
    <w:p w14:paraId="5D86AEF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3185.58791        -2309.241096         5465.112287                </w:t>
      </w:r>
    </w:p>
    <w:p w14:paraId="12F45E6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55                                                      </w:t>
      </w:r>
    </w:p>
    <w:p w14:paraId="43D57EB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618602920        -4.571717051         2.211520852                </w:t>
      </w:r>
    </w:p>
    <w:p w14:paraId="706BE7C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5740967601         4.040510402         4.369224938                </w:t>
      </w:r>
    </w:p>
    <w:p w14:paraId="76A7DCA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206.415237         8289.723922         11909.23150                </w:t>
      </w:r>
    </w:p>
    <w:p w14:paraId="20C94D1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56                                                      </w:t>
      </w:r>
    </w:p>
    <w:p w14:paraId="659F0B0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783888958        -3.563736427         4.431596136                </w:t>
      </w:r>
    </w:p>
    <w:p w14:paraId="2177C53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174286080        -2.630353472         5.509581981                </w:t>
      </w:r>
    </w:p>
    <w:p w14:paraId="0AD4CFF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623.726022        -6715.539575        -16217.13988                </w:t>
      </w:r>
    </w:p>
    <w:p w14:paraId="213B883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757                                                      </w:t>
      </w:r>
    </w:p>
    <w:p w14:paraId="03E6142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787981732        -2.266189714         3.200339788                </w:t>
      </w:r>
    </w:p>
    <w:p w14:paraId="2CA0ECE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961955939         1.806984166         4.039436562                </w:t>
      </w:r>
    </w:p>
    <w:p w14:paraId="34ACF24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870.10095         1044.080107        -29317.22433                </w:t>
      </w:r>
    </w:p>
    <w:p w14:paraId="69D71C2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58                                                      </w:t>
      </w:r>
    </w:p>
    <w:p w14:paraId="7C60E5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930629127        -2.877190882         2.657510263                </w:t>
      </w:r>
    </w:p>
    <w:p w14:paraId="2C5AFD2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841725391        0.3302500314        0.7967513270                </w:t>
      </w:r>
    </w:p>
    <w:p w14:paraId="39AF55B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433.015835         2767.122185         5693.957615                </w:t>
      </w:r>
    </w:p>
    <w:p w14:paraId="1678AB1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59                                                      </w:t>
      </w:r>
    </w:p>
    <w:p w14:paraId="2E4982F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760743566        -1.039155035         2.528404281                </w:t>
      </w:r>
    </w:p>
    <w:p w14:paraId="55328BE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896677187         1.349930910       -0.6460371572                </w:t>
      </w:r>
    </w:p>
    <w:p w14:paraId="0F2F24D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33.2874276        -5631.974122         4743.203920                </w:t>
      </w:r>
    </w:p>
    <w:p w14:paraId="1EA638B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60                                                      </w:t>
      </w:r>
    </w:p>
    <w:p w14:paraId="69DA4C5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150566549        -1.998912172         4.444065492                </w:t>
      </w:r>
    </w:p>
    <w:p w14:paraId="76AFCEF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470449445        -4.070609707        0.8934596186                </w:t>
      </w:r>
    </w:p>
    <w:p w14:paraId="51A2E0D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082.303738         4413.152933         12704.71795                </w:t>
      </w:r>
    </w:p>
    <w:p w14:paraId="7099A57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              761                                                      </w:t>
      </w:r>
    </w:p>
    <w:p w14:paraId="516D0FD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799758598        -1.027066768         2.605634202                </w:t>
      </w:r>
    </w:p>
    <w:p w14:paraId="60053D5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189808012        -3.404671070       -0.3643636346                </w:t>
      </w:r>
    </w:p>
    <w:p w14:paraId="440E053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838.896623         17395.87892        -2910.642543                </w:t>
      </w:r>
    </w:p>
    <w:p w14:paraId="68EB296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o=             762                                                      </w:t>
      </w:r>
    </w:p>
    <w:p w14:paraId="20A0627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117153399       -0.1199846692         1.447852016                </w:t>
      </w:r>
    </w:p>
    <w:p w14:paraId="43EEF18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32506090        -1.309751954        -3.786436678                </w:t>
      </w:r>
    </w:p>
    <w:p w14:paraId="40B3E67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903.372972        -9723.977153         2714.223031                </w:t>
      </w:r>
    </w:p>
    <w:p w14:paraId="509E103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63                                                      </w:t>
      </w:r>
    </w:p>
    <w:p w14:paraId="5AE100C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345055120       -0.5174834104         3.882914251                </w:t>
      </w:r>
    </w:p>
    <w:p w14:paraId="04E769E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1968794397        -4.273972567        -3.199235789                </w:t>
      </w:r>
    </w:p>
    <w:p w14:paraId="3CD6585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892.096233        -9804.825132        -8351.283622                </w:t>
      </w:r>
    </w:p>
    <w:p w14:paraId="0608263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764                                                      </w:t>
      </w:r>
    </w:p>
    <w:p w14:paraId="01AF350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004459071        -1.206940444         2.796678014                </w:t>
      </w:r>
    </w:p>
    <w:p w14:paraId="3991D24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800728630         9.015608560         3.626268422                </w:t>
      </w:r>
    </w:p>
    <w:p w14:paraId="2A3C3F3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2362.14409        -8661.435617        -10179.58664                </w:t>
      </w:r>
    </w:p>
    <w:p w14:paraId="6451060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65                                                      </w:t>
      </w:r>
    </w:p>
    <w:p w14:paraId="1361227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2060099729       -0.8344546590         1.711638452                </w:t>
      </w:r>
    </w:p>
    <w:p w14:paraId="10742CF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555837958         4.854059020         4.545797684                </w:t>
      </w:r>
    </w:p>
    <w:p w14:paraId="53EDAB4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014.56390         629.5603104         3655.151057                </w:t>
      </w:r>
    </w:p>
    <w:p w14:paraId="5FD017A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66                                                      </w:t>
      </w:r>
    </w:p>
    <w:p w14:paraId="4D278A1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4266238201       -0.5684097996         3.845246046                </w:t>
      </w:r>
    </w:p>
    <w:p w14:paraId="00E8EE2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132086087        -2.989468596       -0.2349826177                </w:t>
      </w:r>
    </w:p>
    <w:p w14:paraId="0304C2D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100.495110         3238.745141         5320.078387                </w:t>
      </w:r>
    </w:p>
    <w:p w14:paraId="68B414F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67                                                      </w:t>
      </w:r>
    </w:p>
    <w:p w14:paraId="5F96138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7007437087        -2.518285023         3.000351071                </w:t>
      </w:r>
    </w:p>
    <w:p w14:paraId="1B78C71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426802575         2.527707019        -3.379647879                </w:t>
      </w:r>
    </w:p>
    <w:p w14:paraId="037A800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069.987064        -2591.500341         3901.893089                </w:t>
      </w:r>
    </w:p>
    <w:p w14:paraId="0D8EF2C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              768                                                      </w:t>
      </w:r>
    </w:p>
    <w:p w14:paraId="40055CE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800797261         3.210896839         10.78606261                </w:t>
      </w:r>
    </w:p>
    <w:p w14:paraId="28CA70E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750713381        -1.711160730       -0.3276051569                </w:t>
      </w:r>
    </w:p>
    <w:p w14:paraId="795AE77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78.7831742         2387.271665        -7702.586798                </w:t>
      </w:r>
    </w:p>
    <w:p w14:paraId="2F6FE43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              769                                                      </w:t>
      </w:r>
    </w:p>
    <w:p w14:paraId="72927C7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173835008         2.954530194         9.262447895                </w:t>
      </w:r>
    </w:p>
    <w:p w14:paraId="78BE292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078470433        0.3062756044       -0.7706005484                </w:t>
      </w:r>
    </w:p>
    <w:p w14:paraId="323D153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6935.90943         19436.05501         7322.821053                </w:t>
      </w:r>
    </w:p>
    <w:p w14:paraId="6C64597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70                                                      </w:t>
      </w:r>
    </w:p>
    <w:p w14:paraId="60C90CA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26164343         1.808362042         8.780795529                </w:t>
      </w:r>
    </w:p>
    <w:p w14:paraId="1BF8897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080721607         2.228112410        -2.550193857                </w:t>
      </w:r>
    </w:p>
    <w:p w14:paraId="28BF5A2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816.582019        -11565.67595        -4441.014599                </w:t>
      </w:r>
    </w:p>
    <w:p w14:paraId="4FF33B0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71                                                      </w:t>
      </w:r>
    </w:p>
    <w:p w14:paraId="412D3F3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011800436         4.132095199         8.403358345                </w:t>
      </w:r>
    </w:p>
    <w:p w14:paraId="7FDFAEA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719474221        -3.912342816         5.797673549                </w:t>
      </w:r>
    </w:p>
    <w:p w14:paraId="433BE59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226.314075        -4894.550164         6907.008734                </w:t>
      </w:r>
    </w:p>
    <w:p w14:paraId="6BE33F7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772                                                      </w:t>
      </w:r>
    </w:p>
    <w:p w14:paraId="0807D81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011597205         2.612384660         9.419112228                </w:t>
      </w:r>
    </w:p>
    <w:p w14:paraId="2FF97BA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111655956         3.375741565         3.605374845                </w:t>
      </w:r>
    </w:p>
    <w:p w14:paraId="110A010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331.072103        -3341.888768        -7216.323154                </w:t>
      </w:r>
    </w:p>
    <w:p w14:paraId="47D61BF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73                                                      </w:t>
      </w:r>
    </w:p>
    <w:p w14:paraId="7BFBDC4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782860317         3.696847408         8.981523144                </w:t>
      </w:r>
    </w:p>
    <w:p w14:paraId="083F3C5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235832826        0.3380640115         2.826461327                </w:t>
      </w:r>
    </w:p>
    <w:p w14:paraId="7CFA51E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2.11615336        -10747.68685        -1090.188218                </w:t>
      </w:r>
    </w:p>
    <w:p w14:paraId="2A261B7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74                                                      </w:t>
      </w:r>
    </w:p>
    <w:p w14:paraId="12F93FF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351234332         1.456704785         8.718606159                </w:t>
      </w:r>
    </w:p>
    <w:p w14:paraId="7F187B8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481382098        0.8198640601       -0.5956614630                </w:t>
      </w:r>
    </w:p>
    <w:p w14:paraId="6947500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410.300825         11632.08357        -3437.686494                </w:t>
      </w:r>
    </w:p>
    <w:p w14:paraId="6FD68EC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75                                                      </w:t>
      </w:r>
    </w:p>
    <w:p w14:paraId="1530983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492574943         2.304453480         10.63555439                </w:t>
      </w:r>
    </w:p>
    <w:p w14:paraId="044CAF6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8076985739        -2.207281140         4.276898614                </w:t>
      </w:r>
    </w:p>
    <w:p w14:paraId="0CF2D7F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250.617241         4378.091741         9548.222768                </w:t>
      </w:r>
    </w:p>
    <w:p w14:paraId="5B530F3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s              776                                                      </w:t>
      </w:r>
    </w:p>
    <w:p w14:paraId="1C7C9D6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826042729         4.655668088         11.41426448                </w:t>
      </w:r>
    </w:p>
    <w:p w14:paraId="73B071F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132456483         1.452642930        0.1585355682                </w:t>
      </w:r>
    </w:p>
    <w:p w14:paraId="53118F0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6177.16035        -13353.17689        -9536.891313                </w:t>
      </w:r>
    </w:p>
    <w:p w14:paraId="63A938F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77                                                      </w:t>
      </w:r>
    </w:p>
    <w:p w14:paraId="6DFC314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618653317         4.488555660         12.75301429                </w:t>
      </w:r>
    </w:p>
    <w:p w14:paraId="7EFA614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8410053337        -2.185142623        -6.902890392                </w:t>
      </w:r>
    </w:p>
    <w:p w14:paraId="6673CD5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276.528559        -1891.332940         23744.40446                </w:t>
      </w:r>
    </w:p>
    <w:p w14:paraId="0398907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78                                                      </w:t>
      </w:r>
    </w:p>
    <w:p w14:paraId="0EEBF31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976513878         5.386011634         11.19217982                </w:t>
      </w:r>
    </w:p>
    <w:p w14:paraId="0CDA620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8465156851E-01    -3.530427416        -1.558838048                </w:t>
      </w:r>
    </w:p>
    <w:p w14:paraId="30EE51E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5653.25138         7586.754216        -12723.37748                </w:t>
      </w:r>
    </w:p>
    <w:p w14:paraId="41C8AB5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779                                                      </w:t>
      </w:r>
    </w:p>
    <w:p w14:paraId="4A62DB3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290712489         5.472482055         10.74092715                </w:t>
      </w:r>
    </w:p>
    <w:p w14:paraId="4D808AF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1421021646         1.916290453        0.3511239485                </w:t>
      </w:r>
    </w:p>
    <w:p w14:paraId="575F481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550.169976        -1661.146479        -8749.970739                </w:t>
      </w:r>
    </w:p>
    <w:p w14:paraId="7D5CB2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80                                                      </w:t>
      </w:r>
    </w:p>
    <w:p w14:paraId="6836024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489495028         6.628946801         10.05700120                </w:t>
      </w:r>
    </w:p>
    <w:p w14:paraId="7B0208E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720313466        -8.362800402        -9.577350566                </w:t>
      </w:r>
    </w:p>
    <w:p w14:paraId="181B643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917.416548         748.0493388        -1646.910540                </w:t>
      </w:r>
    </w:p>
    <w:p w14:paraId="6DE0B97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81                                                      </w:t>
      </w:r>
    </w:p>
    <w:p w14:paraId="613722F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4655270491         5.857764211         11.77193144                </w:t>
      </w:r>
    </w:p>
    <w:p w14:paraId="1B45C5A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350551295        -4.747143938         3.579434312                </w:t>
      </w:r>
    </w:p>
    <w:p w14:paraId="5EBBB88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012.548575        -6084.562958        -4016.177496                </w:t>
      </w:r>
    </w:p>
    <w:p w14:paraId="62A2393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82                                                      </w:t>
      </w:r>
    </w:p>
    <w:p w14:paraId="047961E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5020663266         4.706270291         9.863586207                </w:t>
      </w:r>
    </w:p>
    <w:p w14:paraId="3FAD7E8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137017126       -0.3621894428        0.5598544170                </w:t>
      </w:r>
    </w:p>
    <w:p w14:paraId="7DDB25C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542.049678         2735.223697         9255.888670                </w:t>
      </w:r>
    </w:p>
    <w:p w14:paraId="5B453A5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              783                                                      </w:t>
      </w:r>
    </w:p>
    <w:p w14:paraId="09DC80A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622132467         2.099205130         2.726956871                </w:t>
      </w:r>
    </w:p>
    <w:p w14:paraId="6B40B7C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075046402        0.9933405997        -1.309156791                </w:t>
      </w:r>
    </w:p>
    <w:p w14:paraId="2CD7F63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097.270913         3327.364374         3724.780737                </w:t>
      </w:r>
    </w:p>
    <w:p w14:paraId="740E2FA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              784                                                      </w:t>
      </w:r>
    </w:p>
    <w:p w14:paraId="5F468A3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355072628        0.5869181075         2.529179524                </w:t>
      </w:r>
    </w:p>
    <w:p w14:paraId="3031E9C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6424198519        0.2979886139        -1.317590630                </w:t>
      </w:r>
    </w:p>
    <w:p w14:paraId="05E14F4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911.831099         15732.05135        -8204.128850                </w:t>
      </w:r>
    </w:p>
    <w:p w14:paraId="2FAC340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85                                                      </w:t>
      </w:r>
    </w:p>
    <w:p w14:paraId="7C5508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980824349        0.5586142336         2.089828667                </w:t>
      </w:r>
    </w:p>
    <w:p w14:paraId="653F578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574781903        -5.462490386        -2.299823451                </w:t>
      </w:r>
    </w:p>
    <w:p w14:paraId="4A0E5CD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5.67616085        -6207.943475         2293.435390                </w:t>
      </w:r>
    </w:p>
    <w:p w14:paraId="240B984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86                                                      </w:t>
      </w:r>
    </w:p>
    <w:p w14:paraId="6BDE2AF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245602243        0.7814262336E-02     1.537977694                </w:t>
      </w:r>
    </w:p>
    <w:p w14:paraId="45234F0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6298668512        -1.573438521        -1.310048168                </w:t>
      </w:r>
    </w:p>
    <w:p w14:paraId="769A83D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654.482489        -951.1571132        -3341.967789                </w:t>
      </w:r>
    </w:p>
    <w:p w14:paraId="20C0F54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787                                                      </w:t>
      </w:r>
    </w:p>
    <w:p w14:paraId="258F39F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565320480       -0.1656416319         4.229498533                </w:t>
      </w:r>
    </w:p>
    <w:p w14:paraId="02AF1B3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8420965360        0.2141379279        0.9993355572                </w:t>
      </w:r>
    </w:p>
    <w:p w14:paraId="12B3AAB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563.72482        -653.3529756         5038.527307                </w:t>
      </w:r>
    </w:p>
    <w:p w14:paraId="11A97FB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88                                                      </w:t>
      </w:r>
    </w:p>
    <w:p w14:paraId="2E942C7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836249971       -0.2393636815         4.816295678                </w:t>
      </w:r>
    </w:p>
    <w:p w14:paraId="057A036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3994973807       -0.9723964649       -0.4703963601                </w:t>
      </w:r>
    </w:p>
    <w:p w14:paraId="34E084A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864.610495         2880.976150        -13286.35880                </w:t>
      </w:r>
    </w:p>
    <w:p w14:paraId="244D70B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89                                                      </w:t>
      </w:r>
    </w:p>
    <w:p w14:paraId="49E97D2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201118196        -1.464455650         4.161752182                </w:t>
      </w:r>
    </w:p>
    <w:p w14:paraId="1D736A9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762300063         1.288455633         6.501248997                </w:t>
      </w:r>
    </w:p>
    <w:p w14:paraId="6FCCA40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775.603631        -5402.459601         3765.862013                </w:t>
      </w:r>
    </w:p>
    <w:p w14:paraId="18BE835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F              790                                                      </w:t>
      </w:r>
    </w:p>
    <w:p w14:paraId="5FC10A0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817503251        0.4199638521         5.221621549                </w:t>
      </w:r>
    </w:p>
    <w:p w14:paraId="0BAB7B1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445316978         4.351715591        -2.925895072                </w:t>
      </w:r>
    </w:p>
    <w:p w14:paraId="4C9D666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383.202431        -956.8107286        -2858.979373                </w:t>
      </w:r>
    </w:p>
    <w:p w14:paraId="4D6DBFA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              791                                                      </w:t>
      </w:r>
    </w:p>
    <w:p w14:paraId="065F364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042996699         2.632381417         3.154530597                </w:t>
      </w:r>
    </w:p>
    <w:p w14:paraId="0DB200E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633282132        0.6750828640        -1.123210923                </w:t>
      </w:r>
    </w:p>
    <w:p w14:paraId="00D8B5B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664.039620        -23140.90152        -5044.732198                </w:t>
      </w:r>
    </w:p>
    <w:p w14:paraId="14BF2E1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92                                                      </w:t>
      </w:r>
    </w:p>
    <w:p w14:paraId="05587D6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096088145         2.657870543         4.575463499                </w:t>
      </w:r>
    </w:p>
    <w:p w14:paraId="2ECEC0B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139644400        -1.080728801         6.678594779                </w:t>
      </w:r>
    </w:p>
    <w:p w14:paraId="4CC4708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975.512132         10069.87691         7276.602461                </w:t>
      </w:r>
    </w:p>
    <w:p w14:paraId="271DE22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793                                                      </w:t>
      </w:r>
    </w:p>
    <w:p w14:paraId="4079613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108327771         1.771445178         2.662667184                </w:t>
      </w:r>
    </w:p>
    <w:p w14:paraId="0B9412B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7648344950         2.774093362        -9.292220383                </w:t>
      </w:r>
    </w:p>
    <w:p w14:paraId="4A9DC64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577.032285         4289.857600        -2548.881183                </w:t>
      </w:r>
    </w:p>
    <w:p w14:paraId="21CB56B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794                                                      </w:t>
      </w:r>
    </w:p>
    <w:p w14:paraId="10C9D58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182566563         4.288192304         2.384524348                </w:t>
      </w:r>
    </w:p>
    <w:p w14:paraId="2A10DD2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510328579        0.2998244270        -1.990423090                </w:t>
      </w:r>
    </w:p>
    <w:p w14:paraId="6401F85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7488.55668         6529.673112        -2952.811910                </w:t>
      </w:r>
    </w:p>
    <w:p w14:paraId="3AA0F82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95                                                      </w:t>
      </w:r>
    </w:p>
    <w:p w14:paraId="4C5C9BC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.993702251         4.795219682         1.816607152                </w:t>
      </w:r>
    </w:p>
    <w:p w14:paraId="17D0F03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120159291        -2.100260946         5.958386397                </w:t>
      </w:r>
    </w:p>
    <w:p w14:paraId="459B6BE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685.876392        -4294.934262         10106.20189                </w:t>
      </w:r>
    </w:p>
    <w:p w14:paraId="7687708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96                                                      </w:t>
      </w:r>
    </w:p>
    <w:p w14:paraId="44F4F5A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.605275985         5.226786522         3.281627913                </w:t>
      </w:r>
    </w:p>
    <w:p w14:paraId="04812FB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377434982       -0.1866929512        -4.298891516                </w:t>
      </w:r>
    </w:p>
    <w:p w14:paraId="6B1102E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20.3181256         398.6815025         157.3415674                </w:t>
      </w:r>
    </w:p>
    <w:p w14:paraId="06A86BC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797                                                      </w:t>
      </w:r>
    </w:p>
    <w:p w14:paraId="063C46E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033741886         4.392076931         1.342047063                </w:t>
      </w:r>
    </w:p>
    <w:p w14:paraId="5178E4E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623244408       -0.7031102283        -2.512839819                </w:t>
      </w:r>
    </w:p>
    <w:p w14:paraId="25F3769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2028.32536         3564.224675        -3930.034909                </w:t>
      </w:r>
    </w:p>
    <w:p w14:paraId="08189F6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              798                                                      </w:t>
      </w:r>
    </w:p>
    <w:p w14:paraId="33A7D62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275496247         8.063566080        -7.781947747                </w:t>
      </w:r>
    </w:p>
    <w:p w14:paraId="48CFAF0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104396104         1.885846117         3.249657663                </w:t>
      </w:r>
    </w:p>
    <w:p w14:paraId="627A41A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428.582481         4.154117825         297.3226954                </w:t>
      </w:r>
    </w:p>
    <w:p w14:paraId="0734D67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              799                                                      </w:t>
      </w:r>
    </w:p>
    <w:p w14:paraId="1115762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826413928         9.495792795        -8.232388127                </w:t>
      </w:r>
    </w:p>
    <w:p w14:paraId="7F6313A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000289532        0.3958392888       -0.4677708661                </w:t>
      </w:r>
    </w:p>
    <w:p w14:paraId="16F5EB2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777.949303         104.9102601        -12175.98763                </w:t>
      </w:r>
    </w:p>
    <w:p w14:paraId="734BDA6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800                                                      </w:t>
      </w:r>
    </w:p>
    <w:p w14:paraId="4006EFC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502914402         9.424339375        -9.508945320                </w:t>
      </w:r>
    </w:p>
    <w:p w14:paraId="65293BB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7289552316        0.5846481275        -6.179164107                </w:t>
      </w:r>
    </w:p>
    <w:p w14:paraId="79E4016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945.398593        -2910.911516        -374.9508750                </w:t>
      </w:r>
    </w:p>
    <w:p w14:paraId="3B1732F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801                                                      </w:t>
      </w:r>
    </w:p>
    <w:p w14:paraId="040B50D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686388679         10.13532564        -7.257888467                </w:t>
      </w:r>
    </w:p>
    <w:p w14:paraId="41297F3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9150881836       -0.3808786549        -1.341448577                </w:t>
      </w:r>
    </w:p>
    <w:p w14:paraId="7002D19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298.423635        -2208.540030         15733.60000                </w:t>
      </w:r>
    </w:p>
    <w:p w14:paraId="372ED7C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802                                                      </w:t>
      </w:r>
    </w:p>
    <w:p w14:paraId="1B1801E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219782226        -9.912550328        -8.375262422                </w:t>
      </w:r>
    </w:p>
    <w:p w14:paraId="030E896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6350592165         1.441549587        0.7064328985                </w:t>
      </w:r>
    </w:p>
    <w:p w14:paraId="5FBA505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025.24812         495.5426500         249.1868198                </w:t>
      </w:r>
    </w:p>
    <w:p w14:paraId="09A9199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803                                                      </w:t>
      </w:r>
    </w:p>
    <w:p w14:paraId="3747634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541463198        -8.579011978        -8.504126679                </w:t>
      </w:r>
    </w:p>
    <w:p w14:paraId="48B7DE0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584513367        0.9021714953        -2.157459181                </w:t>
      </w:r>
    </w:p>
    <w:p w14:paraId="50CD807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234.448260        -3192.259552        -3088.257816                </w:t>
      </w:r>
    </w:p>
    <w:p w14:paraId="76C651D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F              804                                                      </w:t>
      </w:r>
    </w:p>
    <w:p w14:paraId="313E5B3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426932122        -10.21521420        -9.465310657                </w:t>
      </w:r>
    </w:p>
    <w:p w14:paraId="403DB9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483071868        -1.773611717        -1.542826234                </w:t>
      </w:r>
    </w:p>
    <w:p w14:paraId="1AFF54C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28.9992725        -975.5098395         4235.145480                </w:t>
      </w:r>
    </w:p>
    <w:p w14:paraId="5064296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805                                                      </w:t>
      </w:r>
    </w:p>
    <w:p w14:paraId="2D94A5A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412995911        -9.955024391        -7.252180188                </w:t>
      </w:r>
    </w:p>
    <w:p w14:paraId="3AA4376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.830183814         2.271401860         3.456326522                </w:t>
      </w:r>
    </w:p>
    <w:p w14:paraId="48EE8A0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134.771621        -1979.767577        -603.6420897                </w:t>
      </w:r>
    </w:p>
    <w:p w14:paraId="0231914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              806                                                      </w:t>
      </w:r>
    </w:p>
    <w:p w14:paraId="429DF6E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869166231         6.587641453        -7.959381685                </w:t>
      </w:r>
    </w:p>
    <w:p w14:paraId="4115CDA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945239139         2.947309292        -1.466729940                </w:t>
      </w:r>
    </w:p>
    <w:p w14:paraId="7C7FEA1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9.02396360         11238.54909         716.2651059                </w:t>
      </w:r>
    </w:p>
    <w:p w14:paraId="5245684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807                                                      </w:t>
      </w:r>
    </w:p>
    <w:p w14:paraId="4BBF1EE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514627311         6.024478709        -9.238799735                </w:t>
      </w:r>
    </w:p>
    <w:p w14:paraId="7E12327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807546688        0.3025041966         1.617737569                </w:t>
      </w:r>
    </w:p>
    <w:p w14:paraId="1B275DF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797.080520         2182.146484        -1675.187440                </w:t>
      </w:r>
    </w:p>
    <w:p w14:paraId="504DB3D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808                                                      </w:t>
      </w:r>
    </w:p>
    <w:p w14:paraId="4FF9EFE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398598015         5.769947751        -6.850231829                </w:t>
      </w:r>
    </w:p>
    <w:p w14:paraId="4275BA8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863599925        -8.744815827         8.052734530                </w:t>
      </w:r>
    </w:p>
    <w:p w14:paraId="3982853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099.659287        -5186.343708         4937.321218                </w:t>
      </w:r>
    </w:p>
    <w:p w14:paraId="5F3C9E1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809                                                      </w:t>
      </w:r>
    </w:p>
    <w:p w14:paraId="3388AFE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726702125         6.701953626        -7.927910971                </w:t>
      </w:r>
    </w:p>
    <w:p w14:paraId="1DD197A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766663336         9.093035770         3.418616743                </w:t>
      </w:r>
    </w:p>
    <w:p w14:paraId="0CB2930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434.95627        -452.5300396        -14615.62256                </w:t>
      </w:r>
    </w:p>
    <w:p w14:paraId="39BEDBA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810                                                      </w:t>
      </w:r>
    </w:p>
    <w:p w14:paraId="69FCFE9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252673216         6.251280143        -9.135980357                </w:t>
      </w:r>
    </w:p>
    <w:p w14:paraId="29BFC2C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.954807806         3.933735233        0.8958800086                </w:t>
      </w:r>
    </w:p>
    <w:p w14:paraId="3CA0BAB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802.189241        -2329.327004         6786.856514                </w:t>
      </w:r>
    </w:p>
    <w:p w14:paraId="7D27D79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811                                                      </w:t>
      </w:r>
    </w:p>
    <w:p w14:paraId="7C85D4C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335858987         5.893062479        -6.983454987                </w:t>
      </w:r>
    </w:p>
    <w:p w14:paraId="353FCC5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5.235728290        0.9267119355         3.662995633                </w:t>
      </w:r>
    </w:p>
    <w:p w14:paraId="6B8F633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29.8443873        -1387.977332         2683.883459                </w:t>
      </w:r>
    </w:p>
    <w:p w14:paraId="76DF5DD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812                                                      </w:t>
      </w:r>
    </w:p>
    <w:p w14:paraId="721F3DE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6.355664203         7.898151399        -7.837181079                </w:t>
      </w:r>
    </w:p>
    <w:p w14:paraId="339656B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7.584469872        0.8822965660E-01     6.125317535                </w:t>
      </w:r>
    </w:p>
    <w:p w14:paraId="298A040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790.380974         4913.235345         3678.440084                </w:t>
      </w:r>
    </w:p>
    <w:p w14:paraId="2EC8331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              813                                                      </w:t>
      </w:r>
    </w:p>
    <w:p w14:paraId="515CD0F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89694895         8.784818734         11.11505713                </w:t>
      </w:r>
    </w:p>
    <w:p w14:paraId="70C8BAB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390385543        -2.335336744        -1.837141251                </w:t>
      </w:r>
    </w:p>
    <w:p w14:paraId="5FAFE06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222.231233        -10147.42029         3202.721088                </w:t>
      </w:r>
    </w:p>
    <w:p w14:paraId="7941059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              814                                                      </w:t>
      </w:r>
    </w:p>
    <w:p w14:paraId="4E7F7B5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18074127         7.688099377         10.27705084                </w:t>
      </w:r>
    </w:p>
    <w:p w14:paraId="0BAAC52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.525080413       -0.8947988204         1.191037564                </w:t>
      </w:r>
    </w:p>
    <w:p w14:paraId="3159D37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8991.04388         127.1214137        -721.2289913                </w:t>
      </w:r>
    </w:p>
    <w:p w14:paraId="5E1155F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815                                                      </w:t>
      </w:r>
    </w:p>
    <w:p w14:paraId="5A1BBC3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.14282851         7.218934300         9.231921089                </w:t>
      </w:r>
    </w:p>
    <w:p w14:paraId="75119CB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6.053142819         9.684376064        -6.522256199                </w:t>
      </w:r>
    </w:p>
    <w:p w14:paraId="3FB624E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8418.427696         255.6756442         6230.223351                </w:t>
      </w:r>
    </w:p>
    <w:p w14:paraId="49B24E5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816                                                      </w:t>
      </w:r>
    </w:p>
    <w:p w14:paraId="58734D3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091940835         8.268779848         9.743216557                </w:t>
      </w:r>
    </w:p>
    <w:p w14:paraId="5A6553D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3.210039704        -8.466540458         2.187800433                </w:t>
      </w:r>
    </w:p>
    <w:p w14:paraId="7C4EA01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7697.48994         1890.633390        -7870.383836                </w:t>
      </w:r>
    </w:p>
    <w:p w14:paraId="6F619B8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817                                                      </w:t>
      </w:r>
    </w:p>
    <w:p w14:paraId="0E97806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825533505         6.362132899         11.54384222                </w:t>
      </w:r>
    </w:p>
    <w:p w14:paraId="6525AF7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884094562         4.450811928        -1.735490738                </w:t>
      </w:r>
    </w:p>
    <w:p w14:paraId="71C9E72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254.741073        -6807.175645        -5066.078226                </w:t>
      </w:r>
    </w:p>
    <w:p w14:paraId="69B5014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 xml:space="preserve">F              818                                                      </w:t>
      </w:r>
    </w:p>
    <w:p w14:paraId="5FFFF436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0.85208137         5.438849269         11.65400403                </w:t>
      </w:r>
    </w:p>
    <w:p w14:paraId="7948A48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4685336015       -0.1741993350       -0.4896900688                </w:t>
      </w:r>
    </w:p>
    <w:p w14:paraId="72DC412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189.213930         2282.869730        -3254.055609                </w:t>
      </w:r>
    </w:p>
    <w:p w14:paraId="06BD6AD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819                                                      </w:t>
      </w:r>
    </w:p>
    <w:p w14:paraId="2BB8679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719948456         5.638985392         11.29454756                </w:t>
      </w:r>
    </w:p>
    <w:p w14:paraId="5C6AC92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6881646404         5.469615036         2.539001172                </w:t>
      </w:r>
    </w:p>
    <w:p w14:paraId="07B3809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4920.284475        -3348.326391        -3473.069804                </w:t>
      </w:r>
    </w:p>
    <w:p w14:paraId="0C59B74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820                                                      </w:t>
      </w:r>
    </w:p>
    <w:p w14:paraId="68D96AD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669360384         6.779522203         12.80028101                </w:t>
      </w:r>
    </w:p>
    <w:p w14:paraId="77E3EB6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.384742407         2.348829645        -4.516412311                </w:t>
      </w:r>
    </w:p>
    <w:p w14:paraId="7DCBBF7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2510.611219         8214.636555         7449.009350                </w:t>
      </w:r>
    </w:p>
    <w:p w14:paraId="0C7C1BD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s              821                                                      </w:t>
      </w:r>
    </w:p>
    <w:p w14:paraId="1045774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.04961745         10.22463333         10.64664379                </w:t>
      </w:r>
    </w:p>
    <w:p w14:paraId="53FCB22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0.8696362515        -1.376455665        -3.968806733                </w:t>
      </w:r>
    </w:p>
    <w:p w14:paraId="204B958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521.701772         13183.39234        -5007.646221                </w:t>
      </w:r>
    </w:p>
    <w:p w14:paraId="0EB5271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822                                                      </w:t>
      </w:r>
    </w:p>
    <w:p w14:paraId="56A8F079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1.25302764        -10.03036582         9.215633995                </w:t>
      </w:r>
    </w:p>
    <w:p w14:paraId="2A1E335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.245125053         5.434890849        -3.205999081                </w:t>
      </w:r>
    </w:p>
    <w:p w14:paraId="63A555B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824.874989        -8855.911863        -3303.419847                </w:t>
      </w:r>
    </w:p>
    <w:p w14:paraId="58D6530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o=             823                                                      </w:t>
      </w:r>
    </w:p>
    <w:p w14:paraId="313B1B1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10.53614171        -9.637105535         11.37113038                </w:t>
      </w:r>
    </w:p>
    <w:p w14:paraId="438A1C8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1.532292365        -2.021256025         1.904443576                </w:t>
      </w:r>
    </w:p>
    <w:p w14:paraId="2474B66B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3508.289908        -97.42818273         521.0601272                </w:t>
      </w:r>
    </w:p>
    <w:p w14:paraId="2C86DEC5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c3             824                                                      </w:t>
      </w:r>
    </w:p>
    <w:p w14:paraId="4D1CF260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441564730        -9.421075235         11.10734032                </w:t>
      </w:r>
    </w:p>
    <w:p w14:paraId="6A8B194D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-0.6409271116E-01     3.284505764         6.729569766                </w:t>
      </w:r>
    </w:p>
    <w:p w14:paraId="7556834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587.180394        -392.6159047         214.2952501                </w:t>
      </w:r>
    </w:p>
    <w:p w14:paraId="12F80322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825                                                      </w:t>
      </w:r>
    </w:p>
    <w:p w14:paraId="4F9CE10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.691872368        -8.089327673         11.41283375                </w:t>
      </w:r>
    </w:p>
    <w:p w14:paraId="5071B3C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671728269         3.803108529         2.943379110                </w:t>
      </w:r>
    </w:p>
    <w:p w14:paraId="350B3BF4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7627.732708        -3751.536233        -3423.910669                </w:t>
      </w:r>
    </w:p>
    <w:p w14:paraId="0B07C4E1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826                                                      </w:t>
      </w:r>
    </w:p>
    <w:p w14:paraId="441898E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963823336        -9.984602122         12.22888461                </w:t>
      </w:r>
    </w:p>
    <w:p w14:paraId="7EAF5D83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2.736176886        0.7272694630         2.433063727                </w:t>
      </w:r>
    </w:p>
    <w:p w14:paraId="28A36B3E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-5287.533133        -378.5032294         6174.369252                </w:t>
      </w:r>
    </w:p>
    <w:p w14:paraId="2055FEB8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              827                                                      </w:t>
      </w:r>
    </w:p>
    <w:p w14:paraId="1E19A07A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8.378709989        -9.466424487         10.18454386                </w:t>
      </w:r>
    </w:p>
    <w:p w14:paraId="582E34AC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4.240752613         5.016210896        -4.555295952                </w:t>
      </w:r>
    </w:p>
    <w:p w14:paraId="7FA787D7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9723.380672         5079.844727         5262.704704                </w:t>
      </w:r>
    </w:p>
    <w:p w14:paraId="59134FBF" w14:textId="77777777" w:rsidR="00311ECF" w:rsidRDefault="00311ECF" w:rsidP="00311E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5D061BB" w14:textId="00F22525" w:rsidR="00FD12BF" w:rsidRDefault="00FD12BF" w:rsidP="00FD12BF">
      <w:pPr>
        <w:autoSpaceDE w:val="0"/>
        <w:autoSpaceDN w:val="0"/>
        <w:adjustRightInd w:val="0"/>
        <w:spacing w:after="0" w:line="240" w:lineRule="auto"/>
      </w:pPr>
    </w:p>
    <w:p w14:paraId="6487ADF8" w14:textId="4429F667" w:rsidR="00FD12BF" w:rsidRDefault="00FD12BF" w:rsidP="00FD12BF">
      <w:pPr>
        <w:autoSpaceDE w:val="0"/>
        <w:autoSpaceDN w:val="0"/>
        <w:adjustRightInd w:val="0"/>
        <w:spacing w:after="0" w:line="240" w:lineRule="auto"/>
      </w:pPr>
    </w:p>
    <w:p w14:paraId="18DEA90F" w14:textId="63D773CE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t>VACF Python program</w:t>
      </w:r>
    </w:p>
    <w:p w14:paraId="06422CD0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updated velocity autocorrelation function calculation</w:t>
      </w:r>
    </w:p>
    <w:p w14:paraId="33BDCDED" w14:textId="602B589C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only calculate the mass</w:t>
      </w:r>
      <w:r w:rsidR="00CD28BC">
        <w:rPr>
          <w:rFonts w:ascii="Courier New" w:hAnsi="Courier New" w:cs="Courier New"/>
          <w:lang w:val="en-US"/>
        </w:rPr>
        <w:t>-</w:t>
      </w:r>
      <w:bookmarkStart w:id="0" w:name="_GoBack"/>
      <w:bookmarkEnd w:id="0"/>
      <w:r>
        <w:rPr>
          <w:rFonts w:ascii="Courier New" w:hAnsi="Courier New" w:cs="Courier New"/>
          <w:lang w:val="en-US"/>
        </w:rPr>
        <w:t xml:space="preserve">weighted VACF </w:t>
      </w:r>
    </w:p>
    <w:p w14:paraId="1391D6F1" w14:textId="466DF0B8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</w:t>
      </w:r>
      <w:proofErr w:type="gramStart"/>
      <w:r>
        <w:rPr>
          <w:rFonts w:ascii="Courier New" w:hAnsi="Courier New" w:cs="Courier New"/>
          <w:lang w:val="en-US"/>
        </w:rPr>
        <w:t>aaron</w:t>
      </w:r>
      <w:proofErr w:type="gramEnd"/>
      <w:r>
        <w:rPr>
          <w:rFonts w:ascii="Courier New" w:hAnsi="Courier New" w:cs="Courier New"/>
          <w:lang w:val="en-US"/>
        </w:rPr>
        <w:t xml:space="preserve"> byrne</w:t>
      </w:r>
    </w:p>
    <w:p w14:paraId="5CEF86DC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C157F4F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0FC1EE4A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1DDF58A3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1C583132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7E6405AE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mport sys</w:t>
      </w:r>
    </w:p>
    <w:p w14:paraId="5E3ADF18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mport numpy as np</w:t>
      </w:r>
    </w:p>
    <w:p w14:paraId="138D715D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from</w:t>
      </w:r>
      <w:proofErr w:type="gramEnd"/>
      <w:r>
        <w:rPr>
          <w:rFonts w:ascii="Courier New" w:hAnsi="Courier New" w:cs="Courier New"/>
          <w:lang w:val="en-US"/>
        </w:rPr>
        <w:t xml:space="preserve"> scipy.fftpack import fft</w:t>
      </w:r>
    </w:p>
    <w:p w14:paraId="3442C7DD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lastRenderedPageBreak/>
        <w:t>import</w:t>
      </w:r>
      <w:proofErr w:type="gramEnd"/>
      <w:r>
        <w:rPr>
          <w:rFonts w:ascii="Courier New" w:hAnsi="Courier New" w:cs="Courier New"/>
          <w:lang w:val="en-US"/>
        </w:rPr>
        <w:t xml:space="preserve"> matplotlib.pyplot as plt</w:t>
      </w:r>
    </w:p>
    <w:p w14:paraId="00FA4347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1BF3B40A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F4EB4C7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ile_name_1 = </w:t>
      </w:r>
      <w:proofErr w:type="gramStart"/>
      <w:r>
        <w:rPr>
          <w:rFonts w:ascii="Courier New" w:hAnsi="Courier New" w:cs="Courier New"/>
          <w:lang w:val="en-US"/>
        </w:rPr>
        <w:t>sys.argv[</w:t>
      </w:r>
      <w:proofErr w:type="gramEnd"/>
      <w:r>
        <w:rPr>
          <w:rFonts w:ascii="Courier New" w:hAnsi="Courier New" w:cs="Courier New"/>
          <w:lang w:val="en-US"/>
        </w:rPr>
        <w:t>1]</w:t>
      </w:r>
    </w:p>
    <w:p w14:paraId="397A3722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ile_name_2 = file_name_1</w:t>
      </w:r>
    </w:p>
    <w:p w14:paraId="20A1E6C0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7E1E0D97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1FC62BF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2A653432" w14:textId="3B965CEC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print 'Analyzing autocorrelation for %s' %(file_name_1) </w:t>
      </w:r>
    </w:p>
    <w:p w14:paraId="079030D8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41AE774E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5D23C4F3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40478168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f 'PBE' in file_name_1:</w:t>
      </w:r>
    </w:p>
    <w:p w14:paraId="123C5889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repres = 'PBE'</w:t>
      </w:r>
    </w:p>
    <w:p w14:paraId="301D4CDF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T = 8501</w:t>
      </w:r>
    </w:p>
    <w:p w14:paraId="6F1ADD54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max_lag_time = 7500</w:t>
      </w:r>
    </w:p>
    <w:p w14:paraId="74A9C2F1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elif 'BLYP' in file_name_1:</w:t>
      </w:r>
    </w:p>
    <w:p w14:paraId="2FA89941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repres = 'BLYP'</w:t>
      </w:r>
    </w:p>
    <w:p w14:paraId="720C1645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T = 8501</w:t>
      </w:r>
    </w:p>
    <w:p w14:paraId="54BF5618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max_lag_time = 7500</w:t>
      </w:r>
    </w:p>
    <w:p w14:paraId="4B56A877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elif 'mull' in file_name_1: </w:t>
      </w:r>
    </w:p>
    <w:p w14:paraId="5689BD96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repres = 'mull'</w:t>
      </w:r>
    </w:p>
    <w:p w14:paraId="7D3B13F5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T = 15000</w:t>
      </w:r>
    </w:p>
    <w:p w14:paraId="5E79907E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max_lag_time = 12500 </w:t>
      </w:r>
    </w:p>
    <w:p w14:paraId="78A92097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elif 'EHT' in file_name_1: </w:t>
      </w:r>
    </w:p>
    <w:p w14:paraId="0B543380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repres = 'EHT'</w:t>
      </w:r>
    </w:p>
    <w:p w14:paraId="384865AE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T = 15000 </w:t>
      </w:r>
    </w:p>
    <w:p w14:paraId="4C71962F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max_lag_time = 12500 </w:t>
      </w:r>
    </w:p>
    <w:p w14:paraId="3C9B57F9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elif 'lopes' in file_name_1: </w:t>
      </w:r>
    </w:p>
    <w:p w14:paraId="2E8ACF90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repres = 'lopes'</w:t>
      </w:r>
    </w:p>
    <w:p w14:paraId="1E499491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T = 15000  </w:t>
      </w:r>
    </w:p>
    <w:p w14:paraId="07D53C92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max_lag_time = 12500</w:t>
      </w:r>
    </w:p>
    <w:p w14:paraId="1A8161DE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elif 'hirsh' in file_name_1: </w:t>
      </w:r>
    </w:p>
    <w:p w14:paraId="7094374B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repres = 'hirsh'</w:t>
      </w:r>
    </w:p>
    <w:p w14:paraId="011A3A8D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T = 15000  </w:t>
      </w:r>
    </w:p>
    <w:p w14:paraId="6644E1E7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max_lag_time = 12500</w:t>
      </w:r>
    </w:p>
    <w:p w14:paraId="7B9B3AF9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else:</w:t>
      </w:r>
    </w:p>
    <w:p w14:paraId="0D3268E2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print 'error'</w:t>
      </w:r>
    </w:p>
    <w:p w14:paraId="61EE547B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</w:t>
      </w:r>
      <w:proofErr w:type="gramStart"/>
      <w:r>
        <w:rPr>
          <w:rFonts w:ascii="Courier New" w:hAnsi="Courier New" w:cs="Courier New"/>
          <w:lang w:val="en-US"/>
        </w:rPr>
        <w:t>exit()</w:t>
      </w:r>
      <w:proofErr w:type="gramEnd"/>
    </w:p>
    <w:p w14:paraId="0F2BDD3C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20D30584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eader = 2                           #number of header lines in file</w:t>
      </w:r>
    </w:p>
    <w:p w14:paraId="5A874DB4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tep = 1 #1fs</w:t>
      </w:r>
    </w:p>
    <w:p w14:paraId="13BCC770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4C3BCD62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2D42FD32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 = file_name_</w:t>
      </w:r>
      <w:proofErr w:type="gramStart"/>
      <w:r>
        <w:rPr>
          <w:rFonts w:ascii="Courier New" w:hAnsi="Courier New" w:cs="Courier New"/>
          <w:lang w:val="en-US"/>
        </w:rPr>
        <w:t>1.split(</w:t>
      </w:r>
      <w:proofErr w:type="gramEnd"/>
      <w:r>
        <w:rPr>
          <w:rFonts w:ascii="Courier New" w:hAnsi="Courier New" w:cs="Courier New"/>
          <w:lang w:val="en-US"/>
        </w:rPr>
        <w:t>'/')</w:t>
      </w:r>
    </w:p>
    <w:p w14:paraId="7DF843C6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1 = </w:t>
      </w:r>
      <w:proofErr w:type="gramStart"/>
      <w:r>
        <w:rPr>
          <w:rFonts w:ascii="Courier New" w:hAnsi="Courier New" w:cs="Courier New"/>
          <w:lang w:val="en-US"/>
        </w:rPr>
        <w:t>f[</w:t>
      </w:r>
      <w:proofErr w:type="gramEnd"/>
      <w:r>
        <w:rPr>
          <w:rFonts w:ascii="Courier New" w:hAnsi="Courier New" w:cs="Courier New"/>
          <w:lang w:val="en-US"/>
        </w:rPr>
        <w:t>-1]</w:t>
      </w:r>
    </w:p>
    <w:p w14:paraId="384CF040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2 = </w:t>
      </w:r>
      <w:proofErr w:type="gramStart"/>
      <w:r>
        <w:rPr>
          <w:rFonts w:ascii="Courier New" w:hAnsi="Courier New" w:cs="Courier New"/>
          <w:lang w:val="en-US"/>
        </w:rPr>
        <w:t>f1.split(</w:t>
      </w:r>
      <w:proofErr w:type="gramEnd"/>
      <w:r>
        <w:rPr>
          <w:rFonts w:ascii="Courier New" w:hAnsi="Courier New" w:cs="Courier New"/>
          <w:lang w:val="en-US"/>
        </w:rPr>
        <w:t>'.')</w:t>
      </w:r>
    </w:p>
    <w:p w14:paraId="7AA9A1AF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3 = f2[0]</w:t>
      </w:r>
    </w:p>
    <w:p w14:paraId="58ACBFFE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4 = f3 + '.vacf'</w:t>
      </w:r>
    </w:p>
    <w:p w14:paraId="764E5234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35B49A6A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f5 = </w:t>
      </w:r>
      <w:proofErr w:type="gramStart"/>
      <w:r>
        <w:rPr>
          <w:rFonts w:ascii="Courier New" w:hAnsi="Courier New" w:cs="Courier New"/>
          <w:lang w:val="en-US"/>
        </w:rPr>
        <w:t>f[</w:t>
      </w:r>
      <w:proofErr w:type="gramEnd"/>
      <w:r>
        <w:rPr>
          <w:rFonts w:ascii="Courier New" w:hAnsi="Courier New" w:cs="Courier New"/>
          <w:lang w:val="en-US"/>
        </w:rPr>
        <w:t>2]</w:t>
      </w:r>
    </w:p>
    <w:p w14:paraId="6C94A25B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1D2572B3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40ADF766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ile_name_out = '</w:t>
      </w:r>
      <w:proofErr w:type="gramStart"/>
      <w:r>
        <w:rPr>
          <w:rFonts w:ascii="Courier New" w:hAnsi="Courier New" w:cs="Courier New"/>
          <w:lang w:val="en-US"/>
        </w:rPr>
        <w:t>./</w:t>
      </w:r>
      <w:proofErr w:type="gramEnd"/>
      <w:r>
        <w:rPr>
          <w:rFonts w:ascii="Courier New" w:hAnsi="Courier New" w:cs="Courier New"/>
          <w:lang w:val="en-US"/>
        </w:rPr>
        <w:t>' + f5 + '/' + f4</w:t>
      </w:r>
    </w:p>
    <w:p w14:paraId="6CF8CAA2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1F82AD1A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733788D9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#______________________________________________________________________</w:t>
      </w:r>
    </w:p>
    <w:p w14:paraId="3489D4D5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xyz1 = open(file_name_1,"r")</w:t>
      </w:r>
    </w:p>
    <w:p w14:paraId="26B6CDB7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line</w:t>
      </w:r>
      <w:proofErr w:type="gramEnd"/>
      <w:r>
        <w:rPr>
          <w:rFonts w:ascii="Courier New" w:hAnsi="Courier New" w:cs="Courier New"/>
          <w:lang w:val="en-US"/>
        </w:rPr>
        <w:t xml:space="preserve"> = xyz1.readline()     #1st line of xyz file containing number of atoms (always 1)</w:t>
      </w:r>
    </w:p>
    <w:p w14:paraId="4DFEB341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line</w:t>
      </w:r>
      <w:proofErr w:type="gramEnd"/>
      <w:r>
        <w:rPr>
          <w:rFonts w:ascii="Courier New" w:hAnsi="Courier New" w:cs="Courier New"/>
          <w:lang w:val="en-US"/>
        </w:rPr>
        <w:t xml:space="preserve"> = xyz1.readline()     #2nd line of xyz file containing time information</w:t>
      </w:r>
    </w:p>
    <w:p w14:paraId="3F2FB348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23FDB5DD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data1</w:t>
      </w:r>
      <w:proofErr w:type="gramStart"/>
      <w:r>
        <w:rPr>
          <w:rFonts w:ascii="Courier New" w:hAnsi="Courier New" w:cs="Courier New"/>
          <w:lang w:val="en-US"/>
        </w:rPr>
        <w:t>=[]</w:t>
      </w:r>
      <w:proofErr w:type="gramEnd"/>
    </w:p>
    <w:p w14:paraId="5736978E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4610C3C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7A1F37FB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for</w:t>
      </w:r>
      <w:proofErr w:type="gramEnd"/>
      <w:r>
        <w:rPr>
          <w:rFonts w:ascii="Courier New" w:hAnsi="Courier New" w:cs="Courier New"/>
          <w:lang w:val="en-US"/>
        </w:rPr>
        <w:t xml:space="preserve"> i in range(0,T):        #different times</w:t>
      </w:r>
    </w:p>
    <w:p w14:paraId="1AB37E63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line = xyz1.readline()</w:t>
      </w:r>
    </w:p>
    <w:p w14:paraId="73046C83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</w:t>
      </w:r>
      <w:proofErr w:type="gramStart"/>
      <w:r>
        <w:rPr>
          <w:rFonts w:ascii="Courier New" w:hAnsi="Courier New" w:cs="Courier New"/>
          <w:lang w:val="en-US"/>
        </w:rPr>
        <w:t>atom</w:t>
      </w:r>
      <w:proofErr w:type="gramEnd"/>
      <w:r>
        <w:rPr>
          <w:rFonts w:ascii="Courier New" w:hAnsi="Courier New" w:cs="Courier New"/>
          <w:lang w:val="en-US"/>
        </w:rPr>
        <w:t>, velx , vely, velz = line.split()</w:t>
      </w:r>
    </w:p>
    <w:p w14:paraId="0BC3C18C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</w:t>
      </w:r>
      <w:proofErr w:type="gramStart"/>
      <w:r>
        <w:rPr>
          <w:rFonts w:ascii="Courier New" w:hAnsi="Courier New" w:cs="Courier New"/>
          <w:lang w:val="en-US"/>
        </w:rPr>
        <w:t>data1.append(</w:t>
      </w:r>
      <w:proofErr w:type="gramEnd"/>
      <w:r>
        <w:rPr>
          <w:rFonts w:ascii="Courier New" w:hAnsi="Courier New" w:cs="Courier New"/>
          <w:lang w:val="en-US"/>
        </w:rPr>
        <w:t>[i,atom,float(velx), float(vely), float(velz)]) #i is time index</w:t>
      </w:r>
    </w:p>
    <w:p w14:paraId="6FE4D752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</w:t>
      </w:r>
      <w:proofErr w:type="gramStart"/>
      <w:r>
        <w:rPr>
          <w:rFonts w:ascii="Courier New" w:hAnsi="Courier New" w:cs="Courier New"/>
          <w:lang w:val="en-US"/>
        </w:rPr>
        <w:t>for</w:t>
      </w:r>
      <w:proofErr w:type="gramEnd"/>
      <w:r>
        <w:rPr>
          <w:rFonts w:ascii="Courier New" w:hAnsi="Courier New" w:cs="Courier New"/>
          <w:lang w:val="en-US"/>
        </w:rPr>
        <w:t xml:space="preserve"> k in range(0,header):  #headers of next timestep</w:t>
      </w:r>
    </w:p>
    <w:p w14:paraId="39255F39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line = xyz1.readline()</w:t>
      </w:r>
    </w:p>
    <w:p w14:paraId="69C2E00D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741A4476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xyz1.close()</w:t>
      </w:r>
    </w:p>
    <w:p w14:paraId="2EC158BB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4A75CD22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244B6AF8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print atom</w:t>
      </w:r>
    </w:p>
    <w:p w14:paraId="7C5368DB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should always be the same for each file</w:t>
      </w:r>
    </w:p>
    <w:p w14:paraId="26EAA5AD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12E2AB1A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#______________________________________________________________________    </w:t>
      </w:r>
    </w:p>
    <w:p w14:paraId="1CCAC257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298E386E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______________________________________________________________________</w:t>
      </w:r>
    </w:p>
    <w:p w14:paraId="5017AFF9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xyz2 = open(file_name_2,"r")</w:t>
      </w:r>
    </w:p>
    <w:p w14:paraId="37C6BF65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line</w:t>
      </w:r>
      <w:proofErr w:type="gramEnd"/>
      <w:r>
        <w:rPr>
          <w:rFonts w:ascii="Courier New" w:hAnsi="Courier New" w:cs="Courier New"/>
          <w:lang w:val="en-US"/>
        </w:rPr>
        <w:t xml:space="preserve"> = xyz2.readline()     #1st line of xyz file containing number of atoms (always 1)</w:t>
      </w:r>
    </w:p>
    <w:p w14:paraId="5EA95AA9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line</w:t>
      </w:r>
      <w:proofErr w:type="gramEnd"/>
      <w:r>
        <w:rPr>
          <w:rFonts w:ascii="Courier New" w:hAnsi="Courier New" w:cs="Courier New"/>
          <w:lang w:val="en-US"/>
        </w:rPr>
        <w:t xml:space="preserve"> = xyz2.readline()     #2nd line of xyz file containing time information</w:t>
      </w:r>
    </w:p>
    <w:p w14:paraId="2207DE7D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22EF13C4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data2</w:t>
      </w:r>
      <w:proofErr w:type="gramStart"/>
      <w:r>
        <w:rPr>
          <w:rFonts w:ascii="Courier New" w:hAnsi="Courier New" w:cs="Courier New"/>
          <w:lang w:val="en-US"/>
        </w:rPr>
        <w:t>=[]</w:t>
      </w:r>
      <w:proofErr w:type="gramEnd"/>
    </w:p>
    <w:p w14:paraId="48D5FC14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543455BE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76CA48FD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for</w:t>
      </w:r>
      <w:proofErr w:type="gramEnd"/>
      <w:r>
        <w:rPr>
          <w:rFonts w:ascii="Courier New" w:hAnsi="Courier New" w:cs="Courier New"/>
          <w:lang w:val="en-US"/>
        </w:rPr>
        <w:t xml:space="preserve"> i in range(0,T):        #different times</w:t>
      </w:r>
    </w:p>
    <w:p w14:paraId="495F127D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line = xyz2.readline()</w:t>
      </w:r>
    </w:p>
    <w:p w14:paraId="5F55138F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5DDC4018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</w:t>
      </w:r>
      <w:proofErr w:type="gramStart"/>
      <w:r>
        <w:rPr>
          <w:rFonts w:ascii="Courier New" w:hAnsi="Courier New" w:cs="Courier New"/>
          <w:lang w:val="en-US"/>
        </w:rPr>
        <w:t>atom</w:t>
      </w:r>
      <w:proofErr w:type="gramEnd"/>
      <w:r>
        <w:rPr>
          <w:rFonts w:ascii="Courier New" w:hAnsi="Courier New" w:cs="Courier New"/>
          <w:lang w:val="en-US"/>
        </w:rPr>
        <w:t>, velx , vely, velz = line.split()</w:t>
      </w:r>
    </w:p>
    <w:p w14:paraId="6593CF2E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</w:t>
      </w:r>
      <w:proofErr w:type="gramStart"/>
      <w:r>
        <w:rPr>
          <w:rFonts w:ascii="Courier New" w:hAnsi="Courier New" w:cs="Courier New"/>
          <w:lang w:val="en-US"/>
        </w:rPr>
        <w:t>data2.append(</w:t>
      </w:r>
      <w:proofErr w:type="gramEnd"/>
      <w:r>
        <w:rPr>
          <w:rFonts w:ascii="Courier New" w:hAnsi="Courier New" w:cs="Courier New"/>
          <w:lang w:val="en-US"/>
        </w:rPr>
        <w:t>[i,atom,float(velx), float(vely), float(velz)]) #i is time index</w:t>
      </w:r>
    </w:p>
    <w:p w14:paraId="727FF837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</w:t>
      </w:r>
      <w:proofErr w:type="gramStart"/>
      <w:r>
        <w:rPr>
          <w:rFonts w:ascii="Courier New" w:hAnsi="Courier New" w:cs="Courier New"/>
          <w:lang w:val="en-US"/>
        </w:rPr>
        <w:t>for</w:t>
      </w:r>
      <w:proofErr w:type="gramEnd"/>
      <w:r>
        <w:rPr>
          <w:rFonts w:ascii="Courier New" w:hAnsi="Courier New" w:cs="Courier New"/>
          <w:lang w:val="en-US"/>
        </w:rPr>
        <w:t xml:space="preserve"> k in range(0,header):  #headers of next timestep</w:t>
      </w:r>
    </w:p>
    <w:p w14:paraId="32625463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line = xyz2.readline()</w:t>
      </w:r>
    </w:p>
    <w:p w14:paraId="014C1DEE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024DD45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xyz2.close()</w:t>
      </w:r>
    </w:p>
    <w:p w14:paraId="0149878C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7CE1BEE0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#______________________________________________________________________    </w:t>
      </w:r>
    </w:p>
    <w:p w14:paraId="7B64A057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5E6836D8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_t0 = T - max_lag_</w:t>
      </w:r>
      <w:proofErr w:type="gramStart"/>
      <w:r>
        <w:rPr>
          <w:rFonts w:ascii="Courier New" w:hAnsi="Courier New" w:cs="Courier New"/>
          <w:lang w:val="en-US"/>
        </w:rPr>
        <w:t>time  #</w:t>
      </w:r>
      <w:proofErr w:type="gramEnd"/>
      <w:r>
        <w:rPr>
          <w:rFonts w:ascii="Courier New" w:hAnsi="Courier New" w:cs="Courier New"/>
          <w:lang w:val="en-US"/>
        </w:rPr>
        <w:t>number of different starting points (T=8500)</w:t>
      </w:r>
    </w:p>
    <w:p w14:paraId="5F0CE571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0CCB0C40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4A1B1D0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2A2F6C1B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7852FEBA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assDict = {'O':16.0,'H':1.008,'C':12.01,'N':14.01,'Ru':101.07,'S':32.06}</w:t>
      </w:r>
    </w:p>
    <w:p w14:paraId="23032B3F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mass</w:t>
      </w:r>
      <w:proofErr w:type="gramEnd"/>
      <w:r>
        <w:rPr>
          <w:rFonts w:ascii="Courier New" w:hAnsi="Courier New" w:cs="Courier New"/>
          <w:lang w:val="en-US"/>
        </w:rPr>
        <w:t xml:space="preserve"> = massDict[atom]   #get mass of atom</w:t>
      </w:r>
    </w:p>
    <w:p w14:paraId="4B9EC529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24FE955B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55B48745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09B63949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2EC0697B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G = [] #normalised and averaged over three components correlation vector        </w:t>
      </w:r>
    </w:p>
    <w:p w14:paraId="269B63DC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3252B009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for</w:t>
      </w:r>
      <w:proofErr w:type="gramEnd"/>
      <w:r>
        <w:rPr>
          <w:rFonts w:ascii="Courier New" w:hAnsi="Courier New" w:cs="Courier New"/>
          <w:lang w:val="en-US"/>
        </w:rPr>
        <w:t xml:space="preserve"> d in range(0,max_lag_time): # different values of lag time</w:t>
      </w:r>
    </w:p>
    <w:p w14:paraId="29381D31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8C4A50F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Cx = 0</w:t>
      </w:r>
    </w:p>
    <w:p w14:paraId="5AFD1C7F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Cy = 0</w:t>
      </w:r>
    </w:p>
    <w:p w14:paraId="3B3B0B21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Cz = 0</w:t>
      </w:r>
    </w:p>
    <w:p w14:paraId="6326C668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1966051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</w:t>
      </w:r>
      <w:proofErr w:type="gramStart"/>
      <w:r>
        <w:rPr>
          <w:rFonts w:ascii="Courier New" w:hAnsi="Courier New" w:cs="Courier New"/>
          <w:lang w:val="en-US"/>
        </w:rPr>
        <w:t>for</w:t>
      </w:r>
      <w:proofErr w:type="gramEnd"/>
      <w:r>
        <w:rPr>
          <w:rFonts w:ascii="Courier New" w:hAnsi="Courier New" w:cs="Courier New"/>
          <w:lang w:val="en-US"/>
        </w:rPr>
        <w:t xml:space="preserve"> t0 in range(0,n_t0): #different starting points t0 </w:t>
      </w:r>
    </w:p>
    <w:p w14:paraId="60F9E9C7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Cx = Cx + float(data1[t0][2])*float(data2[t0+d][2]) #/(float(data1[t0][2])*float(data2[t0][2])) # sum( vx(t0)*vx(t0+d) )   </w:t>
      </w:r>
    </w:p>
    <w:p w14:paraId="6E8A55C6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Cy = Cy + </w:t>
      </w:r>
      <w:proofErr w:type="gramStart"/>
      <w:r>
        <w:rPr>
          <w:rFonts w:ascii="Courier New" w:hAnsi="Courier New" w:cs="Courier New"/>
          <w:lang w:val="en-US"/>
        </w:rPr>
        <w:t>float(</w:t>
      </w:r>
      <w:proofErr w:type="gramEnd"/>
      <w:r>
        <w:rPr>
          <w:rFonts w:ascii="Courier New" w:hAnsi="Courier New" w:cs="Courier New"/>
          <w:lang w:val="en-US"/>
        </w:rPr>
        <w:t>data1[t0][3])*float(data2[t0+d][3])</w:t>
      </w:r>
    </w:p>
    <w:p w14:paraId="4C098F01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Cz = Cz + </w:t>
      </w:r>
      <w:proofErr w:type="gramStart"/>
      <w:r>
        <w:rPr>
          <w:rFonts w:ascii="Courier New" w:hAnsi="Courier New" w:cs="Courier New"/>
          <w:lang w:val="en-US"/>
        </w:rPr>
        <w:t>float(</w:t>
      </w:r>
      <w:proofErr w:type="gramEnd"/>
      <w:r>
        <w:rPr>
          <w:rFonts w:ascii="Courier New" w:hAnsi="Courier New" w:cs="Courier New"/>
          <w:lang w:val="en-US"/>
        </w:rPr>
        <w:t>data1[t0][4])*float(data2[t0+d][4])</w:t>
      </w:r>
    </w:p>
    <w:p w14:paraId="25BFFFCB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51C4CDD6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#average over different starting times</w:t>
      </w:r>
    </w:p>
    <w:p w14:paraId="06196256" w14:textId="77777777" w:rsidR="00FD12BF" w:rsidRPr="005E3B46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>
        <w:rPr>
          <w:rFonts w:ascii="Courier New" w:hAnsi="Courier New" w:cs="Courier New"/>
          <w:lang w:val="en-US"/>
        </w:rPr>
        <w:t xml:space="preserve">    </w:t>
      </w:r>
      <w:r w:rsidRPr="005E3B46">
        <w:rPr>
          <w:rFonts w:ascii="Courier New" w:hAnsi="Courier New" w:cs="Courier New"/>
          <w:lang w:val="fr-FR"/>
        </w:rPr>
        <w:t>Cx = Cx/n_t0</w:t>
      </w:r>
    </w:p>
    <w:p w14:paraId="16DE3DAF" w14:textId="77777777" w:rsidR="00FD12BF" w:rsidRPr="005E3B46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fr-FR"/>
        </w:rPr>
      </w:pPr>
      <w:r w:rsidRPr="005E3B46">
        <w:rPr>
          <w:rFonts w:ascii="Courier New" w:hAnsi="Courier New" w:cs="Courier New"/>
          <w:lang w:val="fr-FR"/>
        </w:rPr>
        <w:t xml:space="preserve">    Cy = Cy/n_t0</w:t>
      </w:r>
    </w:p>
    <w:p w14:paraId="66F11E24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 w:rsidRPr="005E3B46">
        <w:rPr>
          <w:rFonts w:ascii="Courier New" w:hAnsi="Courier New" w:cs="Courier New"/>
          <w:lang w:val="fr-FR"/>
        </w:rPr>
        <w:t xml:space="preserve">    </w:t>
      </w:r>
      <w:proofErr w:type="gramStart"/>
      <w:r>
        <w:rPr>
          <w:rFonts w:ascii="Courier New" w:hAnsi="Courier New" w:cs="Courier New"/>
          <w:lang w:val="en-US"/>
        </w:rPr>
        <w:t>Cz</w:t>
      </w:r>
      <w:proofErr w:type="gramEnd"/>
      <w:r>
        <w:rPr>
          <w:rFonts w:ascii="Courier New" w:hAnsi="Courier New" w:cs="Courier New"/>
          <w:lang w:val="en-US"/>
        </w:rPr>
        <w:t xml:space="preserve"> = Cz/n_t0</w:t>
      </w:r>
    </w:p>
    <w:p w14:paraId="4B1E346D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0CE2245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</w:t>
      </w:r>
    </w:p>
    <w:p w14:paraId="5F05A7C0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</w:t>
      </w:r>
      <w:proofErr w:type="gramStart"/>
      <w:r>
        <w:rPr>
          <w:rFonts w:ascii="Courier New" w:hAnsi="Courier New" w:cs="Courier New"/>
          <w:lang w:val="en-US"/>
        </w:rPr>
        <w:t>if</w:t>
      </w:r>
      <w:proofErr w:type="gramEnd"/>
      <w:r>
        <w:rPr>
          <w:rFonts w:ascii="Courier New" w:hAnsi="Courier New" w:cs="Courier New"/>
          <w:lang w:val="en-US"/>
        </w:rPr>
        <w:t xml:space="preserve"> d == 0:          #no lag   :     &lt;A(0)B(0)&gt;</w:t>
      </w:r>
    </w:p>
    <w:p w14:paraId="77016629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normx = Cx</w:t>
      </w:r>
    </w:p>
    <w:p w14:paraId="0BB924F0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normy = Cy</w:t>
      </w:r>
    </w:p>
    <w:p w14:paraId="58CAD058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normz = Cz</w:t>
      </w:r>
    </w:p>
    <w:p w14:paraId="77A7B2E8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7787608B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1F8FB4DA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Cx = Cx/normx</w:t>
      </w:r>
    </w:p>
    <w:p w14:paraId="6719C883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Cy = Cy/normy</w:t>
      </w:r>
    </w:p>
    <w:p w14:paraId="632E4811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Cz = Cz/normz</w:t>
      </w:r>
    </w:p>
    <w:p w14:paraId="018FA566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C = (Cx + Cy + </w:t>
      </w:r>
      <w:proofErr w:type="gramStart"/>
      <w:r>
        <w:rPr>
          <w:rFonts w:ascii="Courier New" w:hAnsi="Courier New" w:cs="Courier New"/>
          <w:lang w:val="en-US"/>
        </w:rPr>
        <w:t>Cz )</w:t>
      </w:r>
      <w:proofErr w:type="gramEnd"/>
      <w:r>
        <w:rPr>
          <w:rFonts w:ascii="Courier New" w:hAnsi="Courier New" w:cs="Courier New"/>
          <w:lang w:val="en-US"/>
        </w:rPr>
        <w:t>/3.0    #3components averaged s.t. autocorrellation between -1 and +1</w:t>
      </w:r>
    </w:p>
    <w:p w14:paraId="7EC8D8C6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G.append(C)</w:t>
      </w:r>
    </w:p>
    <w:p w14:paraId="7A310FE6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473BEC8E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0EEE31E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cross correlation can of course be outside the +</w:t>
      </w:r>
      <w:proofErr w:type="gramStart"/>
      <w:r>
        <w:rPr>
          <w:rFonts w:ascii="Courier New" w:hAnsi="Courier New" w:cs="Courier New"/>
          <w:lang w:val="en-US"/>
        </w:rPr>
        <w:t>1  &lt;</w:t>
      </w:r>
      <w:proofErr w:type="gramEnd"/>
      <w:r>
        <w:rPr>
          <w:rFonts w:ascii="Courier New" w:hAnsi="Courier New" w:cs="Courier New"/>
          <w:lang w:val="en-US"/>
        </w:rPr>
        <w:t>--&gt;  -1 range and should be normalised by dividing by the max correlation</w:t>
      </w:r>
    </w:p>
    <w:p w14:paraId="478BE671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G = G/</w:t>
      </w:r>
      <w:proofErr w:type="gramStart"/>
      <w:r>
        <w:rPr>
          <w:rFonts w:ascii="Courier New" w:hAnsi="Courier New" w:cs="Courier New"/>
          <w:lang w:val="en-US"/>
        </w:rPr>
        <w:t>np.amax(</w:t>
      </w:r>
      <w:proofErr w:type="gramEnd"/>
      <w:r>
        <w:rPr>
          <w:rFonts w:ascii="Courier New" w:hAnsi="Courier New" w:cs="Courier New"/>
          <w:lang w:val="en-US"/>
        </w:rPr>
        <w:t>np.absolute(G))</w:t>
      </w:r>
    </w:p>
    <w:p w14:paraId="5D145025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G can be normalised without affecting whether F is normalised or not?</w:t>
      </w:r>
    </w:p>
    <w:p w14:paraId="6F538623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724DDFBA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308CDBE1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26DC2394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F = dct(G)</w:t>
      </w:r>
    </w:p>
    <w:p w14:paraId="664D9A43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4A23F0B4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5FD6069A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#fourier transform</w:t>
      </w:r>
    </w:p>
    <w:p w14:paraId="30C81A49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 = G.size</w:t>
      </w:r>
    </w:p>
    <w:p w14:paraId="07A54248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time</w:t>
      </w:r>
      <w:proofErr w:type="gramEnd"/>
      <w:r>
        <w:rPr>
          <w:rFonts w:ascii="Courier New" w:hAnsi="Courier New" w:cs="Courier New"/>
          <w:lang w:val="en-US"/>
        </w:rPr>
        <w:t xml:space="preserve"> = [i for i in range(0,N)]</w:t>
      </w:r>
    </w:p>
    <w:p w14:paraId="69EC7CE0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f_signal = fft(G)</w:t>
      </w:r>
    </w:p>
    <w:p w14:paraId="307F8A79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#f_signal = </w:t>
      </w:r>
      <w:proofErr w:type="gramStart"/>
      <w:r>
        <w:rPr>
          <w:rFonts w:ascii="Courier New" w:hAnsi="Courier New" w:cs="Courier New"/>
          <w:lang w:val="en-US"/>
        </w:rPr>
        <w:t>abs(</w:t>
      </w:r>
      <w:proofErr w:type="gramEnd"/>
      <w:r>
        <w:rPr>
          <w:rFonts w:ascii="Courier New" w:hAnsi="Courier New" w:cs="Courier New"/>
          <w:lang w:val="en-US"/>
        </w:rPr>
        <w:t>f_signal)**2</w:t>
      </w:r>
    </w:p>
    <w:p w14:paraId="27F0096B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3EA60FF5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03BF0BCA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#normalize or not</w:t>
      </w:r>
    </w:p>
    <w:p w14:paraId="5333F96E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f_signal = f_signal/np.amax(f_signal)</w:t>
      </w:r>
    </w:p>
    <w:p w14:paraId="0BF4E1E2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4C8A4450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F6B8727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0B2CD80F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#freq = </w:t>
      </w:r>
      <w:proofErr w:type="gramStart"/>
      <w:r>
        <w:rPr>
          <w:rFonts w:ascii="Courier New" w:hAnsi="Courier New" w:cs="Courier New"/>
          <w:lang w:val="en-US"/>
        </w:rPr>
        <w:t>np.fft.fftfreq(</w:t>
      </w:r>
      <w:proofErr w:type="gramEnd"/>
      <w:r>
        <w:rPr>
          <w:rFonts w:ascii="Courier New" w:hAnsi="Courier New" w:cs="Courier New"/>
          <w:lang w:val="en-US"/>
        </w:rPr>
        <w:t>N, d=step)</w:t>
      </w:r>
    </w:p>
    <w:p w14:paraId="526978B6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freq = freq*1000.0    #convert from fs^-1 to ps^-1</w:t>
      </w:r>
    </w:p>
    <w:p w14:paraId="3348BFFA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#freq = freq*33.356    #convert to wavenumbers   </w:t>
      </w:r>
    </w:p>
    <w:p w14:paraId="08F995D7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9F61F89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2224C115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#______________________________________________________________________</w:t>
      </w:r>
    </w:p>
    <w:p w14:paraId="77101532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OUTPUT</w:t>
      </w:r>
    </w:p>
    <w:p w14:paraId="3F0A25D0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03595FC7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16BC0626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4644A3C4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file = open(file_name_out,"w")</w:t>
      </w:r>
    </w:p>
    <w:p w14:paraId="524B6660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31A3585A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281489D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write output file</w:t>
      </w:r>
    </w:p>
    <w:p w14:paraId="14CB99A9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for</w:t>
      </w:r>
      <w:proofErr w:type="gramEnd"/>
      <w:r>
        <w:rPr>
          <w:rFonts w:ascii="Courier New" w:hAnsi="Courier New" w:cs="Courier New"/>
          <w:lang w:val="en-US"/>
        </w:rPr>
        <w:t xml:space="preserve"> i in range(0,max_lag_time):</w:t>
      </w:r>
    </w:p>
    <w:p w14:paraId="61D2AE13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A6D0C41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747C1564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g1 = G[i]*mass    </w:t>
      </w:r>
    </w:p>
    <w:p w14:paraId="574DA03A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t = time[i]</w:t>
      </w:r>
    </w:p>
    <w:p w14:paraId="5808B77F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g2 = G[i]</w:t>
      </w:r>
    </w:p>
    <w:p w14:paraId="61746897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</w:t>
      </w:r>
    </w:p>
    <w:p w14:paraId="49DD4072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</w:t>
      </w:r>
      <w:proofErr w:type="gramStart"/>
      <w:r>
        <w:rPr>
          <w:rFonts w:ascii="Courier New" w:hAnsi="Courier New" w:cs="Courier New"/>
          <w:lang w:val="en-US"/>
        </w:rPr>
        <w:t>out</w:t>
      </w:r>
      <w:proofErr w:type="gramEnd"/>
      <w:r>
        <w:rPr>
          <w:rFonts w:ascii="Courier New" w:hAnsi="Courier New" w:cs="Courier New"/>
          <w:lang w:val="en-US"/>
        </w:rPr>
        <w:t xml:space="preserve"> = "%16.9f%20.9f%20.9f\n" %(g1,t,g2)</w:t>
      </w:r>
    </w:p>
    <w:p w14:paraId="47FE3C37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</w:t>
      </w:r>
      <w:proofErr w:type="gramStart"/>
      <w:r>
        <w:rPr>
          <w:rFonts w:ascii="Courier New" w:hAnsi="Courier New" w:cs="Courier New"/>
          <w:lang w:val="en-US"/>
        </w:rPr>
        <w:t>cfile.write(</w:t>
      </w:r>
      <w:proofErr w:type="gramEnd"/>
      <w:r>
        <w:rPr>
          <w:rFonts w:ascii="Courier New" w:hAnsi="Courier New" w:cs="Courier New"/>
          <w:lang w:val="en-US"/>
        </w:rPr>
        <w:t>out)</w:t>
      </w:r>
    </w:p>
    <w:p w14:paraId="7F58EBE9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115F32FF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cfile.close()</w:t>
      </w:r>
      <w:proofErr w:type="gramEnd"/>
    </w:p>
    <w:p w14:paraId="0C34231A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47335457" w14:textId="77777777" w:rsidR="00FD12BF" w:rsidRDefault="00FD12BF" w:rsidP="00FD12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777AEF11" w14:textId="77777777" w:rsidR="00C91064" w:rsidRDefault="00C91064" w:rsidP="00311ECF"/>
    <w:sectPr w:rsidR="00C910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0E0C42"/>
    <w:multiLevelType w:val="hybridMultilevel"/>
    <w:tmpl w:val="1F9E3F20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FE4608"/>
    <w:multiLevelType w:val="hybridMultilevel"/>
    <w:tmpl w:val="3D6011B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Te1MDQyMDA1tDBV0lEKTi0uzszPAykwrAUAft56kSwAAAA="/>
  </w:docVars>
  <w:rsids>
    <w:rsidRoot w:val="00894B32"/>
    <w:rsid w:val="00311ECF"/>
    <w:rsid w:val="00582CEB"/>
    <w:rsid w:val="005E3B46"/>
    <w:rsid w:val="00894B32"/>
    <w:rsid w:val="008C53E4"/>
    <w:rsid w:val="00A87B8F"/>
    <w:rsid w:val="00AA06E4"/>
    <w:rsid w:val="00C91064"/>
    <w:rsid w:val="00CD28BC"/>
    <w:rsid w:val="00DA6236"/>
    <w:rsid w:val="00F53ECE"/>
    <w:rsid w:val="00FD0587"/>
    <w:rsid w:val="00FD1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E4811"/>
  <w15:chartTrackingRefBased/>
  <w15:docId w15:val="{EA4AD8F0-409E-424A-9F11-B39DFDE5B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53E4"/>
    <w:pPr>
      <w:ind w:left="720"/>
      <w:contextualSpacing/>
    </w:pPr>
  </w:style>
  <w:style w:type="paragraph" w:styleId="NormalWeb">
    <w:name w:val="Normal (Web)"/>
    <w:basedOn w:val="Normal"/>
    <w:rsid w:val="00AA06E4"/>
    <w:pPr>
      <w:widowControl w:val="0"/>
      <w:autoSpaceDE w:val="0"/>
      <w:autoSpaceDN w:val="0"/>
      <w:adjustRightInd w:val="0"/>
      <w:spacing w:before="100" w:beforeAutospacing="1" w:after="100" w:afterAutospacing="1" w:line="240" w:lineRule="auto"/>
      <w:jc w:val="both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paragraph" w:customStyle="1" w:styleId="MDPI16affiliation">
    <w:name w:val="MDPI_1.6_affiliation"/>
    <w:basedOn w:val="Normal"/>
    <w:qFormat/>
    <w:rsid w:val="00AA06E4"/>
    <w:pPr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10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10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93</Pages>
  <Words>47333</Words>
  <Characters>269802</Characters>
  <Application>Microsoft Office Word</Application>
  <DocSecurity>0</DocSecurity>
  <Lines>2248</Lines>
  <Paragraphs>6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waran Krishnan</dc:creator>
  <cp:keywords/>
  <dc:description/>
  <cp:lastModifiedBy>user</cp:lastModifiedBy>
  <cp:revision>16</cp:revision>
  <dcterms:created xsi:type="dcterms:W3CDTF">2019-09-20T10:17:00Z</dcterms:created>
  <dcterms:modified xsi:type="dcterms:W3CDTF">2019-10-01T06:31:00Z</dcterms:modified>
</cp:coreProperties>
</file>